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4200" w:type="dxa"/>
        <w:tblLayout w:type="fixed"/>
        <w:tblLook w:val="04A0" w:firstRow="1" w:lastRow="0" w:firstColumn="1" w:lastColumn="0" w:noHBand="0" w:noVBand="1"/>
      </w:tblPr>
      <w:tblGrid>
        <w:gridCol w:w="985"/>
        <w:gridCol w:w="4507"/>
        <w:gridCol w:w="3686"/>
        <w:gridCol w:w="2835"/>
        <w:gridCol w:w="2187"/>
      </w:tblGrid>
      <w:tr w:rsidR="00FC3CF6" w:rsidRPr="00BB1133" w14:paraId="67791B8E" w14:textId="77777777" w:rsidTr="00A515EC">
        <w:trPr>
          <w:trHeight w:val="416"/>
        </w:trPr>
        <w:tc>
          <w:tcPr>
            <w:tcW w:w="985" w:type="dxa"/>
            <w:shd w:val="clear" w:color="auto" w:fill="FFFF00"/>
          </w:tcPr>
          <w:p w14:paraId="7BE84B96" w14:textId="63214FD5" w:rsidR="00D30F5B" w:rsidRPr="00BB1133" w:rsidRDefault="00D30F5B" w:rsidP="00BB1133">
            <w:pPr>
              <w:ind w:right="31"/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proofErr w:type="spellStart"/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Sl.No</w:t>
            </w:r>
            <w:proofErr w:type="spellEnd"/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.</w:t>
            </w:r>
          </w:p>
        </w:tc>
        <w:tc>
          <w:tcPr>
            <w:tcW w:w="4507" w:type="dxa"/>
            <w:shd w:val="clear" w:color="auto" w:fill="FFFF00"/>
          </w:tcPr>
          <w:p w14:paraId="1723A15F" w14:textId="3088FDAF" w:rsidR="00D30F5B" w:rsidRPr="00BB1133" w:rsidRDefault="00D30F5B" w:rsidP="00BB1133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Title of abstract</w:t>
            </w:r>
          </w:p>
        </w:tc>
        <w:tc>
          <w:tcPr>
            <w:tcW w:w="3686" w:type="dxa"/>
            <w:shd w:val="clear" w:color="auto" w:fill="FFFF00"/>
          </w:tcPr>
          <w:p w14:paraId="19A8A996" w14:textId="6FD4C646" w:rsidR="00D30F5B" w:rsidRPr="00BB1133" w:rsidRDefault="00D30F5B" w:rsidP="00BB1133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Authors</w:t>
            </w:r>
          </w:p>
        </w:tc>
        <w:tc>
          <w:tcPr>
            <w:tcW w:w="2835" w:type="dxa"/>
            <w:shd w:val="clear" w:color="auto" w:fill="FFFF00"/>
          </w:tcPr>
          <w:p w14:paraId="482A90A2" w14:textId="6D6F3983" w:rsidR="00D30F5B" w:rsidRPr="00BB1133" w:rsidRDefault="00D30F5B" w:rsidP="00BB1133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Theme</w:t>
            </w:r>
          </w:p>
        </w:tc>
        <w:tc>
          <w:tcPr>
            <w:tcW w:w="2187" w:type="dxa"/>
            <w:shd w:val="clear" w:color="auto" w:fill="FFFF00"/>
          </w:tcPr>
          <w:p w14:paraId="7E98198F" w14:textId="1B08E9D8" w:rsidR="00D30F5B" w:rsidRPr="00BB1133" w:rsidRDefault="00D30F5B" w:rsidP="00BB1133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Email Id</w:t>
            </w:r>
          </w:p>
        </w:tc>
      </w:tr>
      <w:tr w:rsidR="00FC3CF6" w:rsidRPr="002E291E" w14:paraId="034A480C" w14:textId="77777777" w:rsidTr="00A515EC">
        <w:tc>
          <w:tcPr>
            <w:tcW w:w="985" w:type="dxa"/>
          </w:tcPr>
          <w:p w14:paraId="2C22FBE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A9FC07D" w14:textId="1278F02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Use of Social and Behaviour Change Communication programme for combating domestic violence against women: A study from Punjab</w:t>
            </w:r>
          </w:p>
        </w:tc>
        <w:tc>
          <w:tcPr>
            <w:tcW w:w="3686" w:type="dxa"/>
          </w:tcPr>
          <w:p w14:paraId="5526237B" w14:textId="68E7CB9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r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ri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chdeva, Dr. Preeti Sharma</w:t>
            </w:r>
          </w:p>
        </w:tc>
        <w:tc>
          <w:tcPr>
            <w:tcW w:w="2835" w:type="dxa"/>
          </w:tcPr>
          <w:p w14:paraId="29D72A25" w14:textId="317F2CF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nnovative approaches in extension (sub - theme: Gender and Development)</w:t>
            </w:r>
          </w:p>
        </w:tc>
        <w:tc>
          <w:tcPr>
            <w:tcW w:w="2187" w:type="dxa"/>
          </w:tcPr>
          <w:p w14:paraId="329CEA86" w14:textId="72EF251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riti.sachdeva@gmail.com</w:t>
            </w:r>
          </w:p>
        </w:tc>
      </w:tr>
      <w:tr w:rsidR="00FC3CF6" w:rsidRPr="002E291E" w14:paraId="522F2CAF" w14:textId="77777777" w:rsidTr="00A515EC">
        <w:tc>
          <w:tcPr>
            <w:tcW w:w="985" w:type="dxa"/>
          </w:tcPr>
          <w:p w14:paraId="4C712A1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A0D56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implifying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e:-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one Technology</w:t>
            </w:r>
          </w:p>
          <w:p w14:paraId="4ACD6D19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C680334" w14:textId="6CA2875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Chammandeep</w:t>
            </w:r>
            <w:proofErr w:type="spellEnd"/>
            <w:proofErr w:type="gramEnd"/>
            <w:r w:rsidR="003964D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ur*,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B.L.Dhak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*,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B.L.Meen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**,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Sur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airwa****</w:t>
            </w:r>
          </w:p>
        </w:tc>
        <w:tc>
          <w:tcPr>
            <w:tcW w:w="2835" w:type="dxa"/>
          </w:tcPr>
          <w:p w14:paraId="65FBD0F3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AADEE07" w14:textId="21F4CBD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rbeedoll2009@gmail.com</w:t>
            </w:r>
          </w:p>
        </w:tc>
      </w:tr>
      <w:tr w:rsidR="00FC3CF6" w:rsidRPr="002E291E" w14:paraId="5BCBBFAE" w14:textId="77777777" w:rsidTr="00A515EC">
        <w:tc>
          <w:tcPr>
            <w:tcW w:w="985" w:type="dxa"/>
          </w:tcPr>
          <w:p w14:paraId="5522A92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27280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Mulching Materials on Weed Incidence, Yield and Economics of Brinjal (Solanum</w:t>
            </w:r>
          </w:p>
          <w:p w14:paraId="1FBBAEB3" w14:textId="1E37986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elongena)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oderm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istrict of Chhota Nagpur Plateau of Jharkhand</w:t>
            </w:r>
          </w:p>
        </w:tc>
        <w:tc>
          <w:tcPr>
            <w:tcW w:w="3686" w:type="dxa"/>
          </w:tcPr>
          <w:p w14:paraId="0F3B5D47" w14:textId="6205AEE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Bhoopendra Singh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.K.Ra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, Manish Kumar 1 , R. Ranjan, 1 &amp;;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.M.Prasad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</w:t>
            </w:r>
          </w:p>
          <w:p w14:paraId="2DC07FE8" w14:textId="34CD567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8342E5F" w14:textId="2ADA315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03 SUSTAINABLE RESOURCE MANAGEMENT</w:t>
            </w:r>
          </w:p>
        </w:tc>
        <w:tc>
          <w:tcPr>
            <w:tcW w:w="2187" w:type="dxa"/>
          </w:tcPr>
          <w:p w14:paraId="3E85FD42" w14:textId="55E5F1A7" w:rsidR="00D30F5B" w:rsidRPr="002E291E" w:rsidRDefault="00000000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8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b.singh@icar.gov.in</w:t>
              </w:r>
            </w:hyperlink>
          </w:p>
          <w:p w14:paraId="1442B1ED" w14:textId="2366F336" w:rsidR="00D30F5B" w:rsidRPr="002E291E" w:rsidRDefault="00000000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9" w:tgtFrame="_blank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bhoopendraakola@rediffmail.com</w:t>
              </w:r>
            </w:hyperlink>
            <w:r w:rsidR="00D30F5B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 ​</w:t>
            </w:r>
          </w:p>
        </w:tc>
      </w:tr>
      <w:tr w:rsidR="00FC3CF6" w:rsidRPr="002E291E" w14:paraId="41F4B353" w14:textId="77777777" w:rsidTr="00A515EC">
        <w:tc>
          <w:tcPr>
            <w:tcW w:w="985" w:type="dxa"/>
          </w:tcPr>
          <w:p w14:paraId="32855AE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5A6CAB4" w14:textId="55DF0EB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nhancing the Lentil (Lens culinaris) Crop Growth and Yield Under Cluster Frontline Demonstrations</w:t>
            </w:r>
          </w:p>
        </w:tc>
        <w:tc>
          <w:tcPr>
            <w:tcW w:w="3686" w:type="dxa"/>
          </w:tcPr>
          <w:p w14:paraId="40FDA1A4" w14:textId="17EB751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jesh Chandra Verma*, Shashank Shekhar*, Avinash Kumar Rai* and Shashank Singh*</w:t>
            </w:r>
          </w:p>
        </w:tc>
        <w:tc>
          <w:tcPr>
            <w:tcW w:w="2835" w:type="dxa"/>
          </w:tcPr>
          <w:p w14:paraId="6E426141" w14:textId="0709656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: Strategies for Food and Nutritional Security (Food safety and Quality in Food Service)</w:t>
            </w:r>
          </w:p>
        </w:tc>
        <w:tc>
          <w:tcPr>
            <w:tcW w:w="2187" w:type="dxa"/>
          </w:tcPr>
          <w:p w14:paraId="00F62153" w14:textId="77777777" w:rsidR="00D30F5B" w:rsidRPr="002E291E" w:rsidRDefault="00D30F5B" w:rsidP="00FC3CF6">
            <w:pPr>
              <w:shd w:val="clear" w:color="auto" w:fill="FFFFFF"/>
              <w:spacing w:before="100" w:beforeAutospacing="1" w:after="100" w:afterAutospacing="1"/>
              <w:jc w:val="both"/>
              <w:outlineLvl w:val="2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kvkghazipur2@gmail.com</w:t>
            </w:r>
          </w:p>
          <w:p w14:paraId="41528279" w14:textId="51087DB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FC3CF6" w:rsidRPr="002E291E" w14:paraId="1DAA8D78" w14:textId="77777777" w:rsidTr="00A515EC">
        <w:tc>
          <w:tcPr>
            <w:tcW w:w="985" w:type="dxa"/>
          </w:tcPr>
          <w:p w14:paraId="63903D4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A6BF050" w14:textId="69449E7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valuating the Impact of Alternate Wetting and Drying Irrigation Practices on Crop Growth and Yield of Rice in Farmers’ Fields through Front Line Demonstrations</w:t>
            </w:r>
          </w:p>
        </w:tc>
        <w:tc>
          <w:tcPr>
            <w:tcW w:w="3686" w:type="dxa"/>
          </w:tcPr>
          <w:p w14:paraId="2F8BF3F6" w14:textId="1EECEE7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ashank Shekhar*, Rajesh Chandra Verma*, Shashank Singh* and Avinash Kumar Rai*</w:t>
            </w:r>
          </w:p>
        </w:tc>
        <w:tc>
          <w:tcPr>
            <w:tcW w:w="2835" w:type="dxa"/>
          </w:tcPr>
          <w:p w14:paraId="779612B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eminar Theme: Sustainable Resource Management (Resource </w:t>
            </w: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iciency,waste</w:t>
            </w:r>
            <w:proofErr w:type="spellEnd"/>
            <w:proofErr w:type="gramEnd"/>
          </w:p>
          <w:p w14:paraId="4D38DB3C" w14:textId="5359591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agement, environment friendly technologies)</w:t>
            </w:r>
          </w:p>
        </w:tc>
        <w:tc>
          <w:tcPr>
            <w:tcW w:w="2187" w:type="dxa"/>
          </w:tcPr>
          <w:p w14:paraId="2F06BBC3" w14:textId="6787720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ashankshekharcae@gmail.com</w:t>
            </w:r>
          </w:p>
        </w:tc>
      </w:tr>
      <w:tr w:rsidR="00FC3CF6" w:rsidRPr="002E291E" w14:paraId="08E7F92A" w14:textId="77777777" w:rsidTr="00A515EC">
        <w:tc>
          <w:tcPr>
            <w:tcW w:w="985" w:type="dxa"/>
          </w:tcPr>
          <w:p w14:paraId="3301EF5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2BD5405" w14:textId="0880B54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Women Entrepreneurship to Empowerment: Balancing Gender discrimination</w:t>
            </w:r>
          </w:p>
        </w:tc>
        <w:tc>
          <w:tcPr>
            <w:tcW w:w="3686" w:type="dxa"/>
          </w:tcPr>
          <w:p w14:paraId="6C479FAA" w14:textId="21BBF88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Dr. Atinder Pal Kaur, Dr. Gaganpreet Kaur, and Dr. Anil Kumar </w:t>
            </w:r>
          </w:p>
        </w:tc>
        <w:tc>
          <w:tcPr>
            <w:tcW w:w="2835" w:type="dxa"/>
          </w:tcPr>
          <w:p w14:paraId="314537C5" w14:textId="0E8BBB0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 6th " Innovative approaches in extension"</w:t>
            </w:r>
          </w:p>
        </w:tc>
        <w:tc>
          <w:tcPr>
            <w:tcW w:w="2187" w:type="dxa"/>
          </w:tcPr>
          <w:p w14:paraId="16153361" w14:textId="7CB68DE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gagansociology@pau.edu</w:t>
            </w:r>
          </w:p>
        </w:tc>
      </w:tr>
      <w:tr w:rsidR="00FC3CF6" w:rsidRPr="002E291E" w14:paraId="11446F64" w14:textId="77777777" w:rsidTr="00A515EC">
        <w:tc>
          <w:tcPr>
            <w:tcW w:w="985" w:type="dxa"/>
          </w:tcPr>
          <w:p w14:paraId="5A8A7EB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E4853EF" w14:textId="1C71BC3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ocial Entrepreneurship for Sustainable Rural Development in India, </w:t>
            </w:r>
          </w:p>
        </w:tc>
        <w:tc>
          <w:tcPr>
            <w:tcW w:w="3686" w:type="dxa"/>
          </w:tcPr>
          <w:p w14:paraId="0E2BA8F8" w14:textId="7A695B9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r Sangee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nguw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and Dr Gaganpreet Kaur 2</w:t>
            </w:r>
          </w:p>
        </w:tc>
        <w:tc>
          <w:tcPr>
            <w:tcW w:w="2835" w:type="dxa"/>
          </w:tcPr>
          <w:p w14:paraId="15F8483D" w14:textId="17C3B7E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. Innovative Approaches in Extension Social Entrepreneurship for Sustainable Rural Development in India</w:t>
            </w:r>
          </w:p>
        </w:tc>
        <w:tc>
          <w:tcPr>
            <w:tcW w:w="2187" w:type="dxa"/>
          </w:tcPr>
          <w:p w14:paraId="7963D05A" w14:textId="0B9E24D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ngeet@pau.edu</w:t>
            </w:r>
          </w:p>
        </w:tc>
      </w:tr>
      <w:tr w:rsidR="00FC3CF6" w:rsidRPr="002E291E" w14:paraId="259E7870" w14:textId="77777777" w:rsidTr="00A515EC">
        <w:tc>
          <w:tcPr>
            <w:tcW w:w="985" w:type="dxa"/>
          </w:tcPr>
          <w:p w14:paraId="097217DD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2B503BE" w14:textId="133C29D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echnological backstopping by leveraging FPC based Technology Delivery Model in vegetable sector</w:t>
            </w:r>
          </w:p>
        </w:tc>
        <w:tc>
          <w:tcPr>
            <w:tcW w:w="3686" w:type="dxa"/>
          </w:tcPr>
          <w:p w14:paraId="790A262A" w14:textId="377B9EA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ubhadeep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o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eraj Singh 2 , Sudarshan Maurya 3 , Anant Bahadur 4 Anirban Mukherjee 5 and T. K. Behera 6</w:t>
            </w:r>
          </w:p>
        </w:tc>
        <w:tc>
          <w:tcPr>
            <w:tcW w:w="2835" w:type="dxa"/>
          </w:tcPr>
          <w:p w14:paraId="766B16BF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Innovations in marketing</w:t>
            </w:r>
          </w:p>
          <w:p w14:paraId="2E2642C1" w14:textId="57BC585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 Theme: FPO/ Success cases in marketing</w:t>
            </w:r>
          </w:p>
        </w:tc>
        <w:tc>
          <w:tcPr>
            <w:tcW w:w="2187" w:type="dxa"/>
          </w:tcPr>
          <w:p w14:paraId="60C81A34" w14:textId="400A4AA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hubhadeepiari@gmail.com </w:t>
            </w:r>
          </w:p>
        </w:tc>
      </w:tr>
      <w:tr w:rsidR="00FC3CF6" w:rsidRPr="002E291E" w14:paraId="0B37EFDB" w14:textId="77777777" w:rsidTr="00A515EC">
        <w:tc>
          <w:tcPr>
            <w:tcW w:w="985" w:type="dxa"/>
          </w:tcPr>
          <w:p w14:paraId="4B7F1B0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7EA608A" w14:textId="4FE66B4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ntegrated agricultural interventions for livelihood and nutritional security of tribal farmers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nbhadr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(Uttar Pradesh)</w:t>
            </w:r>
          </w:p>
        </w:tc>
        <w:tc>
          <w:tcPr>
            <w:tcW w:w="3686" w:type="dxa"/>
          </w:tcPr>
          <w:p w14:paraId="7E012103" w14:textId="7A5FCE7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ubhadeep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o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eraj Singh 2 , Sudarshan Maurya 3 , S.K. Singh 4 Anant Bahadur 5 and T. K. Behera 6</w:t>
            </w:r>
          </w:p>
          <w:p w14:paraId="663DD50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D744313" w14:textId="6A0FBE5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7: Strategies for food and nutritional security</w:t>
            </w:r>
          </w:p>
        </w:tc>
        <w:tc>
          <w:tcPr>
            <w:tcW w:w="2187" w:type="dxa"/>
          </w:tcPr>
          <w:p w14:paraId="781C8347" w14:textId="3DF4011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ubhadeepiari@gmail.com</w:t>
            </w:r>
          </w:p>
        </w:tc>
      </w:tr>
      <w:tr w:rsidR="00FC3CF6" w:rsidRPr="002E291E" w14:paraId="09C72779" w14:textId="77777777" w:rsidTr="00A515EC">
        <w:tc>
          <w:tcPr>
            <w:tcW w:w="985" w:type="dxa"/>
          </w:tcPr>
          <w:p w14:paraId="7BF9582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1666096" w14:textId="0D40080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Constraints in using ICT tools by School Teachers of Punjab" </w:t>
            </w:r>
          </w:p>
        </w:tc>
        <w:tc>
          <w:tcPr>
            <w:tcW w:w="3686" w:type="dxa"/>
          </w:tcPr>
          <w:p w14:paraId="27B8E2AF" w14:textId="1EBE925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Mahi Singh, Mandeep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arma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vertAlign w:val="superscript"/>
              </w:rPr>
              <w:t>  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nd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Sukhdeep Kaur Mann</w:t>
            </w:r>
          </w:p>
        </w:tc>
        <w:tc>
          <w:tcPr>
            <w:tcW w:w="2835" w:type="dxa"/>
          </w:tcPr>
          <w:p w14:paraId="10D69C2F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FC956E3" w14:textId="35C5E9E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andeepsharmahsee@pau.edu</w:t>
            </w:r>
          </w:p>
        </w:tc>
      </w:tr>
      <w:tr w:rsidR="00FC3CF6" w:rsidRPr="002E291E" w14:paraId="07367823" w14:textId="77777777" w:rsidTr="00A515EC">
        <w:tc>
          <w:tcPr>
            <w:tcW w:w="985" w:type="dxa"/>
          </w:tcPr>
          <w:p w14:paraId="3842144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12D2F23" w14:textId="471A813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mpowerment of Rural Women through Processing and Marketing of Millets Value Added Products: A Case Study in Barmer</w:t>
            </w:r>
          </w:p>
        </w:tc>
        <w:tc>
          <w:tcPr>
            <w:tcW w:w="3686" w:type="dxa"/>
          </w:tcPr>
          <w:p w14:paraId="7CBB744A" w14:textId="27E87CF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 Sonali Sharma</w:t>
            </w:r>
          </w:p>
          <w:p w14:paraId="5A1131B9" w14:textId="2F013B9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949FB7F" w14:textId="4F1024C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 (Nutrition, processing and value-addition of Millets)</w:t>
            </w:r>
          </w:p>
        </w:tc>
        <w:tc>
          <w:tcPr>
            <w:tcW w:w="2187" w:type="dxa"/>
          </w:tcPr>
          <w:p w14:paraId="571521F9" w14:textId="2029536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sonalicpsharma2010@gmail.com</w:t>
            </w:r>
          </w:p>
        </w:tc>
      </w:tr>
      <w:tr w:rsidR="00FC3CF6" w:rsidRPr="002E291E" w14:paraId="6612F6E2" w14:textId="77777777" w:rsidTr="00A515EC">
        <w:tc>
          <w:tcPr>
            <w:tcW w:w="985" w:type="dxa"/>
          </w:tcPr>
          <w:p w14:paraId="4FAB92A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2226C74" w14:textId="5EDCA37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XTENT OF FINANCIAL INCLUSION AMONG RURAL PEOPLE IN BANASKANTHA DISTRICT OF GUJARAT</w:t>
            </w:r>
          </w:p>
        </w:tc>
        <w:tc>
          <w:tcPr>
            <w:tcW w:w="3686" w:type="dxa"/>
          </w:tcPr>
          <w:p w14:paraId="04261CDD" w14:textId="6CAE274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imple Jain 1 and Govinda Vidhi V. 2</w:t>
            </w:r>
          </w:p>
        </w:tc>
        <w:tc>
          <w:tcPr>
            <w:tcW w:w="2835" w:type="dxa"/>
          </w:tcPr>
          <w:p w14:paraId="0F8F9D79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C1868CB" w14:textId="27E00CA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implejain2@sdau.edu.in</w:t>
            </w:r>
          </w:p>
        </w:tc>
      </w:tr>
      <w:tr w:rsidR="00FC3CF6" w:rsidRPr="002E291E" w14:paraId="36B1F151" w14:textId="77777777" w:rsidTr="00A515EC">
        <w:tc>
          <w:tcPr>
            <w:tcW w:w="985" w:type="dxa"/>
          </w:tcPr>
          <w:p w14:paraId="0096343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67D1161" w14:textId="5178608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Content Analysis of PAU Kisan App for Major Crops  </w:t>
            </w:r>
          </w:p>
        </w:tc>
        <w:tc>
          <w:tcPr>
            <w:tcW w:w="3686" w:type="dxa"/>
          </w:tcPr>
          <w:p w14:paraId="1D5DDBFA" w14:textId="4D41CE1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  <w:t xml:space="preserve">Urmila Krishna, Lakhwinder Kaur, Pankaj Kumar and Gaganpree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  <w:t>kau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2835" w:type="dxa"/>
          </w:tcPr>
          <w:p w14:paraId="30518EBA" w14:textId="19F1B66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  <w:t>under theme 6: Innovative approaches in extension</w:t>
            </w:r>
          </w:p>
        </w:tc>
        <w:tc>
          <w:tcPr>
            <w:tcW w:w="2187" w:type="dxa"/>
          </w:tcPr>
          <w:p w14:paraId="1BD3558A" w14:textId="62BE35F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khwinder@pau.edu</w:t>
            </w:r>
          </w:p>
        </w:tc>
      </w:tr>
      <w:tr w:rsidR="00FC3CF6" w:rsidRPr="002E291E" w14:paraId="6B2978B9" w14:textId="77777777" w:rsidTr="00A515EC">
        <w:tc>
          <w:tcPr>
            <w:tcW w:w="985" w:type="dxa"/>
          </w:tcPr>
          <w:p w14:paraId="65315BF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21AFEE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MENT OF PERCEIVED LONELINESS AND FAMILY STRUCTURE AMONG RURAL</w:t>
            </w:r>
          </w:p>
          <w:p w14:paraId="2BA8E3AC" w14:textId="30B15C5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MILIES</w:t>
            </w:r>
          </w:p>
        </w:tc>
        <w:tc>
          <w:tcPr>
            <w:tcW w:w="3686" w:type="dxa"/>
          </w:tcPr>
          <w:p w14:paraId="40FD1E34" w14:textId="4DAF0B5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 Rajinder Kaur</w:t>
            </w:r>
          </w:p>
          <w:p w14:paraId="497C96DE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31A198E0" w14:textId="5D58253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B510DA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F84F7F6" w14:textId="26FB51C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amrajinderkaur@gmail.com</w:t>
            </w:r>
          </w:p>
        </w:tc>
      </w:tr>
      <w:tr w:rsidR="00FC3CF6" w:rsidRPr="002E291E" w14:paraId="3D4DE23D" w14:textId="77777777" w:rsidTr="00A515EC">
        <w:tc>
          <w:tcPr>
            <w:tcW w:w="985" w:type="dxa"/>
          </w:tcPr>
          <w:p w14:paraId="26610A2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4BA035E" w14:textId="1F30B54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Resource Conservation by Direct Seeded Rice: Evidenc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From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Indian Punjab </w:t>
            </w:r>
          </w:p>
        </w:tc>
        <w:tc>
          <w:tcPr>
            <w:tcW w:w="3686" w:type="dxa"/>
          </w:tcPr>
          <w:p w14:paraId="6F82A7D6" w14:textId="1536A62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Gurpreet Singh 1* and Sangee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nguw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</w:t>
            </w:r>
          </w:p>
          <w:p w14:paraId="026DACC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73CEA38C" w14:textId="07DE9D1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A60E003" w14:textId="0798F41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3. Sustainable Resource Management </w:t>
            </w:r>
          </w:p>
        </w:tc>
        <w:tc>
          <w:tcPr>
            <w:tcW w:w="2187" w:type="dxa"/>
          </w:tcPr>
          <w:p w14:paraId="371F7545" w14:textId="77777777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</w:rPr>
            </w:pPr>
            <w:hyperlink r:id="rId10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</w:rPr>
                <w:t>ranguwal@gmail.com</w:t>
              </w:r>
            </w:hyperlink>
          </w:p>
          <w:p w14:paraId="117E8200" w14:textId="6D858A8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gurpreet-2047014@pau.edu</w:t>
            </w:r>
          </w:p>
        </w:tc>
      </w:tr>
      <w:tr w:rsidR="00FC3CF6" w:rsidRPr="002E291E" w14:paraId="7EF85268" w14:textId="77777777" w:rsidTr="00A515EC">
        <w:tc>
          <w:tcPr>
            <w:tcW w:w="985" w:type="dxa"/>
          </w:tcPr>
          <w:p w14:paraId="5CEC8F9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54438C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pectacular effects of drum stick leaf powder: potential to improve</w:t>
            </w:r>
          </w:p>
          <w:p w14:paraId="0D2F5E78" w14:textId="05439C6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emoglobi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level among farm women</w:t>
            </w:r>
          </w:p>
        </w:tc>
        <w:tc>
          <w:tcPr>
            <w:tcW w:w="3686" w:type="dxa"/>
          </w:tcPr>
          <w:p w14:paraId="7A4CC241" w14:textId="323C592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wati Deepak Dube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Yatendr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umar 2 , S. K. Dubey 3 and A.K. Srivastava 4</w:t>
            </w:r>
          </w:p>
        </w:tc>
        <w:tc>
          <w:tcPr>
            <w:tcW w:w="2835" w:type="dxa"/>
          </w:tcPr>
          <w:p w14:paraId="4317B1F2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125FF6" w14:textId="44C2F48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watihsc26@gmail.com</w:t>
            </w:r>
          </w:p>
        </w:tc>
      </w:tr>
      <w:tr w:rsidR="00FC3CF6" w:rsidRPr="002E291E" w14:paraId="70690EC4" w14:textId="77777777" w:rsidTr="00A515EC">
        <w:tc>
          <w:tcPr>
            <w:tcW w:w="985" w:type="dxa"/>
          </w:tcPr>
          <w:p w14:paraId="28400B6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EAB806B" w14:textId="7FC6676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o Farmers Really Possess the Right Kind of Knowledge Pertaining to Conservation Agriculture Practices- An in-depth analysis from the North Western Indo-Gangetic Plains</w:t>
            </w:r>
          </w:p>
        </w:tc>
        <w:tc>
          <w:tcPr>
            <w:tcW w:w="3686" w:type="dxa"/>
          </w:tcPr>
          <w:p w14:paraId="3C01A091" w14:textId="7EDFEA6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annishtha Bardhan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elam Bhardwaj 2 and Abir Dey 3</w:t>
            </w:r>
          </w:p>
        </w:tc>
        <w:tc>
          <w:tcPr>
            <w:tcW w:w="2835" w:type="dxa"/>
          </w:tcPr>
          <w:p w14:paraId="4AA44B64" w14:textId="10A6A5D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03: Sustainable Resource Management - Conservation Agriculture</w:t>
            </w:r>
          </w:p>
        </w:tc>
        <w:tc>
          <w:tcPr>
            <w:tcW w:w="2187" w:type="dxa"/>
          </w:tcPr>
          <w:p w14:paraId="1BED0F1A" w14:textId="3A19B21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annibckv@gmail.com</w:t>
            </w:r>
          </w:p>
        </w:tc>
      </w:tr>
      <w:tr w:rsidR="00FC3CF6" w:rsidRPr="002E291E" w14:paraId="24BF59BE" w14:textId="77777777" w:rsidTr="00A515EC">
        <w:tc>
          <w:tcPr>
            <w:tcW w:w="985" w:type="dxa"/>
          </w:tcPr>
          <w:p w14:paraId="78CFBA9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9797C4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ONSTRAINTS TOWARDS WOMEN ENTERPRISES GROWTH IN UTTAR PRADESH </w:t>
            </w:r>
          </w:p>
          <w:p w14:paraId="2153C68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67A537E5" w14:textId="2C50A2E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Priy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shishtha</w:t>
            </w:r>
            <w:proofErr w:type="spellEnd"/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footnoteReference w:customMarkFollows="1" w:id="1"/>
              <w:sym w:font="Symbol" w:char="F02A"/>
            </w:r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&amp; 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.K. Tiwari</w:t>
            </w:r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footnoteReference w:customMarkFollows="1" w:id="2"/>
              <w:sym w:font="Symbol" w:char="F02A"/>
            </w:r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sym w:font="Symbol" w:char="F02A"/>
            </w:r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</w:p>
          <w:p w14:paraId="54358E70" w14:textId="355336C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900B49A" w14:textId="689BF8F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– Innovative Approaches in Extension</w:t>
            </w:r>
          </w:p>
        </w:tc>
        <w:tc>
          <w:tcPr>
            <w:tcW w:w="2187" w:type="dxa"/>
          </w:tcPr>
          <w:p w14:paraId="2B1D7933" w14:textId="058115D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shishtha7623@gmail.com</w:t>
            </w:r>
          </w:p>
        </w:tc>
      </w:tr>
      <w:tr w:rsidR="00FC3CF6" w:rsidRPr="002E291E" w14:paraId="180571BD" w14:textId="77777777" w:rsidTr="00A515EC">
        <w:tc>
          <w:tcPr>
            <w:tcW w:w="985" w:type="dxa"/>
          </w:tcPr>
          <w:p w14:paraId="2761540B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A1DA41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“Outcomes of KVK’s kisan mobile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and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in seeking of agricultural</w:t>
            </w:r>
          </w:p>
          <w:p w14:paraId="103ED272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information for increasing the income of tribal farmers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rwan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istrict of</w:t>
            </w:r>
          </w:p>
          <w:p w14:paraId="2C509ACC" w14:textId="551C294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adhya Pradesh”</w:t>
            </w:r>
          </w:p>
        </w:tc>
        <w:tc>
          <w:tcPr>
            <w:tcW w:w="3686" w:type="dxa"/>
          </w:tcPr>
          <w:p w14:paraId="5BE1FE37" w14:textId="11BCC9A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Govind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ihare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1 S.K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dod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and Antim 3</w:t>
            </w:r>
          </w:p>
        </w:tc>
        <w:tc>
          <w:tcPr>
            <w:tcW w:w="2835" w:type="dxa"/>
          </w:tcPr>
          <w:p w14:paraId="1327881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0866A8A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govindabihare599@gmail.com</w:t>
            </w:r>
          </w:p>
          <w:p w14:paraId="6E9CFF92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FC3CF6" w:rsidRPr="002E291E" w14:paraId="45AC8582" w14:textId="77777777" w:rsidTr="00A515EC">
        <w:tc>
          <w:tcPr>
            <w:tcW w:w="985" w:type="dxa"/>
          </w:tcPr>
          <w:p w14:paraId="2166857F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468FFD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doption of Okra Cultivation Practices followed by the farmers in</w:t>
            </w:r>
          </w:p>
          <w:p w14:paraId="1CCBBC5C" w14:textId="3B2B633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Jammu District</w:t>
            </w:r>
          </w:p>
        </w:tc>
        <w:tc>
          <w:tcPr>
            <w:tcW w:w="3686" w:type="dxa"/>
          </w:tcPr>
          <w:p w14:paraId="1EC4E1A7" w14:textId="3E3F51C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Mamt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j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, J.S. Manhas, Meenu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oudhary</w:t>
            </w:r>
            <w:proofErr w:type="spellEnd"/>
          </w:p>
          <w:p w14:paraId="751C147A" w14:textId="5E52638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35" w:type="dxa"/>
          </w:tcPr>
          <w:p w14:paraId="332ECBBD" w14:textId="4139AE3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 Innovative Approaches in Extension</w:t>
            </w:r>
          </w:p>
        </w:tc>
        <w:tc>
          <w:tcPr>
            <w:tcW w:w="2187" w:type="dxa"/>
          </w:tcPr>
          <w:p w14:paraId="254AE7D4" w14:textId="1426DC2E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Mamtabajyajobner@gmail.com</w:t>
            </w:r>
          </w:p>
        </w:tc>
      </w:tr>
      <w:tr w:rsidR="00FC3CF6" w:rsidRPr="002E291E" w14:paraId="73DE5EE9" w14:textId="77777777" w:rsidTr="00A515EC">
        <w:tc>
          <w:tcPr>
            <w:tcW w:w="985" w:type="dxa"/>
          </w:tcPr>
          <w:p w14:paraId="29D25E3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8966AF" w14:textId="545CFC0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 economic losses to livestock owners due to plant toxicity in dairy animals</w:t>
            </w:r>
          </w:p>
          <w:p w14:paraId="2E7434A6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86" w:type="dxa"/>
          </w:tcPr>
          <w:p w14:paraId="0675A347" w14:textId="4D0DF24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ruti, M. Singh, B.P. Singh, Aneesha V.A., D. Kumar and U. K. De</w:t>
            </w:r>
          </w:p>
        </w:tc>
        <w:tc>
          <w:tcPr>
            <w:tcW w:w="2835" w:type="dxa"/>
          </w:tcPr>
          <w:p w14:paraId="7C7014E4" w14:textId="5CDE6DE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eminar theme: 5. Livestock and Dairy Innovations for Sustainable Development</w:t>
            </w:r>
          </w:p>
          <w:p w14:paraId="70A030B6" w14:textId="5C2BB1B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ole of livestock sector in rural economy</w:t>
            </w:r>
          </w:p>
        </w:tc>
        <w:tc>
          <w:tcPr>
            <w:tcW w:w="2187" w:type="dxa"/>
          </w:tcPr>
          <w:p w14:paraId="4C79B33F" w14:textId="15CF627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rutikush0983@gmail.com</w:t>
            </w:r>
          </w:p>
        </w:tc>
      </w:tr>
      <w:tr w:rsidR="00FC3CF6" w:rsidRPr="002E291E" w14:paraId="444B1322" w14:textId="77777777" w:rsidTr="00A515EC">
        <w:tc>
          <w:tcPr>
            <w:tcW w:w="985" w:type="dxa"/>
          </w:tcPr>
          <w:p w14:paraId="6EF47C3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CB114E8" w14:textId="5435022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Herbicide Adoption Patterns and Farmer Satisfaction in Weed Management: A Case Study of Wheat Cultivation in Sri Muktsar Sahib District, Punjab” by</w:t>
            </w:r>
          </w:p>
        </w:tc>
        <w:tc>
          <w:tcPr>
            <w:tcW w:w="3686" w:type="dxa"/>
          </w:tcPr>
          <w:p w14:paraId="344D9A1A" w14:textId="3CA1103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Karamji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arma  and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Vivek Kumar</w:t>
            </w:r>
          </w:p>
        </w:tc>
        <w:tc>
          <w:tcPr>
            <w:tcW w:w="2835" w:type="dxa"/>
          </w:tcPr>
          <w:p w14:paraId="2236E737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3. Sustainable Resource Management</w:t>
            </w:r>
          </w:p>
          <w:p w14:paraId="2DC55397" w14:textId="2F50E8A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 Resource efficiency, waste management, environment friendly technologies</w:t>
            </w:r>
          </w:p>
        </w:tc>
        <w:tc>
          <w:tcPr>
            <w:tcW w:w="2187" w:type="dxa"/>
          </w:tcPr>
          <w:p w14:paraId="062493E9" w14:textId="721578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armakaramjit@pau.edu</w:t>
            </w:r>
          </w:p>
        </w:tc>
      </w:tr>
      <w:tr w:rsidR="00FC3CF6" w:rsidRPr="002E291E" w14:paraId="10A45EF2" w14:textId="77777777" w:rsidTr="00A515EC">
        <w:tc>
          <w:tcPr>
            <w:tcW w:w="985" w:type="dxa"/>
          </w:tcPr>
          <w:p w14:paraId="0D9CA601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DB9C42" w14:textId="3B02335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scertaining the Factors in Achieving Doubling of Farmers Income through Zero Tillage Oilseed Mustard Cultivation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oub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istrict, Manipur</w:t>
            </w:r>
          </w:p>
        </w:tc>
        <w:tc>
          <w:tcPr>
            <w:tcW w:w="3686" w:type="dxa"/>
          </w:tcPr>
          <w:p w14:paraId="4D993327" w14:textId="1CBAF52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uthors: Prabin Salam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S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Zeshmaran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, N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omb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3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uwang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Hij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4 and L. Boris 5</w:t>
            </w:r>
          </w:p>
        </w:tc>
        <w:tc>
          <w:tcPr>
            <w:tcW w:w="2835" w:type="dxa"/>
          </w:tcPr>
          <w:p w14:paraId="1C5B13F9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Innovative Approaches in Extension:</w:t>
            </w:r>
          </w:p>
          <w:p w14:paraId="4D70052C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5D83496A" w14:textId="3F0E30B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rabinsalam2020@gmail.com</w:t>
            </w:r>
          </w:p>
        </w:tc>
      </w:tr>
      <w:tr w:rsidR="00FC3CF6" w:rsidRPr="002E291E" w14:paraId="5D91118E" w14:textId="77777777" w:rsidTr="00A515EC">
        <w:tc>
          <w:tcPr>
            <w:tcW w:w="985" w:type="dxa"/>
          </w:tcPr>
          <w:p w14:paraId="4254755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3F0EA48" w14:textId="0C9A8EB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Impact of climate change and role of climate smart technology in harnessing better paddy yield under the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climatic condition of Barak Valley Zone of Assam</w:t>
            </w:r>
          </w:p>
        </w:tc>
        <w:tc>
          <w:tcPr>
            <w:tcW w:w="3686" w:type="dxa"/>
          </w:tcPr>
          <w:p w14:paraId="3D26B6A4" w14:textId="1ADA83C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Ejafu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hmed, A. Rahman, M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eog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*, P.K. Pathak** K. Medhi***, B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imung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, M. Roy, </w:t>
            </w: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.Basumatry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 B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agaria</w:t>
            </w:r>
            <w:proofErr w:type="spellEnd"/>
          </w:p>
        </w:tc>
        <w:tc>
          <w:tcPr>
            <w:tcW w:w="2835" w:type="dxa"/>
          </w:tcPr>
          <w:p w14:paraId="7F731B54" w14:textId="27D421F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(Theme 2. CLIMATE CHANGE AND AGRO ECOSYSTEM; THREATS,</w:t>
            </w:r>
          </w:p>
          <w:p w14:paraId="67EB5670" w14:textId="7DEC62D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OPPORTUNITIES AND SOLUTIONS)</w:t>
            </w:r>
          </w:p>
        </w:tc>
        <w:tc>
          <w:tcPr>
            <w:tcW w:w="2187" w:type="dxa"/>
          </w:tcPr>
          <w:p w14:paraId="4A5FF043" w14:textId="0F9941A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ejaful.ahmed@aau.ac.in</w:t>
            </w:r>
          </w:p>
        </w:tc>
      </w:tr>
      <w:tr w:rsidR="00FC3CF6" w:rsidRPr="002E291E" w14:paraId="5795B29B" w14:textId="77777777" w:rsidTr="00A515EC">
        <w:tc>
          <w:tcPr>
            <w:tcW w:w="985" w:type="dxa"/>
          </w:tcPr>
          <w:p w14:paraId="27D6C7D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C5E61EB" w14:textId="20610E1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il Ecosystem Services through Nature-based Solutions in North Eastern Hill Region of India</w:t>
            </w:r>
          </w:p>
        </w:tc>
        <w:tc>
          <w:tcPr>
            <w:tcW w:w="3686" w:type="dxa"/>
          </w:tcPr>
          <w:p w14:paraId="75BDB762" w14:textId="6EF8BF5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njay-Swami</w:t>
            </w:r>
          </w:p>
        </w:tc>
        <w:tc>
          <w:tcPr>
            <w:tcW w:w="2835" w:type="dxa"/>
          </w:tcPr>
          <w:p w14:paraId="1765AF2D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32FE0F17" w14:textId="308B971E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sanjayswamionline@gmail.com</w:t>
            </w:r>
          </w:p>
        </w:tc>
      </w:tr>
      <w:tr w:rsidR="00FC3CF6" w:rsidRPr="002E291E" w14:paraId="4365D030" w14:textId="77777777" w:rsidTr="00A515EC">
        <w:tc>
          <w:tcPr>
            <w:tcW w:w="985" w:type="dxa"/>
          </w:tcPr>
          <w:p w14:paraId="663CF276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F2A51E9" w14:textId="46676B5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ssessment of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ront Line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emonstration of Zero Till Sowing of Wheat in the Eastern Part of Uttar Pradesh</w:t>
            </w:r>
          </w:p>
        </w:tc>
        <w:tc>
          <w:tcPr>
            <w:tcW w:w="3686" w:type="dxa"/>
          </w:tcPr>
          <w:p w14:paraId="4B2E7E05" w14:textId="2DEE199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amlesh Meen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jneesh Srivastava 1 , Mandhata Singh 1 and Neeraj Singh 2</w:t>
            </w:r>
          </w:p>
        </w:tc>
        <w:tc>
          <w:tcPr>
            <w:tcW w:w="2835" w:type="dxa"/>
          </w:tcPr>
          <w:p w14:paraId="518FB37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0E52FC2" w14:textId="2E7EED3B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kamalagronomy@gmail.com</w:t>
            </w:r>
          </w:p>
        </w:tc>
      </w:tr>
      <w:tr w:rsidR="00FC3CF6" w:rsidRPr="002E291E" w14:paraId="05B4BA91" w14:textId="77777777" w:rsidTr="00A515EC">
        <w:tc>
          <w:tcPr>
            <w:tcW w:w="985" w:type="dxa"/>
          </w:tcPr>
          <w:p w14:paraId="16A46DDC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A38D589" w14:textId="088EC02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mpact of ARYA Project on Poultry Beneficiaries in terms of Socio-economic Improvement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answar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istrict of Rajasthan</w:t>
            </w:r>
          </w:p>
        </w:tc>
        <w:tc>
          <w:tcPr>
            <w:tcW w:w="3686" w:type="dxa"/>
          </w:tcPr>
          <w:p w14:paraId="3D174CA4" w14:textId="51E584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onika Sharm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.S. Rathore 2</w:t>
            </w:r>
          </w:p>
        </w:tc>
        <w:tc>
          <w:tcPr>
            <w:tcW w:w="2835" w:type="dxa"/>
          </w:tcPr>
          <w:p w14:paraId="14C3A1CD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bstract theme: Innovative Approaches in Extension</w:t>
            </w:r>
          </w:p>
          <w:p w14:paraId="62F40EEE" w14:textId="3022F2F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b theme: Impact assessment of development initiatives.</w:t>
            </w:r>
          </w:p>
        </w:tc>
        <w:tc>
          <w:tcPr>
            <w:tcW w:w="2187" w:type="dxa"/>
          </w:tcPr>
          <w:p w14:paraId="47EDB7E5" w14:textId="7131F29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onikakhandelwal55@gmail.com</w:t>
            </w:r>
          </w:p>
        </w:tc>
      </w:tr>
      <w:tr w:rsidR="00FC3CF6" w:rsidRPr="002E291E" w14:paraId="158A97AA" w14:textId="77777777" w:rsidTr="00A515EC">
        <w:tc>
          <w:tcPr>
            <w:tcW w:w="985" w:type="dxa"/>
          </w:tcPr>
          <w:p w14:paraId="14BDE020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76E6B30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ment of knowledge level of tribal farmers towards scientific</w:t>
            </w:r>
          </w:p>
          <w:p w14:paraId="1212F42C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ackyard poultry farming through standardised knowledge test</w:t>
            </w:r>
          </w:p>
          <w:p w14:paraId="5BFBCC5C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34BDF40" w14:textId="42A06FA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dan Singh, Shruti, H R Meena, M P Sagar, Jaydip Rokade and R S Suman</w:t>
            </w:r>
          </w:p>
        </w:tc>
        <w:tc>
          <w:tcPr>
            <w:tcW w:w="2835" w:type="dxa"/>
          </w:tcPr>
          <w:p w14:paraId="130FBE13" w14:textId="652CAB7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eminar theme: 5. Livestock and Dairy Innovations for Sustainable Development Role of livestock sector in rural economy</w:t>
            </w:r>
          </w:p>
        </w:tc>
        <w:tc>
          <w:tcPr>
            <w:tcW w:w="2187" w:type="dxa"/>
          </w:tcPr>
          <w:p w14:paraId="5DFB8783" w14:textId="22B229D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madansinghjat@gmail.com</w:t>
            </w:r>
          </w:p>
        </w:tc>
      </w:tr>
      <w:tr w:rsidR="00FC3CF6" w:rsidRPr="002E291E" w14:paraId="0BD1DF56" w14:textId="77777777" w:rsidTr="00A515EC">
        <w:tc>
          <w:tcPr>
            <w:tcW w:w="985" w:type="dxa"/>
          </w:tcPr>
          <w:p w14:paraId="0C2FD05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B33D447" w14:textId="7C2DE664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Utilization Pattern of Non-Timber Forest Products by Tribal Farmers in Meghalaya</w:t>
            </w:r>
          </w:p>
        </w:tc>
        <w:tc>
          <w:tcPr>
            <w:tcW w:w="3686" w:type="dxa"/>
          </w:tcPr>
          <w:p w14:paraId="2159646B" w14:textId="0657EF2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Authors: 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einichw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khar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 and Dr. K.P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Raghuprasad</w:t>
            </w:r>
            <w:proofErr w:type="spellEnd"/>
          </w:p>
        </w:tc>
        <w:tc>
          <w:tcPr>
            <w:tcW w:w="2835" w:type="dxa"/>
          </w:tcPr>
          <w:p w14:paraId="02229BC2" w14:textId="434CA94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stainable Resource Management (Theme 3)</w:t>
            </w:r>
          </w:p>
        </w:tc>
        <w:tc>
          <w:tcPr>
            <w:tcW w:w="2187" w:type="dxa"/>
          </w:tcPr>
          <w:p w14:paraId="04BE1901" w14:textId="0000723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einichwa@gmail.com</w:t>
            </w:r>
          </w:p>
        </w:tc>
      </w:tr>
      <w:tr w:rsidR="00FC3CF6" w:rsidRPr="002E291E" w14:paraId="0A532DAA" w14:textId="77777777" w:rsidTr="00A515EC">
        <w:tc>
          <w:tcPr>
            <w:tcW w:w="985" w:type="dxa"/>
          </w:tcPr>
          <w:p w14:paraId="5746681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ADB50BD" w14:textId="07EC8331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Modernization of Tribal Farmers in Meghalaya: A Comprehensive Analysis</w:t>
            </w:r>
          </w:p>
        </w:tc>
        <w:tc>
          <w:tcPr>
            <w:tcW w:w="3686" w:type="dxa"/>
          </w:tcPr>
          <w:p w14:paraId="578A944D" w14:textId="7225885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Authors: Dr. K.P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Raghuprasad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 and 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einichw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khar</w:t>
            </w:r>
            <w:proofErr w:type="spellEnd"/>
          </w:p>
          <w:p w14:paraId="4315393D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48B0C85" w14:textId="782D757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nnovative Approaches in Extension (Theme 6)</w:t>
            </w:r>
          </w:p>
        </w:tc>
        <w:tc>
          <w:tcPr>
            <w:tcW w:w="2187" w:type="dxa"/>
          </w:tcPr>
          <w:p w14:paraId="356BF999" w14:textId="2C29E718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einichwa@gmail.com</w:t>
            </w:r>
          </w:p>
        </w:tc>
      </w:tr>
      <w:tr w:rsidR="00FC3CF6" w:rsidRPr="002E291E" w14:paraId="5A69D623" w14:textId="77777777" w:rsidTr="00A515EC">
        <w:tc>
          <w:tcPr>
            <w:tcW w:w="985" w:type="dxa"/>
          </w:tcPr>
          <w:p w14:paraId="67A5222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5F2EB45" w14:textId="1771A1D4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Factors affection the Utilization of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Kissan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Credit Card 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By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Card Holders in Subtropics of Jammu Region</w:t>
            </w:r>
          </w:p>
        </w:tc>
        <w:tc>
          <w:tcPr>
            <w:tcW w:w="3686" w:type="dxa"/>
          </w:tcPr>
          <w:p w14:paraId="451C0E68" w14:textId="1B3C01F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r.Shabnam</w:t>
            </w:r>
            <w:proofErr w:type="spellEnd"/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Kundal 1 , Dr. Poonam Parihar 2 , Dr. P.S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Slathi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, 3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Appoorv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Gupta 4</w:t>
            </w:r>
          </w:p>
        </w:tc>
        <w:tc>
          <w:tcPr>
            <w:tcW w:w="2835" w:type="dxa"/>
          </w:tcPr>
          <w:p w14:paraId="1602B0F3" w14:textId="6AA4574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1: Innovation Approaches in Extension</w:t>
            </w:r>
          </w:p>
        </w:tc>
        <w:tc>
          <w:tcPr>
            <w:tcW w:w="2187" w:type="dxa"/>
          </w:tcPr>
          <w:p w14:paraId="004B0E22" w14:textId="2F65CA4E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kundal903@gmail.com</w:t>
            </w:r>
          </w:p>
        </w:tc>
      </w:tr>
      <w:tr w:rsidR="00FC3CF6" w:rsidRPr="002E291E" w14:paraId="19155B6C" w14:textId="77777777" w:rsidTr="00A515EC">
        <w:tc>
          <w:tcPr>
            <w:tcW w:w="985" w:type="dxa"/>
          </w:tcPr>
          <w:p w14:paraId="27AAF2C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919B85" w14:textId="7D5A103D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Popularization of Ragi millet through Frontline demonstrations in district Gonda, Uttar Pradesh</w:t>
            </w:r>
          </w:p>
        </w:tc>
        <w:tc>
          <w:tcPr>
            <w:tcW w:w="3686" w:type="dxa"/>
          </w:tcPr>
          <w:p w14:paraId="64301CE5" w14:textId="3A6FE77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*Dr Ram Lakhan Singh, **Dr Manoj Kumar Singh and ***Dr PK Mishra.</w:t>
            </w:r>
          </w:p>
        </w:tc>
        <w:tc>
          <w:tcPr>
            <w:tcW w:w="2835" w:type="dxa"/>
          </w:tcPr>
          <w:p w14:paraId="1326447B" w14:textId="1D10D7A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Strategies for food and nutritional security theme.</w:t>
            </w:r>
          </w:p>
        </w:tc>
        <w:tc>
          <w:tcPr>
            <w:tcW w:w="2187" w:type="dxa"/>
          </w:tcPr>
          <w:p w14:paraId="3E1DD230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FC3CF6" w:rsidRPr="002E291E" w14:paraId="4A61FC81" w14:textId="77777777" w:rsidTr="00A515EC">
        <w:tc>
          <w:tcPr>
            <w:tcW w:w="985" w:type="dxa"/>
          </w:tcPr>
          <w:p w14:paraId="0931E0F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32DE648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A study on popular utensils cleansers and their potential health risks</w:t>
            </w:r>
          </w:p>
          <w:p w14:paraId="195ECBDA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3686" w:type="dxa"/>
          </w:tcPr>
          <w:p w14:paraId="599138E1" w14:textId="037B8AB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Ragini Dubey,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Surinderjit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Kaur, Rashmi Dubey and Ritu Pandey</w:t>
            </w:r>
          </w:p>
        </w:tc>
        <w:tc>
          <w:tcPr>
            <w:tcW w:w="2835" w:type="dxa"/>
          </w:tcPr>
          <w:p w14:paraId="35FF03CB" w14:textId="7FA7318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3. Sustainable Resource Management</w:t>
            </w:r>
          </w:p>
        </w:tc>
        <w:tc>
          <w:tcPr>
            <w:tcW w:w="2187" w:type="dxa"/>
          </w:tcPr>
          <w:p w14:paraId="13414789" w14:textId="309BC73C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raginidubey91979@gmail.com</w:t>
            </w:r>
          </w:p>
        </w:tc>
      </w:tr>
      <w:tr w:rsidR="00FC3CF6" w:rsidRPr="002E291E" w14:paraId="5971D3E6" w14:textId="77777777" w:rsidTr="00A515EC">
        <w:tc>
          <w:tcPr>
            <w:tcW w:w="985" w:type="dxa"/>
          </w:tcPr>
          <w:p w14:paraId="430EC2BC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2E7FDD9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Vermicomposting: A Sustainable Solution for Waste Management and Resource Conservation</w:t>
            </w:r>
          </w:p>
          <w:p w14:paraId="15E75E5F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3686" w:type="dxa"/>
          </w:tcPr>
          <w:p w14:paraId="2851865B" w14:textId="5BD74E4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Vimla Saran 1 and Y.S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Jadoun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*1</w:t>
            </w:r>
          </w:p>
        </w:tc>
        <w:tc>
          <w:tcPr>
            <w:tcW w:w="2835" w:type="dxa"/>
          </w:tcPr>
          <w:p w14:paraId="3CB363A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3: Sustainable Resource Management</w:t>
            </w:r>
          </w:p>
          <w:p w14:paraId="335D5448" w14:textId="4902F93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b theme: Resource efficiency, waste management, environment friendly technologies.</w:t>
            </w:r>
          </w:p>
        </w:tc>
        <w:tc>
          <w:tcPr>
            <w:tcW w:w="2187" w:type="dxa"/>
          </w:tcPr>
          <w:p w14:paraId="1E77151E" w14:textId="65E4CCE5" w:rsidR="00D30F5B" w:rsidRPr="002E291E" w:rsidRDefault="00000000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eastAsia="en-IN" w:bidi="hi-IN"/>
              </w:rPr>
            </w:pPr>
            <w:hyperlink r:id="rId11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lang w:eastAsia="en-IN" w:bidi="hi-IN"/>
                </w:rPr>
                <w:t>ysjadoun@basu.org.in</w:t>
              </w:r>
            </w:hyperlink>
          </w:p>
        </w:tc>
      </w:tr>
      <w:tr w:rsidR="00FC3CF6" w:rsidRPr="002E291E" w14:paraId="6A3FB15A" w14:textId="77777777" w:rsidTr="00A515EC">
        <w:tc>
          <w:tcPr>
            <w:tcW w:w="985" w:type="dxa"/>
          </w:tcPr>
          <w:p w14:paraId="2190ACD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022F52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Value Chain Analysis of Goat Farming Practices in Bihar</w:t>
            </w:r>
          </w:p>
          <w:p w14:paraId="13DE4431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  <w:p w14:paraId="190B7682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3686" w:type="dxa"/>
          </w:tcPr>
          <w:p w14:paraId="4642C177" w14:textId="0BC1B67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Y.S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Jadoun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*1</w:t>
            </w:r>
          </w:p>
        </w:tc>
        <w:tc>
          <w:tcPr>
            <w:tcW w:w="2835" w:type="dxa"/>
          </w:tcPr>
          <w:p w14:paraId="7599DA42" w14:textId="351129C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5: Livestock and dairy innovations for sustainable development Sub theme: Role of livestock sector in rural economy.</w:t>
            </w:r>
          </w:p>
        </w:tc>
        <w:tc>
          <w:tcPr>
            <w:tcW w:w="2187" w:type="dxa"/>
          </w:tcPr>
          <w:p w14:paraId="2A5717FB" w14:textId="15956AB3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ysjadoun@basu.org.in</w:t>
            </w:r>
          </w:p>
        </w:tc>
      </w:tr>
      <w:tr w:rsidR="00FC3CF6" w:rsidRPr="002E291E" w14:paraId="00D39AF9" w14:textId="77777777" w:rsidTr="00A515EC">
        <w:tc>
          <w:tcPr>
            <w:tcW w:w="985" w:type="dxa"/>
          </w:tcPr>
          <w:p w14:paraId="7DB10AB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6710B12" w14:textId="50EAD8C0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Assessment of Climatic Vulnerability among farming community in Banda District under NICRA Project</w:t>
            </w:r>
          </w:p>
        </w:tc>
        <w:tc>
          <w:tcPr>
            <w:tcW w:w="3686" w:type="dxa"/>
          </w:tcPr>
          <w:p w14:paraId="0BF56DEC" w14:textId="7DB89D9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Diksha Patel l *, Shyam Singh 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2 ,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Manvendra Singh l , Pragya Ojha l and Chanchal Singh l</w:t>
            </w:r>
          </w:p>
        </w:tc>
        <w:tc>
          <w:tcPr>
            <w:tcW w:w="2835" w:type="dxa"/>
          </w:tcPr>
          <w:p w14:paraId="0442C20E" w14:textId="2C6D31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Theme- II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101B4285" w14:textId="2A774B56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pateldiksha279@gmail.com</w:t>
            </w:r>
          </w:p>
        </w:tc>
      </w:tr>
      <w:tr w:rsidR="00FC3CF6" w:rsidRPr="002E291E" w14:paraId="1E9AE501" w14:textId="77777777" w:rsidTr="00A515EC">
        <w:tc>
          <w:tcPr>
            <w:tcW w:w="985" w:type="dxa"/>
          </w:tcPr>
          <w:p w14:paraId="62B26DA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C8A2C7E" w14:textId="4502EA25" w:rsidR="00D30F5B" w:rsidRPr="002E291E" w:rsidRDefault="00D30F5B" w:rsidP="00FC3CF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Role of livestock sector in Indian economy </w:t>
            </w:r>
          </w:p>
          <w:p w14:paraId="593E64D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7224E525" w14:textId="4A1DD19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m Prakash, Brahm Prakash, V.P. Singh, Atul Kumar Sachan and Mukund Kumar</w:t>
            </w:r>
          </w:p>
        </w:tc>
        <w:tc>
          <w:tcPr>
            <w:tcW w:w="2835" w:type="dxa"/>
          </w:tcPr>
          <w:p w14:paraId="6958EE94" w14:textId="36E8E59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5: Livestock and Dairy Innovations for Sustainable Development: Role of livestock sector in rural economy</w:t>
            </w:r>
          </w:p>
        </w:tc>
        <w:tc>
          <w:tcPr>
            <w:tcW w:w="2187" w:type="dxa"/>
          </w:tcPr>
          <w:p w14:paraId="13C59968" w14:textId="0E36A4F3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omprakashiisrlucknow@gmail.com</w:t>
            </w:r>
          </w:p>
        </w:tc>
      </w:tr>
      <w:tr w:rsidR="00FC3CF6" w:rsidRPr="002E291E" w14:paraId="3840CF72" w14:textId="77777777" w:rsidTr="00A515EC">
        <w:tc>
          <w:tcPr>
            <w:tcW w:w="985" w:type="dxa"/>
          </w:tcPr>
          <w:p w14:paraId="531DEA9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A67CD8B" w14:textId="3BD9C97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nging role of women in the development of fisheries sector in India</w:t>
            </w:r>
          </w:p>
        </w:tc>
        <w:tc>
          <w:tcPr>
            <w:tcW w:w="3686" w:type="dxa"/>
          </w:tcPr>
          <w:p w14:paraId="3DBD91E6" w14:textId="684E5C9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amini Singh, Brahm Prakash, Om Prakash, Anit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wnan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L.S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angwar</w:t>
            </w:r>
            <w:proofErr w:type="spellEnd"/>
          </w:p>
        </w:tc>
        <w:tc>
          <w:tcPr>
            <w:tcW w:w="2835" w:type="dxa"/>
          </w:tcPr>
          <w:p w14:paraId="5D508FC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: Innovative approaches in extension: Gender and development, Skilling innovations</w:t>
            </w:r>
          </w:p>
          <w:p w14:paraId="1F4FEDB1" w14:textId="79498F7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&amp;; Entrepreneurship, Agri-startups and Livelihood, Women empowerment, capacity building</w:t>
            </w:r>
          </w:p>
        </w:tc>
        <w:tc>
          <w:tcPr>
            <w:tcW w:w="2187" w:type="dxa"/>
          </w:tcPr>
          <w:p w14:paraId="585E6475" w14:textId="6162C708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omprakashiisrlucknow@gmail.com</w:t>
            </w:r>
          </w:p>
        </w:tc>
      </w:tr>
      <w:tr w:rsidR="00FC3CF6" w:rsidRPr="002E291E" w14:paraId="327A67A9" w14:textId="77777777" w:rsidTr="00A515EC">
        <w:tc>
          <w:tcPr>
            <w:tcW w:w="985" w:type="dxa"/>
          </w:tcPr>
          <w:p w14:paraId="3218B4C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DCD38F" w14:textId="2D11F4EE" w:rsidR="00D30F5B" w:rsidRPr="002E291E" w:rsidRDefault="00D30F5B" w:rsidP="00FC3CF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Export of fish and fisheries products from India: Current status and prospects </w:t>
            </w:r>
          </w:p>
        </w:tc>
        <w:tc>
          <w:tcPr>
            <w:tcW w:w="3686" w:type="dxa"/>
          </w:tcPr>
          <w:p w14:paraId="78DC8458" w14:textId="0594AC7A" w:rsidR="00D30F5B" w:rsidRPr="002E291E" w:rsidRDefault="00D30F5B" w:rsidP="00FC3CF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Brahm Prakash, Om Prakash, Mukund Kumar, Ashish Singh Yadav and Kamini Singh</w:t>
            </w:r>
          </w:p>
        </w:tc>
        <w:tc>
          <w:tcPr>
            <w:tcW w:w="2835" w:type="dxa"/>
          </w:tcPr>
          <w:p w14:paraId="027FDE11" w14:textId="6A922F7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4: Blue economy: Export potential of fisheries sector in India</w:t>
            </w:r>
          </w:p>
        </w:tc>
        <w:tc>
          <w:tcPr>
            <w:tcW w:w="2187" w:type="dxa"/>
          </w:tcPr>
          <w:p w14:paraId="7E76E69F" w14:textId="09E52D16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brahmprakashiisr@gmail.com</w:t>
            </w:r>
          </w:p>
        </w:tc>
      </w:tr>
      <w:tr w:rsidR="00FC3CF6" w:rsidRPr="002E291E" w14:paraId="5D22E0C0" w14:textId="77777777" w:rsidTr="00A515EC">
        <w:tc>
          <w:tcPr>
            <w:tcW w:w="985" w:type="dxa"/>
          </w:tcPr>
          <w:p w14:paraId="2AA35A2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463A5D5" w14:textId="24EE122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Role of fisheries in Indian economy </w:t>
            </w:r>
          </w:p>
        </w:tc>
        <w:tc>
          <w:tcPr>
            <w:tcW w:w="3686" w:type="dxa"/>
          </w:tcPr>
          <w:p w14:paraId="57C68294" w14:textId="0942C95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rahm Prakash, Om Prakash, Y.P. Singh, Mukund Kumar and Kamini Singh</w:t>
            </w:r>
          </w:p>
        </w:tc>
        <w:tc>
          <w:tcPr>
            <w:tcW w:w="2835" w:type="dxa"/>
          </w:tcPr>
          <w:p w14:paraId="20254FD6" w14:textId="6071F94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4: Blue economy: Role of fisheries in rural economy</w:t>
            </w:r>
          </w:p>
        </w:tc>
        <w:tc>
          <w:tcPr>
            <w:tcW w:w="2187" w:type="dxa"/>
          </w:tcPr>
          <w:p w14:paraId="52749271" w14:textId="37FF677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brahmprakashiisr@gmail.com</w:t>
            </w:r>
          </w:p>
        </w:tc>
      </w:tr>
      <w:tr w:rsidR="00FC3CF6" w:rsidRPr="002E291E" w14:paraId="3236C015" w14:textId="77777777" w:rsidTr="00A515EC">
        <w:tc>
          <w:tcPr>
            <w:tcW w:w="985" w:type="dxa"/>
          </w:tcPr>
          <w:p w14:paraId="552010B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8BC2C88" w14:textId="5C3A09E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allenges faced by Agri-Tech Startups in Rajasthan</w:t>
            </w:r>
          </w:p>
        </w:tc>
        <w:tc>
          <w:tcPr>
            <w:tcW w:w="3686" w:type="dxa"/>
          </w:tcPr>
          <w:p w14:paraId="4A2F1D2B" w14:textId="2EB3F43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hekhar Sumi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r. Seema Tyagi 2 *, Amita Sharma 3</w:t>
            </w:r>
          </w:p>
        </w:tc>
        <w:tc>
          <w:tcPr>
            <w:tcW w:w="2835" w:type="dxa"/>
          </w:tcPr>
          <w:p w14:paraId="788FA5B3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39D4C282" w14:textId="015DD0A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eemavtyagi@yahoo.com</w:t>
            </w:r>
          </w:p>
        </w:tc>
      </w:tr>
      <w:tr w:rsidR="00FC3CF6" w:rsidRPr="002E291E" w14:paraId="25F6394C" w14:textId="77777777" w:rsidTr="00A515EC">
        <w:tc>
          <w:tcPr>
            <w:tcW w:w="985" w:type="dxa"/>
          </w:tcPr>
          <w:p w14:paraId="79F796A0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0C381F5" w14:textId="399B9AB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Consumer Buying Behaviour for Millet Products in Bikaner District of Rajasthan </w:t>
            </w:r>
          </w:p>
        </w:tc>
        <w:tc>
          <w:tcPr>
            <w:tcW w:w="3686" w:type="dxa"/>
          </w:tcPr>
          <w:p w14:paraId="2A5A7542" w14:textId="50310F5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Gaurav Vijayvargiy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r. Seema Tyagi 2 *</w:t>
            </w:r>
          </w:p>
        </w:tc>
        <w:tc>
          <w:tcPr>
            <w:tcW w:w="2835" w:type="dxa"/>
          </w:tcPr>
          <w:p w14:paraId="231DD50E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4A8330DC" w14:textId="34B4571E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eemavtyagi@yahoo.com</w:t>
            </w:r>
          </w:p>
        </w:tc>
      </w:tr>
      <w:tr w:rsidR="00FC3CF6" w:rsidRPr="002E291E" w14:paraId="4A7EFB81" w14:textId="77777777" w:rsidTr="00A515EC">
        <w:tc>
          <w:tcPr>
            <w:tcW w:w="985" w:type="dxa"/>
          </w:tcPr>
          <w:p w14:paraId="5E9B2F9D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43AE0F0" w14:textId="218A711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FARMERS KNOWLEDGE ON CLIMATE CHANGE IN TURMERIC CULTIVATION IN THOUBAL DISTRICT OF MANIPUR</w:t>
            </w:r>
          </w:p>
        </w:tc>
        <w:tc>
          <w:tcPr>
            <w:tcW w:w="3686" w:type="dxa"/>
          </w:tcPr>
          <w:p w14:paraId="027E81D1" w14:textId="20F9166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M. Deepa Dev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;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. Amulya 1 ; Indi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arangthe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1 ;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.P.Chaudhar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O.P.Sing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3</w:t>
            </w:r>
          </w:p>
        </w:tc>
        <w:tc>
          <w:tcPr>
            <w:tcW w:w="2835" w:type="dxa"/>
          </w:tcPr>
          <w:p w14:paraId="19F2D76B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43EDBB2" w14:textId="031A3A5C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eepa.mairembam@gmail.com</w:t>
            </w:r>
          </w:p>
        </w:tc>
      </w:tr>
      <w:tr w:rsidR="00FC3CF6" w:rsidRPr="002E291E" w14:paraId="5B19458C" w14:textId="77777777" w:rsidTr="00A515EC">
        <w:tc>
          <w:tcPr>
            <w:tcW w:w="985" w:type="dxa"/>
          </w:tcPr>
          <w:p w14:paraId="35EF5E3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2FF7B82" w14:textId="57212B5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FORMULATION AND PROMOTION OF FINGER MILLET INNOVATIVE PRODUCTS FOR ACHIEVING NUTRITION AND ECONOMIC SECURITY</w:t>
            </w:r>
          </w:p>
        </w:tc>
        <w:tc>
          <w:tcPr>
            <w:tcW w:w="3686" w:type="dxa"/>
          </w:tcPr>
          <w:p w14:paraId="3AFDA8A3" w14:textId="32498A3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r. Priyanka Joshi*</w:t>
            </w:r>
          </w:p>
        </w:tc>
        <w:tc>
          <w:tcPr>
            <w:tcW w:w="2835" w:type="dxa"/>
          </w:tcPr>
          <w:p w14:paraId="6F239472" w14:textId="5857E28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Strategies for Food and Nutritional Security (Nutrition, Processing and Value addition of Millets)</w:t>
            </w:r>
          </w:p>
        </w:tc>
        <w:tc>
          <w:tcPr>
            <w:tcW w:w="2187" w:type="dxa"/>
          </w:tcPr>
          <w:p w14:paraId="4302BCFE" w14:textId="3B63125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priyankajoshi810@gmail.com</w:t>
            </w:r>
          </w:p>
        </w:tc>
      </w:tr>
      <w:tr w:rsidR="00FC3CF6" w:rsidRPr="002E291E" w14:paraId="31998526" w14:textId="77777777" w:rsidTr="00A515EC">
        <w:tc>
          <w:tcPr>
            <w:tcW w:w="985" w:type="dxa"/>
          </w:tcPr>
          <w:p w14:paraId="7793B0F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2D52F30" w14:textId="2E8873F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MPACT OF CLIMATE CHANGE ON THE PRODUCTION ASPECTS OF CUMIN IN ARID REGION OF RAJASTHAN</w:t>
            </w:r>
          </w:p>
        </w:tc>
        <w:tc>
          <w:tcPr>
            <w:tcW w:w="3686" w:type="dxa"/>
          </w:tcPr>
          <w:p w14:paraId="77F9E772" w14:textId="3EE4C28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eepak Chaturvedi*, Charu Sharma**, Babloo Sharma**, Atul Galav** and Gurav Singh***</w:t>
            </w:r>
          </w:p>
        </w:tc>
        <w:tc>
          <w:tcPr>
            <w:tcW w:w="2835" w:type="dxa"/>
          </w:tcPr>
          <w:p w14:paraId="78A3B720" w14:textId="34F69AD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Them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2 :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-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ecosystem; Threats, opportunity and solutions</w:t>
            </w:r>
          </w:p>
        </w:tc>
        <w:tc>
          <w:tcPr>
            <w:tcW w:w="2187" w:type="dxa"/>
          </w:tcPr>
          <w:p w14:paraId="3BB53405" w14:textId="542FABE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chatext@gmail.com</w:t>
            </w:r>
          </w:p>
        </w:tc>
      </w:tr>
      <w:tr w:rsidR="00FC3CF6" w:rsidRPr="002E291E" w14:paraId="3AC64F06" w14:textId="77777777" w:rsidTr="00A515EC">
        <w:tc>
          <w:tcPr>
            <w:tcW w:w="985" w:type="dxa"/>
          </w:tcPr>
          <w:p w14:paraId="4A8E08D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A3B8E45" w14:textId="43D65A0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EFFECT OF CHICKPEA VARIETY “GNG – 1958” ON PRODUCTIVITY AND PROFITABILITY IN UNNAO DISTRICT</w:t>
            </w:r>
          </w:p>
        </w:tc>
        <w:tc>
          <w:tcPr>
            <w:tcW w:w="3686" w:type="dxa"/>
          </w:tcPr>
          <w:p w14:paraId="45F52B5E" w14:textId="3C1EBA1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heeraj Kumar Tiwari 1*, A. K. Singh 1, S. K. Dubey 2, Archana Singh 1, Ratna Sahay 1, Sunil Singh 1, Jay Kumar Yadav 1 and R. C. Maurya 1</w:t>
            </w:r>
          </w:p>
        </w:tc>
        <w:tc>
          <w:tcPr>
            <w:tcW w:w="2835" w:type="dxa"/>
          </w:tcPr>
          <w:p w14:paraId="76B91152" w14:textId="1FEDE81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Innovative Approaches in Extension</w:t>
            </w:r>
          </w:p>
        </w:tc>
        <w:tc>
          <w:tcPr>
            <w:tcW w:w="2187" w:type="dxa"/>
          </w:tcPr>
          <w:p w14:paraId="34DA6E4D" w14:textId="30C3628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k9hau@gmail.com</w:t>
            </w:r>
          </w:p>
        </w:tc>
      </w:tr>
      <w:tr w:rsidR="00FC3CF6" w:rsidRPr="002E291E" w14:paraId="77D22253" w14:textId="77777777" w:rsidTr="00A515EC">
        <w:tc>
          <w:tcPr>
            <w:tcW w:w="985" w:type="dxa"/>
          </w:tcPr>
          <w:p w14:paraId="58271D5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C423FAB" w14:textId="11494D7D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Role of Agricultural Engineering in Jammu Region for Sustainable Agricultural Development</w:t>
            </w:r>
          </w:p>
        </w:tc>
        <w:tc>
          <w:tcPr>
            <w:tcW w:w="3686" w:type="dxa"/>
          </w:tcPr>
          <w:p w14:paraId="6F9D9AE6" w14:textId="2F7089E2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Dr Sushmita M. Dadhich 1*, Dr R.K. Srivastava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r Yogesh Pandey 2 , Dr Anil Bhat 3 and Dr J.P. Sharma 4</w:t>
            </w:r>
          </w:p>
        </w:tc>
        <w:tc>
          <w:tcPr>
            <w:tcW w:w="2835" w:type="dxa"/>
          </w:tcPr>
          <w:p w14:paraId="671550BE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37C76749" w14:textId="7BC705A8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ushmita.iitd@gmail.com</w:t>
            </w:r>
          </w:p>
        </w:tc>
      </w:tr>
      <w:tr w:rsidR="00FC3CF6" w:rsidRPr="002E291E" w14:paraId="1A973E81" w14:textId="77777777" w:rsidTr="00A515EC">
        <w:tc>
          <w:tcPr>
            <w:tcW w:w="985" w:type="dxa"/>
          </w:tcPr>
          <w:p w14:paraId="08089EB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34C931" w14:textId="442E60B1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Conserving Agricultural Heritage: Farmer-led Conservation Practices for Landraces in Odisha</w:t>
            </w:r>
          </w:p>
        </w:tc>
        <w:tc>
          <w:tcPr>
            <w:tcW w:w="3686" w:type="dxa"/>
          </w:tcPr>
          <w:p w14:paraId="4DBD7A91" w14:textId="721F7CE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reeti Yadav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. N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Padari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, R. R. Burman 3 , K. Shravani 4</w:t>
            </w:r>
          </w:p>
        </w:tc>
        <w:tc>
          <w:tcPr>
            <w:tcW w:w="2835" w:type="dxa"/>
          </w:tcPr>
          <w:p w14:paraId="6C5FC051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Theme 6: INNOVATIVE APPROACHES IN EXTENSION</w:t>
            </w:r>
          </w:p>
          <w:p w14:paraId="0C84BBDC" w14:textId="73C25EEC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Subtheme: Indigenous Technical Know-how for Community Development</w:t>
            </w:r>
          </w:p>
        </w:tc>
        <w:tc>
          <w:tcPr>
            <w:tcW w:w="2187" w:type="dxa"/>
          </w:tcPr>
          <w:p w14:paraId="34CE3B9A" w14:textId="77777777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yadavpreeti1704@gmail.com</w:t>
            </w:r>
          </w:p>
          <w:p w14:paraId="5B27A2A3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FC3CF6" w:rsidRPr="002E291E" w14:paraId="02C555F1" w14:textId="77777777" w:rsidTr="00A515EC">
        <w:tc>
          <w:tcPr>
            <w:tcW w:w="985" w:type="dxa"/>
          </w:tcPr>
          <w:p w14:paraId="1CAD0BD6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B897862" w14:textId="42404D8D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UTILIZATION OF MASS MEDIA BY THE FARMERS OF MANIPUR</w:t>
            </w:r>
          </w:p>
        </w:tc>
        <w:tc>
          <w:tcPr>
            <w:tcW w:w="3686" w:type="dxa"/>
          </w:tcPr>
          <w:p w14:paraId="7148B0CA" w14:textId="657E8DFA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ngad Prasad; Baldev Singh; Indira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Sarangthem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 M. Deepa Devi</w:t>
            </w:r>
          </w:p>
          <w:p w14:paraId="35ABCA37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35" w:type="dxa"/>
          </w:tcPr>
          <w:p w14:paraId="3D580C19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2187" w:type="dxa"/>
          </w:tcPr>
          <w:p w14:paraId="75D4E0EA" w14:textId="2B41D8B5" w:rsidR="00D30F5B" w:rsidRPr="002E291E" w:rsidRDefault="00907F05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>
              <w:rPr>
                <w:b w:val="0"/>
                <w:bCs w:val="0"/>
                <w:sz w:val="22"/>
                <w:szCs w:val="22"/>
              </w:rPr>
              <w:t>a</w:t>
            </w:r>
            <w:hyperlink r:id="rId12" w:history="1">
              <w:r w:rsidRPr="003474D2">
                <w:rPr>
                  <w:rStyle w:val="Hyperlink"/>
                  <w:b w:val="0"/>
                  <w:bCs w:val="0"/>
                  <w:sz w:val="20"/>
                  <w:szCs w:val="20"/>
                  <w:shd w:val="clear" w:color="auto" w:fill="FFFFFF"/>
                </w:rPr>
                <w:t>ngadprasad64@rediffmail.com</w:t>
              </w:r>
            </w:hyperlink>
            <w:r w:rsidR="00D30F5B"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, profangadprasad2020@gmail.com</w:t>
            </w:r>
          </w:p>
        </w:tc>
      </w:tr>
      <w:tr w:rsidR="00FC3CF6" w:rsidRPr="002E291E" w14:paraId="6C436778" w14:textId="77777777" w:rsidTr="00A515EC">
        <w:tc>
          <w:tcPr>
            <w:tcW w:w="985" w:type="dxa"/>
          </w:tcPr>
          <w:p w14:paraId="6086D510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87BDEA" w14:textId="37EBFF9A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vailability, Awareness, and Utilization of Moringa Oleifera in Nutri-Smart and Non-Nutri-Smart Villages-A Comparative Study </w:t>
            </w:r>
          </w:p>
        </w:tc>
        <w:tc>
          <w:tcPr>
            <w:tcW w:w="3686" w:type="dxa"/>
          </w:tcPr>
          <w:p w14:paraId="44FFCDF2" w14:textId="4769770E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oonam Singh*, Nimisha Awasthi** and V.K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Kannauji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***</w:t>
            </w:r>
          </w:p>
          <w:p w14:paraId="2FA8A945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35" w:type="dxa"/>
          </w:tcPr>
          <w:p w14:paraId="69108C6B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2187" w:type="dxa"/>
          </w:tcPr>
          <w:p w14:paraId="3AE7DE2E" w14:textId="1099505E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poonam8sep@yahoo.co.in</w:t>
            </w:r>
          </w:p>
        </w:tc>
      </w:tr>
      <w:tr w:rsidR="00FC3CF6" w:rsidRPr="002E291E" w14:paraId="74C74D92" w14:textId="77777777" w:rsidTr="00A515EC">
        <w:tc>
          <w:tcPr>
            <w:tcW w:w="985" w:type="dxa"/>
          </w:tcPr>
          <w:p w14:paraId="2618BB25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B4658DD" w14:textId="377E884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Utilization Pattern of Information Communication Tools by SHG Members in Jodhpur District of Rajasthan</w:t>
            </w:r>
          </w:p>
        </w:tc>
        <w:tc>
          <w:tcPr>
            <w:tcW w:w="3686" w:type="dxa"/>
          </w:tcPr>
          <w:p w14:paraId="1DD04513" w14:textId="605601B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Poonam Kalash, Kusum Lata and B.S. Rathore</w:t>
            </w:r>
          </w:p>
        </w:tc>
        <w:tc>
          <w:tcPr>
            <w:tcW w:w="2835" w:type="dxa"/>
          </w:tcPr>
          <w:p w14:paraId="6481E999" w14:textId="0C3DC53D" w:rsidR="00D30F5B" w:rsidRPr="002E291E" w:rsidRDefault="009F447E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Innovative Approaches in Extension:</w:t>
            </w:r>
          </w:p>
        </w:tc>
        <w:tc>
          <w:tcPr>
            <w:tcW w:w="2187" w:type="dxa"/>
          </w:tcPr>
          <w:p w14:paraId="66EB87D8" w14:textId="611E815B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poonamgurjar1@gmail.com</w:t>
            </w:r>
          </w:p>
        </w:tc>
      </w:tr>
      <w:tr w:rsidR="00FC3CF6" w:rsidRPr="002E291E" w14:paraId="2EB696BC" w14:textId="77777777" w:rsidTr="00A515EC">
        <w:tc>
          <w:tcPr>
            <w:tcW w:w="985" w:type="dxa"/>
          </w:tcPr>
          <w:p w14:paraId="4B1CFAB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079D9EC" w14:textId="2F92B09A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Impact of high intensity cropping on soil phosphorus fractions in Himalayan plains of Chenab-Ravi basin</w:t>
            </w:r>
          </w:p>
        </w:tc>
        <w:tc>
          <w:tcPr>
            <w:tcW w:w="3686" w:type="dxa"/>
          </w:tcPr>
          <w:p w14:paraId="31CC363F" w14:textId="49AEEDB5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Vivak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M. Arya *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1 ,Tamanna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Sharma *2 and Vikas Sharma *3</w:t>
            </w:r>
          </w:p>
        </w:tc>
        <w:tc>
          <w:tcPr>
            <w:tcW w:w="2835" w:type="dxa"/>
          </w:tcPr>
          <w:p w14:paraId="68079E06" w14:textId="14AE3EAB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2187" w:type="dxa"/>
          </w:tcPr>
          <w:p w14:paraId="07464AF7" w14:textId="7651F128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dr.arya999@gmail.com</w:t>
            </w:r>
          </w:p>
        </w:tc>
      </w:tr>
      <w:tr w:rsidR="00FC3CF6" w:rsidRPr="002E291E" w14:paraId="15A77787" w14:textId="77777777" w:rsidTr="00A515EC">
        <w:tc>
          <w:tcPr>
            <w:tcW w:w="985" w:type="dxa"/>
          </w:tcPr>
          <w:p w14:paraId="456B4865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AB20E9F" w14:textId="298DBF3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Intervention of Drudgery Reducing Farm Implements for Farm Women: Tool Acceptability Analysis in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Kaushamb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District</w:t>
            </w:r>
          </w:p>
        </w:tc>
        <w:tc>
          <w:tcPr>
            <w:tcW w:w="3686" w:type="dxa"/>
          </w:tcPr>
          <w:p w14:paraId="3FC5177E" w14:textId="3C03EAF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Meenakshi Saxena¹, Ajay Kumar², Nimisha Awasthi³</w:t>
            </w:r>
          </w:p>
        </w:tc>
        <w:tc>
          <w:tcPr>
            <w:tcW w:w="2835" w:type="dxa"/>
          </w:tcPr>
          <w:p w14:paraId="6932AAAD" w14:textId="6CA73790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Theme 3 Sustainable Resourc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Management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 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 "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Ergonomics for health and safety and Interventions for Drudgery Reduction</w:t>
            </w:r>
          </w:p>
        </w:tc>
        <w:tc>
          <w:tcPr>
            <w:tcW w:w="2187" w:type="dxa"/>
          </w:tcPr>
          <w:p w14:paraId="57CAAEF9" w14:textId="5D99A063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msaxenakvk@gmail.com</w:t>
            </w:r>
          </w:p>
        </w:tc>
      </w:tr>
      <w:tr w:rsidR="00FC3CF6" w:rsidRPr="002E291E" w14:paraId="24DFD13F" w14:textId="77777777" w:rsidTr="00A515EC">
        <w:tc>
          <w:tcPr>
            <w:tcW w:w="985" w:type="dxa"/>
          </w:tcPr>
          <w:p w14:paraId="6E9EEE0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9D6C830" w14:textId="3DED6E7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Vocational Training Programmes: An effective strategy for promotion of entrepreneurship in Agriculture </w:t>
            </w:r>
          </w:p>
        </w:tc>
        <w:tc>
          <w:tcPr>
            <w:tcW w:w="3686" w:type="dxa"/>
          </w:tcPr>
          <w:p w14:paraId="621DAC99" w14:textId="7C8C4E14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Y.D. Mishra, Y. P. Singh and Reeta Mishra</w:t>
            </w:r>
          </w:p>
        </w:tc>
        <w:tc>
          <w:tcPr>
            <w:tcW w:w="2835" w:type="dxa"/>
          </w:tcPr>
          <w:p w14:paraId="0FB9EC33" w14:textId="19CD0A25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 Theme 7: Strategies for Food and Nutritional Security (Industry linkages and agri-business for food and nutritional security  </w:t>
            </w:r>
          </w:p>
        </w:tc>
        <w:tc>
          <w:tcPr>
            <w:tcW w:w="2187" w:type="dxa"/>
          </w:tcPr>
          <w:p w14:paraId="6AA707B6" w14:textId="0D0F69FA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ydmpantnagar@gmail.com</w:t>
            </w:r>
          </w:p>
        </w:tc>
      </w:tr>
      <w:tr w:rsidR="00FC3CF6" w:rsidRPr="002E291E" w14:paraId="6BCB8F24" w14:textId="77777777" w:rsidTr="00A515EC">
        <w:tc>
          <w:tcPr>
            <w:tcW w:w="985" w:type="dxa"/>
          </w:tcPr>
          <w:p w14:paraId="005B80E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BBFF9D3" w14:textId="58B3514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mpact on consumption of mushroom blended recipes training given by KVK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nnauj</w:t>
            </w:r>
            <w:proofErr w:type="spellEnd"/>
          </w:p>
        </w:tc>
        <w:tc>
          <w:tcPr>
            <w:tcW w:w="3686" w:type="dxa"/>
          </w:tcPr>
          <w:p w14:paraId="6CC68F0C" w14:textId="5F88055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handra Kala Yadav*, Arvind Kumar, V K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nauj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Amar Singh</w:t>
            </w:r>
          </w:p>
          <w:p w14:paraId="516DD2EC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35" w:type="dxa"/>
          </w:tcPr>
          <w:p w14:paraId="55933EC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0CDBEACE" w14:textId="4C074BA2" w:rsidR="00D30F5B" w:rsidRPr="002E291E" w:rsidRDefault="00000000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13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chandrakalacsa@gmail.com</w:t>
              </w:r>
            </w:hyperlink>
          </w:p>
        </w:tc>
      </w:tr>
      <w:tr w:rsidR="00FC3CF6" w:rsidRPr="002E291E" w14:paraId="76F0CF07" w14:textId="77777777" w:rsidTr="00A515EC">
        <w:tc>
          <w:tcPr>
            <w:tcW w:w="985" w:type="dxa"/>
          </w:tcPr>
          <w:p w14:paraId="303C3CF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C0C15F5" w14:textId="7242C5C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tudy of Dairy Value Chain and Implications of Advisory Services of Uttar Pradesh</w:t>
            </w:r>
          </w:p>
        </w:tc>
        <w:tc>
          <w:tcPr>
            <w:tcW w:w="3686" w:type="dxa"/>
          </w:tcPr>
          <w:p w14:paraId="11FBAA3F" w14:textId="121F4CB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.K. Rajbha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Saravanan Raj 2 , P. K. Singh 3 , K.K. Jha 4 , and Nandan Singh 5</w:t>
            </w:r>
          </w:p>
        </w:tc>
        <w:tc>
          <w:tcPr>
            <w:tcW w:w="2835" w:type="dxa"/>
          </w:tcPr>
          <w:p w14:paraId="7F053385" w14:textId="1085A8C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Theme 5- Livestock and dairy innovation for sustainable development </w:t>
            </w:r>
          </w:p>
        </w:tc>
        <w:tc>
          <w:tcPr>
            <w:tcW w:w="2187" w:type="dxa"/>
          </w:tcPr>
          <w:p w14:paraId="05966D6E" w14:textId="402D77D0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arun73046@gmail.com</w:t>
            </w:r>
          </w:p>
        </w:tc>
      </w:tr>
      <w:tr w:rsidR="00FC3CF6" w:rsidRPr="002E291E" w14:paraId="2AFA0E73" w14:textId="77777777" w:rsidTr="00A515EC">
        <w:tc>
          <w:tcPr>
            <w:tcW w:w="985" w:type="dxa"/>
          </w:tcPr>
          <w:p w14:paraId="6CA6314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640BDFA" w14:textId="06AB004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Ecological Exploration of Lepidopteran Insect Diversity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itamat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nctuary, Rajasthan</w:t>
            </w:r>
          </w:p>
        </w:tc>
        <w:tc>
          <w:tcPr>
            <w:tcW w:w="3686" w:type="dxa"/>
          </w:tcPr>
          <w:p w14:paraId="3EBC9C6D" w14:textId="24F1957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*Shiwani Bhatnagar, Raj Kumar Suman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und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umar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.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.Jedia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Mamta Sankhla</w:t>
            </w:r>
          </w:p>
        </w:tc>
        <w:tc>
          <w:tcPr>
            <w:tcW w:w="2835" w:type="dxa"/>
          </w:tcPr>
          <w:p w14:paraId="2BF1CC0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762CAD1C" w14:textId="1ACE9D47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shiwanibhatnagar@rediffmail.com</w:t>
            </w:r>
          </w:p>
        </w:tc>
      </w:tr>
      <w:tr w:rsidR="00FC3CF6" w:rsidRPr="002E291E" w14:paraId="2C15BE7D" w14:textId="77777777" w:rsidTr="00A515EC">
        <w:tc>
          <w:tcPr>
            <w:tcW w:w="985" w:type="dxa"/>
          </w:tcPr>
          <w:p w14:paraId="6733371D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67D75AF" w14:textId="6935425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Impact on Crop Yield under Natural Farming practices for Chemical free Agriculture in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Kaushamb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district of Uttar Pradesh</w:t>
            </w:r>
          </w:p>
        </w:tc>
        <w:tc>
          <w:tcPr>
            <w:tcW w:w="3686" w:type="dxa"/>
          </w:tcPr>
          <w:p w14:paraId="32D64773" w14:textId="2D904498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Ajay Kumar* &amp;amp; Amit Kumar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Keshr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>**</w:t>
            </w:r>
          </w:p>
        </w:tc>
        <w:tc>
          <w:tcPr>
            <w:tcW w:w="2835" w:type="dxa"/>
          </w:tcPr>
          <w:p w14:paraId="2C2A3476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ustainable Resource Management</w:t>
            </w:r>
          </w:p>
          <w:p w14:paraId="01D5FF3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09AC250B" w14:textId="1F4D9948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amit_keshri087@yahoo.in</w:t>
            </w:r>
          </w:p>
        </w:tc>
      </w:tr>
      <w:tr w:rsidR="00FC3CF6" w:rsidRPr="002E291E" w14:paraId="2D95F801" w14:textId="77777777" w:rsidTr="00A515EC">
        <w:tc>
          <w:tcPr>
            <w:tcW w:w="985" w:type="dxa"/>
          </w:tcPr>
          <w:p w14:paraId="184A6CA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F0B66E" w14:textId="3B3EA1BA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Utilization of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Bathu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(Chenopodium album) for nutritional security </w:t>
            </w:r>
          </w:p>
        </w:tc>
        <w:tc>
          <w:tcPr>
            <w:tcW w:w="3686" w:type="dxa"/>
          </w:tcPr>
          <w:p w14:paraId="7A368825" w14:textId="45B06E8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Nimisha Awasthi*, Poonam Singh**, Meenakshi Saxena*** and A.K. Singh****</w:t>
            </w:r>
          </w:p>
        </w:tc>
        <w:tc>
          <w:tcPr>
            <w:tcW w:w="2835" w:type="dxa"/>
          </w:tcPr>
          <w:p w14:paraId="6188E99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5C75C867" w14:textId="3693C4A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imishaawasthi@yahoo.co.in</w:t>
            </w:r>
          </w:p>
        </w:tc>
      </w:tr>
      <w:tr w:rsidR="00FC3CF6" w:rsidRPr="002E291E" w14:paraId="18B683F2" w14:textId="77777777" w:rsidTr="00A515EC">
        <w:tc>
          <w:tcPr>
            <w:tcW w:w="985" w:type="dxa"/>
          </w:tcPr>
          <w:p w14:paraId="3302AC0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CCF372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IARI crop interventions for doubling farmer’s income in Bundelkhand region of central India - A case study</w:t>
            </w:r>
          </w:p>
          <w:p w14:paraId="60C6B697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88E556C" w14:textId="418C6292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Om Prakash, S. Naresh Kumar, R. N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Padari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and J. K. Gupta</w:t>
            </w:r>
          </w:p>
        </w:tc>
        <w:tc>
          <w:tcPr>
            <w:tcW w:w="2835" w:type="dxa"/>
          </w:tcPr>
          <w:p w14:paraId="2597D0F4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Theme 2. CLIMATE CHANGE AND AGRO ECOSYSTEM; THREATS, OPPORTUNITIES AND SOLUTIONS</w:t>
            </w:r>
          </w:p>
          <w:p w14:paraId="77CA96BB" w14:textId="0373CAAA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 Sub-theme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-  Mitigation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and Climate Variability and Change: Impacts and interventions.</w:t>
            </w:r>
          </w:p>
        </w:tc>
        <w:tc>
          <w:tcPr>
            <w:tcW w:w="2187" w:type="dxa"/>
          </w:tcPr>
          <w:p w14:paraId="32058470" w14:textId="19D35AE5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prakash1964om@gmail.com</w:t>
            </w:r>
          </w:p>
        </w:tc>
      </w:tr>
      <w:tr w:rsidR="00FC3CF6" w:rsidRPr="002E291E" w14:paraId="7A332A03" w14:textId="77777777" w:rsidTr="00A515EC">
        <w:tc>
          <w:tcPr>
            <w:tcW w:w="985" w:type="dxa"/>
          </w:tcPr>
          <w:p w14:paraId="57ABBBA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96969B8" w14:textId="6483EA8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Cyber Extension &amp;amp; Farm Advisory Services</w:t>
            </w:r>
          </w:p>
        </w:tc>
        <w:tc>
          <w:tcPr>
            <w:tcW w:w="3686" w:type="dxa"/>
          </w:tcPr>
          <w:p w14:paraId="724A280A" w14:textId="5857094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Lalita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Nargawe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1 and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Intjar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ingh Dawar 2</w:t>
            </w:r>
          </w:p>
        </w:tc>
        <w:tc>
          <w:tcPr>
            <w:tcW w:w="2835" w:type="dxa"/>
          </w:tcPr>
          <w:p w14:paraId="6903FA62" w14:textId="08469E2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: 6. Innovative Approaches in Extension: Digital Extension/ICT</w:t>
            </w:r>
          </w:p>
        </w:tc>
        <w:tc>
          <w:tcPr>
            <w:tcW w:w="2187" w:type="dxa"/>
          </w:tcPr>
          <w:p w14:paraId="58A983D3" w14:textId="30B6F9EE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drlalitarvskvv@gmail.com</w:t>
            </w:r>
          </w:p>
        </w:tc>
      </w:tr>
      <w:tr w:rsidR="00FC3CF6" w:rsidRPr="002E291E" w14:paraId="2A01A08C" w14:textId="77777777" w:rsidTr="00A515EC">
        <w:tc>
          <w:tcPr>
            <w:tcW w:w="985" w:type="dxa"/>
          </w:tcPr>
          <w:p w14:paraId="2CEC3401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5BC5D08" w14:textId="33C8ED39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Dissemination and adoption of scientific livestock production technologies in Jodhpur district</w:t>
            </w:r>
          </w:p>
        </w:tc>
        <w:tc>
          <w:tcPr>
            <w:tcW w:w="3686" w:type="dxa"/>
          </w:tcPr>
          <w:p w14:paraId="7C93CCBF" w14:textId="3BE1B27C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Dipika Hajong*, A. K. Patel,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Pramendr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and B. L. Manjunatha</w:t>
            </w:r>
          </w:p>
        </w:tc>
        <w:tc>
          <w:tcPr>
            <w:tcW w:w="2835" w:type="dxa"/>
          </w:tcPr>
          <w:p w14:paraId="4821A600" w14:textId="2FB9DC6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5: Livestock and Dairy Innovations for Sustainable Development</w:t>
            </w:r>
          </w:p>
        </w:tc>
        <w:tc>
          <w:tcPr>
            <w:tcW w:w="2187" w:type="dxa"/>
          </w:tcPr>
          <w:p w14:paraId="4DEA2105" w14:textId="5CC3C4D0" w:rsidR="00D30F5B" w:rsidRPr="002E291E" w:rsidRDefault="00000000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14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Dipika.Hajong@icar.gov.in</w:t>
              </w:r>
            </w:hyperlink>
          </w:p>
        </w:tc>
      </w:tr>
      <w:tr w:rsidR="00FC3CF6" w:rsidRPr="002E291E" w14:paraId="2327978C" w14:textId="77777777" w:rsidTr="00A515EC">
        <w:tc>
          <w:tcPr>
            <w:tcW w:w="985" w:type="dxa"/>
          </w:tcPr>
          <w:p w14:paraId="41A8E77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9633484" w14:textId="3E4175AE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Exploring Arbuscular Mycorrhizal (AM) species diversity in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Bambus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bambos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(L.) Voss across varied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>-ecosystems in Rajasthan</w:t>
            </w:r>
          </w:p>
        </w:tc>
        <w:tc>
          <w:tcPr>
            <w:tcW w:w="3686" w:type="dxa"/>
          </w:tcPr>
          <w:p w14:paraId="07C4DFE9" w14:textId="10CC2251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Neelam Verma, Bhawana Sharma, K.C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Jedi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>, Nikita Choudhary</w:t>
            </w:r>
          </w:p>
        </w:tc>
        <w:tc>
          <w:tcPr>
            <w:tcW w:w="2835" w:type="dxa"/>
          </w:tcPr>
          <w:p w14:paraId="5E2AC966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2A7D475D" w14:textId="41A78399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hiwanibhatnagar@rediffmail.com</w:t>
            </w:r>
          </w:p>
        </w:tc>
      </w:tr>
      <w:tr w:rsidR="00FC3CF6" w:rsidRPr="002E291E" w14:paraId="15871163" w14:textId="77777777" w:rsidTr="00A515EC">
        <w:tc>
          <w:tcPr>
            <w:tcW w:w="985" w:type="dxa"/>
          </w:tcPr>
          <w:p w14:paraId="0DB10DC5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04C631C" w14:textId="3CC4D38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 interventional study on malnutrition and it’s assessment</w:t>
            </w:r>
          </w:p>
          <w:p w14:paraId="565EAC7A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C69EDEB" w14:textId="64E43066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Dr. Kanchan* Dr. S.K. Tomar** Dr. R. R. Singh*** Dr. Manoj Kumar**** Mrs. Neeti Singh*****</w:t>
            </w:r>
          </w:p>
        </w:tc>
        <w:tc>
          <w:tcPr>
            <w:tcW w:w="2835" w:type="dxa"/>
          </w:tcPr>
          <w:p w14:paraId="38C9F686" w14:textId="6F2EE3C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TO ADDRESS MALNUTRITION AND FOOD WASTAGE MANAGEMANT</w:t>
            </w:r>
          </w:p>
        </w:tc>
        <w:tc>
          <w:tcPr>
            <w:tcW w:w="2187" w:type="dxa"/>
          </w:tcPr>
          <w:p w14:paraId="370352AA" w14:textId="3DA0B2DC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kanchankvk@gmail.com</w:t>
            </w:r>
          </w:p>
        </w:tc>
      </w:tr>
      <w:tr w:rsidR="00FC3CF6" w:rsidRPr="002E291E" w14:paraId="0B1C5B91" w14:textId="77777777" w:rsidTr="00A515EC">
        <w:tc>
          <w:tcPr>
            <w:tcW w:w="985" w:type="dxa"/>
          </w:tcPr>
          <w:p w14:paraId="2E05A33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FEA239C" w14:textId="3D830D4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Mass Media Utility Perception Behaviour of the Farmers in Nimar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Climatic Region of Madhya Pradesh</w:t>
            </w:r>
          </w:p>
        </w:tc>
        <w:tc>
          <w:tcPr>
            <w:tcW w:w="3686" w:type="dxa"/>
          </w:tcPr>
          <w:p w14:paraId="2952BEBC" w14:textId="258804C2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Lalita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Nargawe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hobhana Gupta 2 and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Intjar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ingh Dawar 3</w:t>
            </w:r>
          </w:p>
        </w:tc>
        <w:tc>
          <w:tcPr>
            <w:tcW w:w="2835" w:type="dxa"/>
          </w:tcPr>
          <w:p w14:paraId="572F0E03" w14:textId="5CAE136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6. Innovative Approaches in Extension: Digital Extension/ICT</w:t>
            </w:r>
          </w:p>
        </w:tc>
        <w:tc>
          <w:tcPr>
            <w:tcW w:w="2187" w:type="dxa"/>
          </w:tcPr>
          <w:p w14:paraId="43395FC8" w14:textId="1D2B7F89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lalitarvskvv@gmail.com</w:t>
            </w:r>
          </w:p>
        </w:tc>
      </w:tr>
      <w:tr w:rsidR="00FC3CF6" w:rsidRPr="002E291E" w14:paraId="061EEDFA" w14:textId="77777777" w:rsidTr="00A515EC">
        <w:tc>
          <w:tcPr>
            <w:tcW w:w="985" w:type="dxa"/>
          </w:tcPr>
          <w:p w14:paraId="58E57C71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B4AD189" w14:textId="67A12A0B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IMPACT OF EXTENSION STRATEGIES ON THE ADOPTION OF PRACTICES PERTAINING DRINKING WATER QUALITY</w:t>
            </w:r>
          </w:p>
        </w:tc>
        <w:tc>
          <w:tcPr>
            <w:tcW w:w="3686" w:type="dxa"/>
          </w:tcPr>
          <w:p w14:paraId="76E3DFE7" w14:textId="0D40E176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Loveleen Kaur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Kanwaljit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Kaur 2</w:t>
            </w:r>
          </w:p>
        </w:tc>
        <w:tc>
          <w:tcPr>
            <w:tcW w:w="2835" w:type="dxa"/>
          </w:tcPr>
          <w:p w14:paraId="7F6DD5E3" w14:textId="362659C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(Theme 6: Innovative approaches in extension)</w:t>
            </w:r>
          </w:p>
        </w:tc>
        <w:tc>
          <w:tcPr>
            <w:tcW w:w="2187" w:type="dxa"/>
          </w:tcPr>
          <w:p w14:paraId="784F5C9E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loveleen-hsecm@pau.edu</w:t>
            </w:r>
          </w:p>
          <w:p w14:paraId="33B371BB" w14:textId="77777777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FC3CF6" w:rsidRPr="002E291E" w14:paraId="066106C4" w14:textId="77777777" w:rsidTr="00A515EC">
        <w:tc>
          <w:tcPr>
            <w:tcW w:w="985" w:type="dxa"/>
          </w:tcPr>
          <w:p w14:paraId="21DF78C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33CCDC7" w14:textId="2CD6CC4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Food preservation practices used by rural women in Mainpuri district</w:t>
            </w:r>
          </w:p>
        </w:tc>
        <w:tc>
          <w:tcPr>
            <w:tcW w:w="3686" w:type="dxa"/>
          </w:tcPr>
          <w:p w14:paraId="15286779" w14:textId="23CBCF82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Akansha Chaudhary</w:t>
            </w:r>
          </w:p>
        </w:tc>
        <w:tc>
          <w:tcPr>
            <w:tcW w:w="2835" w:type="dxa"/>
          </w:tcPr>
          <w:p w14:paraId="51DDFD91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C557B1E" w14:textId="03E2B6CF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15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</w:rPr>
                <w:t>tocakanksha@gmail.com</w:t>
              </w:r>
            </w:hyperlink>
          </w:p>
        </w:tc>
      </w:tr>
      <w:tr w:rsidR="00FC3CF6" w:rsidRPr="002E291E" w14:paraId="02B997B3" w14:textId="77777777" w:rsidTr="00A515EC">
        <w:tc>
          <w:tcPr>
            <w:tcW w:w="985" w:type="dxa"/>
          </w:tcPr>
          <w:p w14:paraId="534D510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7668E70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ttitude of Respondents Towards Technology</w:t>
            </w:r>
          </w:p>
          <w:p w14:paraId="44733AB3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monstration Component of NICRA Project and its Correlates with Personal Variables</w:t>
            </w:r>
          </w:p>
          <w:p w14:paraId="6D507C21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829C8B0" w14:textId="40964749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Mandavkar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P.M.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.S. Sisodia 2 , P.A. Sawant 3 , B. Upadhyay 4 and R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Bairath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5</w:t>
            </w:r>
          </w:p>
        </w:tc>
        <w:tc>
          <w:tcPr>
            <w:tcW w:w="2835" w:type="dxa"/>
          </w:tcPr>
          <w:p w14:paraId="2B8BC30C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: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-ecosystem; Threats, Opportunities</w:t>
            </w:r>
          </w:p>
          <w:p w14:paraId="2BC65E6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d Solutions</w:t>
            </w:r>
          </w:p>
          <w:p w14:paraId="179DBB3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9238532" w14:textId="74207459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pramodmandavkar102@gmail.com</w:t>
            </w:r>
          </w:p>
        </w:tc>
      </w:tr>
      <w:tr w:rsidR="00FC3CF6" w:rsidRPr="002E291E" w14:paraId="19CF2854" w14:textId="77777777" w:rsidTr="00A515EC">
        <w:tc>
          <w:tcPr>
            <w:tcW w:w="985" w:type="dxa"/>
          </w:tcPr>
          <w:p w14:paraId="3F8F968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BE5CF52" w14:textId="7B80E41D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Cultivation of vegetable Pea in rice-fallow for higher productivity, profitability and soil health improvement under zero-tillage system</w:t>
            </w:r>
          </w:p>
        </w:tc>
        <w:tc>
          <w:tcPr>
            <w:tcW w:w="3686" w:type="dxa"/>
          </w:tcPr>
          <w:p w14:paraId="028EC709" w14:textId="63482A1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1,2 Manoj Kumar, 1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J.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K.Singh</w:t>
            </w:r>
            <w:proofErr w:type="spellEnd"/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, 1 Boniface Lepcha and 3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L.Wangchu</w:t>
            </w:r>
            <w:proofErr w:type="spellEnd"/>
          </w:p>
        </w:tc>
        <w:tc>
          <w:tcPr>
            <w:tcW w:w="2835" w:type="dxa"/>
          </w:tcPr>
          <w:p w14:paraId="6A449E39" w14:textId="0C61C26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3: SUSTAINABLE RESOURCE MANAGEMENT</w:t>
            </w:r>
          </w:p>
        </w:tc>
        <w:tc>
          <w:tcPr>
            <w:tcW w:w="2187" w:type="dxa"/>
          </w:tcPr>
          <w:p w14:paraId="6576CE24" w14:textId="1D6C056C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mkumar_cprs@yahoo.co.in</w:t>
            </w:r>
          </w:p>
        </w:tc>
      </w:tr>
      <w:tr w:rsidR="00FC3CF6" w:rsidRPr="002E291E" w14:paraId="439CB1DB" w14:textId="77777777" w:rsidTr="00A515EC">
        <w:tc>
          <w:tcPr>
            <w:tcW w:w="985" w:type="dxa"/>
          </w:tcPr>
          <w:p w14:paraId="377660B5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B7A267" w14:textId="1ABC2BB1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Traditional Spice cultivation in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Reas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district of J&amp;K</w:t>
            </w:r>
          </w:p>
        </w:tc>
        <w:tc>
          <w:tcPr>
            <w:tcW w:w="3686" w:type="dxa"/>
          </w:tcPr>
          <w:p w14:paraId="5368D41F" w14:textId="6330CAB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Lalit Upadhyay, S. K. Gupta, Sandeep Sehgal, Rahul Sharma,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Jigmet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Namgial</w:t>
            </w:r>
            <w:proofErr w:type="spellEnd"/>
          </w:p>
        </w:tc>
        <w:tc>
          <w:tcPr>
            <w:tcW w:w="2835" w:type="dxa"/>
          </w:tcPr>
          <w:p w14:paraId="1A206B3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418BA74" w14:textId="77777777" w:rsidR="00D30F5B" w:rsidRPr="002E291E" w:rsidRDefault="00D30F5B" w:rsidP="00FC3CF6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upadhyay@gmail.com</w:t>
            </w:r>
          </w:p>
          <w:p w14:paraId="68BD5CC4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FC3CF6" w:rsidRPr="002E291E" w14:paraId="45CB70CF" w14:textId="77777777" w:rsidTr="00A515EC">
        <w:tc>
          <w:tcPr>
            <w:tcW w:w="985" w:type="dxa"/>
          </w:tcPr>
          <w:p w14:paraId="6D5FF28D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7AC082" w14:textId="3FE4E238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Assessment of Occupational Health Hazards during Vegetable Transplanting: An Ergonomic Approach</w:t>
            </w:r>
          </w:p>
        </w:tc>
        <w:tc>
          <w:tcPr>
            <w:tcW w:w="3686" w:type="dxa"/>
          </w:tcPr>
          <w:p w14:paraId="14E8FCD1" w14:textId="0887B46C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Pragya Ojha*, Shyam Singh, Manvendra Singh, Diksha Patel and Chanchal Singh</w:t>
            </w:r>
          </w:p>
        </w:tc>
        <w:tc>
          <w:tcPr>
            <w:tcW w:w="2835" w:type="dxa"/>
          </w:tcPr>
          <w:p w14:paraId="53B5D326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 (Ergonomics for health and safety and interventions</w:t>
            </w:r>
          </w:p>
          <w:p w14:paraId="75EE55C6" w14:textId="01723EF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or drudgery reduction)</w:t>
            </w:r>
          </w:p>
        </w:tc>
        <w:tc>
          <w:tcPr>
            <w:tcW w:w="2187" w:type="dxa"/>
          </w:tcPr>
          <w:p w14:paraId="16E52068" w14:textId="77777777" w:rsidR="00D30F5B" w:rsidRPr="002E291E" w:rsidRDefault="00000000" w:rsidP="00FC3CF6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16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ojha.pragya063@gmail.com</w:t>
              </w:r>
            </w:hyperlink>
          </w:p>
          <w:p w14:paraId="535D8530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FC3CF6" w:rsidRPr="002E291E" w14:paraId="78C4455E" w14:textId="77777777" w:rsidTr="00A515EC">
        <w:tc>
          <w:tcPr>
            <w:tcW w:w="985" w:type="dxa"/>
          </w:tcPr>
          <w:p w14:paraId="28B37E0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1EBDA94" w14:textId="4AC74BAB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Role of Rural Women in Agriculture in Indian Society: A critique study</w:t>
            </w:r>
          </w:p>
        </w:tc>
        <w:tc>
          <w:tcPr>
            <w:tcW w:w="3686" w:type="dxa"/>
          </w:tcPr>
          <w:p w14:paraId="08F6C1AA" w14:textId="6DFB7644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Navjot Kaur*, Gaganpreet Kaur**,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Lavjit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Kaur***</w:t>
            </w:r>
          </w:p>
        </w:tc>
        <w:tc>
          <w:tcPr>
            <w:tcW w:w="2835" w:type="dxa"/>
          </w:tcPr>
          <w:p w14:paraId="5A01B8C4" w14:textId="6F18F77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B THEME- GENDER AND DEVELOPMENT, SKILLING INNOVATIONS &amp; ENTREPRENEURSHIP, AGRI-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lastRenderedPageBreak/>
              <w:t>STARTUPS AND LIVELIHOOD, WOMEN EMPOWERMENT AND CAPACITY BUILDING.</w:t>
            </w:r>
          </w:p>
        </w:tc>
        <w:tc>
          <w:tcPr>
            <w:tcW w:w="2187" w:type="dxa"/>
          </w:tcPr>
          <w:p w14:paraId="0F1A232E" w14:textId="2BDB8D94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17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navjotsachdeva01@gmail.com</w:t>
              </w:r>
            </w:hyperlink>
          </w:p>
        </w:tc>
      </w:tr>
      <w:tr w:rsidR="00FC3CF6" w:rsidRPr="002E291E" w14:paraId="66484711" w14:textId="77777777" w:rsidTr="00A515EC">
        <w:tc>
          <w:tcPr>
            <w:tcW w:w="985" w:type="dxa"/>
          </w:tcPr>
          <w:p w14:paraId="1CA6270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9443A0" w14:textId="5AAECA58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omatic hybrids of Sinapis alba + Brassic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junce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 their backcross progeny: reservoir for drought and high temperature tolerance genes</w:t>
            </w:r>
          </w:p>
        </w:tc>
        <w:tc>
          <w:tcPr>
            <w:tcW w:w="3686" w:type="dxa"/>
          </w:tcPr>
          <w:p w14:paraId="287985E4" w14:textId="6ED9658F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reetesh Kumari 1*, Kaushal Pratap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ing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and Manoj Kumar Pandey 3</w:t>
            </w:r>
          </w:p>
          <w:p w14:paraId="2D34F9F6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C6D7970" w14:textId="20D33F1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Strategies for Food and Nutritional Security (Genetic resources and varietal improvement)</w:t>
            </w:r>
          </w:p>
        </w:tc>
        <w:tc>
          <w:tcPr>
            <w:tcW w:w="2187" w:type="dxa"/>
          </w:tcPr>
          <w:p w14:paraId="4ED897E7" w14:textId="6328CE9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preetesh79@gmail.com</w:t>
            </w:r>
          </w:p>
        </w:tc>
      </w:tr>
      <w:tr w:rsidR="00FC3CF6" w:rsidRPr="002E291E" w14:paraId="7A9C7A9E" w14:textId="77777777" w:rsidTr="00A515EC">
        <w:tc>
          <w:tcPr>
            <w:tcW w:w="985" w:type="dxa"/>
          </w:tcPr>
          <w:p w14:paraId="21A389D6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7C91A8" w14:textId="7E956908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Exploring Entrepreneurial Climate fo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ienterprise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iversification to enhance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ipreneuri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Income</w:t>
            </w:r>
          </w:p>
        </w:tc>
        <w:tc>
          <w:tcPr>
            <w:tcW w:w="3686" w:type="dxa"/>
          </w:tcPr>
          <w:p w14:paraId="59124003" w14:textId="7501DA28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anjay Kumar Gupta* M.S. Nain, and Rashmi Singh </w:t>
            </w:r>
          </w:p>
          <w:p w14:paraId="19EB8F64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591F54D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B7C4CD6" w14:textId="2F896FC3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18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sanjay.gupta526@gmail.com</w:t>
              </w:r>
            </w:hyperlink>
          </w:p>
        </w:tc>
      </w:tr>
      <w:tr w:rsidR="00FC3CF6" w:rsidRPr="002E291E" w14:paraId="59495271" w14:textId="77777777" w:rsidTr="00A515EC">
        <w:tc>
          <w:tcPr>
            <w:tcW w:w="985" w:type="dxa"/>
          </w:tcPr>
          <w:p w14:paraId="6018E72C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EB5AA8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Quantification of Drudgery in Rice-Wheat Production System of Women Farmers</w:t>
            </w:r>
          </w:p>
          <w:p w14:paraId="528F7143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86" w:type="dxa"/>
          </w:tcPr>
          <w:p w14:paraId="366972DA" w14:textId="25770AA1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ratibha Joshi, Nishi Sharma, Nafees Ahmad,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Girijesh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Singh Mahra, </w:t>
            </w:r>
            <w:proofErr w:type="spellStart"/>
            <w:proofErr w:type="gram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S.Chakravorty</w:t>
            </w:r>
            <w:proofErr w:type="spellEnd"/>
            <w:proofErr w:type="gram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 Subhashree Sahu</w:t>
            </w:r>
          </w:p>
        </w:tc>
        <w:tc>
          <w:tcPr>
            <w:tcW w:w="2835" w:type="dxa"/>
          </w:tcPr>
          <w:p w14:paraId="5D60D165" w14:textId="4691529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3: SUSTAINABLE RESOURCE MANAGEMENT</w:t>
            </w:r>
          </w:p>
        </w:tc>
        <w:tc>
          <w:tcPr>
            <w:tcW w:w="2187" w:type="dxa"/>
          </w:tcPr>
          <w:p w14:paraId="664DFF55" w14:textId="501996DC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ratijosh12@gmail.com</w:t>
            </w:r>
          </w:p>
        </w:tc>
      </w:tr>
      <w:tr w:rsidR="00FC3CF6" w:rsidRPr="002E291E" w14:paraId="2B832E64" w14:textId="77777777" w:rsidTr="00A515EC">
        <w:tc>
          <w:tcPr>
            <w:tcW w:w="985" w:type="dxa"/>
          </w:tcPr>
          <w:p w14:paraId="6CECAED6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1D311AA" w14:textId="1401B786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Assessing Farmers’ Attitude and Utilization of ICT-based Extension and Advisory Services in West Bengal</w:t>
            </w:r>
          </w:p>
        </w:tc>
        <w:tc>
          <w:tcPr>
            <w:tcW w:w="3686" w:type="dxa"/>
          </w:tcPr>
          <w:p w14:paraId="4EFC3643" w14:textId="3455588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WEETY MUKHERJEE 1 *, S. K. JHA 2, SANJIT MAITI 3 </w:t>
            </w:r>
          </w:p>
        </w:tc>
        <w:tc>
          <w:tcPr>
            <w:tcW w:w="2835" w:type="dxa"/>
          </w:tcPr>
          <w:p w14:paraId="59ADF58E" w14:textId="00BD5E6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: Innovative Approaches in Extension</w:t>
            </w:r>
          </w:p>
        </w:tc>
        <w:tc>
          <w:tcPr>
            <w:tcW w:w="2187" w:type="dxa"/>
          </w:tcPr>
          <w:p w14:paraId="01B22D5E" w14:textId="7BDA444A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19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sweetybwn334@gmail.com</w:t>
              </w:r>
            </w:hyperlink>
          </w:p>
        </w:tc>
      </w:tr>
      <w:tr w:rsidR="00FC3CF6" w:rsidRPr="002E291E" w14:paraId="637F8866" w14:textId="77777777" w:rsidTr="00A515EC">
        <w:tc>
          <w:tcPr>
            <w:tcW w:w="985" w:type="dxa"/>
          </w:tcPr>
          <w:p w14:paraId="6297717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0EA5703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iveness of Climate Resilient Agriculture Technologies in Coastal Low-Lying Region of Kerala</w:t>
            </w:r>
          </w:p>
          <w:p w14:paraId="7B36CD46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D40F557" w14:textId="2124E044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theen Abrar. P. N 1*, Sanjit Maiti 2, Satyapriya 3, Amandeep Ranjan 1, Sitaram Bishnoi 4, Subhashree Sahu 4, Rahul Singh 5</w:t>
            </w:r>
          </w:p>
          <w:p w14:paraId="66E9E455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C6704B0" w14:textId="7F7ACCA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 -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772BB9B0" w14:textId="250A457D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abrarfatheen@gmail.com</w:t>
            </w:r>
          </w:p>
        </w:tc>
      </w:tr>
      <w:tr w:rsidR="00FC3CF6" w:rsidRPr="002E291E" w14:paraId="7A01035B" w14:textId="77777777" w:rsidTr="00A515EC">
        <w:tc>
          <w:tcPr>
            <w:tcW w:w="985" w:type="dxa"/>
          </w:tcPr>
          <w:p w14:paraId="4E746CB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918E4EE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Artificial Insemination in Bovine Upgradation for Developing Rural Economy</w:t>
            </w:r>
          </w:p>
          <w:p w14:paraId="15F1B2B9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637BD88F" w14:textId="3A05EE1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Amandeep Ranjan*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Gopal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Sankhal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2 , Satyapriya 3 , Sitaram Bishnoi 4 , Subhashree Sahu 4 , Y.P Singh 5 ,Rahul Singh 6</w:t>
            </w:r>
          </w:p>
        </w:tc>
        <w:tc>
          <w:tcPr>
            <w:tcW w:w="2835" w:type="dxa"/>
          </w:tcPr>
          <w:p w14:paraId="44C88169" w14:textId="16189B0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5-Livestock and Dairy Innovations for Sustainable Development</w:t>
            </w:r>
          </w:p>
        </w:tc>
        <w:tc>
          <w:tcPr>
            <w:tcW w:w="2187" w:type="dxa"/>
          </w:tcPr>
          <w:p w14:paraId="48FF8A52" w14:textId="77777777" w:rsidR="00D30F5B" w:rsidRPr="002E291E" w:rsidRDefault="00000000" w:rsidP="00FC3CF6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20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amandeepranjan4@gmail.com</w:t>
              </w:r>
            </w:hyperlink>
          </w:p>
          <w:p w14:paraId="5B197096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FC3CF6" w:rsidRPr="002E291E" w14:paraId="2C2D99E9" w14:textId="77777777" w:rsidTr="00A515EC">
        <w:tc>
          <w:tcPr>
            <w:tcW w:w="985" w:type="dxa"/>
          </w:tcPr>
          <w:p w14:paraId="13EAA43C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1BF783D" w14:textId="2B136C4F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arket-Led Extension: Challenges and Strategies</w:t>
            </w:r>
          </w:p>
        </w:tc>
        <w:tc>
          <w:tcPr>
            <w:tcW w:w="3686" w:type="dxa"/>
          </w:tcPr>
          <w:p w14:paraId="2BAB541C" w14:textId="31511CE8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N.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V.Kumbhare</w:t>
            </w:r>
            <w:proofErr w:type="spellEnd"/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1 , Gireesh S. 2 ,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Y.P.Singh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3 , Rahul Singh 4</w:t>
            </w:r>
          </w:p>
        </w:tc>
        <w:tc>
          <w:tcPr>
            <w:tcW w:w="2835" w:type="dxa"/>
          </w:tcPr>
          <w:p w14:paraId="0E6A4987" w14:textId="77777777" w:rsidR="00D30F5B" w:rsidRPr="002E291E" w:rsidRDefault="00D30F5B" w:rsidP="00FC3CF6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8:</w:t>
            </w:r>
          </w:p>
          <w:p w14:paraId="6922852F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C5C4E1D" w14:textId="1E937C70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n_kumbhare@yahoo.com</w:t>
            </w:r>
          </w:p>
        </w:tc>
      </w:tr>
      <w:tr w:rsidR="00FC3CF6" w:rsidRPr="002E291E" w14:paraId="1E5140AC" w14:textId="77777777" w:rsidTr="00A515EC">
        <w:tc>
          <w:tcPr>
            <w:tcW w:w="985" w:type="dxa"/>
          </w:tcPr>
          <w:p w14:paraId="6C763E5B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A3DBDA4" w14:textId="232ED11E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Nutritional Extension strategies for Empowering Rural women” </w:t>
            </w:r>
          </w:p>
        </w:tc>
        <w:tc>
          <w:tcPr>
            <w:tcW w:w="3686" w:type="dxa"/>
          </w:tcPr>
          <w:p w14:paraId="0F432A8A" w14:textId="0878181B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Dr. Arpita Sharma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Kandpal</w:t>
            </w:r>
            <w:proofErr w:type="spellEnd"/>
          </w:p>
        </w:tc>
        <w:tc>
          <w:tcPr>
            <w:tcW w:w="2835" w:type="dxa"/>
          </w:tcPr>
          <w:p w14:paraId="51B0719F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903B55A" w14:textId="1B19979A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harmaarpita615@gmail.com</w:t>
            </w:r>
          </w:p>
        </w:tc>
      </w:tr>
      <w:tr w:rsidR="00FC3CF6" w:rsidRPr="002E291E" w14:paraId="5E8AB96B" w14:textId="77777777" w:rsidTr="00A515EC">
        <w:tc>
          <w:tcPr>
            <w:tcW w:w="985" w:type="dxa"/>
          </w:tcPr>
          <w:p w14:paraId="2E2ACD71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6192B23" w14:textId="77777777" w:rsidR="00D30F5B" w:rsidRPr="002E291E" w:rsidRDefault="00D30F5B" w:rsidP="00FC3CF6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Cruciferous waste as a source of food additive</w:t>
            </w:r>
          </w:p>
          <w:p w14:paraId="08A66FE2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3B18426A" w14:textId="23D4E55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lastRenderedPageBreak/>
              <w:t>Kumari Sunita 1</w:t>
            </w:r>
          </w:p>
        </w:tc>
        <w:tc>
          <w:tcPr>
            <w:tcW w:w="2835" w:type="dxa"/>
          </w:tcPr>
          <w:p w14:paraId="458E8220" w14:textId="3FD9AA4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 07: Food and Nutritional Security</w:t>
            </w:r>
          </w:p>
        </w:tc>
        <w:tc>
          <w:tcPr>
            <w:tcW w:w="2187" w:type="dxa"/>
          </w:tcPr>
          <w:p w14:paraId="0722D67A" w14:textId="1C66AD5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unitascientist@gmail.com</w:t>
            </w:r>
          </w:p>
        </w:tc>
      </w:tr>
      <w:tr w:rsidR="00FC3CF6" w:rsidRPr="002E291E" w14:paraId="48CCF7F9" w14:textId="77777777" w:rsidTr="00A515EC">
        <w:tc>
          <w:tcPr>
            <w:tcW w:w="985" w:type="dxa"/>
          </w:tcPr>
          <w:p w14:paraId="32B0AB9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F004146" w14:textId="1E98C33F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Constraints Faced by the Extension Personnel with the Existing Transfer of Technology System of State Department of Agriculture</w:t>
            </w:r>
          </w:p>
        </w:tc>
        <w:tc>
          <w:tcPr>
            <w:tcW w:w="3686" w:type="dxa"/>
          </w:tcPr>
          <w:p w14:paraId="3EB2DD7A" w14:textId="7408F24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Dhriti Solanki*, Rajshree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Upadhyay,*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Maisha Pandey** and Rishika Negi</w:t>
            </w:r>
          </w:p>
        </w:tc>
        <w:tc>
          <w:tcPr>
            <w:tcW w:w="2835" w:type="dxa"/>
          </w:tcPr>
          <w:p w14:paraId="2A143E31" w14:textId="77777777" w:rsidR="00D30F5B" w:rsidRPr="002E291E" w:rsidRDefault="00D30F5B" w:rsidP="00FC3CF6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eminar Theme- Innovative approaches in Extension</w:t>
            </w:r>
          </w:p>
          <w:p w14:paraId="3C2F9649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8A54ECE" w14:textId="65A2ACFF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dhritisolanki11@gmail.com</w:t>
            </w:r>
          </w:p>
        </w:tc>
      </w:tr>
      <w:tr w:rsidR="00D30F5B" w:rsidRPr="002E291E" w14:paraId="71AC1067" w14:textId="77777777" w:rsidTr="00A515EC">
        <w:tc>
          <w:tcPr>
            <w:tcW w:w="985" w:type="dxa"/>
          </w:tcPr>
          <w:p w14:paraId="5732668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3946CD6" w14:textId="1A3D751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Exploring the Research Trends in Women Empowerment and Child Nutritional Status: A Bibliometric Analysis</w:t>
            </w:r>
          </w:p>
        </w:tc>
        <w:tc>
          <w:tcPr>
            <w:tcW w:w="3686" w:type="dxa"/>
          </w:tcPr>
          <w:p w14:paraId="30202A21" w14:textId="7BF5A81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eema Kujur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ukanya Barua 1 , Praveen KV 2 Manjeet Singh Nain 1 , Subhashree Sahu 1 , Girish Kumar Jha 3</w:t>
            </w:r>
          </w:p>
        </w:tc>
        <w:tc>
          <w:tcPr>
            <w:tcW w:w="2835" w:type="dxa"/>
          </w:tcPr>
          <w:p w14:paraId="2DF17BD9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 6. Innovative Approaches in Extension</w:t>
            </w:r>
          </w:p>
          <w:p w14:paraId="5CFD0C67" w14:textId="77777777" w:rsidR="00D30F5B" w:rsidRPr="002E291E" w:rsidRDefault="00D30F5B" w:rsidP="00FC3CF6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2D1B224" w14:textId="7AB3157A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lilyseema805@gmail.com</w:t>
            </w:r>
          </w:p>
        </w:tc>
      </w:tr>
      <w:tr w:rsidR="00DA71E1" w:rsidRPr="002E291E" w14:paraId="1B146CC2" w14:textId="77777777" w:rsidTr="00A515EC">
        <w:tc>
          <w:tcPr>
            <w:tcW w:w="985" w:type="dxa"/>
          </w:tcPr>
          <w:p w14:paraId="647C67D4" w14:textId="77777777" w:rsidR="00DA71E1" w:rsidRPr="002E291E" w:rsidRDefault="00DA71E1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A979C5" w14:textId="2A9E1BC9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Assessing Farmers' Adaptation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Behavior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to Climate Change in Coastal Odisha: An Extended Protection Motivation Theory Approach</w:t>
            </w:r>
          </w:p>
          <w:p w14:paraId="13A825BB" w14:textId="017F4DBF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34BC381F" w14:textId="698DF8D5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udip Kumar Gorai 1 *, Rabindra Nath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adaria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Rajarshi Roy Burman 2 , Sujit Sarkar 3 , Md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Yeasin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4 ,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urjya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Kanta Roy 1 , Bhaskar Ghosh 1</w:t>
            </w:r>
          </w:p>
        </w:tc>
        <w:tc>
          <w:tcPr>
            <w:tcW w:w="2835" w:type="dxa"/>
          </w:tcPr>
          <w:p w14:paraId="0BD646FF" w14:textId="77777777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 2: CLIMATE CHANGE AND AGRO ECOSYSTEM; THREATS, OPPORTUNITIES AND SOLUTIONS</w:t>
            </w:r>
          </w:p>
          <w:p w14:paraId="33C1D827" w14:textId="366E575E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ub-theme: Mitigation and Climate Variability and Change: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Impacts  and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interventions</w:t>
            </w:r>
          </w:p>
        </w:tc>
        <w:tc>
          <w:tcPr>
            <w:tcW w:w="2187" w:type="dxa"/>
          </w:tcPr>
          <w:p w14:paraId="2E8E104F" w14:textId="19F1D280" w:rsidR="00DA71E1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hyperlink r:id="rId21" w:history="1">
              <w:r w:rsidR="00C82A68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shd w:val="clear" w:color="auto" w:fill="FFFFFF"/>
                </w:rPr>
                <w:t>sudipad97@gmail.com</w:t>
              </w:r>
            </w:hyperlink>
          </w:p>
        </w:tc>
      </w:tr>
      <w:tr w:rsidR="00FC3CF6" w:rsidRPr="002E291E" w14:paraId="02D2D486" w14:textId="77777777" w:rsidTr="00A515EC">
        <w:tc>
          <w:tcPr>
            <w:tcW w:w="985" w:type="dxa"/>
          </w:tcPr>
          <w:p w14:paraId="64E3B5CD" w14:textId="77777777" w:rsidR="00DA71E1" w:rsidRPr="002E291E" w:rsidRDefault="00DA71E1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EC257E3" w14:textId="5CE40FB5" w:rsidR="00DA71E1" w:rsidRPr="002E291E" w:rsidRDefault="00F106C5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anagement of Shoot and Fruit borer in Okra (Abelmoschus esculentus L.) under Peri urban area in NCT, Delhi</w:t>
            </w:r>
          </w:p>
        </w:tc>
        <w:tc>
          <w:tcPr>
            <w:tcW w:w="3686" w:type="dxa"/>
          </w:tcPr>
          <w:p w14:paraId="50B24DD8" w14:textId="1DE992CE" w:rsidR="00DA71E1" w:rsidRPr="002E291E" w:rsidRDefault="00F106C5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Dr. DK Rana 1 Dr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Jaiparkesh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2 Sh. Kalash and Dr.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amarpal</w:t>
            </w:r>
            <w:proofErr w:type="spellEnd"/>
          </w:p>
        </w:tc>
        <w:tc>
          <w:tcPr>
            <w:tcW w:w="2835" w:type="dxa"/>
          </w:tcPr>
          <w:p w14:paraId="63614204" w14:textId="77777777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252E7889" w14:textId="339A5DB9" w:rsidR="00DA71E1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hyperlink r:id="rId22" w:history="1">
              <w:r w:rsidR="00C82A68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shd w:val="clear" w:color="auto" w:fill="FFFFFF"/>
                </w:rPr>
                <w:t>rana.devendrakumar@gmail.com</w:t>
              </w:r>
            </w:hyperlink>
          </w:p>
        </w:tc>
      </w:tr>
      <w:tr w:rsidR="006928B0" w:rsidRPr="002E291E" w14:paraId="470CBEC4" w14:textId="77777777" w:rsidTr="00A515EC">
        <w:tc>
          <w:tcPr>
            <w:tcW w:w="985" w:type="dxa"/>
          </w:tcPr>
          <w:p w14:paraId="32017040" w14:textId="77777777" w:rsidR="006928B0" w:rsidRPr="002E291E" w:rsidRDefault="006928B0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C3C0344" w14:textId="6225D663" w:rsidR="006928B0" w:rsidRPr="002E291E" w:rsidRDefault="006928B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 21st Century’s Higher Education and Information and Communication Technology (ICT) Role</w:t>
            </w:r>
          </w:p>
        </w:tc>
        <w:tc>
          <w:tcPr>
            <w:tcW w:w="3686" w:type="dxa"/>
          </w:tcPr>
          <w:p w14:paraId="25563480" w14:textId="4852BB1D" w:rsidR="006928B0" w:rsidRPr="002E291E" w:rsidRDefault="006928B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njali shukla1, Prachi kushwaha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2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omdutt tripathi3</w:t>
            </w:r>
          </w:p>
        </w:tc>
        <w:tc>
          <w:tcPr>
            <w:tcW w:w="2835" w:type="dxa"/>
          </w:tcPr>
          <w:p w14:paraId="7728E272" w14:textId="77777777" w:rsidR="006928B0" w:rsidRPr="002E291E" w:rsidRDefault="006928B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6842858" w14:textId="53FB10F5" w:rsidR="006928B0" w:rsidRPr="002E291E" w:rsidRDefault="006928B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njali1996shukla@gmail.com</w:t>
            </w:r>
          </w:p>
        </w:tc>
      </w:tr>
      <w:tr w:rsidR="00382D17" w:rsidRPr="002E291E" w14:paraId="08156F23" w14:textId="77777777" w:rsidTr="00A515EC">
        <w:tc>
          <w:tcPr>
            <w:tcW w:w="985" w:type="dxa"/>
          </w:tcPr>
          <w:p w14:paraId="14FA75AD" w14:textId="77777777" w:rsidR="00382D17" w:rsidRPr="002E291E" w:rsidRDefault="00382D17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7812AFD" w14:textId="3B5EC66A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From Field to Market: Exploring Dynamics of Agricultural Marketing in India.</w:t>
            </w:r>
          </w:p>
        </w:tc>
        <w:tc>
          <w:tcPr>
            <w:tcW w:w="3686" w:type="dxa"/>
          </w:tcPr>
          <w:p w14:paraId="615B0E24" w14:textId="7F57F45C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Kotha Shravani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R.N.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adaria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2 , B. Mounika 3 , N.V. Krishna Chaitanya 4</w:t>
            </w:r>
          </w:p>
        </w:tc>
        <w:tc>
          <w:tcPr>
            <w:tcW w:w="2835" w:type="dxa"/>
          </w:tcPr>
          <w:p w14:paraId="37BAB157" w14:textId="77777777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Theme 8: Innovations in Marketing </w:t>
            </w:r>
          </w:p>
          <w:p w14:paraId="7D3A59EF" w14:textId="77777777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42992461" w14:textId="6F8BA746" w:rsidR="00382D17" w:rsidRPr="002E291E" w:rsidRDefault="00382D17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kothashravanireddy@gmail.com</w:t>
            </w:r>
          </w:p>
        </w:tc>
      </w:tr>
      <w:tr w:rsidR="008609A2" w:rsidRPr="002E291E" w14:paraId="4287D519" w14:textId="77777777" w:rsidTr="00A515EC">
        <w:tc>
          <w:tcPr>
            <w:tcW w:w="985" w:type="dxa"/>
          </w:tcPr>
          <w:p w14:paraId="095EFC4B" w14:textId="77777777" w:rsidR="008609A2" w:rsidRPr="002E291E" w:rsidRDefault="008609A2" w:rsidP="008609A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F91337C" w14:textId="77777777" w:rsidR="008609A2" w:rsidRPr="008609A2" w:rsidRDefault="008609A2" w:rsidP="008609A2">
            <w:pPr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8609A2">
              <w:rPr>
                <w:rFonts w:ascii="Times New Roman" w:hAnsi="Times New Roman" w:cs="Times New Roman"/>
                <w:color w:val="0D0D0D" w:themeColor="text1" w:themeTint="F2"/>
              </w:rPr>
              <w:t>Predictive Modelling for Employment Opportunities among Agricultural Migrants in Northern India: A CART Approach</w:t>
            </w:r>
          </w:p>
          <w:p w14:paraId="1C018963" w14:textId="47BD2DC2" w:rsidR="008609A2" w:rsidRPr="008609A2" w:rsidRDefault="008609A2" w:rsidP="008609A2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02006107" w14:textId="57D11A9B" w:rsidR="008609A2" w:rsidRPr="008609A2" w:rsidRDefault="008609A2" w:rsidP="008609A2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>
              <w:rPr>
                <w:color w:val="0D0D0D" w:themeColor="text1" w:themeTint="F2"/>
              </w:rPr>
              <w:t>S</w:t>
            </w:r>
            <w:r w:rsidRPr="008609A2">
              <w:rPr>
                <w:color w:val="0D0D0D" w:themeColor="text1" w:themeTint="F2"/>
              </w:rPr>
              <w:t>ushmita Saini 1</w:t>
            </w:r>
            <w:proofErr w:type="gramStart"/>
            <w:r w:rsidRPr="008609A2">
              <w:rPr>
                <w:color w:val="0D0D0D" w:themeColor="text1" w:themeTint="F2"/>
              </w:rPr>
              <w:t>* ,</w:t>
            </w:r>
            <w:proofErr w:type="gramEnd"/>
            <w:r w:rsidRPr="008609A2">
              <w:rPr>
                <w:color w:val="0D0D0D" w:themeColor="text1" w:themeTint="F2"/>
              </w:rPr>
              <w:t xml:space="preserve"> Rajarshi Roy Burman 2 , Rabindra Nath </w:t>
            </w:r>
            <w:proofErr w:type="spellStart"/>
            <w:r w:rsidRPr="008609A2">
              <w:rPr>
                <w:color w:val="0D0D0D" w:themeColor="text1" w:themeTint="F2"/>
              </w:rPr>
              <w:t>Padaria</w:t>
            </w:r>
            <w:proofErr w:type="spellEnd"/>
            <w:r w:rsidRPr="008609A2">
              <w:rPr>
                <w:color w:val="0D0D0D" w:themeColor="text1" w:themeTint="F2"/>
              </w:rPr>
              <w:t xml:space="preserve"> 1 , </w:t>
            </w:r>
            <w:proofErr w:type="spellStart"/>
            <w:r w:rsidRPr="008609A2">
              <w:rPr>
                <w:color w:val="0D0D0D" w:themeColor="text1" w:themeTint="F2"/>
              </w:rPr>
              <w:t>Girijesh</w:t>
            </w:r>
            <w:proofErr w:type="spellEnd"/>
            <w:r w:rsidRPr="008609A2">
              <w:rPr>
                <w:color w:val="0D0D0D" w:themeColor="text1" w:themeTint="F2"/>
              </w:rPr>
              <w:t xml:space="preserve"> Singh Mahra 1, Sitaram Bishnoi 1 , Kaustav Aditya 3 , Nithyashree M. L. 1</w:t>
            </w:r>
          </w:p>
        </w:tc>
        <w:tc>
          <w:tcPr>
            <w:tcW w:w="2835" w:type="dxa"/>
          </w:tcPr>
          <w:p w14:paraId="44BC6956" w14:textId="77777777" w:rsidR="008609A2" w:rsidRPr="008609A2" w:rsidRDefault="008609A2" w:rsidP="008609A2">
            <w:pPr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8609A2">
              <w:rPr>
                <w:rFonts w:ascii="Times New Roman" w:hAnsi="Times New Roman" w:cs="Times New Roman"/>
                <w:color w:val="0D0D0D" w:themeColor="text1" w:themeTint="F2"/>
              </w:rPr>
              <w:t>THEME: Smart Farming Technologies and Climate-Smart Agriculture</w:t>
            </w:r>
          </w:p>
          <w:p w14:paraId="6396F6A6" w14:textId="0BF685B4" w:rsidR="008609A2" w:rsidRPr="008609A2" w:rsidRDefault="008609A2" w:rsidP="008609A2">
            <w:pPr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8609A2">
              <w:rPr>
                <w:rFonts w:ascii="Times New Roman" w:hAnsi="Times New Roman" w:cs="Times New Roman"/>
                <w:color w:val="0D0D0D" w:themeColor="text1" w:themeTint="F2"/>
              </w:rPr>
              <w:t>SUB-THEME: Artificial Intelligence/Machine Learning</w:t>
            </w:r>
          </w:p>
        </w:tc>
        <w:tc>
          <w:tcPr>
            <w:tcW w:w="2187" w:type="dxa"/>
          </w:tcPr>
          <w:p w14:paraId="3181257C" w14:textId="7A21735D" w:rsidR="008609A2" w:rsidRPr="008609A2" w:rsidRDefault="008609A2" w:rsidP="008609A2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>
              <w:rPr>
                <w:b w:val="0"/>
                <w:bCs w:val="0"/>
                <w:color w:val="0D0D0D" w:themeColor="text1" w:themeTint="F2"/>
              </w:rPr>
              <w:t>s</w:t>
            </w:r>
            <w:r w:rsidRPr="008609A2">
              <w:rPr>
                <w:b w:val="0"/>
                <w:bCs w:val="0"/>
                <w:color w:val="0D0D0D" w:themeColor="text1" w:themeTint="F2"/>
              </w:rPr>
              <w:t>ushmitasaini0117@gmail.com</w:t>
            </w:r>
          </w:p>
        </w:tc>
      </w:tr>
      <w:tr w:rsidR="006D2BD2" w:rsidRPr="002E291E" w14:paraId="74074BC8" w14:textId="77777777" w:rsidTr="00A515EC">
        <w:tc>
          <w:tcPr>
            <w:tcW w:w="985" w:type="dxa"/>
          </w:tcPr>
          <w:p w14:paraId="01A27522" w14:textId="77777777" w:rsidR="006D2BD2" w:rsidRPr="002E291E" w:rsidRDefault="006D2BD2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744CFA" w14:textId="0C820506" w:rsidR="006D2BD2" w:rsidRPr="002E291E" w:rsidRDefault="006D2BD2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Income generation through preparation of incense stick using flower waste in Varanasi district</w:t>
            </w:r>
          </w:p>
        </w:tc>
        <w:tc>
          <w:tcPr>
            <w:tcW w:w="3686" w:type="dxa"/>
          </w:tcPr>
          <w:p w14:paraId="18B9F26F" w14:textId="73076003" w:rsidR="006D2BD2" w:rsidRPr="002E291E" w:rsidRDefault="006D2BD2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ingh Pratiksha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ingh Shivani 2 , Singh Om 3 , Singh N.K 4 , Pandey Maneesh Kumar 5</w:t>
            </w:r>
          </w:p>
        </w:tc>
        <w:tc>
          <w:tcPr>
            <w:tcW w:w="2835" w:type="dxa"/>
          </w:tcPr>
          <w:p w14:paraId="30964293" w14:textId="77777777" w:rsidR="006D2BD2" w:rsidRPr="002E291E" w:rsidRDefault="006D2BD2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0F84C85D" w14:textId="651475CF" w:rsidR="006D2BD2" w:rsidRPr="002E291E" w:rsidRDefault="006D2BD2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ratifrm@gmail.com</w:t>
            </w:r>
          </w:p>
        </w:tc>
      </w:tr>
      <w:tr w:rsidR="003B425A" w:rsidRPr="002E291E" w14:paraId="7A4222A8" w14:textId="77777777" w:rsidTr="00A515EC">
        <w:tc>
          <w:tcPr>
            <w:tcW w:w="985" w:type="dxa"/>
          </w:tcPr>
          <w:p w14:paraId="2148D97B" w14:textId="77777777" w:rsidR="003B425A" w:rsidRPr="002E291E" w:rsidRDefault="003B425A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2C25F5A" w14:textId="01FAAF04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Effectiveness of Multimedia based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gro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-advisory Model: Learnings from ‘Pusa Samachar’ Model</w:t>
            </w:r>
          </w:p>
          <w:p w14:paraId="02CBF4C4" w14:textId="5EC3DF45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6579B5B4" w14:textId="1B5941FF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onali Mallick 1 *, Rajarshi Roy Burman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2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Rabindra Nath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adaria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3 ,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Girijesh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ingh Mahra 3, Kaustav Aditya 4 , Kapila Shekhawat 3</w:t>
            </w:r>
          </w:p>
        </w:tc>
        <w:tc>
          <w:tcPr>
            <w:tcW w:w="2835" w:type="dxa"/>
          </w:tcPr>
          <w:p w14:paraId="3695430E" w14:textId="77777777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6: Innovative approaches in Extension</w:t>
            </w:r>
          </w:p>
          <w:p w14:paraId="093CA492" w14:textId="77777777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68227EA" w14:textId="123E202C" w:rsidR="003B425A" w:rsidRPr="002E291E" w:rsidRDefault="003B425A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onalimallickiari@gmail.com</w:t>
            </w:r>
          </w:p>
        </w:tc>
      </w:tr>
      <w:tr w:rsidR="006F3C0B" w:rsidRPr="002E291E" w14:paraId="71328A60" w14:textId="77777777" w:rsidTr="00A515EC">
        <w:trPr>
          <w:trHeight w:val="890"/>
        </w:trPr>
        <w:tc>
          <w:tcPr>
            <w:tcW w:w="985" w:type="dxa"/>
          </w:tcPr>
          <w:p w14:paraId="551803B6" w14:textId="77777777" w:rsidR="006F3C0B" w:rsidRPr="002E291E" w:rsidRDefault="006F3C0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532D25" w14:textId="02E535B6" w:rsidR="006F3C0B" w:rsidRPr="002E291E" w:rsidRDefault="00BC01F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</w:t>
            </w:r>
            <w:r w:rsidR="006F3C0B"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ulse Production in Arid Region of Rajasthan: Facts, Prospects and Challenges</w:t>
            </w:r>
          </w:p>
        </w:tc>
        <w:tc>
          <w:tcPr>
            <w:tcW w:w="3686" w:type="dxa"/>
          </w:tcPr>
          <w:p w14:paraId="32F7979E" w14:textId="2E4A3C18" w:rsidR="006F3C0B" w:rsidRPr="002E291E" w:rsidRDefault="00BC01F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Rajesh Bishnoi 1 *, Sudheer Kumar 1 and Rekha Rani 2</w:t>
            </w:r>
          </w:p>
        </w:tc>
        <w:tc>
          <w:tcPr>
            <w:tcW w:w="2835" w:type="dxa"/>
          </w:tcPr>
          <w:p w14:paraId="5F80648F" w14:textId="199EF9E3" w:rsidR="006F3C0B" w:rsidRPr="002E291E" w:rsidRDefault="00BC01F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 7 Strategies for Food and Nutritional Security</w:t>
            </w:r>
          </w:p>
        </w:tc>
        <w:tc>
          <w:tcPr>
            <w:tcW w:w="2187" w:type="dxa"/>
          </w:tcPr>
          <w:p w14:paraId="5B9EABD2" w14:textId="4F122ECF" w:rsidR="006F3C0B" w:rsidRPr="002E291E" w:rsidRDefault="00BC01F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rajesh3017@gmail.com</w:t>
            </w:r>
          </w:p>
        </w:tc>
      </w:tr>
      <w:tr w:rsidR="005C6FB4" w:rsidRPr="002E291E" w14:paraId="27A9C641" w14:textId="77777777" w:rsidTr="00A515EC">
        <w:trPr>
          <w:trHeight w:val="890"/>
        </w:trPr>
        <w:tc>
          <w:tcPr>
            <w:tcW w:w="985" w:type="dxa"/>
          </w:tcPr>
          <w:p w14:paraId="1828B3A3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C804356" w14:textId="4BF85AC0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Assessment of Pain Intensity of </w:t>
            </w: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Agro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Enterprise Workers</w:t>
            </w:r>
          </w:p>
        </w:tc>
        <w:tc>
          <w:tcPr>
            <w:tcW w:w="3686" w:type="dxa"/>
          </w:tcPr>
          <w:p w14:paraId="0FA43341" w14:textId="11BE49E0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proofErr w:type="spellStart"/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r.Hemu</w:t>
            </w:r>
            <w:proofErr w:type="spellEnd"/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Rathore 1 Dr. Arpita Jain 2 Ms. Charu Nagar 3 and Ms. Anushka Tiwari 4</w:t>
            </w:r>
          </w:p>
        </w:tc>
        <w:tc>
          <w:tcPr>
            <w:tcW w:w="2835" w:type="dxa"/>
          </w:tcPr>
          <w:p w14:paraId="294F0594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795C4BF" w14:textId="4C24CCD9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rathorehemu@rediffmail.com</w:t>
            </w:r>
          </w:p>
        </w:tc>
      </w:tr>
      <w:tr w:rsidR="005C6FB4" w:rsidRPr="002E291E" w14:paraId="3718FF4E" w14:textId="77777777" w:rsidTr="00A515EC">
        <w:trPr>
          <w:trHeight w:val="890"/>
        </w:trPr>
        <w:tc>
          <w:tcPr>
            <w:tcW w:w="985" w:type="dxa"/>
          </w:tcPr>
          <w:p w14:paraId="40DF6F3C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AD37CB2" w14:textId="77777777" w:rsidR="005C6FB4" w:rsidRPr="002E291E" w:rsidRDefault="005C6FB4" w:rsidP="005C6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Characteristics influence for Entrepreneurship behaviour ability</w:t>
            </w:r>
          </w:p>
          <w:p w14:paraId="56BB1DBF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63711721" w14:textId="5E6386AA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Dr. Vishakha Bansal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Dr. Vandana Joshi 2 , </w:t>
            </w:r>
            <w:proofErr w:type="spellStart"/>
            <w:r w:rsidRPr="002E291E">
              <w:rPr>
                <w:sz w:val="20"/>
                <w:szCs w:val="20"/>
              </w:rPr>
              <w:t>Anushkha</w:t>
            </w:r>
            <w:proofErr w:type="spellEnd"/>
            <w:r w:rsidRPr="002E291E">
              <w:rPr>
                <w:sz w:val="20"/>
                <w:szCs w:val="20"/>
              </w:rPr>
              <w:t xml:space="preserve"> Tiwari 3</w:t>
            </w:r>
          </w:p>
        </w:tc>
        <w:tc>
          <w:tcPr>
            <w:tcW w:w="2835" w:type="dxa"/>
          </w:tcPr>
          <w:p w14:paraId="049138AA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23785E8" w14:textId="77777777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</w:tr>
      <w:tr w:rsidR="005C6FB4" w:rsidRPr="002E291E" w14:paraId="319184DF" w14:textId="77777777" w:rsidTr="00A515EC">
        <w:trPr>
          <w:trHeight w:val="890"/>
        </w:trPr>
        <w:tc>
          <w:tcPr>
            <w:tcW w:w="985" w:type="dxa"/>
          </w:tcPr>
          <w:p w14:paraId="2CD86445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48B7061" w14:textId="2B3204F8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Constraints perceived by teachers of agricultural universities in utilization of ICT tools</w:t>
            </w:r>
          </w:p>
        </w:tc>
        <w:tc>
          <w:tcPr>
            <w:tcW w:w="3686" w:type="dxa"/>
          </w:tcPr>
          <w:p w14:paraId="7462ED63" w14:textId="38F5766F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Vikas Kumar 1</w:t>
            </w:r>
            <w:proofErr w:type="gramStart"/>
            <w:r w:rsidRPr="002E291E">
              <w:rPr>
                <w:sz w:val="20"/>
                <w:szCs w:val="20"/>
              </w:rPr>
              <w:t>* ,</w:t>
            </w:r>
            <w:proofErr w:type="gramEnd"/>
            <w:r w:rsidRPr="002E291E">
              <w:rPr>
                <w:sz w:val="20"/>
                <w:szCs w:val="20"/>
              </w:rPr>
              <w:t xml:space="preserve"> I.M. Khan 2 , S.S. Sisodia 3 and B.L. Meena 4</w:t>
            </w:r>
          </w:p>
        </w:tc>
        <w:tc>
          <w:tcPr>
            <w:tcW w:w="2835" w:type="dxa"/>
          </w:tcPr>
          <w:p w14:paraId="1239D8FE" w14:textId="3BCD6015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Theme: Innovative Approaches in Extension: • Digital Extension/ICT</w:t>
            </w:r>
          </w:p>
        </w:tc>
        <w:tc>
          <w:tcPr>
            <w:tcW w:w="2187" w:type="dxa"/>
          </w:tcPr>
          <w:p w14:paraId="50463CA6" w14:textId="50EBE4B6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veer5agri@gmail.com</w:t>
            </w:r>
          </w:p>
        </w:tc>
      </w:tr>
      <w:tr w:rsidR="005C6FB4" w:rsidRPr="002E291E" w14:paraId="0B74A764" w14:textId="77777777" w:rsidTr="00A515EC">
        <w:trPr>
          <w:trHeight w:val="890"/>
        </w:trPr>
        <w:tc>
          <w:tcPr>
            <w:tcW w:w="985" w:type="dxa"/>
          </w:tcPr>
          <w:p w14:paraId="2EB31EFA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8B81FA8" w14:textId="04B2073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A STUDY ON ANALYSIS OF CARBON FOOTPRINT OF RURAL WOMEN OF RAJASTHAN</w:t>
            </w:r>
          </w:p>
        </w:tc>
        <w:tc>
          <w:tcPr>
            <w:tcW w:w="3686" w:type="dxa"/>
          </w:tcPr>
          <w:p w14:paraId="3AA34AC5" w14:textId="3CCB8E71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*</w:t>
            </w:r>
            <w:proofErr w:type="spellStart"/>
            <w:proofErr w:type="gramStart"/>
            <w:r w:rsidRPr="002E291E">
              <w:rPr>
                <w:sz w:val="20"/>
                <w:szCs w:val="20"/>
              </w:rPr>
              <w:t>Dr.Swati</w:t>
            </w:r>
            <w:proofErr w:type="spellEnd"/>
            <w:proofErr w:type="gramEnd"/>
            <w:r w:rsidRPr="002E291E">
              <w:rPr>
                <w:sz w:val="20"/>
                <w:szCs w:val="20"/>
              </w:rPr>
              <w:t xml:space="preserve"> Inani, **Dr. </w:t>
            </w:r>
            <w:proofErr w:type="spellStart"/>
            <w:r w:rsidRPr="002E291E">
              <w:rPr>
                <w:sz w:val="20"/>
                <w:szCs w:val="20"/>
              </w:rPr>
              <w:t>PrakashPanwar</w:t>
            </w:r>
            <w:proofErr w:type="spellEnd"/>
            <w:r w:rsidRPr="002E291E">
              <w:rPr>
                <w:sz w:val="20"/>
                <w:szCs w:val="20"/>
              </w:rPr>
              <w:t xml:space="preserve">,***Dr. </w:t>
            </w:r>
            <w:proofErr w:type="spellStart"/>
            <w:r w:rsidRPr="002E291E">
              <w:rPr>
                <w:sz w:val="20"/>
                <w:szCs w:val="20"/>
              </w:rPr>
              <w:t>DhritiSolanki</w:t>
            </w:r>
            <w:proofErr w:type="spellEnd"/>
          </w:p>
        </w:tc>
        <w:tc>
          <w:tcPr>
            <w:tcW w:w="2835" w:type="dxa"/>
          </w:tcPr>
          <w:p w14:paraId="25784022" w14:textId="68244723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proofErr w:type="gramStart"/>
            <w:r w:rsidRPr="002E291E">
              <w:rPr>
                <w:sz w:val="20"/>
                <w:szCs w:val="20"/>
              </w:rPr>
              <w:t>Sustainable  Resource</w:t>
            </w:r>
            <w:proofErr w:type="gramEnd"/>
            <w:r w:rsidRPr="002E291E">
              <w:rPr>
                <w:sz w:val="20"/>
                <w:szCs w:val="20"/>
              </w:rPr>
              <w:t xml:space="preserve"> Management / Climate change</w:t>
            </w:r>
          </w:p>
        </w:tc>
        <w:tc>
          <w:tcPr>
            <w:tcW w:w="2187" w:type="dxa"/>
          </w:tcPr>
          <w:p w14:paraId="114126A8" w14:textId="52C9EB7F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ppanwarcoabhl@gmail.com</w:t>
            </w:r>
          </w:p>
        </w:tc>
      </w:tr>
      <w:tr w:rsidR="005C6FB4" w:rsidRPr="002E291E" w14:paraId="3CF2C54D" w14:textId="77777777" w:rsidTr="00A515EC">
        <w:trPr>
          <w:trHeight w:val="890"/>
        </w:trPr>
        <w:tc>
          <w:tcPr>
            <w:tcW w:w="985" w:type="dxa"/>
          </w:tcPr>
          <w:p w14:paraId="0C9A9F18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2D6230D" w14:textId="275C428D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BENEFITS GAINED BY WOMEN BENEFICIARIES OF NATIONAL RURAL LIVELIHOODS MISSION</w:t>
            </w:r>
          </w:p>
        </w:tc>
        <w:tc>
          <w:tcPr>
            <w:tcW w:w="3686" w:type="dxa"/>
          </w:tcPr>
          <w:p w14:paraId="0C0B8091" w14:textId="1971E5C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r Rajshree Upadhyay*, Dr Dhriti Solanki*, Ms Priyanka Diwan**and Ms Akansha Yadav***</w:t>
            </w:r>
          </w:p>
        </w:tc>
        <w:tc>
          <w:tcPr>
            <w:tcW w:w="2835" w:type="dxa"/>
          </w:tcPr>
          <w:p w14:paraId="4188D2DE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6. Innovative Approaches in Extension (Impact assessment of development initiatives)</w:t>
            </w:r>
          </w:p>
          <w:p w14:paraId="30500229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086F9D50" w14:textId="390E64BE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rajshreeupadhyay.eecm@gmail.com</w:t>
            </w:r>
          </w:p>
        </w:tc>
      </w:tr>
      <w:tr w:rsidR="005C6FB4" w:rsidRPr="002E291E" w14:paraId="2CE51A13" w14:textId="77777777" w:rsidTr="00A515EC">
        <w:trPr>
          <w:trHeight w:val="890"/>
        </w:trPr>
        <w:tc>
          <w:tcPr>
            <w:tcW w:w="985" w:type="dxa"/>
          </w:tcPr>
          <w:p w14:paraId="01ABA8F9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17E0FC1" w14:textId="783B9B8C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</w:rPr>
              <w:t>Yield Gap Analysis through Frontline Demonstration of Integrated Nutrient Management in Wheat Muzaffarpur District of Bihar, India</w:t>
            </w:r>
          </w:p>
        </w:tc>
        <w:tc>
          <w:tcPr>
            <w:tcW w:w="3686" w:type="dxa"/>
          </w:tcPr>
          <w:p w14:paraId="21CB317D" w14:textId="77777777" w:rsidR="005C6FB4" w:rsidRPr="002E291E" w:rsidRDefault="005C6FB4" w:rsidP="005C6FB4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M.L. Meena*, Arpita Nalia, Rohit Maurya and M.S. Kundu</w:t>
            </w:r>
          </w:p>
          <w:p w14:paraId="4C2F3AE7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0B3643FB" w14:textId="77777777" w:rsidR="005C6FB4" w:rsidRPr="002E291E" w:rsidRDefault="005C6FB4" w:rsidP="005C6FB4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Theme 3: Sustainable resource management</w:t>
            </w:r>
          </w:p>
          <w:p w14:paraId="4AF38DF4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C99A1E7" w14:textId="3BDAB72C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</w:rPr>
              <w:t>mlmeenacazri@gmail.com</w:t>
            </w:r>
          </w:p>
        </w:tc>
      </w:tr>
      <w:tr w:rsidR="005C6FB4" w:rsidRPr="002E291E" w14:paraId="3315DF07" w14:textId="77777777" w:rsidTr="00A515EC">
        <w:trPr>
          <w:trHeight w:val="890"/>
        </w:trPr>
        <w:tc>
          <w:tcPr>
            <w:tcW w:w="985" w:type="dxa"/>
          </w:tcPr>
          <w:p w14:paraId="298C8AA6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B1D54C" w14:textId="77777777" w:rsidR="005C6FB4" w:rsidRPr="002E291E" w:rsidRDefault="005C6FB4" w:rsidP="005C6FB4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Identification of Natural Farming Practices Adopted among the Farmers’ in Muzaffarpur</w:t>
            </w:r>
          </w:p>
          <w:p w14:paraId="0FAFCD89" w14:textId="515094EF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istrict of Bihar, India</w:t>
            </w:r>
          </w:p>
        </w:tc>
        <w:tc>
          <w:tcPr>
            <w:tcW w:w="3686" w:type="dxa"/>
          </w:tcPr>
          <w:p w14:paraId="666CC254" w14:textId="1B6E63E0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M.L. Meena*, Nidhi Kumari, Arpita Nalia, Rohit Maurya and M.S. Kundu</w:t>
            </w:r>
          </w:p>
        </w:tc>
        <w:tc>
          <w:tcPr>
            <w:tcW w:w="2835" w:type="dxa"/>
          </w:tcPr>
          <w:p w14:paraId="75680E3E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33F758C9" w14:textId="74FA540D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mlmeenacazri@gmail.com</w:t>
            </w:r>
          </w:p>
        </w:tc>
      </w:tr>
      <w:tr w:rsidR="005C6FB4" w:rsidRPr="002E291E" w14:paraId="0A1D3065" w14:textId="77777777" w:rsidTr="00A515EC">
        <w:trPr>
          <w:trHeight w:val="890"/>
        </w:trPr>
        <w:tc>
          <w:tcPr>
            <w:tcW w:w="985" w:type="dxa"/>
          </w:tcPr>
          <w:p w14:paraId="5EB7BEBA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A1CC926" w14:textId="3437A06A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Assessment of Need-Based Technologies in Agricultural and Allied Sectors: A Study in Chittorgarh District, Rajasthan</w:t>
            </w:r>
          </w:p>
        </w:tc>
        <w:tc>
          <w:tcPr>
            <w:tcW w:w="3686" w:type="dxa"/>
          </w:tcPr>
          <w:p w14:paraId="4D5DA001" w14:textId="78FB17CB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r Sudha Babel* and Dr Kusum Sharma**</w:t>
            </w:r>
          </w:p>
        </w:tc>
        <w:tc>
          <w:tcPr>
            <w:tcW w:w="2835" w:type="dxa"/>
          </w:tcPr>
          <w:p w14:paraId="1BD0211B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1A92BB03" w14:textId="53CCC839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sudha_babel@yahoo.co.in</w:t>
            </w:r>
          </w:p>
        </w:tc>
      </w:tr>
      <w:tr w:rsidR="005C6FB4" w:rsidRPr="002E291E" w14:paraId="502AF510" w14:textId="77777777" w:rsidTr="00A515EC">
        <w:trPr>
          <w:trHeight w:val="890"/>
        </w:trPr>
        <w:tc>
          <w:tcPr>
            <w:tcW w:w="985" w:type="dxa"/>
          </w:tcPr>
          <w:p w14:paraId="605D4C8C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64E7A83" w14:textId="6E16237F" w:rsidR="005C6FB4" w:rsidRPr="002E291E" w:rsidRDefault="005C6FB4" w:rsidP="005C6FB4">
            <w:pPr>
              <w:pStyle w:val="NormalWeb"/>
              <w:shd w:val="clear" w:color="auto" w:fill="FFFFFF"/>
              <w:tabs>
                <w:tab w:val="left" w:pos="3120"/>
              </w:tabs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Perception and Knowledge Gain among Farmers through Multimedia-Based Farm Advisory </w:t>
            </w:r>
          </w:p>
        </w:tc>
        <w:tc>
          <w:tcPr>
            <w:tcW w:w="3686" w:type="dxa"/>
          </w:tcPr>
          <w:p w14:paraId="3BBEE3C2" w14:textId="0B401E62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Girijesh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Singh Mahra </w:t>
            </w:r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R. Roy Burman 2, Sitaram Bishnoi 3, Subhas</w:t>
            </w:r>
            <w:r w:rsidR="00993AD6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h</w:t>
            </w: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ree Sahu 4, Rahul Singh 5 and Satyapriya 6</w:t>
            </w:r>
          </w:p>
        </w:tc>
        <w:tc>
          <w:tcPr>
            <w:tcW w:w="2835" w:type="dxa"/>
          </w:tcPr>
          <w:p w14:paraId="2534602C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655A3187" w14:textId="188A5C5C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girijeshmahra22@gmail.com</w:t>
            </w:r>
          </w:p>
        </w:tc>
      </w:tr>
      <w:tr w:rsidR="005C6FB4" w:rsidRPr="002E291E" w14:paraId="0FD650C6" w14:textId="77777777" w:rsidTr="00A515EC">
        <w:trPr>
          <w:trHeight w:val="890"/>
        </w:trPr>
        <w:tc>
          <w:tcPr>
            <w:tcW w:w="985" w:type="dxa"/>
          </w:tcPr>
          <w:p w14:paraId="52FEB33D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02F1855" w14:textId="0F05EC6C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igital Marketing Systems in Horticulture Sector for Increasing Marketing Efficiency</w:t>
            </w:r>
          </w:p>
        </w:tc>
        <w:tc>
          <w:tcPr>
            <w:tcW w:w="3686" w:type="dxa"/>
          </w:tcPr>
          <w:p w14:paraId="79C5414D" w14:textId="714BAB25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Mohan Lal Jat 1 *, Jitendra Singh </w:t>
            </w: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Shivran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2 ,</w:t>
            </w:r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R.K. Jat 3 and O.P. Kumawat 4</w:t>
            </w:r>
          </w:p>
        </w:tc>
        <w:tc>
          <w:tcPr>
            <w:tcW w:w="2835" w:type="dxa"/>
          </w:tcPr>
          <w:p w14:paraId="1F6731AB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4E928FD" w14:textId="7EF1A851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mljat9887@gmail.com</w:t>
            </w:r>
          </w:p>
        </w:tc>
      </w:tr>
      <w:tr w:rsidR="005C6FB4" w:rsidRPr="002E291E" w14:paraId="0262C1F5" w14:textId="77777777" w:rsidTr="00A515EC">
        <w:trPr>
          <w:trHeight w:val="890"/>
        </w:trPr>
        <w:tc>
          <w:tcPr>
            <w:tcW w:w="985" w:type="dxa"/>
          </w:tcPr>
          <w:p w14:paraId="5837ED68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49B8CD0" w14:textId="17D331A0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Livelihood Dependency and Living Standard of Farmers in Scheduled Area of Madhya Pradesh</w:t>
            </w:r>
          </w:p>
        </w:tc>
        <w:tc>
          <w:tcPr>
            <w:tcW w:w="3686" w:type="dxa"/>
          </w:tcPr>
          <w:p w14:paraId="1C2386E4" w14:textId="77777777" w:rsidR="005C6FB4" w:rsidRPr="002E291E" w:rsidRDefault="005C6FB4" w:rsidP="005C6FB4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Dr. Arun Kumar </w:t>
            </w:r>
            <w:proofErr w:type="gramStart"/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Jitendra Verma 2 and Akshay Sahu 3</w:t>
            </w:r>
          </w:p>
          <w:p w14:paraId="0E760632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60D85EBD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67B769CD" w14:textId="19FAA269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arun.csa2009@gmail.com</w:t>
            </w:r>
          </w:p>
        </w:tc>
      </w:tr>
      <w:tr w:rsidR="005C6FB4" w:rsidRPr="002E291E" w14:paraId="2764890E" w14:textId="77777777" w:rsidTr="00A515EC">
        <w:trPr>
          <w:trHeight w:val="890"/>
        </w:trPr>
        <w:tc>
          <w:tcPr>
            <w:tcW w:w="985" w:type="dxa"/>
          </w:tcPr>
          <w:p w14:paraId="19E5D44B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10DF972" w14:textId="3F3557DB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Ensuring Food Safety and Quality in Food Service: A Comprehensive Analysis and Strategies for Improvement</w:t>
            </w:r>
          </w:p>
        </w:tc>
        <w:tc>
          <w:tcPr>
            <w:tcW w:w="3686" w:type="dxa"/>
          </w:tcPr>
          <w:p w14:paraId="302746BC" w14:textId="7C7851DC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Kiran Singh¹, </w:t>
            </w:r>
            <w:proofErr w:type="spellStart"/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r.Anupama</w:t>
            </w:r>
            <w:proofErr w:type="spellEnd"/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Kaushik²</w:t>
            </w:r>
          </w:p>
        </w:tc>
        <w:tc>
          <w:tcPr>
            <w:tcW w:w="2835" w:type="dxa"/>
          </w:tcPr>
          <w:p w14:paraId="6DD1563D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12E647FE" w14:textId="2EE954F1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kiransingh5036@gmail.com</w:t>
            </w:r>
          </w:p>
        </w:tc>
      </w:tr>
      <w:tr w:rsidR="005C6FB4" w:rsidRPr="002E291E" w14:paraId="72321182" w14:textId="77777777" w:rsidTr="00A515EC">
        <w:trPr>
          <w:trHeight w:val="890"/>
        </w:trPr>
        <w:tc>
          <w:tcPr>
            <w:tcW w:w="985" w:type="dxa"/>
          </w:tcPr>
          <w:p w14:paraId="22A895D4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86C6A4E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Livestock farming- A reliable source of income generation</w:t>
            </w:r>
          </w:p>
          <w:p w14:paraId="3888B7C3" w14:textId="02371A7E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</w:p>
        </w:tc>
        <w:tc>
          <w:tcPr>
            <w:tcW w:w="3686" w:type="dxa"/>
          </w:tcPr>
          <w:p w14:paraId="6FFE9432" w14:textId="16FFF352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Neelesh Sharma* and Sandeep Kour</w:t>
            </w:r>
          </w:p>
        </w:tc>
        <w:tc>
          <w:tcPr>
            <w:tcW w:w="2835" w:type="dxa"/>
          </w:tcPr>
          <w:p w14:paraId="74265652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THEME: livestock and dairy innovations for sustainable development</w:t>
            </w:r>
          </w:p>
          <w:p w14:paraId="148832A2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480B3D0E" w14:textId="7DCA8E35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drneelesh_sharma@yahoo.co.in</w:t>
            </w:r>
          </w:p>
        </w:tc>
      </w:tr>
      <w:tr w:rsidR="005C6FB4" w:rsidRPr="002E291E" w14:paraId="7AECD097" w14:textId="77777777" w:rsidTr="00A515EC">
        <w:trPr>
          <w:trHeight w:val="890"/>
        </w:trPr>
        <w:tc>
          <w:tcPr>
            <w:tcW w:w="985" w:type="dxa"/>
          </w:tcPr>
          <w:p w14:paraId="285F9BFB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EBE825C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Livelihood Security Analysis for Tribal Farmers in Manipur</w:t>
            </w:r>
          </w:p>
          <w:p w14:paraId="4D9BEE0B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  <w:p w14:paraId="76EFAC3F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63AFD256" w14:textId="7208080A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Th. D. Grace Chiru 1</w:t>
            </w:r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* ,</w:t>
            </w:r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Monika Wason 2 , R. N. </w:t>
            </w: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Padaria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2 , Lenin Venu 2 , Sujit Sarkar 3 , Bishal Gurung 4 , and Shiv Prasad 2</w:t>
            </w:r>
          </w:p>
        </w:tc>
        <w:tc>
          <w:tcPr>
            <w:tcW w:w="2835" w:type="dxa"/>
          </w:tcPr>
          <w:p w14:paraId="6B252B58" w14:textId="392964FD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  <w:shd w:val="clear" w:color="auto" w:fill="FFFFFF"/>
              </w:rPr>
              <w:t>Theme 6: Innovative Approaches in Extension (Gender and development, Skilling, Innovations &amp; Entrepreneurship, Agri-startups and Livelihood, women empowerment, capacity building)</w:t>
            </w:r>
          </w:p>
        </w:tc>
        <w:tc>
          <w:tcPr>
            <w:tcW w:w="2187" w:type="dxa"/>
          </w:tcPr>
          <w:p w14:paraId="0BFCC3B6" w14:textId="04141368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gracechiru61@gmail.com</w:t>
            </w:r>
          </w:p>
        </w:tc>
      </w:tr>
      <w:tr w:rsidR="00E31952" w:rsidRPr="002E291E" w14:paraId="1DD41D26" w14:textId="77777777" w:rsidTr="00A515EC">
        <w:trPr>
          <w:trHeight w:val="890"/>
        </w:trPr>
        <w:tc>
          <w:tcPr>
            <w:tcW w:w="985" w:type="dxa"/>
          </w:tcPr>
          <w:p w14:paraId="251D4EA3" w14:textId="77777777" w:rsidR="00E31952" w:rsidRPr="002E291E" w:rsidRDefault="00E31952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05E952F" w14:textId="6E51D0B0" w:rsidR="00E31952" w:rsidRPr="002E291E" w:rsidRDefault="00E31952" w:rsidP="00E31952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Decoding Engagement: Unravelling Factors of Involvement in Knowledge Value Chains among Marine Fisherfolks with a Minimum Legal-Size Focus</w:t>
            </w:r>
          </w:p>
        </w:tc>
        <w:tc>
          <w:tcPr>
            <w:tcW w:w="3686" w:type="dxa"/>
          </w:tcPr>
          <w:p w14:paraId="778E2155" w14:textId="64A2D3DB" w:rsidR="00E31952" w:rsidRPr="002E291E" w:rsidRDefault="00E31952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Reshma Gills*, C Ramachandran, V P </w:t>
            </w: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Vipinkumar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, Eldho Varghese, T V Ambrose, and Abhilash Murali</w:t>
            </w:r>
          </w:p>
        </w:tc>
        <w:tc>
          <w:tcPr>
            <w:tcW w:w="2835" w:type="dxa"/>
          </w:tcPr>
          <w:p w14:paraId="22A1C46C" w14:textId="58AF437A" w:rsidR="00E31952" w:rsidRPr="002E291E" w:rsidRDefault="00E31952" w:rsidP="005C6FB4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  <w:shd w:val="clear" w:color="auto" w:fill="FFFFFF"/>
              </w:rPr>
              <w:t>theme BLUE ECONOMY (Theme IV)</w:t>
            </w:r>
          </w:p>
        </w:tc>
        <w:tc>
          <w:tcPr>
            <w:tcW w:w="2187" w:type="dxa"/>
          </w:tcPr>
          <w:p w14:paraId="32F93788" w14:textId="5D909A0E" w:rsidR="00E31952" w:rsidRPr="002E291E" w:rsidRDefault="00EA34C9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reshma1818@gmail.com</w:t>
            </w:r>
          </w:p>
        </w:tc>
      </w:tr>
      <w:tr w:rsidR="001703C1" w:rsidRPr="002E291E" w14:paraId="4A7EF51A" w14:textId="77777777" w:rsidTr="00A515EC">
        <w:trPr>
          <w:trHeight w:val="890"/>
        </w:trPr>
        <w:tc>
          <w:tcPr>
            <w:tcW w:w="985" w:type="dxa"/>
          </w:tcPr>
          <w:p w14:paraId="14934FB6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6261DD0" w14:textId="30D7533E" w:rsidR="001703C1" w:rsidRPr="002E291E" w:rsidRDefault="001703C1" w:rsidP="001703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Impact on empowerment of youths in rural areas through seed production enterprises under ARYA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programme :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Implication of poverty reduction in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Kaushambi</w:t>
            </w:r>
            <w:proofErr w:type="spellEnd"/>
          </w:p>
        </w:tc>
        <w:tc>
          <w:tcPr>
            <w:tcW w:w="3686" w:type="dxa"/>
          </w:tcPr>
          <w:p w14:paraId="417E562F" w14:textId="4FA14631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Ajay Kumar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sz w:val="20"/>
                <w:szCs w:val="20"/>
              </w:rPr>
              <w:t>N.K.Sharma</w:t>
            </w:r>
            <w:proofErr w:type="spellEnd"/>
            <w:r w:rsidRPr="002E291E">
              <w:rPr>
                <w:sz w:val="20"/>
                <w:szCs w:val="20"/>
              </w:rPr>
              <w:t xml:space="preserve"> 1 , Shesh Nath Yadav 1, and S.K Dubey 2</w:t>
            </w:r>
          </w:p>
        </w:tc>
        <w:tc>
          <w:tcPr>
            <w:tcW w:w="2835" w:type="dxa"/>
          </w:tcPr>
          <w:p w14:paraId="26BD2550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414D388B" w14:textId="790EA961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nksharmappnduat@gmail.com</w:t>
            </w:r>
          </w:p>
        </w:tc>
      </w:tr>
      <w:tr w:rsidR="001703C1" w:rsidRPr="002E291E" w14:paraId="0BFBC38F" w14:textId="77777777" w:rsidTr="00A515EC">
        <w:trPr>
          <w:trHeight w:val="890"/>
        </w:trPr>
        <w:tc>
          <w:tcPr>
            <w:tcW w:w="985" w:type="dxa"/>
          </w:tcPr>
          <w:p w14:paraId="4945DA55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D5C234" w14:textId="4284D770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Effect of liver enhancer on growth, survival and production of major carps at farmer’s field</w:t>
            </w:r>
          </w:p>
        </w:tc>
        <w:tc>
          <w:tcPr>
            <w:tcW w:w="3686" w:type="dxa"/>
          </w:tcPr>
          <w:p w14:paraId="7E87F7C3" w14:textId="7D49BE6C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Prem Kumar*, Shiv Kumar Sharma***, Punit Choudhary*, Sahar Masud**, </w:t>
            </w:r>
            <w:proofErr w:type="spellStart"/>
            <w:r w:rsidRPr="002E291E">
              <w:rPr>
                <w:sz w:val="20"/>
                <w:szCs w:val="20"/>
              </w:rPr>
              <w:t>Muneeshwar</w:t>
            </w:r>
            <w:proofErr w:type="spellEnd"/>
            <w:r w:rsidRPr="002E291E">
              <w:rPr>
                <w:sz w:val="20"/>
                <w:szCs w:val="20"/>
              </w:rPr>
              <w:t xml:space="preserve"> Sharma* and Vinodita Sharma*</w:t>
            </w:r>
          </w:p>
        </w:tc>
        <w:tc>
          <w:tcPr>
            <w:tcW w:w="2835" w:type="dxa"/>
          </w:tcPr>
          <w:p w14:paraId="413900DB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42E2A5B4" w14:textId="111B342B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fish9897@gmail.com</w:t>
            </w:r>
          </w:p>
        </w:tc>
      </w:tr>
      <w:tr w:rsidR="001703C1" w:rsidRPr="002E291E" w14:paraId="1FF66843" w14:textId="77777777" w:rsidTr="00A515EC">
        <w:trPr>
          <w:trHeight w:val="890"/>
        </w:trPr>
        <w:tc>
          <w:tcPr>
            <w:tcW w:w="985" w:type="dxa"/>
          </w:tcPr>
          <w:p w14:paraId="17277514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BACFDB5" w14:textId="7777777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nalysing the Facilitating and Hindering Factors in the Mango Value Chain in the FPOs</w:t>
            </w:r>
          </w:p>
          <w:p w14:paraId="5FC32FC5" w14:textId="168DE96A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Using Mixed Method Model</w:t>
            </w:r>
          </w:p>
        </w:tc>
        <w:tc>
          <w:tcPr>
            <w:tcW w:w="3686" w:type="dxa"/>
          </w:tcPr>
          <w:p w14:paraId="5E0C788C" w14:textId="5D40471F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Sahithi pasupuleti1 and Dr. Vinayak Nikam2</w:t>
            </w:r>
          </w:p>
        </w:tc>
        <w:tc>
          <w:tcPr>
            <w:tcW w:w="2835" w:type="dxa"/>
          </w:tcPr>
          <w:p w14:paraId="1F7986DA" w14:textId="05F55246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Innovations in marketing</w:t>
            </w:r>
          </w:p>
        </w:tc>
        <w:tc>
          <w:tcPr>
            <w:tcW w:w="2187" w:type="dxa"/>
          </w:tcPr>
          <w:p w14:paraId="14371391" w14:textId="2F61EB06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pasupuletisahithi8@gmail.com</w:t>
            </w:r>
          </w:p>
        </w:tc>
      </w:tr>
      <w:tr w:rsidR="001703C1" w:rsidRPr="002E291E" w14:paraId="7975A0F1" w14:textId="77777777" w:rsidTr="00A515EC">
        <w:trPr>
          <w:trHeight w:val="890"/>
        </w:trPr>
        <w:tc>
          <w:tcPr>
            <w:tcW w:w="985" w:type="dxa"/>
          </w:tcPr>
          <w:p w14:paraId="692569D7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A82035E" w14:textId="7777777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Effect of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Front Line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Demonstrations on Yield and Economics of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obhi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sarson (Brassica napus</w:t>
            </w:r>
          </w:p>
          <w:p w14:paraId="5B5A3C90" w14:textId="48C82436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L.)</w:t>
            </w:r>
          </w:p>
        </w:tc>
        <w:tc>
          <w:tcPr>
            <w:tcW w:w="3686" w:type="dxa"/>
          </w:tcPr>
          <w:p w14:paraId="2FD249E3" w14:textId="4121F725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Sanjay Sharma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Neetu Sharma 1 , Deep Kumar 1 , </w:t>
            </w:r>
            <w:proofErr w:type="spellStart"/>
            <w:r w:rsidRPr="002E291E">
              <w:rPr>
                <w:sz w:val="20"/>
                <w:szCs w:val="20"/>
              </w:rPr>
              <w:t>Parvender</w:t>
            </w:r>
            <w:proofErr w:type="spellEnd"/>
            <w:r w:rsidRPr="002E291E">
              <w:rPr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sz w:val="20"/>
                <w:szCs w:val="20"/>
              </w:rPr>
              <w:t>Sheoran</w:t>
            </w:r>
            <w:proofErr w:type="spellEnd"/>
            <w:r w:rsidRPr="002E291E">
              <w:rPr>
                <w:sz w:val="20"/>
                <w:szCs w:val="20"/>
              </w:rPr>
              <w:t xml:space="preserve"> 2</w:t>
            </w:r>
          </w:p>
        </w:tc>
        <w:tc>
          <w:tcPr>
            <w:tcW w:w="2835" w:type="dxa"/>
          </w:tcPr>
          <w:p w14:paraId="316960AF" w14:textId="4F1323E0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32AEDD89" w14:textId="2C54359F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sharma10749@gmail.com</w:t>
            </w:r>
          </w:p>
        </w:tc>
      </w:tr>
      <w:tr w:rsidR="001703C1" w:rsidRPr="002E291E" w14:paraId="0388F022" w14:textId="77777777" w:rsidTr="00A515EC">
        <w:trPr>
          <w:trHeight w:val="890"/>
        </w:trPr>
        <w:tc>
          <w:tcPr>
            <w:tcW w:w="985" w:type="dxa"/>
          </w:tcPr>
          <w:p w14:paraId="45F2D51A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FE6113A" w14:textId="3599E828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IMPACT OF CLIMATE CHANGE ON FOOD SECURITY</w:t>
            </w:r>
          </w:p>
        </w:tc>
        <w:tc>
          <w:tcPr>
            <w:tcW w:w="3686" w:type="dxa"/>
          </w:tcPr>
          <w:p w14:paraId="082F9C31" w14:textId="6C6C26BD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Jasbir Kaur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Sukhdeep Kaur Mann 2 , Sonia Bhandal 3</w:t>
            </w:r>
          </w:p>
        </w:tc>
        <w:tc>
          <w:tcPr>
            <w:tcW w:w="2835" w:type="dxa"/>
          </w:tcPr>
          <w:p w14:paraId="2587A72B" w14:textId="0C170332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sz w:val="20"/>
                <w:szCs w:val="20"/>
              </w:rPr>
              <w:t>Agro</w:t>
            </w:r>
            <w:proofErr w:type="spellEnd"/>
            <w:r w:rsidRPr="002E291E">
              <w:rPr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6024EC45" w14:textId="4F151F65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jasbirkaler9951@gm</w:t>
            </w:r>
            <w:r w:rsidR="0014154D">
              <w:rPr>
                <w:b w:val="0"/>
                <w:bCs w:val="0"/>
                <w:sz w:val="20"/>
                <w:szCs w:val="20"/>
              </w:rPr>
              <w:t>a</w:t>
            </w:r>
            <w:r w:rsidRPr="002E291E">
              <w:rPr>
                <w:b w:val="0"/>
                <w:bCs w:val="0"/>
                <w:sz w:val="20"/>
                <w:szCs w:val="20"/>
              </w:rPr>
              <w:t>i</w:t>
            </w:r>
            <w:r w:rsidR="00697D3B">
              <w:rPr>
                <w:b w:val="0"/>
                <w:bCs w:val="0"/>
                <w:sz w:val="20"/>
                <w:szCs w:val="20"/>
              </w:rPr>
              <w:t>l.</w:t>
            </w:r>
            <w:r w:rsidRPr="002E291E">
              <w:rPr>
                <w:b w:val="0"/>
                <w:bCs w:val="0"/>
                <w:sz w:val="20"/>
                <w:szCs w:val="20"/>
              </w:rPr>
              <w:t>com</w:t>
            </w:r>
          </w:p>
        </w:tc>
      </w:tr>
      <w:tr w:rsidR="001703C1" w:rsidRPr="002E291E" w14:paraId="4404EA9A" w14:textId="77777777" w:rsidTr="00A515EC">
        <w:trPr>
          <w:trHeight w:val="890"/>
        </w:trPr>
        <w:tc>
          <w:tcPr>
            <w:tcW w:w="985" w:type="dxa"/>
          </w:tcPr>
          <w:p w14:paraId="1330EE2E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2E0B7D" w14:textId="283A9690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Empowering Women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gripreneurs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: Challenges, Coping Mechanisms, and Policy Recommendations</w:t>
            </w:r>
          </w:p>
        </w:tc>
        <w:tc>
          <w:tcPr>
            <w:tcW w:w="3686" w:type="dxa"/>
          </w:tcPr>
          <w:p w14:paraId="1C7B9DC4" w14:textId="6AAEE182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Surya Rathore 1 and Lalitha Navya Challa 2</w:t>
            </w:r>
          </w:p>
        </w:tc>
        <w:tc>
          <w:tcPr>
            <w:tcW w:w="2835" w:type="dxa"/>
          </w:tcPr>
          <w:p w14:paraId="4D603C7F" w14:textId="520E3834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068F0606" w14:textId="7777777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uryarathore@gmail.com</w:t>
            </w:r>
          </w:p>
          <w:p w14:paraId="7FFDBB3C" w14:textId="77777777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</w:tr>
      <w:tr w:rsidR="001703C1" w:rsidRPr="002E291E" w14:paraId="1204D90B" w14:textId="77777777" w:rsidTr="00A515EC">
        <w:trPr>
          <w:trHeight w:val="890"/>
        </w:trPr>
        <w:tc>
          <w:tcPr>
            <w:tcW w:w="985" w:type="dxa"/>
          </w:tcPr>
          <w:p w14:paraId="39B6E162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F12F83" w14:textId="37E6D392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Eco-friendly Nutrient Management Interventions for Improved Yield and Income from the Tribal Farmlands of Madhya Pradesh</w:t>
            </w:r>
          </w:p>
        </w:tc>
        <w:tc>
          <w:tcPr>
            <w:tcW w:w="3686" w:type="dxa"/>
          </w:tcPr>
          <w:p w14:paraId="3AB8964C" w14:textId="733C7AEC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hinogi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K.C.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S. Srivastava 1 , A.K. Tripathi, K. Bharati 1 , N.K. Sinha 1 , J.K. Thakur 1 , A. Sahu 1 , B.P. Meena 1 , H. Das 1 , P.P. Gurav 1 , A. Sarkar 1 , M. Saha 1 , I.C. Haokip 1 , M.H. Devi 1 , R. Salame 1 , R.H. Wanjari, R.K. Singh and V.K. Verma 2</w:t>
            </w:r>
          </w:p>
        </w:tc>
        <w:tc>
          <w:tcPr>
            <w:tcW w:w="2835" w:type="dxa"/>
          </w:tcPr>
          <w:p w14:paraId="566AB60D" w14:textId="3588321F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56D705C2" w14:textId="44F7AA86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shinojikallely@gmail.com</w:t>
            </w:r>
          </w:p>
        </w:tc>
      </w:tr>
      <w:tr w:rsidR="001703C1" w:rsidRPr="002E291E" w14:paraId="6127618D" w14:textId="77777777" w:rsidTr="00A515EC">
        <w:trPr>
          <w:trHeight w:val="890"/>
        </w:trPr>
        <w:tc>
          <w:tcPr>
            <w:tcW w:w="985" w:type="dxa"/>
          </w:tcPr>
          <w:p w14:paraId="531CD8FF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BD8E83" w14:textId="4D5C277E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Adoption and Diffusion of improved high yielding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Fieldpea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variety through CFLDs-Pulses</w:t>
            </w:r>
          </w:p>
        </w:tc>
        <w:tc>
          <w:tcPr>
            <w:tcW w:w="3686" w:type="dxa"/>
          </w:tcPr>
          <w:p w14:paraId="4710E78B" w14:textId="6363EF2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Nitin Kumar Pandey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Rajeev Kumar Singh 2 , N.K. Yadav 3 , Prashant Kumar 4 , SPS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omvanshi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5 and Shalini Chaudhari 6</w:t>
            </w:r>
          </w:p>
        </w:tc>
        <w:tc>
          <w:tcPr>
            <w:tcW w:w="2835" w:type="dxa"/>
          </w:tcPr>
          <w:p w14:paraId="6E8FA2EC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</w:p>
        </w:tc>
        <w:tc>
          <w:tcPr>
            <w:tcW w:w="2187" w:type="dxa"/>
          </w:tcPr>
          <w:p w14:paraId="176A395D" w14:textId="0BDA97F8" w:rsidR="001703C1" w:rsidRPr="002E291E" w:rsidRDefault="00000000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hyperlink r:id="rId23" w:tgtFrame="_blank" w:history="1">
              <w:r w:rsidR="001703C1" w:rsidRPr="002E291E">
                <w:rPr>
                  <w:rStyle w:val="Hyperlink"/>
                  <w:b w:val="0"/>
                  <w:bCs w:val="0"/>
                  <w:color w:val="auto"/>
                  <w:sz w:val="20"/>
                  <w:szCs w:val="20"/>
                  <w:shd w:val="clear" w:color="auto" w:fill="FFFFFF"/>
                </w:rPr>
                <w:t>nitin111pandey@gmail.com</w:t>
              </w:r>
            </w:hyperlink>
          </w:p>
        </w:tc>
      </w:tr>
      <w:tr w:rsidR="001703C1" w:rsidRPr="002E291E" w14:paraId="2BE04446" w14:textId="77777777" w:rsidTr="00A515EC">
        <w:trPr>
          <w:trHeight w:val="890"/>
        </w:trPr>
        <w:tc>
          <w:tcPr>
            <w:tcW w:w="985" w:type="dxa"/>
          </w:tcPr>
          <w:p w14:paraId="66E5A587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30C1C70" w14:textId="5C04AEAD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Cluster analysis-based discernment of farmers’ typologies and climate change adaptation strategies among rural women</w:t>
            </w:r>
          </w:p>
        </w:tc>
        <w:tc>
          <w:tcPr>
            <w:tcW w:w="3686" w:type="dxa"/>
          </w:tcPr>
          <w:p w14:paraId="52ABB9D8" w14:textId="3AAE1BC8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Simran Pundir*, R.N. </w:t>
            </w:r>
            <w:proofErr w:type="spellStart"/>
            <w:r w:rsidRPr="002E291E">
              <w:rPr>
                <w:sz w:val="20"/>
                <w:szCs w:val="20"/>
              </w:rPr>
              <w:t>Padaria</w:t>
            </w:r>
            <w:proofErr w:type="spellEnd"/>
            <w:r w:rsidRPr="002E291E">
              <w:rPr>
                <w:sz w:val="20"/>
                <w:szCs w:val="20"/>
              </w:rPr>
              <w:t xml:space="preserve"> &amp; L. Muralikrishnan</w:t>
            </w:r>
          </w:p>
        </w:tc>
        <w:tc>
          <w:tcPr>
            <w:tcW w:w="2835" w:type="dxa"/>
          </w:tcPr>
          <w:p w14:paraId="21058669" w14:textId="446CA7F0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sz w:val="20"/>
                <w:szCs w:val="20"/>
              </w:rPr>
              <w:t>Agro</w:t>
            </w:r>
            <w:proofErr w:type="spellEnd"/>
            <w:r w:rsidRPr="002E291E">
              <w:rPr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6C02360B" w14:textId="17738BB0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simranpundir06@gmail.com</w:t>
            </w:r>
          </w:p>
        </w:tc>
      </w:tr>
      <w:tr w:rsidR="001703C1" w:rsidRPr="002E291E" w14:paraId="5762F234" w14:textId="77777777" w:rsidTr="00A515EC">
        <w:trPr>
          <w:trHeight w:val="890"/>
        </w:trPr>
        <w:tc>
          <w:tcPr>
            <w:tcW w:w="985" w:type="dxa"/>
          </w:tcPr>
          <w:p w14:paraId="5ECB366E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70823F7" w14:textId="77777777" w:rsidR="008E6DA5" w:rsidRPr="008E6DA5" w:rsidRDefault="008E6DA5" w:rsidP="008E6DA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6DA5">
              <w:rPr>
                <w:rFonts w:ascii="Times New Roman" w:hAnsi="Times New Roman" w:cs="Times New Roman"/>
                <w:sz w:val="20"/>
                <w:szCs w:val="20"/>
              </w:rPr>
              <w:t>PERFORMANCE OF PM-KISAN SCHEME IN ENHANCING LIVELIHOOD OF SMALL</w:t>
            </w:r>
          </w:p>
          <w:p w14:paraId="34F41452" w14:textId="0E58B684" w:rsidR="001703C1" w:rsidRPr="002E291E" w:rsidRDefault="008E6DA5" w:rsidP="008E6DA5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8E6DA5">
              <w:rPr>
                <w:rFonts w:ascii="Times New Roman" w:hAnsi="Times New Roman" w:cs="Times New Roman"/>
                <w:sz w:val="20"/>
                <w:szCs w:val="20"/>
              </w:rPr>
              <w:t>AND MARGINAL FARMERS</w:t>
            </w:r>
          </w:p>
        </w:tc>
        <w:tc>
          <w:tcPr>
            <w:tcW w:w="3686" w:type="dxa"/>
          </w:tcPr>
          <w:p w14:paraId="12BC5905" w14:textId="35C78C85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Bhaskar Ghosh¹*, Rajarshi Roy Burman² and Rabindra Padaria³</w:t>
            </w:r>
          </w:p>
        </w:tc>
        <w:tc>
          <w:tcPr>
            <w:tcW w:w="2835" w:type="dxa"/>
          </w:tcPr>
          <w:p w14:paraId="5EAFD661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AC01E9B" w14:textId="43669A1D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bumbadonbosco4201@gmail.com</w:t>
            </w:r>
          </w:p>
        </w:tc>
      </w:tr>
      <w:tr w:rsidR="001703C1" w:rsidRPr="002E291E" w14:paraId="27D0384F" w14:textId="77777777" w:rsidTr="00A515EC">
        <w:trPr>
          <w:trHeight w:val="890"/>
        </w:trPr>
        <w:tc>
          <w:tcPr>
            <w:tcW w:w="985" w:type="dxa"/>
          </w:tcPr>
          <w:p w14:paraId="41DE17FB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04AE2F6" w14:textId="52333588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Effect of temperature on reproduction and survival of adult Guppy (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Poecilia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Reticulata)</w:t>
            </w:r>
          </w:p>
        </w:tc>
        <w:tc>
          <w:tcPr>
            <w:tcW w:w="3686" w:type="dxa"/>
          </w:tcPr>
          <w:p w14:paraId="53F1A49F" w14:textId="11998AEF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Vinodita Sharma, Prem Kumar, Punit Choudhary, Sheetal Badyal, Sahar Masud, </w:t>
            </w:r>
            <w:proofErr w:type="spellStart"/>
            <w:r w:rsidRPr="002E291E">
              <w:rPr>
                <w:sz w:val="20"/>
                <w:szCs w:val="20"/>
              </w:rPr>
              <w:t>Muneeshwar</w:t>
            </w:r>
            <w:proofErr w:type="spellEnd"/>
            <w:r w:rsidRPr="002E291E">
              <w:rPr>
                <w:sz w:val="20"/>
                <w:szCs w:val="20"/>
              </w:rPr>
              <w:t xml:space="preserve"> Sharma and Amitesh Sharma.</w:t>
            </w:r>
          </w:p>
        </w:tc>
        <w:tc>
          <w:tcPr>
            <w:tcW w:w="2835" w:type="dxa"/>
          </w:tcPr>
          <w:p w14:paraId="78455CDF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808E1EE" w14:textId="4A73B536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kashyapvinodita@gmail.com</w:t>
            </w:r>
          </w:p>
        </w:tc>
      </w:tr>
      <w:tr w:rsidR="001703C1" w:rsidRPr="002E291E" w14:paraId="64186975" w14:textId="77777777" w:rsidTr="00A515EC">
        <w:trPr>
          <w:trHeight w:val="890"/>
        </w:trPr>
        <w:tc>
          <w:tcPr>
            <w:tcW w:w="985" w:type="dxa"/>
          </w:tcPr>
          <w:p w14:paraId="5FDD78CE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E705060" w14:textId="3B94DB41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EFFECT OF DIFFERENT FERTILITY LEVEL AND BIO-ORGANICS ON YIELD AND PROTEIN CONTENT OF MUNGBEAN (Vigna radiata (L.) WILCZEK) IN ARID REGION OF RAJASTHAN, INDIA</w:t>
            </w:r>
          </w:p>
        </w:tc>
        <w:tc>
          <w:tcPr>
            <w:tcW w:w="3686" w:type="dxa"/>
          </w:tcPr>
          <w:p w14:paraId="45C84F09" w14:textId="58AC13B8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sz w:val="20"/>
                <w:szCs w:val="20"/>
              </w:rPr>
              <w:t xml:space="preserve">L. N. Yadav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Manjeet 1 , S.S. Yadav 2 , </w:t>
            </w:r>
            <w:proofErr w:type="spellStart"/>
            <w:r w:rsidRPr="002E291E">
              <w:rPr>
                <w:sz w:val="20"/>
                <w:szCs w:val="20"/>
              </w:rPr>
              <w:t>Pargat</w:t>
            </w:r>
            <w:proofErr w:type="spellEnd"/>
            <w:r w:rsidRPr="002E291E">
              <w:rPr>
                <w:sz w:val="20"/>
                <w:szCs w:val="20"/>
              </w:rPr>
              <w:t xml:space="preserve"> Singh 1 , B. L. Meena 1</w:t>
            </w:r>
          </w:p>
        </w:tc>
        <w:tc>
          <w:tcPr>
            <w:tcW w:w="2835" w:type="dxa"/>
          </w:tcPr>
          <w:p w14:paraId="308CF625" w14:textId="5C7D6224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CLIMATE CHANGE AND AGRO ECOSYSTEM; THREATS, PPURTUNITIES AND SOLUTIONS</w:t>
            </w:r>
          </w:p>
        </w:tc>
        <w:tc>
          <w:tcPr>
            <w:tcW w:w="2187" w:type="dxa"/>
          </w:tcPr>
          <w:p w14:paraId="2ACBB62B" w14:textId="512AF949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lnyadav01091981@gmail.com</w:t>
            </w:r>
          </w:p>
        </w:tc>
      </w:tr>
      <w:tr w:rsidR="001703C1" w:rsidRPr="002E291E" w14:paraId="2A7F0F67" w14:textId="77777777" w:rsidTr="00A515EC">
        <w:trPr>
          <w:trHeight w:val="890"/>
        </w:trPr>
        <w:tc>
          <w:tcPr>
            <w:tcW w:w="985" w:type="dxa"/>
          </w:tcPr>
          <w:p w14:paraId="7D1B4FEA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BD5BBD2" w14:textId="3E07745B" w:rsidR="001703C1" w:rsidRPr="002E291E" w:rsidRDefault="001703C1" w:rsidP="00F41BE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Integrated Farming System for increased farm income and nutritional security in Palwal</w:t>
            </w:r>
            <w:r w:rsidR="00F41BE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district of Haryana</w:t>
            </w:r>
          </w:p>
        </w:tc>
        <w:tc>
          <w:tcPr>
            <w:tcW w:w="3686" w:type="dxa"/>
          </w:tcPr>
          <w:p w14:paraId="71932BD9" w14:textId="6BE442D4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sz w:val="20"/>
                <w:szCs w:val="20"/>
              </w:rPr>
              <w:t xml:space="preserve">Subhashree Sahu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R N </w:t>
            </w:r>
            <w:proofErr w:type="spellStart"/>
            <w:r w:rsidRPr="002E291E">
              <w:rPr>
                <w:sz w:val="20"/>
                <w:szCs w:val="20"/>
              </w:rPr>
              <w:t>Padaria</w:t>
            </w:r>
            <w:proofErr w:type="spellEnd"/>
            <w:r w:rsidRPr="002E291E">
              <w:rPr>
                <w:sz w:val="20"/>
                <w:szCs w:val="20"/>
              </w:rPr>
              <w:t xml:space="preserve"> 1 , Nishi Sharma 1 , R Roy Burman 2 , Satyapriya 1 and Shailendra Sharma 1</w:t>
            </w:r>
          </w:p>
        </w:tc>
        <w:tc>
          <w:tcPr>
            <w:tcW w:w="2835" w:type="dxa"/>
          </w:tcPr>
          <w:p w14:paraId="471AE451" w14:textId="6DB5D2FC" w:rsidR="001703C1" w:rsidRPr="002E291E" w:rsidRDefault="001703C1" w:rsidP="001703C1">
            <w:pPr>
              <w:rPr>
                <w:rFonts w:ascii="Times New Roman" w:hAnsi="Times New Roman" w:cs="Times New Roman"/>
                <w:sz w:val="20"/>
                <w:szCs w:val="20"/>
                <w:lang w:eastAsia="en-IN" w:bidi="hi-IN"/>
              </w:rPr>
            </w:pPr>
          </w:p>
        </w:tc>
        <w:tc>
          <w:tcPr>
            <w:tcW w:w="2187" w:type="dxa"/>
          </w:tcPr>
          <w:p w14:paraId="200993FD" w14:textId="2EE4AC0A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subhashree28191@gmail.com</w:t>
            </w:r>
          </w:p>
        </w:tc>
      </w:tr>
      <w:tr w:rsidR="001703C1" w:rsidRPr="002E291E" w14:paraId="672E6FDC" w14:textId="77777777" w:rsidTr="00A515EC">
        <w:trPr>
          <w:trHeight w:val="890"/>
        </w:trPr>
        <w:tc>
          <w:tcPr>
            <w:tcW w:w="985" w:type="dxa"/>
          </w:tcPr>
          <w:p w14:paraId="707C9A25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A8BA33" w14:textId="7777777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 Composite Index for Evaluating the Effectiveness of Public Distribution Systems on</w:t>
            </w:r>
          </w:p>
          <w:p w14:paraId="773276F9" w14:textId="04FC03B5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Nutritional Security</w:t>
            </w:r>
          </w:p>
        </w:tc>
        <w:tc>
          <w:tcPr>
            <w:tcW w:w="3686" w:type="dxa"/>
          </w:tcPr>
          <w:p w14:paraId="660B2045" w14:textId="5326EDAD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proofErr w:type="spellStart"/>
            <w:r w:rsidRPr="002E291E">
              <w:rPr>
                <w:sz w:val="20"/>
                <w:szCs w:val="20"/>
              </w:rPr>
              <w:t>Surjya</w:t>
            </w:r>
            <w:proofErr w:type="spellEnd"/>
            <w:r w:rsidRPr="002E291E">
              <w:rPr>
                <w:sz w:val="20"/>
                <w:szCs w:val="20"/>
              </w:rPr>
              <w:t xml:space="preserve"> Kanta Roy 1</w:t>
            </w:r>
            <w:proofErr w:type="gramStart"/>
            <w:r w:rsidRPr="002E291E">
              <w:rPr>
                <w:sz w:val="20"/>
                <w:szCs w:val="20"/>
              </w:rPr>
              <w:t>* ,</w:t>
            </w:r>
            <w:proofErr w:type="gramEnd"/>
            <w:r w:rsidRPr="002E291E">
              <w:rPr>
                <w:sz w:val="20"/>
                <w:szCs w:val="20"/>
              </w:rPr>
              <w:t xml:space="preserve"> Satyapriya 2</w:t>
            </w:r>
          </w:p>
        </w:tc>
        <w:tc>
          <w:tcPr>
            <w:tcW w:w="2835" w:type="dxa"/>
          </w:tcPr>
          <w:p w14:paraId="53E1F3F9" w14:textId="1778E529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Strategies for Food and Nutritional Security</w:t>
            </w:r>
          </w:p>
        </w:tc>
        <w:tc>
          <w:tcPr>
            <w:tcW w:w="2187" w:type="dxa"/>
          </w:tcPr>
          <w:p w14:paraId="1E59696E" w14:textId="13FC0B2C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surjyakantaroy1995@gmail.com,</w:t>
            </w:r>
          </w:p>
        </w:tc>
      </w:tr>
      <w:tr w:rsidR="001703C1" w:rsidRPr="002E291E" w14:paraId="3166082F" w14:textId="77777777" w:rsidTr="00A515EC">
        <w:trPr>
          <w:trHeight w:val="890"/>
        </w:trPr>
        <w:tc>
          <w:tcPr>
            <w:tcW w:w="985" w:type="dxa"/>
          </w:tcPr>
          <w:p w14:paraId="4480502A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99022E5" w14:textId="47455014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ENETIC RESOURCES AND VARIETAL IMPROVEMENT FOR FOOD AND NUTRITIONAL SECURITY</w:t>
            </w:r>
          </w:p>
        </w:tc>
        <w:tc>
          <w:tcPr>
            <w:tcW w:w="3686" w:type="dxa"/>
          </w:tcPr>
          <w:p w14:paraId="7997512D" w14:textId="491DF8D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sz w:val="20"/>
                <w:szCs w:val="20"/>
              </w:rPr>
              <w:t xml:space="preserve">1 Dr Sarla </w:t>
            </w:r>
            <w:proofErr w:type="spellStart"/>
            <w:r w:rsidRPr="002E291E">
              <w:rPr>
                <w:sz w:val="20"/>
                <w:szCs w:val="20"/>
              </w:rPr>
              <w:t>Lakhawat</w:t>
            </w:r>
            <w:proofErr w:type="spellEnd"/>
            <w:r w:rsidRPr="002E291E">
              <w:rPr>
                <w:sz w:val="20"/>
                <w:szCs w:val="20"/>
              </w:rPr>
              <w:t>, 2 Yatharth Sharma</w:t>
            </w:r>
          </w:p>
        </w:tc>
        <w:tc>
          <w:tcPr>
            <w:tcW w:w="2835" w:type="dxa"/>
          </w:tcPr>
          <w:p w14:paraId="3D122F12" w14:textId="1DE02753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THEME- STRATEGIES FOR FOOD AND NUTRITIONAL SECURITY</w:t>
            </w:r>
          </w:p>
        </w:tc>
        <w:tc>
          <w:tcPr>
            <w:tcW w:w="2187" w:type="dxa"/>
          </w:tcPr>
          <w:p w14:paraId="7DA4ABF6" w14:textId="3B515F1D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zsarla652@gmail.com</w:t>
            </w:r>
          </w:p>
        </w:tc>
      </w:tr>
      <w:tr w:rsidR="001703C1" w:rsidRPr="002E291E" w14:paraId="7AF8FFC7" w14:textId="77777777" w:rsidTr="00A515EC">
        <w:trPr>
          <w:trHeight w:val="890"/>
        </w:trPr>
        <w:tc>
          <w:tcPr>
            <w:tcW w:w="985" w:type="dxa"/>
          </w:tcPr>
          <w:p w14:paraId="5CDF069D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30D8FC5" w14:textId="3BBAABB6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 comparative study of wheat (Triticum Aestivum): Organically and conventionally grown variety of Rajasthan, Udaipur</w:t>
            </w:r>
          </w:p>
        </w:tc>
        <w:tc>
          <w:tcPr>
            <w:tcW w:w="3686" w:type="dxa"/>
          </w:tcPr>
          <w:p w14:paraId="6A51777E" w14:textId="035A263C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sz w:val="20"/>
                <w:szCs w:val="20"/>
              </w:rPr>
              <w:t xml:space="preserve">Dr Kusum Sharma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Dr Nikita Wadhawan 2</w:t>
            </w:r>
          </w:p>
        </w:tc>
        <w:tc>
          <w:tcPr>
            <w:tcW w:w="2835" w:type="dxa"/>
          </w:tcPr>
          <w:p w14:paraId="52621196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7498827" w14:textId="3479795B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kusum80sharma@gmail.com</w:t>
            </w:r>
          </w:p>
        </w:tc>
      </w:tr>
      <w:tr w:rsidR="001703C1" w:rsidRPr="002E291E" w14:paraId="5643B04D" w14:textId="77777777" w:rsidTr="00A515EC">
        <w:trPr>
          <w:trHeight w:val="890"/>
        </w:trPr>
        <w:tc>
          <w:tcPr>
            <w:tcW w:w="985" w:type="dxa"/>
          </w:tcPr>
          <w:p w14:paraId="45A59E65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DBA509E" w14:textId="33315C52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Designing a sustainable food production model through utilization of household resources: Assam Context</w:t>
            </w:r>
          </w:p>
        </w:tc>
        <w:tc>
          <w:tcPr>
            <w:tcW w:w="3686" w:type="dxa"/>
          </w:tcPr>
          <w:p w14:paraId="6FB3CBFC" w14:textId="07AF7B7A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proofErr w:type="spellStart"/>
            <w:r w:rsidRPr="002E291E">
              <w:rPr>
                <w:sz w:val="20"/>
                <w:szCs w:val="20"/>
              </w:rPr>
              <w:t>Sonmoina</w:t>
            </w:r>
            <w:proofErr w:type="spellEnd"/>
            <w:r w:rsidRPr="002E291E">
              <w:rPr>
                <w:sz w:val="20"/>
                <w:szCs w:val="20"/>
              </w:rPr>
              <w:t xml:space="preserve"> Bhuyan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Dipshikha Hazarika 1 , P. K. Pathak 1 , M. </w:t>
            </w:r>
            <w:proofErr w:type="spellStart"/>
            <w:r w:rsidRPr="002E291E">
              <w:rPr>
                <w:sz w:val="20"/>
                <w:szCs w:val="20"/>
              </w:rPr>
              <w:t>Neog</w:t>
            </w:r>
            <w:proofErr w:type="spellEnd"/>
            <w:r w:rsidRPr="002E291E">
              <w:rPr>
                <w:sz w:val="20"/>
                <w:szCs w:val="20"/>
              </w:rPr>
              <w:t xml:space="preserve"> 2</w:t>
            </w:r>
          </w:p>
        </w:tc>
        <w:tc>
          <w:tcPr>
            <w:tcW w:w="2835" w:type="dxa"/>
          </w:tcPr>
          <w:p w14:paraId="5FA575DC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69A767BD" w14:textId="7220A7F2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sonamoina.cife@gmail.com</w:t>
            </w:r>
          </w:p>
        </w:tc>
      </w:tr>
      <w:tr w:rsidR="00E51AD5" w:rsidRPr="002E291E" w14:paraId="2BAFC0E4" w14:textId="77777777" w:rsidTr="00A515EC">
        <w:trPr>
          <w:trHeight w:val="890"/>
        </w:trPr>
        <w:tc>
          <w:tcPr>
            <w:tcW w:w="985" w:type="dxa"/>
          </w:tcPr>
          <w:p w14:paraId="43783D70" w14:textId="77777777" w:rsidR="00E51AD5" w:rsidRPr="002E291E" w:rsidRDefault="00E51AD5" w:rsidP="00E51AD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60EE7B3" w14:textId="77777777" w:rsidR="00E51AD5" w:rsidRPr="002E291E" w:rsidRDefault="00E51AD5" w:rsidP="00E51AD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nowledge and Benefits of Selected Government Schemes among Rural</w:t>
            </w:r>
          </w:p>
          <w:p w14:paraId="76D9C8E7" w14:textId="74DB8163" w:rsidR="00E51AD5" w:rsidRPr="002E291E" w:rsidRDefault="00E51AD5" w:rsidP="00E51AD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men of Uttarakhand</w:t>
            </w:r>
          </w:p>
        </w:tc>
        <w:tc>
          <w:tcPr>
            <w:tcW w:w="3686" w:type="dxa"/>
          </w:tcPr>
          <w:p w14:paraId="1BFD303E" w14:textId="23FF981F" w:rsidR="00E51AD5" w:rsidRPr="002E291E" w:rsidRDefault="00E51AD5" w:rsidP="00E51AD5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Rishika Negi 1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Dhriti Solanki 2 , Rajshree Upadhyay 3 , Sakshi Yadav</w:t>
            </w:r>
          </w:p>
        </w:tc>
        <w:tc>
          <w:tcPr>
            <w:tcW w:w="2835" w:type="dxa"/>
          </w:tcPr>
          <w:p w14:paraId="5B308AC5" w14:textId="77777777" w:rsidR="00E51AD5" w:rsidRPr="002E291E" w:rsidRDefault="00E51AD5" w:rsidP="00E51AD5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70489602" w14:textId="640B9EA0" w:rsidR="00E51AD5" w:rsidRPr="002E291E" w:rsidRDefault="00E51AD5" w:rsidP="00E51AD5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rishikanegi119@gmail.com</w:t>
            </w:r>
          </w:p>
        </w:tc>
      </w:tr>
      <w:tr w:rsidR="00E51AD5" w:rsidRPr="002E291E" w14:paraId="26B4D0F6" w14:textId="77777777" w:rsidTr="00A515EC">
        <w:trPr>
          <w:trHeight w:val="890"/>
        </w:trPr>
        <w:tc>
          <w:tcPr>
            <w:tcW w:w="985" w:type="dxa"/>
          </w:tcPr>
          <w:p w14:paraId="0CA8F5AA" w14:textId="77777777" w:rsidR="00E51AD5" w:rsidRPr="002E291E" w:rsidRDefault="00E51AD5" w:rsidP="00E51AD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8E53D85" w14:textId="7A777112" w:rsidR="00E51AD5" w:rsidRPr="002E291E" w:rsidRDefault="00E51AD5" w:rsidP="00E51AD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Effect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olaghat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Thermal Power Station Emission on Betel Vine Cultivation: Perception of Local Farmers</w:t>
            </w:r>
          </w:p>
        </w:tc>
        <w:tc>
          <w:tcPr>
            <w:tcW w:w="3686" w:type="dxa"/>
          </w:tcPr>
          <w:p w14:paraId="1D75EB17" w14:textId="2A840162" w:rsidR="00E51AD5" w:rsidRPr="002E291E" w:rsidRDefault="00E51AD5" w:rsidP="00E51AD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Sk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Wasaful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Quader 1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ankar Kumar Acharya 2</w:t>
            </w:r>
          </w:p>
        </w:tc>
        <w:tc>
          <w:tcPr>
            <w:tcW w:w="2835" w:type="dxa"/>
          </w:tcPr>
          <w:p w14:paraId="4FC887AE" w14:textId="2535D5BC" w:rsidR="00E51AD5" w:rsidRPr="002E291E" w:rsidRDefault="00E51AD5" w:rsidP="00E51AD5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Climate Change &amp;amp;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Ecosystem: Threats, Opportunities &amp;amp; Solutions</w:t>
            </w:r>
          </w:p>
        </w:tc>
        <w:tc>
          <w:tcPr>
            <w:tcW w:w="2187" w:type="dxa"/>
          </w:tcPr>
          <w:p w14:paraId="5B09EC23" w14:textId="1D554B91" w:rsidR="00E51AD5" w:rsidRPr="002E291E" w:rsidRDefault="00E51AD5" w:rsidP="00E51AD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5E5E5E"/>
                <w:sz w:val="20"/>
                <w:szCs w:val="20"/>
                <w:shd w:val="clear" w:color="auto" w:fill="FFFFFF"/>
              </w:rPr>
              <w:t>skwasaful.24@gmail.com</w:t>
            </w:r>
          </w:p>
        </w:tc>
      </w:tr>
      <w:tr w:rsidR="005B2625" w:rsidRPr="002E291E" w14:paraId="67CED035" w14:textId="77777777" w:rsidTr="00C9235C">
        <w:trPr>
          <w:trHeight w:val="592"/>
        </w:trPr>
        <w:tc>
          <w:tcPr>
            <w:tcW w:w="985" w:type="dxa"/>
          </w:tcPr>
          <w:p w14:paraId="623AB70F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18DAB38" w14:textId="79DDB2F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esilient local food system for ensuring food and nutritional security</w:t>
            </w:r>
          </w:p>
        </w:tc>
        <w:tc>
          <w:tcPr>
            <w:tcW w:w="3686" w:type="dxa"/>
          </w:tcPr>
          <w:p w14:paraId="32EE44FB" w14:textId="492727BC" w:rsidR="005B2625" w:rsidRPr="002E291E" w:rsidRDefault="005B2625" w:rsidP="005B262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Dristik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Jairu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1 * and Amardeep Chauhan 2</w:t>
            </w:r>
          </w:p>
        </w:tc>
        <w:tc>
          <w:tcPr>
            <w:tcW w:w="2835" w:type="dxa"/>
          </w:tcPr>
          <w:p w14:paraId="79D92F84" w14:textId="7E2C431D" w:rsidR="005B2625" w:rsidRPr="002E291E" w:rsidRDefault="005B2625" w:rsidP="005B262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Strategies for Food &amp;amp; Nutritional Security</w:t>
            </w:r>
          </w:p>
        </w:tc>
        <w:tc>
          <w:tcPr>
            <w:tcW w:w="2187" w:type="dxa"/>
          </w:tcPr>
          <w:p w14:paraId="1C00DA99" w14:textId="0317BE5A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5E5E5E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dristika21@gmail.com</w:t>
            </w:r>
          </w:p>
        </w:tc>
      </w:tr>
      <w:tr w:rsidR="005B2625" w:rsidRPr="002E291E" w14:paraId="23E08800" w14:textId="77777777" w:rsidTr="00A515EC">
        <w:trPr>
          <w:trHeight w:val="890"/>
        </w:trPr>
        <w:tc>
          <w:tcPr>
            <w:tcW w:w="985" w:type="dxa"/>
          </w:tcPr>
          <w:p w14:paraId="48436F5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E13DD9C" w14:textId="037A448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Exploring the Potential of Hydroponic Vertical Farming for Enhancing Agricultural Sustainability</w:t>
            </w:r>
          </w:p>
        </w:tc>
        <w:tc>
          <w:tcPr>
            <w:tcW w:w="3686" w:type="dxa"/>
          </w:tcPr>
          <w:p w14:paraId="3B29848F" w14:textId="04A3F88A" w:rsidR="005B2625" w:rsidRPr="002E291E" w:rsidRDefault="005B2625" w:rsidP="005B262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Adarsha Gopalkrishna Bhat 1 *, Murtaza Hasan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2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Vinayak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aradkar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3 , Sweety Mukherjee 4 </w:t>
            </w:r>
          </w:p>
        </w:tc>
        <w:tc>
          <w:tcPr>
            <w:tcW w:w="2835" w:type="dxa"/>
          </w:tcPr>
          <w:p w14:paraId="42CF4874" w14:textId="77777777" w:rsidR="005B2625" w:rsidRPr="002E291E" w:rsidRDefault="005B2625" w:rsidP="005B262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1828586" w14:textId="77777777" w:rsidR="005B2625" w:rsidRPr="002E291E" w:rsidRDefault="00000000" w:rsidP="005B2625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hyperlink r:id="rId24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bhataadarsh@gmail.com</w:t>
              </w:r>
            </w:hyperlink>
          </w:p>
          <w:p w14:paraId="251B5033" w14:textId="77777777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C9235C" w:rsidRPr="002E291E" w14:paraId="6808198C" w14:textId="77777777" w:rsidTr="00C9235C">
        <w:trPr>
          <w:trHeight w:val="573"/>
        </w:trPr>
        <w:tc>
          <w:tcPr>
            <w:tcW w:w="985" w:type="dxa"/>
          </w:tcPr>
          <w:p w14:paraId="03A2C21B" w14:textId="77777777" w:rsidR="00C9235C" w:rsidRPr="002E291E" w:rsidRDefault="00C9235C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FD45BA" w14:textId="4CC02787" w:rsidR="00C9235C" w:rsidRPr="002E291E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erformance and Impact of Farmer Producer Organisations in India</w:t>
            </w:r>
          </w:p>
        </w:tc>
        <w:tc>
          <w:tcPr>
            <w:tcW w:w="3686" w:type="dxa"/>
          </w:tcPr>
          <w:p w14:paraId="3068A1B9" w14:textId="02B93D1D" w:rsidR="00C9235C" w:rsidRPr="002E291E" w:rsidRDefault="00C9235C" w:rsidP="00C9235C">
            <w:pPr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Vinayak Nikam </w:t>
            </w:r>
            <w:proofErr w:type="gramStart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Haripriya V 2 , Kiran Kumar 1 , Prem Chand 1 and Sahithi P 2</w:t>
            </w:r>
          </w:p>
        </w:tc>
        <w:tc>
          <w:tcPr>
            <w:tcW w:w="2835" w:type="dxa"/>
          </w:tcPr>
          <w:p w14:paraId="3911160B" w14:textId="113F0C91" w:rsidR="00C9235C" w:rsidRPr="002E291E" w:rsidRDefault="00C9235C" w:rsidP="00C9235C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C9235C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: Innovations in marketing, Sub-theme: FPOs</w:t>
            </w:r>
          </w:p>
        </w:tc>
        <w:tc>
          <w:tcPr>
            <w:tcW w:w="2187" w:type="dxa"/>
          </w:tcPr>
          <w:p w14:paraId="5F8763AF" w14:textId="3EC0CB63" w:rsidR="00C9235C" w:rsidRPr="002E291E" w:rsidRDefault="00C9235C" w:rsidP="005B2625">
            <w:pPr>
              <w:shd w:val="clear" w:color="auto" w:fill="FFFFFF"/>
              <w:tabs>
                <w:tab w:val="left" w:pos="154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9235C">
              <w:rPr>
                <w:rFonts w:ascii="Times New Roman" w:hAnsi="Times New Roman" w:cs="Times New Roman"/>
                <w:sz w:val="20"/>
                <w:szCs w:val="20"/>
              </w:rPr>
              <w:t>vinayakrnikam@gmail.com</w:t>
            </w:r>
          </w:p>
        </w:tc>
      </w:tr>
      <w:tr w:rsidR="00C9235C" w:rsidRPr="002E291E" w14:paraId="4193647C" w14:textId="77777777" w:rsidTr="00C9235C">
        <w:trPr>
          <w:trHeight w:val="573"/>
        </w:trPr>
        <w:tc>
          <w:tcPr>
            <w:tcW w:w="985" w:type="dxa"/>
          </w:tcPr>
          <w:p w14:paraId="1B1CD198" w14:textId="77777777" w:rsidR="00C9235C" w:rsidRPr="002E291E" w:rsidRDefault="00C9235C" w:rsidP="00C9235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857A2B" w14:textId="77777777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UTILIZATION OF JACKFRUIT (</w:t>
            </w:r>
            <w:proofErr w:type="spellStart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rtocarpusheterophyllus</w:t>
            </w:r>
            <w:proofErr w:type="spellEnd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lam.) SEED FOR THE</w:t>
            </w:r>
          </w:p>
          <w:p w14:paraId="3BA16A9E" w14:textId="47C3761C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DEVELOPMENT OF </w:t>
            </w:r>
            <w:proofErr w:type="gramStart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VALUE ADDED</w:t>
            </w:r>
            <w:proofErr w:type="gramEnd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NOODLES AND THEIR QUALITY</w:t>
            </w: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EVALUATION</w:t>
            </w:r>
          </w:p>
        </w:tc>
        <w:tc>
          <w:tcPr>
            <w:tcW w:w="3686" w:type="dxa"/>
          </w:tcPr>
          <w:p w14:paraId="3A84044B" w14:textId="3A306BC6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Dr. Renu Mogra* and Pooja Maurya**</w:t>
            </w:r>
          </w:p>
        </w:tc>
        <w:tc>
          <w:tcPr>
            <w:tcW w:w="2835" w:type="dxa"/>
          </w:tcPr>
          <w:p w14:paraId="75A5835D" w14:textId="39EC21EC" w:rsidR="00C9235C" w:rsidRPr="00C9235C" w:rsidRDefault="00C9235C" w:rsidP="00C9235C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 STRATEGIES FOR FOOD AND NUTRITIONAL SECURITY</w:t>
            </w:r>
          </w:p>
        </w:tc>
        <w:tc>
          <w:tcPr>
            <w:tcW w:w="2187" w:type="dxa"/>
          </w:tcPr>
          <w:p w14:paraId="69AD89FB" w14:textId="200FB254" w:rsidR="00C9235C" w:rsidRPr="00C9235C" w:rsidRDefault="00C9235C" w:rsidP="00C9235C">
            <w:pPr>
              <w:shd w:val="clear" w:color="auto" w:fill="FFFFFF"/>
              <w:tabs>
                <w:tab w:val="left" w:pos="154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D2C2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ograrenu@yahoo.co.in</w:t>
            </w:r>
          </w:p>
        </w:tc>
      </w:tr>
      <w:tr w:rsidR="00C9235C" w:rsidRPr="002E291E" w14:paraId="6EBDDFE8" w14:textId="77777777" w:rsidTr="00C9235C">
        <w:trPr>
          <w:trHeight w:val="573"/>
        </w:trPr>
        <w:tc>
          <w:tcPr>
            <w:tcW w:w="985" w:type="dxa"/>
          </w:tcPr>
          <w:p w14:paraId="04372C77" w14:textId="77777777" w:rsidR="00C9235C" w:rsidRPr="002E291E" w:rsidRDefault="00C9235C" w:rsidP="00C9235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3B1950A" w14:textId="4C1C82CA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ILLET PROCESSING AND QUALITY EVALUATION FOR NUTRITION SECURITY</w:t>
            </w:r>
          </w:p>
        </w:tc>
        <w:tc>
          <w:tcPr>
            <w:tcW w:w="3686" w:type="dxa"/>
          </w:tcPr>
          <w:p w14:paraId="4719C99D" w14:textId="77777777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Dr. Renu Mogra</w:t>
            </w:r>
          </w:p>
          <w:p w14:paraId="5EAF893B" w14:textId="77777777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3ADC851E" w14:textId="77777777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 1. Nutrition, Processing, and Value Addition of Millets</w:t>
            </w:r>
          </w:p>
          <w:p w14:paraId="0F308C28" w14:textId="6B344A7E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2. </w:t>
            </w:r>
            <w:proofErr w:type="gramStart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ost-harvest</w:t>
            </w:r>
            <w:proofErr w:type="gramEnd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processing and value addition for food safety and securit</w:t>
            </w: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y</w:t>
            </w:r>
          </w:p>
        </w:tc>
        <w:tc>
          <w:tcPr>
            <w:tcW w:w="2187" w:type="dxa"/>
          </w:tcPr>
          <w:p w14:paraId="547D8756" w14:textId="15390E25" w:rsidR="00C9235C" w:rsidRPr="00C9235C" w:rsidRDefault="00C9235C" w:rsidP="00C9235C">
            <w:pPr>
              <w:shd w:val="clear" w:color="auto" w:fill="FFFFFF"/>
              <w:tabs>
                <w:tab w:val="left" w:pos="154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D2C2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ograrenu@yahoo.co.in</w:t>
            </w:r>
          </w:p>
        </w:tc>
      </w:tr>
      <w:tr w:rsidR="008564A4" w:rsidRPr="002E291E" w14:paraId="4ABC997A" w14:textId="77777777" w:rsidTr="00C9235C">
        <w:trPr>
          <w:trHeight w:val="573"/>
        </w:trPr>
        <w:tc>
          <w:tcPr>
            <w:tcW w:w="985" w:type="dxa"/>
          </w:tcPr>
          <w:p w14:paraId="3CEA1D04" w14:textId="77777777" w:rsidR="008564A4" w:rsidRPr="002E291E" w:rsidRDefault="008564A4" w:rsidP="00C9235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C67F2B3" w14:textId="1F8584F5" w:rsidR="008564A4" w:rsidRPr="00C9235C" w:rsidRDefault="008564A4" w:rsidP="008564A4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8564A4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Entropy and chaos: Application of social physics in extension science</w:t>
            </w:r>
          </w:p>
        </w:tc>
        <w:tc>
          <w:tcPr>
            <w:tcW w:w="3686" w:type="dxa"/>
          </w:tcPr>
          <w:p w14:paraId="3AD6AB79" w14:textId="224DACE1" w:rsidR="008564A4" w:rsidRPr="00C9235C" w:rsidRDefault="008564A4" w:rsidP="008564A4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8564A4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.K. Acharya 2</w:t>
            </w:r>
          </w:p>
        </w:tc>
        <w:tc>
          <w:tcPr>
            <w:tcW w:w="2835" w:type="dxa"/>
          </w:tcPr>
          <w:p w14:paraId="587D10E8" w14:textId="77777777" w:rsidR="008564A4" w:rsidRPr="00C9235C" w:rsidRDefault="008564A4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0FE66DA" w14:textId="7469CBAD" w:rsidR="008564A4" w:rsidRPr="000D2C2C" w:rsidRDefault="008564A4" w:rsidP="008564A4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8564A4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charya09sankar@gmail.com</w:t>
            </w:r>
          </w:p>
        </w:tc>
      </w:tr>
      <w:tr w:rsidR="00120CAF" w:rsidRPr="002E291E" w14:paraId="01A2F4D1" w14:textId="77777777" w:rsidTr="00C9235C">
        <w:trPr>
          <w:trHeight w:val="573"/>
        </w:trPr>
        <w:tc>
          <w:tcPr>
            <w:tcW w:w="985" w:type="dxa"/>
          </w:tcPr>
          <w:p w14:paraId="6CA85528" w14:textId="77777777" w:rsidR="00120CAF" w:rsidRPr="002E291E" w:rsidRDefault="00120CAF" w:rsidP="00C9235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0D7BF4B" w14:textId="65580805" w:rsidR="00120CAF" w:rsidRPr="008564A4" w:rsidRDefault="00F41BEE" w:rsidP="008564A4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F41BE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aternal Autonomy Assessment Scale: Developing a Comprehensive Measure for Maternal Decision-Making</w:t>
            </w:r>
          </w:p>
        </w:tc>
        <w:tc>
          <w:tcPr>
            <w:tcW w:w="3686" w:type="dxa"/>
          </w:tcPr>
          <w:p w14:paraId="3FD2591E" w14:textId="29C4845C" w:rsidR="00120CAF" w:rsidRPr="008564A4" w:rsidRDefault="00120CAF" w:rsidP="008564A4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ubhashree Sahu, Satyapriya, </w:t>
            </w:r>
            <w:r w:rsidR="001A6B73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itaram Bishnoi, </w:t>
            </w:r>
            <w:proofErr w:type="spellStart"/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Girijesh</w:t>
            </w:r>
            <w:proofErr w:type="spellEnd"/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ingh Mahra, Rahul Singh, Satyaprakash, Pratibha Joshi, Kuldeep </w:t>
            </w:r>
            <w:r w:rsidR="00547AAF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Kumar</w:t>
            </w:r>
          </w:p>
        </w:tc>
        <w:tc>
          <w:tcPr>
            <w:tcW w:w="2835" w:type="dxa"/>
          </w:tcPr>
          <w:p w14:paraId="03B1A892" w14:textId="77777777" w:rsidR="00120CAF" w:rsidRPr="00C9235C" w:rsidRDefault="00120CAF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19CA641" w14:textId="359EF746" w:rsidR="00120CAF" w:rsidRPr="008564A4" w:rsidRDefault="00F41BEE" w:rsidP="008564A4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ubhashree28191@gmail.com</w:t>
            </w:r>
          </w:p>
        </w:tc>
      </w:tr>
      <w:tr w:rsidR="00707B19" w:rsidRPr="002E291E" w14:paraId="1AC6552C" w14:textId="77777777" w:rsidTr="00C9235C">
        <w:trPr>
          <w:trHeight w:val="573"/>
        </w:trPr>
        <w:tc>
          <w:tcPr>
            <w:tcW w:w="985" w:type="dxa"/>
          </w:tcPr>
          <w:p w14:paraId="296F821C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DF86F0F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 xml:space="preserve">A Study of Professional Competencies of </w:t>
            </w:r>
            <w:proofErr w:type="spellStart"/>
            <w:r w:rsidRPr="00B00CDC">
              <w:rPr>
                <w:rFonts w:ascii="Times New Roman" w:hAnsi="Times New Roman" w:cs="Times New Roman"/>
              </w:rPr>
              <w:t>Agripreneurs</w:t>
            </w:r>
            <w:proofErr w:type="spellEnd"/>
            <w:r w:rsidRPr="00B00CDC">
              <w:rPr>
                <w:rFonts w:ascii="Times New Roman" w:hAnsi="Times New Roman" w:cs="Times New Roman"/>
              </w:rPr>
              <w:t xml:space="preserve"> in Madhya Pradesh</w:t>
            </w:r>
          </w:p>
          <w:p w14:paraId="7EC9793F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</w:p>
          <w:p w14:paraId="35DF268B" w14:textId="77777777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4CD66914" w14:textId="123D6E2F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 xml:space="preserve">Mr. Devanand Tripathy </w:t>
            </w:r>
            <w:proofErr w:type="gramStart"/>
            <w:r w:rsidRPr="00B00CDC">
              <w:rPr>
                <w:rFonts w:ascii="Times New Roman" w:hAnsi="Times New Roman" w:cs="Times New Roman"/>
              </w:rPr>
              <w:t>1 ,</w:t>
            </w:r>
            <w:proofErr w:type="gramEnd"/>
            <w:r w:rsidRPr="00B00C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00CDC">
              <w:rPr>
                <w:rFonts w:ascii="Times New Roman" w:hAnsi="Times New Roman" w:cs="Times New Roman"/>
              </w:rPr>
              <w:t>Dr.J</w:t>
            </w:r>
            <w:proofErr w:type="spellEnd"/>
            <w:r w:rsidRPr="00B00CDC">
              <w:rPr>
                <w:rFonts w:ascii="Times New Roman" w:hAnsi="Times New Roman" w:cs="Times New Roman"/>
              </w:rPr>
              <w:t>. R. Mishra 2 , Dr. Rashmi Singh 3 , Dr. M. S. Nain 4 , Dr. Pramod Kumar 5 , Dr. Sukant Dash 6 , Dr. Subhashree Sahu 7</w:t>
            </w:r>
          </w:p>
        </w:tc>
        <w:tc>
          <w:tcPr>
            <w:tcW w:w="2835" w:type="dxa"/>
          </w:tcPr>
          <w:p w14:paraId="588A0226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41815C7F" w14:textId="59B8C422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jyotiranjanmishra@yahoo.in</w:t>
            </w:r>
          </w:p>
        </w:tc>
      </w:tr>
      <w:tr w:rsidR="00707B19" w:rsidRPr="002E291E" w14:paraId="2F0F28C3" w14:textId="77777777" w:rsidTr="00C9235C">
        <w:trPr>
          <w:trHeight w:val="573"/>
        </w:trPr>
        <w:tc>
          <w:tcPr>
            <w:tcW w:w="985" w:type="dxa"/>
          </w:tcPr>
          <w:p w14:paraId="7BA7FAB7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64A3D7B" w14:textId="20493BFF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 xml:space="preserve">ICT for Transfer of Technology in Agriculture </w:t>
            </w:r>
          </w:p>
        </w:tc>
        <w:tc>
          <w:tcPr>
            <w:tcW w:w="3686" w:type="dxa"/>
          </w:tcPr>
          <w:p w14:paraId="19259365" w14:textId="348F71D7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Neelam Kumari 1 and Joginder Singh Malik 2</w:t>
            </w:r>
          </w:p>
        </w:tc>
        <w:tc>
          <w:tcPr>
            <w:tcW w:w="2835" w:type="dxa"/>
          </w:tcPr>
          <w:p w14:paraId="519438F8" w14:textId="7E0F148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Theme: Innovative Approaches in Extension</w:t>
            </w:r>
          </w:p>
        </w:tc>
        <w:tc>
          <w:tcPr>
            <w:tcW w:w="2187" w:type="dxa"/>
          </w:tcPr>
          <w:p w14:paraId="3E5A7389" w14:textId="23936D90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kumarineelam440@gmail.com</w:t>
            </w:r>
          </w:p>
        </w:tc>
      </w:tr>
      <w:tr w:rsidR="00707B19" w:rsidRPr="002E291E" w14:paraId="36784E6F" w14:textId="77777777" w:rsidTr="00C9235C">
        <w:trPr>
          <w:trHeight w:val="573"/>
        </w:trPr>
        <w:tc>
          <w:tcPr>
            <w:tcW w:w="985" w:type="dxa"/>
          </w:tcPr>
          <w:p w14:paraId="641C8885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5AE36E6" w14:textId="69DF0427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Impact Assessment of Training Programmes on the Adoption of Technology</w:t>
            </w:r>
          </w:p>
        </w:tc>
        <w:tc>
          <w:tcPr>
            <w:tcW w:w="3686" w:type="dxa"/>
          </w:tcPr>
          <w:p w14:paraId="777CF490" w14:textId="2BAF3A04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 xml:space="preserve">A. K. Singh </w:t>
            </w:r>
            <w:proofErr w:type="gramStart"/>
            <w:r w:rsidRPr="00B00CDC">
              <w:rPr>
                <w:rFonts w:ascii="Times New Roman" w:hAnsi="Times New Roman" w:cs="Times New Roman"/>
              </w:rPr>
              <w:t>1 ,</w:t>
            </w:r>
            <w:proofErr w:type="gramEnd"/>
            <w:r w:rsidRPr="00B00CDC">
              <w:rPr>
                <w:rFonts w:ascii="Times New Roman" w:hAnsi="Times New Roman" w:cs="Times New Roman"/>
              </w:rPr>
              <w:t xml:space="preserve"> N. K. Singh* and A. Srivastava 2</w:t>
            </w:r>
          </w:p>
        </w:tc>
        <w:tc>
          <w:tcPr>
            <w:tcW w:w="2835" w:type="dxa"/>
          </w:tcPr>
          <w:p w14:paraId="0FBF1E71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C5169DD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singhnaveen11@gmail.com</w:t>
            </w:r>
          </w:p>
          <w:p w14:paraId="31FF9EB5" w14:textId="5A574F40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nksneo1980@yahoo.co.in</w:t>
            </w:r>
          </w:p>
        </w:tc>
      </w:tr>
      <w:tr w:rsidR="00707B19" w:rsidRPr="002E291E" w14:paraId="36E200DA" w14:textId="77777777" w:rsidTr="00C9235C">
        <w:trPr>
          <w:trHeight w:val="573"/>
        </w:trPr>
        <w:tc>
          <w:tcPr>
            <w:tcW w:w="985" w:type="dxa"/>
          </w:tcPr>
          <w:p w14:paraId="172ABCB1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D958686" w14:textId="62882FC7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Assessment of “Rubber Wheel Hoe Weeder” for weeding efficiency in mustard crop and drudgery mitigation of farm women.</w:t>
            </w:r>
          </w:p>
        </w:tc>
        <w:tc>
          <w:tcPr>
            <w:tcW w:w="3686" w:type="dxa"/>
          </w:tcPr>
          <w:p w14:paraId="4C56B3AC" w14:textId="1D9DC3DB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B00CDC">
              <w:rPr>
                <w:rFonts w:ascii="Times New Roman" w:hAnsi="Times New Roman" w:cs="Times New Roman"/>
              </w:rPr>
              <w:t>Anjuly</w:t>
            </w:r>
            <w:proofErr w:type="spellEnd"/>
            <w:r w:rsidRPr="00B00CDC">
              <w:rPr>
                <w:rFonts w:ascii="Times New Roman" w:hAnsi="Times New Roman" w:cs="Times New Roman"/>
              </w:rPr>
              <w:t xml:space="preserve"> Sharma and Dr. P.S Tanwar</w:t>
            </w:r>
          </w:p>
        </w:tc>
        <w:tc>
          <w:tcPr>
            <w:tcW w:w="2835" w:type="dxa"/>
          </w:tcPr>
          <w:p w14:paraId="3537A407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329C7284" w14:textId="486F64E0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anjuly1392@gmail.com</w:t>
            </w:r>
          </w:p>
        </w:tc>
      </w:tr>
      <w:tr w:rsidR="00707B19" w:rsidRPr="002E291E" w14:paraId="0CCC9452" w14:textId="77777777" w:rsidTr="00C9235C">
        <w:trPr>
          <w:trHeight w:val="573"/>
        </w:trPr>
        <w:tc>
          <w:tcPr>
            <w:tcW w:w="985" w:type="dxa"/>
          </w:tcPr>
          <w:p w14:paraId="1EA9E764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71E9F00" w14:textId="747DC7AE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IMPACT OF CLUSTER FRONT LINE DEMONSTRATION ON YIELD OF PULSES IN SHEOPUR DISTRICT M.P.</w:t>
            </w:r>
          </w:p>
        </w:tc>
        <w:tc>
          <w:tcPr>
            <w:tcW w:w="3686" w:type="dxa"/>
          </w:tcPr>
          <w:p w14:paraId="6CC6A8E6" w14:textId="1862440B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U.C. Sharma, Kayam Singh, Amit Kumar, L.S Gurjar and C.B.S. Jatav</w:t>
            </w:r>
          </w:p>
        </w:tc>
        <w:tc>
          <w:tcPr>
            <w:tcW w:w="2835" w:type="dxa"/>
          </w:tcPr>
          <w:p w14:paraId="1C4A80F5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1420527" w14:textId="0CD907C8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ucsharmarvskvv@gmail.com</w:t>
            </w:r>
          </w:p>
        </w:tc>
      </w:tr>
      <w:tr w:rsidR="00707B19" w:rsidRPr="002E291E" w14:paraId="526ADD88" w14:textId="77777777" w:rsidTr="00C9235C">
        <w:trPr>
          <w:trHeight w:val="573"/>
        </w:trPr>
        <w:tc>
          <w:tcPr>
            <w:tcW w:w="985" w:type="dxa"/>
          </w:tcPr>
          <w:p w14:paraId="588DBE8F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D44A1E" w14:textId="7D0C3674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ANALYSIS OF TRAINING NEEDS OF FARMERS VIS-A-VIS AGRITOURISM IN MOUNTANIOUS REGION OF INDIA</w:t>
            </w:r>
          </w:p>
        </w:tc>
        <w:tc>
          <w:tcPr>
            <w:tcW w:w="3686" w:type="dxa"/>
          </w:tcPr>
          <w:p w14:paraId="58920630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1, Kawita Bhatt and 2 V. L. V. Kameshwari</w:t>
            </w:r>
          </w:p>
          <w:p w14:paraId="7B2C3663" w14:textId="77777777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6A2F7DD5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3AFB369C" w14:textId="750437A0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kavitabhatt822@gmail.com, 8440863347</w:t>
            </w:r>
          </w:p>
        </w:tc>
      </w:tr>
      <w:tr w:rsidR="00707B19" w:rsidRPr="002E291E" w14:paraId="45EACB23" w14:textId="77777777" w:rsidTr="00C9235C">
        <w:trPr>
          <w:trHeight w:val="573"/>
        </w:trPr>
        <w:tc>
          <w:tcPr>
            <w:tcW w:w="985" w:type="dxa"/>
          </w:tcPr>
          <w:p w14:paraId="4F20A41D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244CEEB" w14:textId="17DC1988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Impact Assessment and Determinants of Farmers’ Participation in Farmer Producer Organizations</w:t>
            </w:r>
          </w:p>
        </w:tc>
        <w:tc>
          <w:tcPr>
            <w:tcW w:w="3686" w:type="dxa"/>
          </w:tcPr>
          <w:p w14:paraId="71CC387E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 xml:space="preserve">Haripriya </w:t>
            </w:r>
            <w:proofErr w:type="spellStart"/>
            <w:r w:rsidRPr="00B00CDC">
              <w:rPr>
                <w:rFonts w:ascii="Times New Roman" w:hAnsi="Times New Roman" w:cs="Times New Roman"/>
              </w:rPr>
              <w:t>Veesam</w:t>
            </w:r>
            <w:proofErr w:type="spellEnd"/>
            <w:r w:rsidRPr="00B00CDC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B00CDC">
              <w:rPr>
                <w:rFonts w:ascii="Times New Roman" w:hAnsi="Times New Roman" w:cs="Times New Roman"/>
              </w:rPr>
              <w:t>a ,</w:t>
            </w:r>
            <w:proofErr w:type="gramEnd"/>
            <w:r w:rsidRPr="00B00CDC">
              <w:rPr>
                <w:rFonts w:ascii="Times New Roman" w:hAnsi="Times New Roman" w:cs="Times New Roman"/>
              </w:rPr>
              <w:t xml:space="preserve"> Vinayak Nikam b*</w:t>
            </w:r>
          </w:p>
          <w:p w14:paraId="14C2D3CF" w14:textId="77777777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42A01B8E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heme 8: FPOs/Success cases in Marketing</w:t>
            </w:r>
          </w:p>
          <w:p w14:paraId="114455CA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059BD298" w14:textId="33B3F20A" w:rsidR="00707B19" w:rsidRDefault="00000000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hyperlink r:id="rId25" w:history="1">
              <w:r w:rsidR="008D6141" w:rsidRPr="00D23AB7">
                <w:rPr>
                  <w:rStyle w:val="Hyperlink"/>
                  <w:rFonts w:ascii="Times New Roman" w:hAnsi="Times New Roman" w:cs="Times New Roman"/>
                </w:rPr>
                <w:t>vinayakrnikam@gmail.com</w:t>
              </w:r>
            </w:hyperlink>
            <w:r w:rsidR="008D6141">
              <w:rPr>
                <w:rFonts w:ascii="Times New Roman" w:hAnsi="Times New Roman" w:cs="Times New Roman"/>
              </w:rPr>
              <w:t xml:space="preserve">, </w:t>
            </w:r>
            <w:r w:rsidR="008D6141">
              <w:rPr>
                <w:rFonts w:ascii="Roboto" w:hAnsi="Roboto"/>
                <w:color w:val="222222"/>
                <w:sz w:val="21"/>
                <w:szCs w:val="21"/>
                <w:shd w:val="clear" w:color="auto" w:fill="FFFFFF"/>
              </w:rPr>
              <w:t>haripriyaveesam2699@gmail.com</w:t>
            </w:r>
          </w:p>
        </w:tc>
      </w:tr>
      <w:tr w:rsidR="00707B19" w:rsidRPr="002E291E" w14:paraId="539B3332" w14:textId="77777777" w:rsidTr="00C9235C">
        <w:trPr>
          <w:trHeight w:val="573"/>
        </w:trPr>
        <w:tc>
          <w:tcPr>
            <w:tcW w:w="985" w:type="dxa"/>
          </w:tcPr>
          <w:p w14:paraId="7E034756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04C946D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Millets: A Forgotten Superfood</w:t>
            </w:r>
          </w:p>
          <w:p w14:paraId="5ED49CFC" w14:textId="77777777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1D975B5F" w14:textId="04E6E50E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 xml:space="preserve">Prachi Patel </w:t>
            </w:r>
            <w:proofErr w:type="gramStart"/>
            <w:r w:rsidRPr="00B00CDC">
              <w:rPr>
                <w:rFonts w:ascii="Times New Roman" w:hAnsi="Times New Roman" w:cs="Times New Roman"/>
              </w:rPr>
              <w:t>1 ,</w:t>
            </w:r>
            <w:proofErr w:type="gramEnd"/>
            <w:r w:rsidRPr="00B00CDC">
              <w:rPr>
                <w:rFonts w:ascii="Times New Roman" w:hAnsi="Times New Roman" w:cs="Times New Roman"/>
              </w:rPr>
              <w:t xml:space="preserve"> Neha Singh 2 and Mukta Surya 3</w:t>
            </w:r>
          </w:p>
        </w:tc>
        <w:tc>
          <w:tcPr>
            <w:tcW w:w="2835" w:type="dxa"/>
          </w:tcPr>
          <w:p w14:paraId="28EDFA31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heme: Strategies for Food and Nutritional Security</w:t>
            </w:r>
          </w:p>
          <w:p w14:paraId="52990D99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4AB885D" w14:textId="4CA3F4CE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prachipatel709@gmail.com</w:t>
            </w:r>
          </w:p>
        </w:tc>
      </w:tr>
      <w:tr w:rsidR="00707B19" w:rsidRPr="002E291E" w14:paraId="76E8C89F" w14:textId="77777777" w:rsidTr="00C9235C">
        <w:trPr>
          <w:trHeight w:val="573"/>
        </w:trPr>
        <w:tc>
          <w:tcPr>
            <w:tcW w:w="985" w:type="dxa"/>
          </w:tcPr>
          <w:p w14:paraId="7C7AF495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0600BA" w14:textId="48F355DB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Analysis of post-harvest losses of top crops and its determinants under Operation Greens</w:t>
            </w:r>
          </w:p>
        </w:tc>
        <w:tc>
          <w:tcPr>
            <w:tcW w:w="3686" w:type="dxa"/>
          </w:tcPr>
          <w:p w14:paraId="3A31964A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</w:p>
          <w:p w14:paraId="1B5F65A8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 xml:space="preserve">Praveen Kumar 1 and </w:t>
            </w:r>
            <w:proofErr w:type="spellStart"/>
            <w:r w:rsidRPr="00B00CDC">
              <w:rPr>
                <w:rFonts w:ascii="Times New Roman" w:hAnsi="Times New Roman" w:cs="Times New Roman"/>
              </w:rPr>
              <w:t>N.</w:t>
            </w:r>
            <w:proofErr w:type="gramStart"/>
            <w:r w:rsidRPr="00B00CDC">
              <w:rPr>
                <w:rFonts w:ascii="Times New Roman" w:hAnsi="Times New Roman" w:cs="Times New Roman"/>
              </w:rPr>
              <w:t>V.Kumbhare</w:t>
            </w:r>
            <w:proofErr w:type="spellEnd"/>
            <w:proofErr w:type="gramEnd"/>
            <w:r w:rsidRPr="00B00CDC">
              <w:rPr>
                <w:rFonts w:ascii="Times New Roman" w:hAnsi="Times New Roman" w:cs="Times New Roman"/>
              </w:rPr>
              <w:t xml:space="preserve"> 2*</w:t>
            </w:r>
          </w:p>
          <w:p w14:paraId="45569824" w14:textId="77777777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26177C3D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35CBB087" w14:textId="77777777" w:rsidR="00707B19" w:rsidRPr="00B00CDC" w:rsidRDefault="00000000" w:rsidP="00707B19">
            <w:pPr>
              <w:jc w:val="both"/>
              <w:rPr>
                <w:rFonts w:ascii="Times New Roman" w:hAnsi="Times New Roman" w:cs="Times New Roman"/>
              </w:rPr>
            </w:pPr>
            <w:hyperlink r:id="rId26" w:history="1">
              <w:r w:rsidR="00707B19" w:rsidRPr="00B00CDC">
                <w:rPr>
                  <w:rStyle w:val="Hyperlink"/>
                  <w:rFonts w:ascii="Times New Roman" w:hAnsi="Times New Roman" w:cs="Times New Roman"/>
                  <w:color w:val="auto"/>
                </w:rPr>
                <w:t>prvnkumr01@yahoo.com</w:t>
              </w:r>
            </w:hyperlink>
            <w:r w:rsidR="00707B19" w:rsidRPr="00B00CDC">
              <w:rPr>
                <w:rFonts w:ascii="Times New Roman" w:hAnsi="Times New Roman" w:cs="Times New Roman"/>
              </w:rPr>
              <w:t>,</w:t>
            </w:r>
          </w:p>
          <w:p w14:paraId="6E05FDDC" w14:textId="6240045B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n_kumbhare@yahoo.com</w:t>
            </w:r>
          </w:p>
        </w:tc>
      </w:tr>
      <w:tr w:rsidR="00707B19" w:rsidRPr="002E291E" w14:paraId="03775134" w14:textId="77777777" w:rsidTr="00C9235C">
        <w:trPr>
          <w:trHeight w:val="573"/>
        </w:trPr>
        <w:tc>
          <w:tcPr>
            <w:tcW w:w="985" w:type="dxa"/>
          </w:tcPr>
          <w:p w14:paraId="72821665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3A21B94" w14:textId="4CF404AE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 xml:space="preserve">Analysis of Income Generation activities among SHG Women through Need Based Training Programmes </w:t>
            </w:r>
          </w:p>
        </w:tc>
        <w:tc>
          <w:tcPr>
            <w:tcW w:w="3686" w:type="dxa"/>
          </w:tcPr>
          <w:p w14:paraId="48645716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</w:p>
          <w:p w14:paraId="4C6DB298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Neha Singh* and Prachi Patel**</w:t>
            </w:r>
          </w:p>
          <w:p w14:paraId="7D08AC0B" w14:textId="77777777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276955A0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heme: Innovative Approaches in Extension</w:t>
            </w:r>
          </w:p>
          <w:p w14:paraId="50BD1370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009F89D5" w14:textId="0F069DE4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nehasingh@svpuat.edu.in</w:t>
            </w:r>
          </w:p>
        </w:tc>
      </w:tr>
      <w:tr w:rsidR="00707B19" w:rsidRPr="002E291E" w14:paraId="6AD8A74F" w14:textId="77777777" w:rsidTr="00C9235C">
        <w:trPr>
          <w:trHeight w:val="573"/>
        </w:trPr>
        <w:tc>
          <w:tcPr>
            <w:tcW w:w="985" w:type="dxa"/>
          </w:tcPr>
          <w:p w14:paraId="0926A056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9E1B359" w14:textId="0BE3E13D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 xml:space="preserve">Perception of </w:t>
            </w:r>
            <w:proofErr w:type="spellStart"/>
            <w:r w:rsidRPr="00B00CDC">
              <w:rPr>
                <w:rFonts w:ascii="Times New Roman" w:hAnsi="Times New Roman" w:cs="Times New Roman"/>
              </w:rPr>
              <w:t>Adolscents</w:t>
            </w:r>
            <w:proofErr w:type="spellEnd"/>
            <w:r w:rsidRPr="00B00CDC">
              <w:rPr>
                <w:rFonts w:ascii="Times New Roman" w:hAnsi="Times New Roman" w:cs="Times New Roman"/>
              </w:rPr>
              <w:t xml:space="preserve"> on Balanced Diet in Ayodhya</w:t>
            </w:r>
          </w:p>
        </w:tc>
        <w:tc>
          <w:tcPr>
            <w:tcW w:w="3686" w:type="dxa"/>
          </w:tcPr>
          <w:p w14:paraId="4044977C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</w:p>
          <w:p w14:paraId="52AA2856" w14:textId="22743DF9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Kamya Singh</w:t>
            </w:r>
          </w:p>
        </w:tc>
        <w:tc>
          <w:tcPr>
            <w:tcW w:w="2835" w:type="dxa"/>
          </w:tcPr>
          <w:p w14:paraId="64DA3E43" w14:textId="77777777" w:rsidR="00707B19" w:rsidRPr="00C9235C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23937412" w14:textId="607A4FB3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kamyarajeev1922@gmail.com</w:t>
            </w:r>
          </w:p>
        </w:tc>
      </w:tr>
      <w:tr w:rsidR="00707B19" w:rsidRPr="002E291E" w14:paraId="0E7F7EA5" w14:textId="77777777" w:rsidTr="00C9235C">
        <w:trPr>
          <w:trHeight w:val="573"/>
        </w:trPr>
        <w:tc>
          <w:tcPr>
            <w:tcW w:w="985" w:type="dxa"/>
          </w:tcPr>
          <w:p w14:paraId="443D491A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E2A4FF8" w14:textId="4F50627D" w:rsidR="00707B19" w:rsidRPr="00F41BEE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Scaling up Indigenous Technical Knowledge (ITK) practices for a sustainable agriculture future through expert validation, documentation and ICT extension strategies</w:t>
            </w:r>
          </w:p>
        </w:tc>
        <w:tc>
          <w:tcPr>
            <w:tcW w:w="3686" w:type="dxa"/>
          </w:tcPr>
          <w:p w14:paraId="384AE204" w14:textId="59DF34CB" w:rsidR="00707B19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</w:rPr>
              <w:t>Dr. Palak Mishra</w:t>
            </w:r>
          </w:p>
        </w:tc>
        <w:tc>
          <w:tcPr>
            <w:tcW w:w="2835" w:type="dxa"/>
          </w:tcPr>
          <w:p w14:paraId="62F9325A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heme: INNOVATIVE APPROACHES IN EXTENSION</w:t>
            </w:r>
          </w:p>
          <w:p w14:paraId="2BCD9649" w14:textId="56AF761E" w:rsidR="00707B19" w:rsidRPr="00161BD4" w:rsidRDefault="00707B19" w:rsidP="00707B19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</w:pPr>
            <w:r w:rsidRPr="00B00CDC">
              <w:rPr>
                <w:rFonts w:ascii="Times New Roman" w:hAnsi="Times New Roman" w:cs="Times New Roman"/>
              </w:rPr>
              <w:t>Sub-theme: Indigenous Technical Know-how for Community Development</w:t>
            </w:r>
          </w:p>
        </w:tc>
        <w:tc>
          <w:tcPr>
            <w:tcW w:w="2187" w:type="dxa"/>
          </w:tcPr>
          <w:p w14:paraId="090B3867" w14:textId="5A4256DB" w:rsidR="00707B19" w:rsidRDefault="00707B19" w:rsidP="00707B19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B00CDC">
              <w:rPr>
                <w:rFonts w:ascii="Times New Roman" w:hAnsi="Times New Roman" w:cs="Times New Roman"/>
                <w:shd w:val="clear" w:color="auto" w:fill="FFFFFF"/>
              </w:rPr>
              <w:t>palakmishra226@gmail.com</w:t>
            </w:r>
          </w:p>
        </w:tc>
      </w:tr>
      <w:tr w:rsidR="00161BD4" w:rsidRPr="002E291E" w14:paraId="0DDAA65B" w14:textId="77777777" w:rsidTr="00C9235C">
        <w:trPr>
          <w:trHeight w:val="573"/>
        </w:trPr>
        <w:tc>
          <w:tcPr>
            <w:tcW w:w="985" w:type="dxa"/>
          </w:tcPr>
          <w:p w14:paraId="5B062618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F05DC8" w14:textId="2F971AE3" w:rsidR="00161BD4" w:rsidRPr="00B00CDC" w:rsidRDefault="00161BD4" w:rsidP="00161BD4">
            <w:pPr>
              <w:jc w:val="both"/>
              <w:rPr>
                <w:rFonts w:ascii="Times New Roman" w:hAnsi="Times New Roman" w:cs="Times New Roman"/>
              </w:rPr>
            </w:pPr>
            <w:r w:rsidRPr="00517336">
              <w:rPr>
                <w:rFonts w:ascii="Times New Roman" w:hAnsi="Times New Roman" w:cs="Times New Roman"/>
              </w:rPr>
              <w:t xml:space="preserve">Post- harvest management of </w:t>
            </w:r>
            <w:proofErr w:type="spellStart"/>
            <w:r w:rsidRPr="00517336">
              <w:rPr>
                <w:rFonts w:ascii="Times New Roman" w:hAnsi="Times New Roman" w:cs="Times New Roman"/>
              </w:rPr>
              <w:t>bael</w:t>
            </w:r>
            <w:proofErr w:type="spellEnd"/>
            <w:r w:rsidRPr="00517336">
              <w:rPr>
                <w:rFonts w:ascii="Times New Roman" w:hAnsi="Times New Roman" w:cs="Times New Roman"/>
              </w:rPr>
              <w:t xml:space="preserve"> (Aegle </w:t>
            </w:r>
            <w:proofErr w:type="spellStart"/>
            <w:r w:rsidRPr="00517336">
              <w:rPr>
                <w:rFonts w:ascii="Times New Roman" w:hAnsi="Times New Roman" w:cs="Times New Roman"/>
              </w:rPr>
              <w:t>marmelos</w:t>
            </w:r>
            <w:proofErr w:type="spellEnd"/>
            <w:r w:rsidRPr="00517336">
              <w:rPr>
                <w:rFonts w:ascii="Times New Roman" w:hAnsi="Times New Roman" w:cs="Times New Roman"/>
              </w:rPr>
              <w:t xml:space="preserve"> (L.) Correa) fruit a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17336">
              <w:rPr>
                <w:rFonts w:ascii="Times New Roman" w:hAnsi="Times New Roman" w:cs="Times New Roman"/>
              </w:rPr>
              <w:t>different days of harvesting and their value addition</w:t>
            </w:r>
          </w:p>
        </w:tc>
        <w:tc>
          <w:tcPr>
            <w:tcW w:w="3686" w:type="dxa"/>
          </w:tcPr>
          <w:p w14:paraId="414A8D2F" w14:textId="52EF36C1" w:rsidR="00161BD4" w:rsidRPr="00B00CDC" w:rsidRDefault="00161BD4" w:rsidP="00161BD4">
            <w:pPr>
              <w:jc w:val="both"/>
              <w:rPr>
                <w:rFonts w:ascii="Times New Roman" w:hAnsi="Times New Roman" w:cs="Times New Roman"/>
              </w:rPr>
            </w:pPr>
            <w:r w:rsidRPr="00517336">
              <w:rPr>
                <w:rFonts w:ascii="Times New Roman" w:hAnsi="Times New Roman" w:cs="Times New Roman"/>
              </w:rPr>
              <w:t xml:space="preserve">Sanjay Kumar </w:t>
            </w:r>
            <w:proofErr w:type="gramStart"/>
            <w:r w:rsidRPr="00517336">
              <w:rPr>
                <w:rFonts w:ascii="Times New Roman" w:hAnsi="Times New Roman" w:cs="Times New Roman"/>
              </w:rPr>
              <w:t>1 ,</w:t>
            </w:r>
            <w:proofErr w:type="gramEnd"/>
            <w:r w:rsidRPr="00517336">
              <w:rPr>
                <w:rFonts w:ascii="Times New Roman" w:hAnsi="Times New Roman" w:cs="Times New Roman"/>
              </w:rPr>
              <w:t xml:space="preserve"> Bhagwan Deen 2 , R. K. Yadav 3 , Abhimanyu 4 and C.K. Yadav 5</w:t>
            </w:r>
          </w:p>
        </w:tc>
        <w:tc>
          <w:tcPr>
            <w:tcW w:w="2835" w:type="dxa"/>
          </w:tcPr>
          <w:p w14:paraId="3E145E1C" w14:textId="77777777" w:rsidR="00161BD4" w:rsidRPr="00517336" w:rsidRDefault="00161BD4" w:rsidP="00161BD4">
            <w:pPr>
              <w:jc w:val="both"/>
              <w:rPr>
                <w:rFonts w:ascii="Times New Roman" w:hAnsi="Times New Roman" w:cs="Times New Roman"/>
              </w:rPr>
            </w:pPr>
            <w:r w:rsidRPr="00517336">
              <w:rPr>
                <w:rFonts w:ascii="Times New Roman" w:hAnsi="Times New Roman" w:cs="Times New Roman"/>
              </w:rPr>
              <w:t>7. STRATEGIES FOR FOOD AND NUTRITIONAL SECURITY</w:t>
            </w:r>
          </w:p>
          <w:p w14:paraId="64172182" w14:textId="2E6B2367" w:rsidR="00161BD4" w:rsidRPr="00B00CDC" w:rsidRDefault="00161BD4" w:rsidP="00161BD4">
            <w:pPr>
              <w:jc w:val="both"/>
              <w:rPr>
                <w:rFonts w:ascii="Times New Roman" w:hAnsi="Times New Roman" w:cs="Times New Roman"/>
              </w:rPr>
            </w:pPr>
            <w:r w:rsidRPr="00517336">
              <w:rPr>
                <w:rFonts w:ascii="Times New Roman" w:hAnsi="Times New Roman" w:cs="Times New Roman"/>
              </w:rPr>
              <w:t>(Post-harvest processing and value addition for food safety and security)</w:t>
            </w:r>
          </w:p>
        </w:tc>
        <w:tc>
          <w:tcPr>
            <w:tcW w:w="2187" w:type="dxa"/>
          </w:tcPr>
          <w:p w14:paraId="666D6578" w14:textId="5F39E7FB" w:rsidR="00161BD4" w:rsidRPr="00B00CDC" w:rsidRDefault="00161BD4" w:rsidP="00161BD4">
            <w:pPr>
              <w:shd w:val="clear" w:color="auto" w:fill="FFFFFF"/>
              <w:tabs>
                <w:tab w:val="left" w:pos="1546"/>
              </w:tabs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517336">
              <w:rPr>
                <w:rFonts w:ascii="Times New Roman" w:hAnsi="Times New Roman" w:cs="Times New Roman"/>
              </w:rPr>
              <w:t>sanjaykvkcsa@gmail.com</w:t>
            </w:r>
          </w:p>
        </w:tc>
      </w:tr>
      <w:tr w:rsidR="00A36099" w:rsidRPr="002E291E" w14:paraId="6079E44F" w14:textId="77777777" w:rsidTr="00C9235C">
        <w:trPr>
          <w:trHeight w:val="573"/>
        </w:trPr>
        <w:tc>
          <w:tcPr>
            <w:tcW w:w="985" w:type="dxa"/>
          </w:tcPr>
          <w:p w14:paraId="67F260D4" w14:textId="77777777" w:rsidR="00A36099" w:rsidRPr="002E291E" w:rsidRDefault="00A36099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736AF14" w14:textId="26C8D5B4" w:rsidR="00A36099" w:rsidRPr="00A36099" w:rsidRDefault="00A36099" w:rsidP="00A36099">
            <w:pPr>
              <w:jc w:val="both"/>
              <w:rPr>
                <w:rFonts w:ascii="Times New Roman" w:hAnsi="Times New Roman" w:cs="Times New Roman"/>
              </w:rPr>
            </w:pPr>
            <w:r w:rsidRPr="00A36099">
              <w:rPr>
                <w:rFonts w:ascii="Times New Roman" w:hAnsi="Times New Roman" w:cs="Times New Roman"/>
              </w:rPr>
              <w:t>A study of profile characteristics of farmers using mobile phon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36099">
              <w:rPr>
                <w:rFonts w:ascii="Times New Roman" w:hAnsi="Times New Roman" w:cs="Times New Roman"/>
              </w:rPr>
              <w:t>in their decision making</w:t>
            </w:r>
          </w:p>
          <w:p w14:paraId="57E74FB5" w14:textId="77777777" w:rsidR="00A36099" w:rsidRPr="00A36099" w:rsidRDefault="00A36099" w:rsidP="00A36099">
            <w:pPr>
              <w:jc w:val="both"/>
              <w:rPr>
                <w:rFonts w:ascii="Times New Roman" w:hAnsi="Times New Roman" w:cs="Times New Roman"/>
              </w:rPr>
            </w:pPr>
          </w:p>
          <w:p w14:paraId="587982AD" w14:textId="0699E23F" w:rsidR="00A36099" w:rsidRPr="00517336" w:rsidRDefault="00A36099" w:rsidP="00A3609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14:paraId="489702A2" w14:textId="7668F30D" w:rsidR="00A36099" w:rsidRPr="00517336" w:rsidRDefault="00A36099" w:rsidP="00161BD4">
            <w:pPr>
              <w:jc w:val="both"/>
              <w:rPr>
                <w:rFonts w:ascii="Times New Roman" w:hAnsi="Times New Roman" w:cs="Times New Roman"/>
              </w:rPr>
            </w:pPr>
            <w:r w:rsidRPr="00A36099">
              <w:rPr>
                <w:rFonts w:ascii="Times New Roman" w:hAnsi="Times New Roman" w:cs="Times New Roman"/>
              </w:rPr>
              <w:t>Pankaj Kumar Meghwal 1*, N. B. Jadav 2 and Sanjay Kumar</w:t>
            </w:r>
          </w:p>
        </w:tc>
        <w:tc>
          <w:tcPr>
            <w:tcW w:w="2835" w:type="dxa"/>
          </w:tcPr>
          <w:p w14:paraId="644CEE3F" w14:textId="77777777" w:rsidR="00A36099" w:rsidRPr="00517336" w:rsidRDefault="00A36099" w:rsidP="00161B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87" w:type="dxa"/>
          </w:tcPr>
          <w:p w14:paraId="765CC837" w14:textId="7722454D" w:rsidR="00A36099" w:rsidRPr="00517336" w:rsidRDefault="00A36099" w:rsidP="00161BD4">
            <w:pPr>
              <w:shd w:val="clear" w:color="auto" w:fill="FFFFFF"/>
              <w:tabs>
                <w:tab w:val="left" w:pos="1546"/>
              </w:tabs>
              <w:jc w:val="both"/>
              <w:rPr>
                <w:rFonts w:ascii="Times New Roman" w:hAnsi="Times New Roman" w:cs="Times New Roman"/>
              </w:rPr>
            </w:pPr>
            <w:r w:rsidRPr="00A36099">
              <w:rPr>
                <w:rFonts w:ascii="Times New Roman" w:hAnsi="Times New Roman" w:cs="Times New Roman"/>
              </w:rPr>
              <w:t>pankajmeghwal@svpuat.edu.in, pankaj_00982@yahoo.com</w:t>
            </w:r>
          </w:p>
        </w:tc>
      </w:tr>
      <w:tr w:rsidR="007B1530" w:rsidRPr="002E291E" w14:paraId="1E3D0876" w14:textId="77777777" w:rsidTr="00C9235C">
        <w:trPr>
          <w:trHeight w:val="573"/>
        </w:trPr>
        <w:tc>
          <w:tcPr>
            <w:tcW w:w="985" w:type="dxa"/>
          </w:tcPr>
          <w:p w14:paraId="50ABE4C8" w14:textId="77777777" w:rsidR="007B1530" w:rsidRPr="002E291E" w:rsidRDefault="007B1530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D74A478" w14:textId="7EE370BD" w:rsidR="007B1530" w:rsidRPr="00A36099" w:rsidRDefault="007B1530" w:rsidP="00CE0FD5">
            <w:pPr>
              <w:jc w:val="both"/>
              <w:rPr>
                <w:rFonts w:ascii="Times New Roman" w:hAnsi="Times New Roman" w:cs="Times New Roman"/>
              </w:rPr>
            </w:pPr>
            <w:r w:rsidRPr="007B1530">
              <w:rPr>
                <w:rFonts w:ascii="Times New Roman" w:hAnsi="Times New Roman" w:cs="Times New Roman"/>
              </w:rPr>
              <w:t>Management of gummosis by using copper sulphate, boron and copper</w:t>
            </w:r>
            <w:r w:rsidR="00CE0FD5">
              <w:rPr>
                <w:rFonts w:ascii="Times New Roman" w:hAnsi="Times New Roman" w:cs="Times New Roman"/>
              </w:rPr>
              <w:t xml:space="preserve"> </w:t>
            </w:r>
            <w:r w:rsidRPr="007B1530">
              <w:rPr>
                <w:rFonts w:ascii="Times New Roman" w:hAnsi="Times New Roman" w:cs="Times New Roman"/>
              </w:rPr>
              <w:t>oxychloride in mango orchard</w:t>
            </w:r>
          </w:p>
        </w:tc>
        <w:tc>
          <w:tcPr>
            <w:tcW w:w="3686" w:type="dxa"/>
          </w:tcPr>
          <w:p w14:paraId="2ED68B4D" w14:textId="503AEF7D" w:rsidR="007B1530" w:rsidRPr="00A36099" w:rsidRDefault="00CE0FD5" w:rsidP="00161BD4">
            <w:pPr>
              <w:jc w:val="both"/>
              <w:rPr>
                <w:rFonts w:ascii="Times New Roman" w:hAnsi="Times New Roman" w:cs="Times New Roman"/>
              </w:rPr>
            </w:pPr>
            <w:r w:rsidRPr="007B1530">
              <w:rPr>
                <w:rFonts w:ascii="Times New Roman" w:hAnsi="Times New Roman" w:cs="Times New Roman"/>
              </w:rPr>
              <w:t>Sanjay Kuma</w:t>
            </w:r>
            <w:r>
              <w:rPr>
                <w:rFonts w:ascii="Times New Roman" w:hAnsi="Times New Roman" w:cs="Times New Roman"/>
              </w:rPr>
              <w:t>r</w:t>
            </w:r>
            <w:r w:rsidRPr="007B1530">
              <w:rPr>
                <w:rFonts w:ascii="Times New Roman" w:hAnsi="Times New Roman" w:cs="Times New Roman"/>
              </w:rPr>
              <w:t>, Arvind Kumar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B1530">
              <w:rPr>
                <w:rFonts w:ascii="Times New Roman" w:hAnsi="Times New Roman" w:cs="Times New Roman"/>
              </w:rPr>
              <w:t>Abhimanyu, Arvind Kuma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B1530">
              <w:rPr>
                <w:rFonts w:ascii="Times New Roman" w:hAnsi="Times New Roman" w:cs="Times New Roman"/>
              </w:rPr>
              <w:t>and V.K. Sharma</w:t>
            </w:r>
          </w:p>
        </w:tc>
        <w:tc>
          <w:tcPr>
            <w:tcW w:w="2835" w:type="dxa"/>
          </w:tcPr>
          <w:p w14:paraId="72DF11EF" w14:textId="77777777" w:rsidR="00CE0FD5" w:rsidRPr="007B1530" w:rsidRDefault="00CE0FD5" w:rsidP="00CE0FD5">
            <w:pPr>
              <w:jc w:val="both"/>
              <w:rPr>
                <w:rFonts w:ascii="Times New Roman" w:hAnsi="Times New Roman" w:cs="Times New Roman"/>
              </w:rPr>
            </w:pPr>
            <w:r w:rsidRPr="007B1530">
              <w:rPr>
                <w:rFonts w:ascii="Times New Roman" w:hAnsi="Times New Roman" w:cs="Times New Roman"/>
              </w:rPr>
              <w:t>3. Sustainable resource management</w:t>
            </w:r>
          </w:p>
          <w:p w14:paraId="77AADE9D" w14:textId="45F7D88A" w:rsidR="007B1530" w:rsidRPr="00517336" w:rsidRDefault="00CE0FD5" w:rsidP="00CE0FD5">
            <w:pPr>
              <w:jc w:val="both"/>
              <w:rPr>
                <w:rFonts w:ascii="Times New Roman" w:hAnsi="Times New Roman" w:cs="Times New Roman"/>
              </w:rPr>
            </w:pPr>
            <w:r w:rsidRPr="007B1530">
              <w:rPr>
                <w:rFonts w:ascii="Times New Roman" w:hAnsi="Times New Roman" w:cs="Times New Roman"/>
              </w:rPr>
              <w:t>(Conservation agriculture-INM)</w:t>
            </w:r>
          </w:p>
        </w:tc>
        <w:tc>
          <w:tcPr>
            <w:tcW w:w="2187" w:type="dxa"/>
          </w:tcPr>
          <w:p w14:paraId="712B1E79" w14:textId="7D507346" w:rsidR="007B1530" w:rsidRPr="00A36099" w:rsidRDefault="00CE0FD5" w:rsidP="00161BD4">
            <w:pPr>
              <w:shd w:val="clear" w:color="auto" w:fill="FFFFFF"/>
              <w:tabs>
                <w:tab w:val="left" w:pos="1546"/>
              </w:tabs>
              <w:jc w:val="both"/>
              <w:rPr>
                <w:rFonts w:ascii="Times New Roman" w:hAnsi="Times New Roman" w:cs="Times New Roman"/>
              </w:rPr>
            </w:pPr>
            <w:r w:rsidRPr="007B1530">
              <w:rPr>
                <w:rFonts w:ascii="Times New Roman" w:hAnsi="Times New Roman" w:cs="Times New Roman"/>
              </w:rPr>
              <w:t>sanjaykvkcsa@gmail.com</w:t>
            </w:r>
          </w:p>
        </w:tc>
      </w:tr>
      <w:tr w:rsidR="00161BD4" w:rsidRPr="002E291E" w14:paraId="55C703BE" w14:textId="77777777" w:rsidTr="00A515EC">
        <w:tc>
          <w:tcPr>
            <w:tcW w:w="985" w:type="dxa"/>
          </w:tcPr>
          <w:p w14:paraId="233F064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A532FAB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Productivity and Profitability of Mustard {Brassic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unce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(L.)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zer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&amp;amp;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oss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.}</w:t>
            </w:r>
          </w:p>
          <w:p w14:paraId="3EF89B3C" w14:textId="0C0BAE4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Genotypes Grown under Different Fertility Levels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um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d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ub-humid Conditions</w:t>
            </w:r>
          </w:p>
        </w:tc>
        <w:tc>
          <w:tcPr>
            <w:tcW w:w="3686" w:type="dxa"/>
          </w:tcPr>
          <w:p w14:paraId="43DFCE85" w14:textId="343F556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eeti Devatwal1, J. Choudhary2 U.N. Shukla3</w:t>
            </w:r>
          </w:p>
        </w:tc>
        <w:tc>
          <w:tcPr>
            <w:tcW w:w="2835" w:type="dxa"/>
          </w:tcPr>
          <w:p w14:paraId="0A2145BA" w14:textId="3341253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-2 CLIMATE CHANGE AND AGRO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COSYSTEM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THREATS OPPORTUNITIES AND SOLUTION</w:t>
            </w:r>
          </w:p>
        </w:tc>
        <w:tc>
          <w:tcPr>
            <w:tcW w:w="2187" w:type="dxa"/>
          </w:tcPr>
          <w:p w14:paraId="6F387CF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eetiwal9@gmail.com</w:t>
            </w:r>
          </w:p>
          <w:p w14:paraId="7D01B9CA" w14:textId="55C186D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2FF6D042" w14:textId="77777777" w:rsidTr="00A515EC">
        <w:tc>
          <w:tcPr>
            <w:tcW w:w="985" w:type="dxa"/>
          </w:tcPr>
          <w:p w14:paraId="439348B9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459CC0F" w14:textId="225F020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 Tool to Measure Farmers’ Knowledge about Fish Farming</w:t>
            </w:r>
          </w:p>
        </w:tc>
        <w:tc>
          <w:tcPr>
            <w:tcW w:w="3686" w:type="dxa"/>
          </w:tcPr>
          <w:p w14:paraId="03F60FAE" w14:textId="31DEC23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Shubham*, P.K. Chahal and B.S.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hanghas</w:t>
            </w:r>
            <w:proofErr w:type="spellEnd"/>
          </w:p>
        </w:tc>
        <w:tc>
          <w:tcPr>
            <w:tcW w:w="2835" w:type="dxa"/>
          </w:tcPr>
          <w:p w14:paraId="11C42A7B" w14:textId="49CD2D0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Theme 4: Blue Economy</w:t>
            </w:r>
          </w:p>
        </w:tc>
        <w:tc>
          <w:tcPr>
            <w:tcW w:w="2187" w:type="dxa"/>
          </w:tcPr>
          <w:p w14:paraId="2D9E60DD" w14:textId="5F45C4E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hubham21334@gmail.com</w:t>
            </w:r>
          </w:p>
        </w:tc>
      </w:tr>
      <w:tr w:rsidR="00161BD4" w:rsidRPr="002E291E" w14:paraId="47BA911E" w14:textId="77777777" w:rsidTr="00A515EC">
        <w:tc>
          <w:tcPr>
            <w:tcW w:w="985" w:type="dxa"/>
          </w:tcPr>
          <w:p w14:paraId="7C87C580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FB0AA7E" w14:textId="129FBDD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overnment Initiatives and Market Insights Regarding Smart Agriculture in India- A Comprehensive Review</w:t>
            </w:r>
          </w:p>
        </w:tc>
        <w:tc>
          <w:tcPr>
            <w:tcW w:w="3686" w:type="dxa"/>
          </w:tcPr>
          <w:p w14:paraId="3789B2AA" w14:textId="1541C3F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Lokendra Singh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Kishnawat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Dr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Garg 2 and Ekta 3</w:t>
            </w:r>
          </w:p>
        </w:tc>
        <w:tc>
          <w:tcPr>
            <w:tcW w:w="2835" w:type="dxa"/>
          </w:tcPr>
          <w:p w14:paraId="3897E638" w14:textId="170851D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Theme 1. Smart Farming Technologies and Climate-Smart Agriculture</w:t>
            </w:r>
          </w:p>
        </w:tc>
        <w:tc>
          <w:tcPr>
            <w:tcW w:w="2187" w:type="dxa"/>
          </w:tcPr>
          <w:p w14:paraId="3667D09B" w14:textId="3538A74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lkishnawat@gmail.com</w:t>
            </w:r>
          </w:p>
        </w:tc>
      </w:tr>
      <w:tr w:rsidR="00161BD4" w:rsidRPr="002E291E" w14:paraId="57CCA4A6" w14:textId="77777777" w:rsidTr="00A515EC">
        <w:tc>
          <w:tcPr>
            <w:tcW w:w="985" w:type="dxa"/>
          </w:tcPr>
          <w:p w14:paraId="5D433FEA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7F7D82F" w14:textId="5975560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A social –ecological approach to managing multiple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– ecosystem services</w:t>
            </w:r>
          </w:p>
        </w:tc>
        <w:tc>
          <w:tcPr>
            <w:tcW w:w="3686" w:type="dxa"/>
          </w:tcPr>
          <w:p w14:paraId="7A2D7DA7" w14:textId="05716C1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Nirmala Meena*</w:t>
            </w:r>
          </w:p>
        </w:tc>
        <w:tc>
          <w:tcPr>
            <w:tcW w:w="2835" w:type="dxa"/>
          </w:tcPr>
          <w:p w14:paraId="3E3A762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3D404E5" w14:textId="6B4B536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neerumeenarkm@gmail.com</w:t>
            </w:r>
          </w:p>
        </w:tc>
      </w:tr>
      <w:tr w:rsidR="00161BD4" w:rsidRPr="002E291E" w14:paraId="0FF74754" w14:textId="77777777" w:rsidTr="00A515EC">
        <w:tc>
          <w:tcPr>
            <w:tcW w:w="985" w:type="dxa"/>
          </w:tcPr>
          <w:p w14:paraId="508E274E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886AF41" w14:textId="6B8D02D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Unraveling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Creativity through Digital Embroidery Techniques</w:t>
            </w:r>
          </w:p>
        </w:tc>
        <w:tc>
          <w:tcPr>
            <w:tcW w:w="3686" w:type="dxa"/>
          </w:tcPr>
          <w:p w14:paraId="61FE3B3C" w14:textId="0147CEC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Pratiksha Mall* &amp; Dr. Neeta Singh**</w:t>
            </w:r>
          </w:p>
        </w:tc>
        <w:tc>
          <w:tcPr>
            <w:tcW w:w="2835" w:type="dxa"/>
          </w:tcPr>
          <w:p w14:paraId="713358EA" w14:textId="1BB2B23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Innovative Approaches in Extension:</w:t>
            </w:r>
          </w:p>
        </w:tc>
        <w:tc>
          <w:tcPr>
            <w:tcW w:w="2187" w:type="dxa"/>
          </w:tcPr>
          <w:p w14:paraId="59E70D54" w14:textId="3AD4C0D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Pratikshamall100@gmail.com</w:t>
            </w:r>
          </w:p>
        </w:tc>
      </w:tr>
      <w:tr w:rsidR="00161BD4" w:rsidRPr="002E291E" w14:paraId="7DAD0AFF" w14:textId="77777777" w:rsidTr="00A515EC">
        <w:tc>
          <w:tcPr>
            <w:tcW w:w="985" w:type="dxa"/>
          </w:tcPr>
          <w:p w14:paraId="2BE00D0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EF717C8" w14:textId="77777777" w:rsidR="00161BD4" w:rsidRPr="002E291E" w:rsidRDefault="00161BD4" w:rsidP="00161BD4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Adoption Level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Beneficiary and Non- Beneficiary Dairy Farmers About Milk Production Techniques</w:t>
            </w:r>
          </w:p>
          <w:p w14:paraId="4D611EC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1E5E86C" w14:textId="3858158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Devendra Singh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S.S. Sisodia 2 , R.S. Rathore 3</w:t>
            </w:r>
          </w:p>
        </w:tc>
        <w:tc>
          <w:tcPr>
            <w:tcW w:w="2835" w:type="dxa"/>
          </w:tcPr>
          <w:p w14:paraId="263E5C32" w14:textId="77777777" w:rsidR="00161BD4" w:rsidRPr="002E291E" w:rsidRDefault="00161BD4" w:rsidP="00161BD4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Theme 5. Livestock and Dairy Innovations for Sustainable Development</w:t>
            </w:r>
          </w:p>
          <w:p w14:paraId="0C1238F3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163AB94" w14:textId="77777777" w:rsidR="00161BD4" w:rsidRPr="002E291E" w:rsidRDefault="00161BD4" w:rsidP="00161BD4">
            <w:pPr>
              <w:tabs>
                <w:tab w:val="left" w:pos="154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urjardev9796@gmail.com</w:t>
            </w:r>
          </w:p>
          <w:p w14:paraId="321F813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5F88ED2F" w14:textId="77777777" w:rsidTr="00A515EC">
        <w:tc>
          <w:tcPr>
            <w:tcW w:w="985" w:type="dxa"/>
          </w:tcPr>
          <w:p w14:paraId="5113AD08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AE1DBED" w14:textId="27BA163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urrent Market Scenario and Future Thrust for Food and Nutritional Security: A Scientific Perspective</w:t>
            </w:r>
          </w:p>
        </w:tc>
        <w:tc>
          <w:tcPr>
            <w:tcW w:w="3686" w:type="dxa"/>
          </w:tcPr>
          <w:p w14:paraId="45BF1300" w14:textId="28F2564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Jitendra Singh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hivran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.K. Singh 1 , Rajender Kumar 1 and M.L. Jat 2</w:t>
            </w:r>
          </w:p>
        </w:tc>
        <w:tc>
          <w:tcPr>
            <w:tcW w:w="2835" w:type="dxa"/>
          </w:tcPr>
          <w:p w14:paraId="4E48C33C" w14:textId="73E5B58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 :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7. STRATEGIES FOR FOOD AND NUTRITIONAL SECURITY</w:t>
            </w:r>
          </w:p>
        </w:tc>
        <w:tc>
          <w:tcPr>
            <w:tcW w:w="2187" w:type="dxa"/>
          </w:tcPr>
          <w:p w14:paraId="5876C5A3" w14:textId="4E71783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u w:val="single"/>
                <w:shd w:val="clear" w:color="auto" w:fill="FFFFFF"/>
              </w:rPr>
              <w:t>jitendrashivran@gmail.com</w:t>
            </w:r>
          </w:p>
        </w:tc>
      </w:tr>
      <w:tr w:rsidR="00161BD4" w:rsidRPr="002E291E" w14:paraId="16F24600" w14:textId="77777777" w:rsidTr="00A515EC">
        <w:tc>
          <w:tcPr>
            <w:tcW w:w="985" w:type="dxa"/>
          </w:tcPr>
          <w:p w14:paraId="274248B6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4EC2EA2" w14:textId="721DF28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Millets: Tiny Seed, Mighty Impact on Diabetes Management</w:t>
            </w:r>
          </w:p>
        </w:tc>
        <w:tc>
          <w:tcPr>
            <w:tcW w:w="3686" w:type="dxa"/>
          </w:tcPr>
          <w:p w14:paraId="63C5BF63" w14:textId="01ED29D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hivangi Mishra ¹, Prof. Divya Rani Singh²</w:t>
            </w:r>
          </w:p>
        </w:tc>
        <w:tc>
          <w:tcPr>
            <w:tcW w:w="2835" w:type="dxa"/>
          </w:tcPr>
          <w:p w14:paraId="344C1E3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72F26D9" w14:textId="026BC57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cvaangee@gmail.com</w:t>
            </w:r>
          </w:p>
        </w:tc>
      </w:tr>
      <w:tr w:rsidR="00161BD4" w:rsidRPr="002E291E" w14:paraId="3E8F77F8" w14:textId="77777777" w:rsidTr="00A515EC">
        <w:tc>
          <w:tcPr>
            <w:tcW w:w="985" w:type="dxa"/>
          </w:tcPr>
          <w:p w14:paraId="1449134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27475D6" w14:textId="7B828F2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Adoption of post-harvest technologies and value-added products by rural women</w:t>
            </w:r>
          </w:p>
        </w:tc>
        <w:tc>
          <w:tcPr>
            <w:tcW w:w="3686" w:type="dxa"/>
          </w:tcPr>
          <w:p w14:paraId="58D968AF" w14:textId="5ABB2C8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Bharti and Dr. Vandana Verma, Dr. Rajesh Dahiya</w:t>
            </w:r>
          </w:p>
        </w:tc>
        <w:tc>
          <w:tcPr>
            <w:tcW w:w="2835" w:type="dxa"/>
          </w:tcPr>
          <w:p w14:paraId="2791E88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3924C8D" w14:textId="59A8D79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bhartibugalia1396@gmail.com</w:t>
            </w:r>
          </w:p>
        </w:tc>
      </w:tr>
      <w:tr w:rsidR="00161BD4" w:rsidRPr="002E291E" w14:paraId="3E823746" w14:textId="77777777" w:rsidTr="00A515EC">
        <w:tc>
          <w:tcPr>
            <w:tcW w:w="985" w:type="dxa"/>
          </w:tcPr>
          <w:p w14:paraId="3A43164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ABB19E2" w14:textId="3D63A8C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Emerging Technologies in Agricultural Sciences: Agriculture and Rural Development Digital Agriculture</w:t>
            </w:r>
          </w:p>
        </w:tc>
        <w:tc>
          <w:tcPr>
            <w:tcW w:w="3686" w:type="dxa"/>
          </w:tcPr>
          <w:p w14:paraId="334F9E5C" w14:textId="77777777" w:rsidR="00161BD4" w:rsidRPr="002E291E" w:rsidRDefault="00161BD4" w:rsidP="00161BD4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 xml:space="preserve">Ankita </w:t>
            </w:r>
            <w:proofErr w:type="spellStart"/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Khakhal</w:t>
            </w:r>
            <w:proofErr w:type="spellEnd"/>
          </w:p>
          <w:p w14:paraId="36DCB663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C4DD22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083E201" w14:textId="107AF9C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khakhalankita18@gmail.com</w:t>
            </w:r>
          </w:p>
        </w:tc>
      </w:tr>
      <w:tr w:rsidR="00161BD4" w:rsidRPr="002E291E" w14:paraId="59D86E54" w14:textId="77777777" w:rsidTr="00A515EC">
        <w:tc>
          <w:tcPr>
            <w:tcW w:w="985" w:type="dxa"/>
          </w:tcPr>
          <w:p w14:paraId="72E72B89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97E252D" w14:textId="398C800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Constraints Faced by Paddy Farmers in the Adoption of Climate Smart Agricultural Practices in Eastern Zone of Haryana </w:t>
            </w:r>
          </w:p>
        </w:tc>
        <w:tc>
          <w:tcPr>
            <w:tcW w:w="3686" w:type="dxa"/>
          </w:tcPr>
          <w:p w14:paraId="6764F34E" w14:textId="5E194D4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yush Mishra 1 and Joginder Singh Malik 2</w:t>
            </w:r>
          </w:p>
        </w:tc>
        <w:tc>
          <w:tcPr>
            <w:tcW w:w="2835" w:type="dxa"/>
          </w:tcPr>
          <w:p w14:paraId="26D6EDE0" w14:textId="0BB7C0B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: Smart Farming Technologies and Climate-Smart Agriculture</w:t>
            </w:r>
          </w:p>
        </w:tc>
        <w:tc>
          <w:tcPr>
            <w:tcW w:w="2187" w:type="dxa"/>
          </w:tcPr>
          <w:p w14:paraId="1E706B7D" w14:textId="23681CD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yush96.mishra@gmail.com</w:t>
            </w:r>
          </w:p>
        </w:tc>
      </w:tr>
      <w:tr w:rsidR="00161BD4" w:rsidRPr="002E291E" w14:paraId="07244EB5" w14:textId="77777777" w:rsidTr="00A515EC">
        <w:tc>
          <w:tcPr>
            <w:tcW w:w="985" w:type="dxa"/>
          </w:tcPr>
          <w:p w14:paraId="1F3006C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C275C70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 Role of Ergonomic Intervention in Handicraft sector of India</w:t>
            </w:r>
          </w:p>
          <w:p w14:paraId="10816820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F8446F3" w14:textId="3D1229F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Aelena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akhellambam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Seema Kwatra 1</w:t>
            </w:r>
          </w:p>
        </w:tc>
        <w:tc>
          <w:tcPr>
            <w:tcW w:w="2835" w:type="dxa"/>
          </w:tcPr>
          <w:p w14:paraId="20A2C261" w14:textId="7CE0337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eminar Theme: Ergonomics for health and safety and interventions for drudgery reduction</w:t>
            </w:r>
          </w:p>
        </w:tc>
        <w:tc>
          <w:tcPr>
            <w:tcW w:w="2187" w:type="dxa"/>
          </w:tcPr>
          <w:p w14:paraId="1F07BE82" w14:textId="4022E3B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elenastyles123@gmail.com</w:t>
            </w:r>
          </w:p>
        </w:tc>
      </w:tr>
      <w:tr w:rsidR="00161BD4" w:rsidRPr="002E291E" w14:paraId="4DB64B63" w14:textId="77777777" w:rsidTr="00A515EC">
        <w:tc>
          <w:tcPr>
            <w:tcW w:w="985" w:type="dxa"/>
          </w:tcPr>
          <w:p w14:paraId="51E20F56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873249D" w14:textId="1587105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A Comprehensive Approach to Combat Malnutrition through Waste Management of Horticultural Crops </w:t>
            </w:r>
          </w:p>
        </w:tc>
        <w:tc>
          <w:tcPr>
            <w:tcW w:w="3686" w:type="dxa"/>
          </w:tcPr>
          <w:p w14:paraId="24509B17" w14:textId="798AB52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ooja Sharma* and M R Choudhary</w:t>
            </w:r>
          </w:p>
        </w:tc>
        <w:tc>
          <w:tcPr>
            <w:tcW w:w="2835" w:type="dxa"/>
          </w:tcPr>
          <w:p w14:paraId="59550B1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 7: Strategies for Food and Nutritional Security</w:t>
            </w:r>
          </w:p>
          <w:p w14:paraId="435A851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2B0A4FE" w14:textId="2E981EF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s5074446@gmail.com</w:t>
            </w:r>
          </w:p>
        </w:tc>
      </w:tr>
      <w:tr w:rsidR="00161BD4" w:rsidRPr="002E291E" w14:paraId="60280D41" w14:textId="77777777" w:rsidTr="00A515EC">
        <w:tc>
          <w:tcPr>
            <w:tcW w:w="985" w:type="dxa"/>
          </w:tcPr>
          <w:p w14:paraId="4876A55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CE7E15D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Gender Empowerment through an Integrated Farming System among Tribal Farmers in Manipur</w:t>
            </w:r>
          </w:p>
          <w:p w14:paraId="0AB15AE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0F97CDA" w14:textId="06BD702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. D. Grace Chiru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Monika Wason 2 , R. N.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adaria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2 , Lenin Venu 2 , Sujit Sarkar 3 , Bishal Gurung 4 and Shiv Prasad 2</w:t>
            </w:r>
          </w:p>
        </w:tc>
        <w:tc>
          <w:tcPr>
            <w:tcW w:w="2835" w:type="dxa"/>
          </w:tcPr>
          <w:p w14:paraId="0E3799BB" w14:textId="2C84209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 6: Innovative Approaches in Extension (Gender and development, Skilling, Innovations &amp; Entrepreneurship, Agri-startups and Livelihood, women empowerment, capacity building)</w:t>
            </w:r>
          </w:p>
        </w:tc>
        <w:tc>
          <w:tcPr>
            <w:tcW w:w="2187" w:type="dxa"/>
          </w:tcPr>
          <w:p w14:paraId="061148F2" w14:textId="63E3494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racechiru61@gmail.com</w:t>
            </w:r>
          </w:p>
        </w:tc>
      </w:tr>
      <w:tr w:rsidR="00161BD4" w:rsidRPr="002E291E" w14:paraId="3FD58FB7" w14:textId="77777777" w:rsidTr="00A515EC">
        <w:tc>
          <w:tcPr>
            <w:tcW w:w="985" w:type="dxa"/>
          </w:tcPr>
          <w:p w14:paraId="0922EC4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17FDFE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Gender Gap in Integrated Farming System for Tribal Farmers in Manipur</w:t>
            </w:r>
          </w:p>
          <w:p w14:paraId="1BCF0C4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7117BBC3" w14:textId="41BD34A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Th. D. Grace Chiru 1 *, Monika Wason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R. N.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adaria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2 , Lenin Venu 2 , Sujit Sarkar 3 , Bishal Gurung 4 and Shiv Prasad 2</w:t>
            </w:r>
          </w:p>
        </w:tc>
        <w:tc>
          <w:tcPr>
            <w:tcW w:w="2835" w:type="dxa"/>
          </w:tcPr>
          <w:p w14:paraId="368B2738" w14:textId="1298AF3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 6: Innovative Approaches in Extension (Gender and development, Skilling, Innovations &amp; Entrepreneurship, Agri-startups and Livelihood, women empowerment, capacity building)</w:t>
            </w:r>
          </w:p>
        </w:tc>
        <w:tc>
          <w:tcPr>
            <w:tcW w:w="2187" w:type="dxa"/>
          </w:tcPr>
          <w:p w14:paraId="136C6118" w14:textId="0685FF8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racechiru61@gmail.com</w:t>
            </w:r>
          </w:p>
        </w:tc>
      </w:tr>
      <w:tr w:rsidR="00161BD4" w:rsidRPr="002E291E" w14:paraId="2F855C6A" w14:textId="77777777" w:rsidTr="00A515EC">
        <w:tc>
          <w:tcPr>
            <w:tcW w:w="985" w:type="dxa"/>
          </w:tcPr>
          <w:p w14:paraId="407BC42A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7215EA4" w14:textId="62B7B2B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Nutritional quality of Millets and thei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lue added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oducts </w:t>
            </w:r>
          </w:p>
        </w:tc>
        <w:tc>
          <w:tcPr>
            <w:tcW w:w="3686" w:type="dxa"/>
          </w:tcPr>
          <w:p w14:paraId="06389C30" w14:textId="4B40549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ajol Aryan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of. Divya Rani Singh 2</w:t>
            </w:r>
          </w:p>
        </w:tc>
        <w:tc>
          <w:tcPr>
            <w:tcW w:w="2835" w:type="dxa"/>
          </w:tcPr>
          <w:p w14:paraId="44CC926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719B017" w14:textId="2BF3B17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jol654aryan@gmail.com</w:t>
            </w:r>
          </w:p>
        </w:tc>
      </w:tr>
      <w:tr w:rsidR="00161BD4" w:rsidRPr="002E291E" w14:paraId="74CC43A5" w14:textId="77777777" w:rsidTr="00A515EC">
        <w:tc>
          <w:tcPr>
            <w:tcW w:w="985" w:type="dxa"/>
          </w:tcPr>
          <w:p w14:paraId="4487DDEC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B598A17" w14:textId="34EB676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atisfaction level of the RAWE students of SKNAU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obne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</w:p>
        </w:tc>
        <w:tc>
          <w:tcPr>
            <w:tcW w:w="3686" w:type="dxa"/>
          </w:tcPr>
          <w:p w14:paraId="251368A7" w14:textId="20BDE8F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RESHMA YADAV 1 R.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.SHARMA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J.P. YADAV 2 M.K.SHARMA 3 DIVYA CHOUDHARY 1 ROSHAN YADAV 4</w:t>
            </w:r>
          </w:p>
        </w:tc>
        <w:tc>
          <w:tcPr>
            <w:tcW w:w="2835" w:type="dxa"/>
          </w:tcPr>
          <w:p w14:paraId="74A28F6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B64603A" w14:textId="2E8F17C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yadavreshma1208@gmail.com</w:t>
            </w:r>
          </w:p>
        </w:tc>
      </w:tr>
      <w:tr w:rsidR="00161BD4" w:rsidRPr="002E291E" w14:paraId="4DE8DB94" w14:textId="77777777" w:rsidTr="00A515EC">
        <w:tc>
          <w:tcPr>
            <w:tcW w:w="985" w:type="dxa"/>
          </w:tcPr>
          <w:p w14:paraId="37A57EC0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2FC68F6" w14:textId="58BCE8B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ONSTRAINTS FACED IN UTILIZING ICT SERVICES BY RURAL STUDENTS OF HARYANA </w:t>
            </w:r>
          </w:p>
        </w:tc>
        <w:tc>
          <w:tcPr>
            <w:tcW w:w="3686" w:type="dxa"/>
          </w:tcPr>
          <w:p w14:paraId="08537DB6" w14:textId="399508D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1 Priyank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rd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 2 Manju Dahiya</w:t>
            </w:r>
          </w:p>
        </w:tc>
        <w:tc>
          <w:tcPr>
            <w:tcW w:w="2835" w:type="dxa"/>
          </w:tcPr>
          <w:p w14:paraId="5471296F" w14:textId="4524105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- INNOVATIVE APPROACHES IN EXTENSION</w:t>
            </w:r>
          </w:p>
          <w:p w14:paraId="060A6884" w14:textId="144F66B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gital Extension/ICT</w:t>
            </w:r>
          </w:p>
        </w:tc>
        <w:tc>
          <w:tcPr>
            <w:tcW w:w="2187" w:type="dxa"/>
          </w:tcPr>
          <w:p w14:paraId="585848AC" w14:textId="0617774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rdampriyanka378@gmail.com</w:t>
            </w:r>
          </w:p>
        </w:tc>
      </w:tr>
      <w:tr w:rsidR="00161BD4" w:rsidRPr="002E291E" w14:paraId="76DB095A" w14:textId="77777777" w:rsidTr="00A515EC">
        <w:tc>
          <w:tcPr>
            <w:tcW w:w="985" w:type="dxa"/>
          </w:tcPr>
          <w:p w14:paraId="54D0E645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D1ECBCA" w14:textId="2CCA6CD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ST-HARVEST PROCESSING AND VALUE ADDITION FOR FOOD SAFETY AND SECURITY</w:t>
            </w:r>
          </w:p>
        </w:tc>
        <w:tc>
          <w:tcPr>
            <w:tcW w:w="3686" w:type="dxa"/>
          </w:tcPr>
          <w:p w14:paraId="517D05B5" w14:textId="55FDD5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1 Yatharth Sharma, 2 Dr Sarl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khawat</w:t>
            </w:r>
            <w:proofErr w:type="spellEnd"/>
          </w:p>
        </w:tc>
        <w:tc>
          <w:tcPr>
            <w:tcW w:w="2835" w:type="dxa"/>
          </w:tcPr>
          <w:p w14:paraId="4450DE60" w14:textId="6CBF27D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- STRATEGIES FOR FOOD AND NUTRITIONAL SECURITY </w:t>
            </w:r>
          </w:p>
        </w:tc>
        <w:tc>
          <w:tcPr>
            <w:tcW w:w="2187" w:type="dxa"/>
          </w:tcPr>
          <w:p w14:paraId="6D6FD8BF" w14:textId="53C4219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alaj.hld@gmail.com</w:t>
            </w:r>
          </w:p>
        </w:tc>
      </w:tr>
      <w:tr w:rsidR="00161BD4" w:rsidRPr="002E291E" w14:paraId="53E6CFB8" w14:textId="77777777" w:rsidTr="00A515EC">
        <w:tc>
          <w:tcPr>
            <w:tcW w:w="985" w:type="dxa"/>
          </w:tcPr>
          <w:p w14:paraId="5AE0E47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BEBF0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digenous Technical Knowledge (ITK) for Sustainable development of Agriculture</w:t>
            </w:r>
          </w:p>
          <w:p w14:paraId="00AA3328" w14:textId="7F8AB1A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EEF6521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agdish Chand Dangi</w:t>
            </w:r>
          </w:p>
          <w:p w14:paraId="1C792B4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F7ECB10" w14:textId="06CE0CE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– INNOVATIVE APPROACHES IN EXTENSION</w:t>
            </w:r>
          </w:p>
        </w:tc>
        <w:tc>
          <w:tcPr>
            <w:tcW w:w="2187" w:type="dxa"/>
          </w:tcPr>
          <w:p w14:paraId="6E4122F4" w14:textId="109EDB0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agdishchanddangi8@gmail.com</w:t>
            </w:r>
          </w:p>
        </w:tc>
      </w:tr>
      <w:tr w:rsidR="00161BD4" w:rsidRPr="002E291E" w14:paraId="452793A6" w14:textId="77777777" w:rsidTr="00A515EC">
        <w:tc>
          <w:tcPr>
            <w:tcW w:w="985" w:type="dxa"/>
          </w:tcPr>
          <w:p w14:paraId="1BAE1FEA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ECBADE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OURNAL OF CRITICAL REVIEWS AGRICULTURAL MARKETING IN INDIA: A</w:t>
            </w:r>
          </w:p>
          <w:p w14:paraId="020B180C" w14:textId="0250E74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EVIEW ON CHALLENGES AND PROSPECTS</w:t>
            </w:r>
          </w:p>
        </w:tc>
        <w:tc>
          <w:tcPr>
            <w:tcW w:w="3686" w:type="dxa"/>
          </w:tcPr>
          <w:p w14:paraId="7EA63522" w14:textId="29ECF3C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urend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. S. C. Srivastava 2 , Dr. Sneha Pandey 3 , Hemant Kumar Lamba 4</w:t>
            </w:r>
          </w:p>
        </w:tc>
        <w:tc>
          <w:tcPr>
            <w:tcW w:w="2835" w:type="dxa"/>
          </w:tcPr>
          <w:p w14:paraId="4951631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25294E9" w14:textId="1FFE45A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rendra23121995@gmail.com</w:t>
            </w:r>
          </w:p>
        </w:tc>
      </w:tr>
      <w:tr w:rsidR="00161BD4" w:rsidRPr="002E291E" w14:paraId="7287BD2D" w14:textId="77777777" w:rsidTr="00A515EC">
        <w:tc>
          <w:tcPr>
            <w:tcW w:w="985" w:type="dxa"/>
          </w:tcPr>
          <w:p w14:paraId="565638D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CEC746" w14:textId="2031B61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loud computing</w:t>
            </w:r>
          </w:p>
        </w:tc>
        <w:tc>
          <w:tcPr>
            <w:tcW w:w="3686" w:type="dxa"/>
          </w:tcPr>
          <w:p w14:paraId="54280D5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havna Singh Rathore 1 and Disha Joshi 2</w:t>
            </w:r>
          </w:p>
          <w:p w14:paraId="4BBFB35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4506541" w14:textId="4847230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1. Smart farming technologies and Climate-smart agriculture</w:t>
            </w:r>
          </w:p>
        </w:tc>
        <w:tc>
          <w:tcPr>
            <w:tcW w:w="2187" w:type="dxa"/>
          </w:tcPr>
          <w:p w14:paraId="6B49351E" w14:textId="43D6359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havnasingh0409@gmail.com</w:t>
            </w:r>
          </w:p>
        </w:tc>
      </w:tr>
      <w:tr w:rsidR="00161BD4" w:rsidRPr="002E291E" w14:paraId="499493B5" w14:textId="77777777" w:rsidTr="00A515EC">
        <w:tc>
          <w:tcPr>
            <w:tcW w:w="985" w:type="dxa"/>
          </w:tcPr>
          <w:p w14:paraId="7A3E962F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BDF3CAC" w14:textId="0EEC370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rmer producer organization’s (FPOS): An approach for doubling farmer income by 2024</w:t>
            </w:r>
          </w:p>
          <w:p w14:paraId="54B14F4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4E147FAF" w14:textId="0D38114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3734B19" w14:textId="70F0284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unil Kumar Jakhar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. G. L. Meena, 2 Hemant Kumar Lamba 3 , Surenda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, Kavita Nitharwal 5 , and Rakesh Kumar Jakhar 6</w:t>
            </w:r>
          </w:p>
        </w:tc>
        <w:tc>
          <w:tcPr>
            <w:tcW w:w="2835" w:type="dxa"/>
          </w:tcPr>
          <w:p w14:paraId="7914AE7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976B1ED" w14:textId="3AFB11B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akharsunilkumar99@gmail.com</w:t>
            </w:r>
          </w:p>
        </w:tc>
      </w:tr>
      <w:tr w:rsidR="00161BD4" w:rsidRPr="002E291E" w14:paraId="4308C766" w14:textId="77777777" w:rsidTr="00A515EC">
        <w:tc>
          <w:tcPr>
            <w:tcW w:w="985" w:type="dxa"/>
          </w:tcPr>
          <w:p w14:paraId="1DC27B8C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F7CC1D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LLENGES FACED BY FPOs &amp;amp; STRATEGIES TO OVERCOME: A REVIEW</w:t>
            </w:r>
          </w:p>
          <w:p w14:paraId="490A6D12" w14:textId="689DD5A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300722C2" w14:textId="5004C68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Hemant Kumar Lamba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arising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Surenda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 , Sunil Kumar Jakhar 4 and Rakesh Kumar Jakhar 5</w:t>
            </w:r>
          </w:p>
        </w:tc>
        <w:tc>
          <w:tcPr>
            <w:tcW w:w="2835" w:type="dxa"/>
          </w:tcPr>
          <w:p w14:paraId="1CCD3070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6C808DD" w14:textId="5CC91B9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klamba1997@gmail.com</w:t>
            </w:r>
          </w:p>
        </w:tc>
      </w:tr>
      <w:tr w:rsidR="00161BD4" w:rsidRPr="002E291E" w14:paraId="310E914F" w14:textId="77777777" w:rsidTr="00A515EC">
        <w:tc>
          <w:tcPr>
            <w:tcW w:w="985" w:type="dxa"/>
          </w:tcPr>
          <w:p w14:paraId="2C07534E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0EA70D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Smar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e :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 Need of Present Scenario</w:t>
            </w:r>
          </w:p>
          <w:p w14:paraId="3013AE1B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EAC6FC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sha Joshi 1 and Dr. J. Choudhary 2</w:t>
            </w:r>
          </w:p>
          <w:p w14:paraId="7E0B025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764ECB1" w14:textId="309C4E3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1: Smart farming technologies and Climate-smart agriculture</w:t>
            </w:r>
          </w:p>
        </w:tc>
        <w:tc>
          <w:tcPr>
            <w:tcW w:w="2187" w:type="dxa"/>
          </w:tcPr>
          <w:p w14:paraId="45D9012A" w14:textId="7F7B19D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shajoshi2809@gmail.com</w:t>
            </w:r>
          </w:p>
        </w:tc>
      </w:tr>
      <w:tr w:rsidR="00161BD4" w:rsidRPr="002E291E" w14:paraId="7DCD7786" w14:textId="77777777" w:rsidTr="00A515EC">
        <w:tc>
          <w:tcPr>
            <w:tcW w:w="985" w:type="dxa"/>
          </w:tcPr>
          <w:p w14:paraId="70EBB15C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D0016A0" w14:textId="2229B94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 Rise of e-NAM as a Contemporary Agricultural Marketing Model for Agricultural Sustainability and Agri-business Growth</w:t>
            </w:r>
          </w:p>
        </w:tc>
        <w:tc>
          <w:tcPr>
            <w:tcW w:w="3686" w:type="dxa"/>
          </w:tcPr>
          <w:p w14:paraId="60190FF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Vartika Srivastav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. Manju Dahiya**</w:t>
            </w:r>
          </w:p>
          <w:p w14:paraId="2770C9E0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CFD505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D01169F" w14:textId="713B9C5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rtikavs17.10@gmail.com, manjudahiya1967@gmail.com</w:t>
            </w:r>
          </w:p>
        </w:tc>
      </w:tr>
      <w:tr w:rsidR="00161BD4" w:rsidRPr="002E291E" w14:paraId="07DAD452" w14:textId="77777777" w:rsidTr="00A515EC">
        <w:tc>
          <w:tcPr>
            <w:tcW w:w="985" w:type="dxa"/>
          </w:tcPr>
          <w:p w14:paraId="5C636C1E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D378FB7" w14:textId="016E6BD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ood Waste Management in Developing Countries</w:t>
            </w:r>
          </w:p>
        </w:tc>
        <w:tc>
          <w:tcPr>
            <w:tcW w:w="3686" w:type="dxa"/>
          </w:tcPr>
          <w:p w14:paraId="07915100" w14:textId="16E8F0E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etana Sharma*, Dr. Amit Kumawat**</w:t>
            </w:r>
          </w:p>
        </w:tc>
        <w:tc>
          <w:tcPr>
            <w:tcW w:w="2835" w:type="dxa"/>
          </w:tcPr>
          <w:p w14:paraId="6CDD27AB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B47AD93" w14:textId="2ED1B7F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etana707@gmail.com hbhagat9999@gmail.com</w:t>
            </w:r>
          </w:p>
        </w:tc>
      </w:tr>
      <w:tr w:rsidR="00161BD4" w:rsidRPr="002E291E" w14:paraId="3BB13A9C" w14:textId="77777777" w:rsidTr="00A515EC">
        <w:tc>
          <w:tcPr>
            <w:tcW w:w="985" w:type="dxa"/>
          </w:tcPr>
          <w:p w14:paraId="3A24503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E2620C7" w14:textId="4A88517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nhancing Nutrition through Processing and Value Addition of Millets</w:t>
            </w:r>
          </w:p>
        </w:tc>
        <w:tc>
          <w:tcPr>
            <w:tcW w:w="3686" w:type="dxa"/>
          </w:tcPr>
          <w:p w14:paraId="37C4411E" w14:textId="1B55970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Harsh Bhushan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kesh Sharma 2 , Chanchal 3 and Deeksha Kumari 4</w:t>
            </w:r>
          </w:p>
        </w:tc>
        <w:tc>
          <w:tcPr>
            <w:tcW w:w="2835" w:type="dxa"/>
          </w:tcPr>
          <w:p w14:paraId="7F02F908" w14:textId="3D8FA3B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7: Strategies For Food and Nutritional Security</w:t>
            </w:r>
          </w:p>
        </w:tc>
        <w:tc>
          <w:tcPr>
            <w:tcW w:w="2187" w:type="dxa"/>
          </w:tcPr>
          <w:p w14:paraId="30189FA5" w14:textId="42FC93B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bhagat9999@gmail.com</w:t>
            </w:r>
          </w:p>
        </w:tc>
      </w:tr>
      <w:tr w:rsidR="00161BD4" w:rsidRPr="002E291E" w14:paraId="5E5A5EFE" w14:textId="77777777" w:rsidTr="00A515EC">
        <w:tc>
          <w:tcPr>
            <w:tcW w:w="985" w:type="dxa"/>
          </w:tcPr>
          <w:p w14:paraId="4582DB2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81DDE40" w14:textId="7C1A630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wareness and Utilization of Telangana Government schemes by Rural women beneficiaries</w:t>
            </w:r>
          </w:p>
        </w:tc>
        <w:tc>
          <w:tcPr>
            <w:tcW w:w="3686" w:type="dxa"/>
          </w:tcPr>
          <w:p w14:paraId="08887A3D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othr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hithy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. Neela Rani 1 ,</w:t>
            </w:r>
          </w:p>
          <w:p w14:paraId="3CE425D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53468E3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6. Innovative Approaches in Extension</w:t>
            </w:r>
          </w:p>
          <w:p w14:paraId="178CE58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34F2565" w14:textId="3297942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>sahithi7777.sc@gmail.com</w:t>
            </w:r>
          </w:p>
        </w:tc>
      </w:tr>
      <w:tr w:rsidR="00161BD4" w:rsidRPr="002E291E" w14:paraId="19CDAE1D" w14:textId="77777777" w:rsidTr="00A515EC">
        <w:tc>
          <w:tcPr>
            <w:tcW w:w="985" w:type="dxa"/>
          </w:tcPr>
          <w:p w14:paraId="5878162F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1F7E3D1" w14:textId="0EDB428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rmer Producer Organizations (FPOs) in India: A Contextual Analysis with emphasis on Jammu and Kashmir</w:t>
            </w:r>
          </w:p>
        </w:tc>
        <w:tc>
          <w:tcPr>
            <w:tcW w:w="3686" w:type="dxa"/>
          </w:tcPr>
          <w:p w14:paraId="0C94328D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6DEB7B20" w14:textId="2C64083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Beenish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huro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and Vinod Gupta 2</w:t>
            </w:r>
          </w:p>
        </w:tc>
        <w:tc>
          <w:tcPr>
            <w:tcW w:w="2835" w:type="dxa"/>
          </w:tcPr>
          <w:p w14:paraId="1C58D59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INNOVATIONS IN MARKETING</w:t>
            </w:r>
          </w:p>
          <w:p w14:paraId="7DDF6F4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BD3CAD" w14:textId="396DEED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eenish13@skuastj.org</w:t>
            </w:r>
          </w:p>
        </w:tc>
      </w:tr>
      <w:tr w:rsidR="00161BD4" w:rsidRPr="002E291E" w14:paraId="53777061" w14:textId="77777777" w:rsidTr="00A515EC">
        <w:tc>
          <w:tcPr>
            <w:tcW w:w="985" w:type="dxa"/>
          </w:tcPr>
          <w:p w14:paraId="55F066F0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CECC991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otal Quality Management Practices for Safeguarding Food Safety: A Review</w:t>
            </w:r>
          </w:p>
          <w:p w14:paraId="02A9EAF2" w14:textId="3E51B2B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BA6ECA7" w14:textId="5F41BC9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ikita Katara, Arun Kumar, Kamalesh Kumar Meena* and Manvik Joshi</w:t>
            </w:r>
          </w:p>
        </w:tc>
        <w:tc>
          <w:tcPr>
            <w:tcW w:w="2835" w:type="dxa"/>
          </w:tcPr>
          <w:p w14:paraId="5100D33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5DD198FC" w14:textId="27B313D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4CE6F5FB" w14:textId="03B455A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161BD4" w:rsidRPr="002E291E" w14:paraId="1219127C" w14:textId="77777777" w:rsidTr="00A515EC">
        <w:tc>
          <w:tcPr>
            <w:tcW w:w="985" w:type="dxa"/>
          </w:tcPr>
          <w:p w14:paraId="0725FB54" w14:textId="66E6CC4E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\</w:t>
            </w:r>
          </w:p>
        </w:tc>
        <w:tc>
          <w:tcPr>
            <w:tcW w:w="4507" w:type="dxa"/>
          </w:tcPr>
          <w:p w14:paraId="1BDE11A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alytical Strategies for Quantifying Pesticides, Antibiotics, and Heavy Metals: A Review</w:t>
            </w:r>
          </w:p>
          <w:p w14:paraId="3158251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57276A74" w14:textId="54F3326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E2BD309" w14:textId="10E13C0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kesh Choudhary, Arun Kumar*, Kamalesh Kumar Meena and Manvik Joshi</w:t>
            </w:r>
          </w:p>
        </w:tc>
        <w:tc>
          <w:tcPr>
            <w:tcW w:w="2835" w:type="dxa"/>
          </w:tcPr>
          <w:p w14:paraId="1C0CB71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124BD385" w14:textId="2ED87F4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01FE413A" w14:textId="5A51392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161BD4" w:rsidRPr="002E291E" w14:paraId="16CBBD5C" w14:textId="77777777" w:rsidTr="00A515EC">
        <w:tc>
          <w:tcPr>
            <w:tcW w:w="985" w:type="dxa"/>
          </w:tcPr>
          <w:p w14:paraId="17EBC6DC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355EB1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xploring Advanced Instrumental Analysis of Dairy Products: A Review</w:t>
            </w:r>
          </w:p>
          <w:p w14:paraId="4B38949A" w14:textId="6162279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4A9B801" w14:textId="0D95AF5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ansa Choudhary, Arun Kumar*, Kamalesh Kumar Meena and Manvik Joshi</w:t>
            </w:r>
          </w:p>
        </w:tc>
        <w:tc>
          <w:tcPr>
            <w:tcW w:w="2835" w:type="dxa"/>
          </w:tcPr>
          <w:p w14:paraId="429716FD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0E04D2F6" w14:textId="3959C61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6A1DDD9D" w14:textId="790B3EA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161BD4" w:rsidRPr="002E291E" w14:paraId="5CAF9737" w14:textId="77777777" w:rsidTr="00A515EC">
        <w:tc>
          <w:tcPr>
            <w:tcW w:w="985" w:type="dxa"/>
          </w:tcPr>
          <w:p w14:paraId="222FC748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FBF435B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nvironmental Hygiene&amp; Role in Food Quality and Safety: A Review</w:t>
            </w:r>
          </w:p>
          <w:p w14:paraId="1DFCDCCA" w14:textId="6E1D667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8AEFDBD" w14:textId="78F03C5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aurav Suthar, Kamalesh Kumar Meena* and Manvik Joshi</w:t>
            </w:r>
          </w:p>
        </w:tc>
        <w:tc>
          <w:tcPr>
            <w:tcW w:w="2835" w:type="dxa"/>
          </w:tcPr>
          <w:p w14:paraId="44116CE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3C48F2A8" w14:textId="6B8C6A4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5591FD4F" w14:textId="3F6F553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161BD4" w:rsidRPr="002E291E" w14:paraId="72C80975" w14:textId="77777777" w:rsidTr="00A515EC">
        <w:tc>
          <w:tcPr>
            <w:tcW w:w="985" w:type="dxa"/>
          </w:tcPr>
          <w:p w14:paraId="3AE7E1EF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9486C1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quipment Hygiene&amp; Role in Ensuring Food Safety: A Review</w:t>
            </w:r>
          </w:p>
          <w:p w14:paraId="6CD36B1C" w14:textId="2E0E80E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5C0F07C" w14:textId="7D73A32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li Junaid, Kamalesh Kumar Meena* and Manvik Joshi</w:t>
            </w:r>
          </w:p>
        </w:tc>
        <w:tc>
          <w:tcPr>
            <w:tcW w:w="2835" w:type="dxa"/>
          </w:tcPr>
          <w:p w14:paraId="04D6301D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55D67A52" w14:textId="2800880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201F7B40" w14:textId="2D2458C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161BD4" w:rsidRPr="002E291E" w14:paraId="164C5F96" w14:textId="77777777" w:rsidTr="00A515EC">
        <w:tc>
          <w:tcPr>
            <w:tcW w:w="985" w:type="dxa"/>
          </w:tcPr>
          <w:p w14:paraId="0E4B27C8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441E870" w14:textId="225ABD8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ole of Hazard Analysis and Critical Control Points in Promoting Food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fety :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 Review</w:t>
            </w:r>
          </w:p>
        </w:tc>
        <w:tc>
          <w:tcPr>
            <w:tcW w:w="3686" w:type="dxa"/>
          </w:tcPr>
          <w:p w14:paraId="1F7F0727" w14:textId="71F36AF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nigdh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dot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 Kamalesh Kumar Meena*, Arun Kumar and Manvik Joshi</w:t>
            </w:r>
          </w:p>
        </w:tc>
        <w:tc>
          <w:tcPr>
            <w:tcW w:w="2835" w:type="dxa"/>
          </w:tcPr>
          <w:p w14:paraId="2ACE474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67421D63" w14:textId="3A69092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6E6E3DF9" w14:textId="666E763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161BD4" w:rsidRPr="002E291E" w14:paraId="0958885B" w14:textId="77777777" w:rsidTr="00A515EC">
        <w:tc>
          <w:tcPr>
            <w:tcW w:w="985" w:type="dxa"/>
          </w:tcPr>
          <w:p w14:paraId="6E51073C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805E9C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Contemporary Trends in Microbial Detection for Food Quality Assurance: A Review</w:t>
            </w:r>
          </w:p>
          <w:p w14:paraId="358F8CBF" w14:textId="15E66DD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CA2805B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vik Joshi, Arun Kumar and Kamalesh Kumar Meena*</w:t>
            </w:r>
          </w:p>
          <w:p w14:paraId="5F175047" w14:textId="70F6775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A920CC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1C6FAC48" w14:textId="000099F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>Subtheme: Food safety and Quality in Food Service</w:t>
            </w:r>
          </w:p>
        </w:tc>
        <w:tc>
          <w:tcPr>
            <w:tcW w:w="2187" w:type="dxa"/>
          </w:tcPr>
          <w:p w14:paraId="0330FCA2" w14:textId="27802BF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>kamleshrj14@gmail.com</w:t>
            </w:r>
          </w:p>
        </w:tc>
      </w:tr>
      <w:tr w:rsidR="00161BD4" w:rsidRPr="002E291E" w14:paraId="26C05A15" w14:textId="77777777" w:rsidTr="00A515EC">
        <w:tc>
          <w:tcPr>
            <w:tcW w:w="985" w:type="dxa"/>
          </w:tcPr>
          <w:p w14:paraId="61641AE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FEC67B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esilience of rice farming communities against natural hazards: A comparative analysis of Andhra Pradesh and Kerala</w:t>
            </w:r>
          </w:p>
          <w:p w14:paraId="58681BD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71F0534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ddamal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anoj Kumar Reddy*, Binoo P Bonny 2</w:t>
            </w:r>
          </w:p>
          <w:p w14:paraId="2D016C8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AADA4A7" w14:textId="03F0D89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-2- CLIMATE CHANGE AND AGRO ECOSYSTEM; THREATS, OPPORTUNITIES AND SOLUTIONS</w:t>
            </w:r>
          </w:p>
        </w:tc>
        <w:tc>
          <w:tcPr>
            <w:tcW w:w="2187" w:type="dxa"/>
          </w:tcPr>
          <w:p w14:paraId="62926F2F" w14:textId="01325B9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ojhbk09@gmail.com</w:t>
            </w:r>
          </w:p>
        </w:tc>
      </w:tr>
      <w:tr w:rsidR="00161BD4" w:rsidRPr="002E291E" w14:paraId="65B327AD" w14:textId="77777777" w:rsidTr="00A515EC">
        <w:tc>
          <w:tcPr>
            <w:tcW w:w="985" w:type="dxa"/>
          </w:tcPr>
          <w:p w14:paraId="1EEE901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CE2337B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ing the Entrepreneurial Competencies and Performance of Startups in Telangana State</w:t>
            </w:r>
          </w:p>
          <w:p w14:paraId="411A1A45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4AD428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. Sreeja Reddy*, S. Subash 2</w:t>
            </w:r>
          </w:p>
          <w:p w14:paraId="216E9C1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B66DBB9" w14:textId="3A4DD02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-6: Innovative Approaches in Extension</w:t>
            </w:r>
          </w:p>
        </w:tc>
        <w:tc>
          <w:tcPr>
            <w:tcW w:w="2187" w:type="dxa"/>
          </w:tcPr>
          <w:p w14:paraId="240818FB" w14:textId="2C31CA9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ongallasreeja07@gmail.com</w:t>
            </w:r>
          </w:p>
        </w:tc>
      </w:tr>
      <w:tr w:rsidR="00161BD4" w:rsidRPr="002E291E" w14:paraId="1AB84510" w14:textId="77777777" w:rsidTr="00A515EC">
        <w:tc>
          <w:tcPr>
            <w:tcW w:w="985" w:type="dxa"/>
          </w:tcPr>
          <w:p w14:paraId="1832888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5AB8385" w14:textId="39CF025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Study on Nutritional Value of Unripe Banana Powder in “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ku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”</w:t>
            </w:r>
          </w:p>
        </w:tc>
        <w:tc>
          <w:tcPr>
            <w:tcW w:w="3686" w:type="dxa"/>
          </w:tcPr>
          <w:p w14:paraId="7FE16A2B" w14:textId="536BB80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ingh Shivan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ingh Pratiksha 2 , Singh Om 3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ripraka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</w:t>
            </w:r>
          </w:p>
        </w:tc>
        <w:tc>
          <w:tcPr>
            <w:tcW w:w="2835" w:type="dxa"/>
          </w:tcPr>
          <w:p w14:paraId="05B2E03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A4F9948" w14:textId="6B265D1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vanisingh44276@gmail.com</w:t>
            </w:r>
          </w:p>
        </w:tc>
      </w:tr>
      <w:tr w:rsidR="00161BD4" w:rsidRPr="002E291E" w14:paraId="496ECC21" w14:textId="77777777" w:rsidTr="00A515EC">
        <w:tc>
          <w:tcPr>
            <w:tcW w:w="985" w:type="dxa"/>
          </w:tcPr>
          <w:p w14:paraId="31A6CC8C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701D280" w14:textId="4EBD3B6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ARI Tech Talk- an IARI Initiative for Digital Awareness at IARI </w:t>
            </w:r>
          </w:p>
        </w:tc>
        <w:tc>
          <w:tcPr>
            <w:tcW w:w="3686" w:type="dxa"/>
          </w:tcPr>
          <w:p w14:paraId="4BF568D1" w14:textId="2743CF4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EETANJALI JOSHI, AMRENDER KUMAR, KAMAL BATRA, RATNA PRABHA</w:t>
            </w:r>
          </w:p>
        </w:tc>
        <w:tc>
          <w:tcPr>
            <w:tcW w:w="2835" w:type="dxa"/>
          </w:tcPr>
          <w:p w14:paraId="20C2FE7B" w14:textId="07028E9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VE APPROACHES IN EXTENSION: Digital Extension/ICT</w:t>
            </w:r>
          </w:p>
        </w:tc>
        <w:tc>
          <w:tcPr>
            <w:tcW w:w="2187" w:type="dxa"/>
          </w:tcPr>
          <w:p w14:paraId="73A98561" w14:textId="5584085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eetanjali@iari.res.in</w:t>
            </w:r>
          </w:p>
        </w:tc>
      </w:tr>
      <w:tr w:rsidR="00161BD4" w:rsidRPr="002E291E" w14:paraId="717A3D0D" w14:textId="77777777" w:rsidTr="00A515EC">
        <w:tc>
          <w:tcPr>
            <w:tcW w:w="985" w:type="dxa"/>
          </w:tcPr>
          <w:p w14:paraId="43763F4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A666D72" w14:textId="6445C86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trategies for Addressing Malnutrition and Food Waste Management: Towards Sustainable Food Systems</w:t>
            </w:r>
          </w:p>
        </w:tc>
        <w:tc>
          <w:tcPr>
            <w:tcW w:w="3686" w:type="dxa"/>
          </w:tcPr>
          <w:p w14:paraId="36818269" w14:textId="0E3A0E5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hanchal, Rakesh Sharm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eeksha Kumari 3 and Harsh Bhushan 4</w:t>
            </w:r>
          </w:p>
        </w:tc>
        <w:tc>
          <w:tcPr>
            <w:tcW w:w="2835" w:type="dxa"/>
          </w:tcPr>
          <w:p w14:paraId="65513C21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7: Strategies For Food and Nutritional Security</w:t>
            </w:r>
          </w:p>
          <w:p w14:paraId="2174C160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72B4171" w14:textId="0C46CF6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nchalnaik26@gmail.com</w:t>
            </w:r>
          </w:p>
        </w:tc>
      </w:tr>
      <w:tr w:rsidR="00161BD4" w:rsidRPr="002E291E" w14:paraId="26647E4B" w14:textId="77777777" w:rsidTr="00A515EC">
        <w:tc>
          <w:tcPr>
            <w:tcW w:w="985" w:type="dxa"/>
          </w:tcPr>
          <w:p w14:paraId="25BE8A1F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9C58528" w14:textId="76580A3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Extension Strategies for Livelihood Diversification and Women Empowerment: A Comprehensive Review</w:t>
            </w:r>
          </w:p>
        </w:tc>
        <w:tc>
          <w:tcPr>
            <w:tcW w:w="3686" w:type="dxa"/>
          </w:tcPr>
          <w:p w14:paraId="4992045B" w14:textId="089C515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eeksha Kumar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kesh Sharma 2 , Chanchal 3 and Harsh Bhushan 4</w:t>
            </w:r>
          </w:p>
        </w:tc>
        <w:tc>
          <w:tcPr>
            <w:tcW w:w="2835" w:type="dxa"/>
          </w:tcPr>
          <w:p w14:paraId="6CB1A6C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on Approaches in Extension</w:t>
            </w:r>
          </w:p>
          <w:p w14:paraId="01BDF313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F22D579" w14:textId="2E621F3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akurdeeksha131@gmail.com</w:t>
            </w:r>
          </w:p>
        </w:tc>
      </w:tr>
      <w:tr w:rsidR="00161BD4" w:rsidRPr="002E291E" w14:paraId="0220EBA3" w14:textId="77777777" w:rsidTr="00A515EC">
        <w:tc>
          <w:tcPr>
            <w:tcW w:w="985" w:type="dxa"/>
          </w:tcPr>
          <w:p w14:paraId="58BFF80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9A9B7A" w14:textId="242E301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stitutional Innovation for Enhancing Farmers’ Income: A Comparative Analysis of Assam and Odisha</w:t>
            </w:r>
          </w:p>
        </w:tc>
        <w:tc>
          <w:tcPr>
            <w:tcW w:w="3686" w:type="dxa"/>
          </w:tcPr>
          <w:p w14:paraId="614B71FB" w14:textId="1724B76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udip Kumar Gorai 1 *, Rabindra Nath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dar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jarshi Roy Burman 2 , Sujit Sarkar 3 , M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Yeasi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 , Bhaskar Ghosh 1</w:t>
            </w:r>
          </w:p>
        </w:tc>
        <w:tc>
          <w:tcPr>
            <w:tcW w:w="2835" w:type="dxa"/>
          </w:tcPr>
          <w:p w14:paraId="2A4B825D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8: INNOVATIONS IN MARKETING</w:t>
            </w:r>
          </w:p>
          <w:p w14:paraId="2660A225" w14:textId="769BB4C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 theme: Policy issues in agricultural marketing</w:t>
            </w:r>
          </w:p>
        </w:tc>
        <w:tc>
          <w:tcPr>
            <w:tcW w:w="2187" w:type="dxa"/>
          </w:tcPr>
          <w:p w14:paraId="643937DC" w14:textId="4EB4303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dipad97@gmail.com</w:t>
            </w:r>
          </w:p>
        </w:tc>
      </w:tr>
      <w:tr w:rsidR="00161BD4" w:rsidRPr="002E291E" w14:paraId="3D05DAA4" w14:textId="77777777" w:rsidTr="00A515EC">
        <w:tc>
          <w:tcPr>
            <w:tcW w:w="985" w:type="dxa"/>
          </w:tcPr>
          <w:p w14:paraId="65C9987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C33C1E4" w14:textId="5A8D4C0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ALYSIS OF ADOPTION OF SCIENTIFIC SWINE MANAGEMENT PRACTICES AND THEIR INFLUENCE ON FARM PRODUCTION PARAMETERS</w:t>
            </w:r>
          </w:p>
          <w:p w14:paraId="01EA3C16" w14:textId="4B1F4B1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20FD656" w14:textId="0A90D26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kra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g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upasi Tiwari 2 , Anuj Chauhan 3 , Tamal Chandra Dhara 4 and Triveni Dutt 5</w:t>
            </w:r>
          </w:p>
        </w:tc>
        <w:tc>
          <w:tcPr>
            <w:tcW w:w="2835" w:type="dxa"/>
          </w:tcPr>
          <w:p w14:paraId="71FF81E3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5: Livestock and Dairy Innovations for Sustainable Development</w:t>
            </w:r>
          </w:p>
          <w:p w14:paraId="7226D53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- Role of Livestock Sector in Rural Economy</w:t>
            </w:r>
          </w:p>
          <w:p w14:paraId="049E5985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9DCF73E" w14:textId="1F56A27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krati_negi@ymail.com</w:t>
            </w:r>
          </w:p>
        </w:tc>
      </w:tr>
      <w:tr w:rsidR="00161BD4" w:rsidRPr="002E291E" w14:paraId="7C031DE3" w14:textId="77777777" w:rsidTr="00A515EC">
        <w:tc>
          <w:tcPr>
            <w:tcW w:w="985" w:type="dxa"/>
          </w:tcPr>
          <w:p w14:paraId="5A8B8D2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EF81AAC" w14:textId="6588A45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study on farmers, required need of training and knowledge for Extent adoption of groundnut production in Satna district of M.P.</w:t>
            </w:r>
          </w:p>
          <w:p w14:paraId="2F240390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36B38642" w14:textId="5DAC0B4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0327170" w14:textId="2C39A9F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Prach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ushwah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omdut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ripath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Anjal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uk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</w:t>
            </w:r>
          </w:p>
        </w:tc>
        <w:tc>
          <w:tcPr>
            <w:tcW w:w="2835" w:type="dxa"/>
          </w:tcPr>
          <w:p w14:paraId="4A3698E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B9486C6" w14:textId="1043AF12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27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prachi1981997@gmail.com</w:t>
              </w:r>
            </w:hyperlink>
          </w:p>
        </w:tc>
      </w:tr>
      <w:tr w:rsidR="00161BD4" w:rsidRPr="002E291E" w14:paraId="6AC19AEF" w14:textId="77777777" w:rsidTr="00A515EC">
        <w:tc>
          <w:tcPr>
            <w:tcW w:w="985" w:type="dxa"/>
          </w:tcPr>
          <w:p w14:paraId="0B1AB10C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A06C63E" w14:textId="0964F66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utritional Resilience: Exploring Malnutrition Differences in Geriatric Individuals Post COVID-19 and Non COVID-19 in Jodhpur City</w:t>
            </w:r>
          </w:p>
        </w:tc>
        <w:tc>
          <w:tcPr>
            <w:tcW w:w="3686" w:type="dxa"/>
          </w:tcPr>
          <w:p w14:paraId="10F00ACC" w14:textId="07DA9D5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kshi R Yadav *1,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 Madhu Bala Singh 1 , Dr Sumitra Meena 2 , Nikit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urb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</w:t>
            </w:r>
          </w:p>
        </w:tc>
        <w:tc>
          <w:tcPr>
            <w:tcW w:w="2835" w:type="dxa"/>
          </w:tcPr>
          <w:p w14:paraId="63DAF88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27CD9EF" w14:textId="53C31B4F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28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sakshiryadav14@gmail.com</w:t>
              </w:r>
            </w:hyperlink>
          </w:p>
        </w:tc>
      </w:tr>
      <w:tr w:rsidR="00161BD4" w:rsidRPr="002E291E" w14:paraId="362F11D4" w14:textId="77777777" w:rsidTr="00A515EC">
        <w:tc>
          <w:tcPr>
            <w:tcW w:w="985" w:type="dxa"/>
          </w:tcPr>
          <w:p w14:paraId="403A0E03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E386076" w14:textId="0E4F79E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digenous technical knowhow for community development</w:t>
            </w:r>
          </w:p>
        </w:tc>
        <w:tc>
          <w:tcPr>
            <w:tcW w:w="3686" w:type="dxa"/>
          </w:tcPr>
          <w:p w14:paraId="23D93A67" w14:textId="1C3C122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Quds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Tamkeen</w:t>
            </w:r>
          </w:p>
        </w:tc>
        <w:tc>
          <w:tcPr>
            <w:tcW w:w="2835" w:type="dxa"/>
          </w:tcPr>
          <w:p w14:paraId="5FA2495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FE4C38E" w14:textId="650633DD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29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qtamkeen1@gmail.com</w:t>
              </w:r>
            </w:hyperlink>
          </w:p>
        </w:tc>
      </w:tr>
      <w:tr w:rsidR="00161BD4" w:rsidRPr="002E291E" w14:paraId="56B63894" w14:textId="77777777" w:rsidTr="00A515EC">
        <w:tc>
          <w:tcPr>
            <w:tcW w:w="985" w:type="dxa"/>
          </w:tcPr>
          <w:p w14:paraId="55F91A7A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266A51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OVID-19 and Its Aftermath on Commodity Value Chain and</w:t>
            </w:r>
          </w:p>
          <w:p w14:paraId="50798BEB" w14:textId="7EC9603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al Marketing: A study in Uttar Pradesh and Haryana</w:t>
            </w:r>
          </w:p>
        </w:tc>
        <w:tc>
          <w:tcPr>
            <w:tcW w:w="3686" w:type="dxa"/>
          </w:tcPr>
          <w:p w14:paraId="61F988CA" w14:textId="0E7E1AE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ajat Kumar Nath1, Nishi Sharma2*, R.N. Padaria2, V.K. Yadav2, Ramasubramanian V.4 and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.Muralikrishnan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3</w:t>
            </w:r>
          </w:p>
        </w:tc>
        <w:tc>
          <w:tcPr>
            <w:tcW w:w="2835" w:type="dxa"/>
          </w:tcPr>
          <w:p w14:paraId="3D01A618" w14:textId="16DB6E8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TRATEGIES FOR FOOD AND NUTRITIONAL SECURITY</w:t>
            </w:r>
          </w:p>
        </w:tc>
        <w:tc>
          <w:tcPr>
            <w:tcW w:w="2187" w:type="dxa"/>
          </w:tcPr>
          <w:p w14:paraId="034DB21A" w14:textId="3F0703D5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0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shd w:val="clear" w:color="auto" w:fill="FFFFFF"/>
                </w:rPr>
                <w:t>rajatnath864@gmail.com</w:t>
              </w:r>
            </w:hyperlink>
          </w:p>
        </w:tc>
      </w:tr>
      <w:tr w:rsidR="00161BD4" w:rsidRPr="002E291E" w14:paraId="0A8278A8" w14:textId="77777777" w:rsidTr="00A515EC">
        <w:tc>
          <w:tcPr>
            <w:tcW w:w="985" w:type="dxa"/>
          </w:tcPr>
          <w:p w14:paraId="0377E52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FDB95AE" w14:textId="331AA10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Study of Occupational Health Hazards among Female Farm Workers in Paddy Cultivation</w:t>
            </w:r>
          </w:p>
        </w:tc>
        <w:tc>
          <w:tcPr>
            <w:tcW w:w="3686" w:type="dxa"/>
          </w:tcPr>
          <w:p w14:paraId="458175E6" w14:textId="4C37E02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onam Prajapati 1</w:t>
            </w:r>
          </w:p>
          <w:p w14:paraId="1294CD2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 Divya Rani Singh 2</w:t>
            </w:r>
          </w:p>
          <w:p w14:paraId="299E381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845C2D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7509C22" w14:textId="56EEA529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1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shd w:val="clear" w:color="auto" w:fill="FFFFFF"/>
                </w:rPr>
                <w:t>poonamkp18@gmail.com</w:t>
              </w:r>
            </w:hyperlink>
          </w:p>
        </w:tc>
      </w:tr>
      <w:tr w:rsidR="00161BD4" w:rsidRPr="002E291E" w14:paraId="09136370" w14:textId="77777777" w:rsidTr="00A515EC">
        <w:tc>
          <w:tcPr>
            <w:tcW w:w="985" w:type="dxa"/>
          </w:tcPr>
          <w:p w14:paraId="316D622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C7906FF" w14:textId="1F9F893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ousehold Carbon Footprint: A Comparative Analysis of Rural and Urban Areas in Uttarakhand</w:t>
            </w:r>
          </w:p>
        </w:tc>
        <w:tc>
          <w:tcPr>
            <w:tcW w:w="3686" w:type="dxa"/>
          </w:tcPr>
          <w:p w14:paraId="0A6CA196" w14:textId="760E7D0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akshi Mishr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Rekha Vyas 2</w:t>
            </w:r>
          </w:p>
          <w:p w14:paraId="4C5BE2E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E13C43C" w14:textId="6548D4B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75C4016" w14:textId="66BFBA0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akshirmcs@gmail.com </w:t>
            </w:r>
            <w:hyperlink r:id="rId32" w:history="1">
              <w:r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rekhavyas1963@gmail.com</w:t>
              </w:r>
            </w:hyperlink>
          </w:p>
        </w:tc>
      </w:tr>
      <w:tr w:rsidR="00161BD4" w:rsidRPr="002E291E" w14:paraId="4552C8A2" w14:textId="77777777" w:rsidTr="00A515EC">
        <w:tc>
          <w:tcPr>
            <w:tcW w:w="985" w:type="dxa"/>
          </w:tcPr>
          <w:p w14:paraId="7EAF6E23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EC7A844" w14:textId="465EF0D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velopment of Knowledge test of Sugarcane farmers</w:t>
            </w:r>
          </w:p>
        </w:tc>
        <w:tc>
          <w:tcPr>
            <w:tcW w:w="3686" w:type="dxa"/>
          </w:tcPr>
          <w:p w14:paraId="4F594615" w14:textId="7FCACBD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manjot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ankaj Kumar, Davinder Singh and Arshdeep Singh</w:t>
            </w:r>
          </w:p>
          <w:p w14:paraId="2B213A8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CB3AB4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3: Sustainable Resource Management</w:t>
            </w:r>
          </w:p>
          <w:p w14:paraId="17F45DE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4C42F2F" w14:textId="34F7CFF1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3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dhaliwala290@gmail.com</w:t>
              </w:r>
            </w:hyperlink>
          </w:p>
        </w:tc>
      </w:tr>
      <w:tr w:rsidR="00161BD4" w:rsidRPr="002E291E" w14:paraId="77B2CD41" w14:textId="77777777" w:rsidTr="00A515EC">
        <w:tc>
          <w:tcPr>
            <w:tcW w:w="985" w:type="dxa"/>
          </w:tcPr>
          <w:p w14:paraId="0315487E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CBDB702" w14:textId="434B6D3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 Stud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n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erceived Drudgery of Women Involved In Agriculture In Assam</w:t>
            </w:r>
          </w:p>
        </w:tc>
        <w:tc>
          <w:tcPr>
            <w:tcW w:w="3686" w:type="dxa"/>
          </w:tcPr>
          <w:p w14:paraId="50E8AD7F" w14:textId="4017777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itrayee Dutta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allabi Bora 2</w:t>
            </w:r>
          </w:p>
          <w:p w14:paraId="628AAC0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A34DF9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3: Sustainable Resource Management</w:t>
            </w:r>
          </w:p>
          <w:p w14:paraId="01F8584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F5F57A9" w14:textId="07CF7A8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itrayeedutta274@gmail.com</w:t>
            </w:r>
          </w:p>
        </w:tc>
      </w:tr>
      <w:tr w:rsidR="00161BD4" w:rsidRPr="002E291E" w14:paraId="52D467A1" w14:textId="77777777" w:rsidTr="00A515EC">
        <w:tc>
          <w:tcPr>
            <w:tcW w:w="985" w:type="dxa"/>
          </w:tcPr>
          <w:p w14:paraId="5BC7E209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9C8A9EF" w14:textId="3FA96E0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Various Organic Nutrient Methods on Growth Parameters of Rice Varieties in the North Eastern Hill Region.</w:t>
            </w:r>
          </w:p>
        </w:tc>
        <w:tc>
          <w:tcPr>
            <w:tcW w:w="3686" w:type="dxa"/>
          </w:tcPr>
          <w:p w14:paraId="482A7BDC" w14:textId="6BCAE78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hita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oodw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 L Meena 1 and Deepak Kumar Meena 1</w:t>
            </w:r>
          </w:p>
          <w:p w14:paraId="1E376B6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2B16A1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: - Sustainable Resource Management</w:t>
            </w:r>
          </w:p>
          <w:p w14:paraId="7E30DFA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4022F11" w14:textId="407D9E5A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4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doodwal9784@gmail.com</w:t>
              </w:r>
            </w:hyperlink>
          </w:p>
        </w:tc>
      </w:tr>
      <w:tr w:rsidR="00161BD4" w:rsidRPr="002E291E" w14:paraId="3B177CBD" w14:textId="77777777" w:rsidTr="00A515EC">
        <w:tc>
          <w:tcPr>
            <w:tcW w:w="985" w:type="dxa"/>
          </w:tcPr>
          <w:p w14:paraId="377E3DDA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77B86A" w14:textId="61F00D3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" Dietary Diversification of Rural women Labourers: A pilot study in Kadapa District of Andhra Pradesh".</w:t>
            </w:r>
          </w:p>
        </w:tc>
        <w:tc>
          <w:tcPr>
            <w:tcW w:w="3686" w:type="dxa"/>
          </w:tcPr>
          <w:p w14:paraId="054EC1D3" w14:textId="1CE1A78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ttipall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ravani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V. Lenin 2 , Pratibha Joshi 3 , Satyapriya 4 , Praveen K V 5 and Mrinmoy</w:t>
            </w:r>
          </w:p>
          <w:p w14:paraId="01179E4E" w14:textId="5A31B31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y 6</w:t>
            </w:r>
          </w:p>
        </w:tc>
        <w:tc>
          <w:tcPr>
            <w:tcW w:w="2835" w:type="dxa"/>
          </w:tcPr>
          <w:p w14:paraId="3CDCF9E7" w14:textId="5BA6F44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7: STRATEGIES FOR FOOD AND NUTRITIONAL SECURITY</w:t>
            </w:r>
          </w:p>
        </w:tc>
        <w:tc>
          <w:tcPr>
            <w:tcW w:w="2187" w:type="dxa"/>
          </w:tcPr>
          <w:p w14:paraId="046BEAB3" w14:textId="7A1601A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ravs.harshini@gmail.com</w:t>
            </w:r>
          </w:p>
        </w:tc>
      </w:tr>
      <w:tr w:rsidR="00161BD4" w:rsidRPr="002E291E" w14:paraId="4AC66E29" w14:textId="77777777" w:rsidTr="00A515EC">
        <w:tc>
          <w:tcPr>
            <w:tcW w:w="985" w:type="dxa"/>
          </w:tcPr>
          <w:p w14:paraId="68DF1A9E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83C91B6" w14:textId="5136DF2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onstraints Faced by the Farmer Producers Organization staff in Telangana </w:t>
            </w:r>
          </w:p>
        </w:tc>
        <w:tc>
          <w:tcPr>
            <w:tcW w:w="3686" w:type="dxa"/>
          </w:tcPr>
          <w:p w14:paraId="520D11BD" w14:textId="65D1E3E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avilala Priyanka</w:t>
            </w:r>
          </w:p>
        </w:tc>
        <w:tc>
          <w:tcPr>
            <w:tcW w:w="2835" w:type="dxa"/>
          </w:tcPr>
          <w:p w14:paraId="577A8904" w14:textId="3CFA174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8: Innovations in marketing</w:t>
            </w:r>
          </w:p>
        </w:tc>
        <w:tc>
          <w:tcPr>
            <w:tcW w:w="2187" w:type="dxa"/>
          </w:tcPr>
          <w:p w14:paraId="12E73419" w14:textId="5E914E2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avilalapriyanka1995@gmail.com</w:t>
            </w:r>
          </w:p>
        </w:tc>
      </w:tr>
      <w:tr w:rsidR="00161BD4" w:rsidRPr="002E291E" w14:paraId="04E5B070" w14:textId="77777777" w:rsidTr="00A515EC">
        <w:tc>
          <w:tcPr>
            <w:tcW w:w="985" w:type="dxa"/>
          </w:tcPr>
          <w:p w14:paraId="72385DA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A55CC0B" w14:textId="411C9B0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ntiment Analysis as an Effective Technique for Impact Assessment of Trainees</w:t>
            </w:r>
          </w:p>
        </w:tc>
        <w:tc>
          <w:tcPr>
            <w:tcW w:w="3686" w:type="dxa"/>
          </w:tcPr>
          <w:p w14:paraId="4457E886" w14:textId="5EB8D0B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hul Singh 1 &amp; Dr. Seema Tyagi 2</w:t>
            </w:r>
          </w:p>
          <w:p w14:paraId="776D561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2F4FD74" w14:textId="165EC13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.2 Impact Assessment of Development Initiatives</w:t>
            </w:r>
          </w:p>
        </w:tc>
        <w:tc>
          <w:tcPr>
            <w:tcW w:w="2187" w:type="dxa"/>
          </w:tcPr>
          <w:p w14:paraId="4A08297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eemavtyagi@yahoo.com</w:t>
            </w:r>
          </w:p>
          <w:p w14:paraId="2BAC1D1D" w14:textId="362B262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hulsingh.iabm@gmail.com</w:t>
            </w:r>
          </w:p>
        </w:tc>
      </w:tr>
      <w:tr w:rsidR="00161BD4" w:rsidRPr="002E291E" w14:paraId="0218B476" w14:textId="77777777" w:rsidTr="00A515EC">
        <w:tc>
          <w:tcPr>
            <w:tcW w:w="985" w:type="dxa"/>
          </w:tcPr>
          <w:p w14:paraId="0218CB7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174925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GITAL LITERACY AMONG WOMEN – INDIAN SCENARIO</w:t>
            </w:r>
          </w:p>
          <w:p w14:paraId="702001C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35A7C8D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32B4416" w14:textId="7450F36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Lopamudra Mohapatra 1 and Dr. Sukhdeep Kau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shah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</w:t>
            </w:r>
          </w:p>
          <w:p w14:paraId="0C42F03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EB187A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ve approaches in Extension</w:t>
            </w:r>
          </w:p>
          <w:p w14:paraId="3672D615" w14:textId="6BAE47E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 theme: Digital Extension/ ICT</w:t>
            </w:r>
          </w:p>
        </w:tc>
        <w:tc>
          <w:tcPr>
            <w:tcW w:w="2187" w:type="dxa"/>
          </w:tcPr>
          <w:p w14:paraId="6E8BBE84" w14:textId="02D83FA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pmohapatra123@gmail.com</w:t>
            </w:r>
          </w:p>
        </w:tc>
      </w:tr>
      <w:tr w:rsidR="00161BD4" w:rsidRPr="002E291E" w14:paraId="30A04EEB" w14:textId="77777777" w:rsidTr="00A515EC">
        <w:tc>
          <w:tcPr>
            <w:tcW w:w="985" w:type="dxa"/>
          </w:tcPr>
          <w:p w14:paraId="5F4F26C9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74BA27" w14:textId="16F1232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Biofertilizers and Fertility levels on nutrient content, uptake and quality of cowpea</w:t>
            </w:r>
          </w:p>
        </w:tc>
        <w:tc>
          <w:tcPr>
            <w:tcW w:w="3686" w:type="dxa"/>
          </w:tcPr>
          <w:p w14:paraId="30F51BF8" w14:textId="6E1414A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MPAT CHOUDHARY 1 and AMIT KUMAWAT 2</w:t>
            </w:r>
          </w:p>
          <w:p w14:paraId="7A8FE341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2EAE03F" w14:textId="0437CB7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no. 3 Sustainable resource management</w:t>
            </w:r>
          </w:p>
        </w:tc>
        <w:tc>
          <w:tcPr>
            <w:tcW w:w="2187" w:type="dxa"/>
          </w:tcPr>
          <w:p w14:paraId="27A99AB1" w14:textId="0F02FBA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oudharysampat344@gmail.com</w:t>
            </w:r>
          </w:p>
        </w:tc>
      </w:tr>
      <w:tr w:rsidR="00161BD4" w:rsidRPr="002E291E" w14:paraId="326F865A" w14:textId="77777777" w:rsidTr="00A515EC">
        <w:tc>
          <w:tcPr>
            <w:tcW w:w="985" w:type="dxa"/>
          </w:tcPr>
          <w:p w14:paraId="45C835EA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8892359" w14:textId="3BDDADB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Information and Communication Technologies in sustainable agriculture development</w:t>
            </w:r>
          </w:p>
        </w:tc>
        <w:tc>
          <w:tcPr>
            <w:tcW w:w="3686" w:type="dxa"/>
          </w:tcPr>
          <w:p w14:paraId="35833EF9" w14:textId="686A999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othr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hithy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akash Panwar 1</w:t>
            </w:r>
          </w:p>
          <w:p w14:paraId="2CC92B53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5214A04" w14:textId="0E953FC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no. 6 Innovative Approaches in Extension</w:t>
            </w:r>
          </w:p>
        </w:tc>
        <w:tc>
          <w:tcPr>
            <w:tcW w:w="2187" w:type="dxa"/>
          </w:tcPr>
          <w:p w14:paraId="19216D6C" w14:textId="03A4E4B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hithi7777.sc@gmail.com</w:t>
            </w:r>
          </w:p>
        </w:tc>
      </w:tr>
      <w:tr w:rsidR="00161BD4" w:rsidRPr="002E291E" w14:paraId="6C8E58F1" w14:textId="77777777" w:rsidTr="00A515EC">
        <w:tc>
          <w:tcPr>
            <w:tcW w:w="985" w:type="dxa"/>
          </w:tcPr>
          <w:p w14:paraId="10EDE623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A95A27A" w14:textId="425D06B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mpact of socio-cultural factors on health seeking behaviour of women during pregnancy in rural Punjab</w:t>
            </w:r>
          </w:p>
        </w:tc>
        <w:tc>
          <w:tcPr>
            <w:tcW w:w="3686" w:type="dxa"/>
          </w:tcPr>
          <w:p w14:paraId="11A28B35" w14:textId="3593E9C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1 Nishu Sharma, 2 Gaganpree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aur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3 Shalini Sharma</w:t>
            </w:r>
          </w:p>
        </w:tc>
        <w:tc>
          <w:tcPr>
            <w:tcW w:w="2835" w:type="dxa"/>
          </w:tcPr>
          <w:p w14:paraId="130D2E47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2187" w:type="dxa"/>
          </w:tcPr>
          <w:p w14:paraId="7BB5125C" w14:textId="3D63E9C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ishu7884@gmail.com</w:t>
            </w:r>
          </w:p>
        </w:tc>
      </w:tr>
      <w:tr w:rsidR="00161BD4" w:rsidRPr="002E291E" w14:paraId="47590941" w14:textId="77777777" w:rsidTr="00A515EC">
        <w:tc>
          <w:tcPr>
            <w:tcW w:w="985" w:type="dxa"/>
          </w:tcPr>
          <w:p w14:paraId="1401607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5D762C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rassroots Leadership Development for Gender Mainstreaming</w:t>
            </w:r>
          </w:p>
          <w:p w14:paraId="6C4AAE21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3DDA85E" w14:textId="024BA22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kta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 Preeti Sharma 2 and Dr Mandeep Sharma 3</w:t>
            </w:r>
          </w:p>
        </w:tc>
        <w:tc>
          <w:tcPr>
            <w:tcW w:w="2835" w:type="dxa"/>
          </w:tcPr>
          <w:p w14:paraId="06BD96A9" w14:textId="3D02162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- Innovative Approaches in Extension: (Sub-theme) Gender and development, Skilling, Innovations &amp;Entrepreneurship, Agri-startups and Livelihood, women empowerment, capacity building</w:t>
            </w:r>
          </w:p>
        </w:tc>
        <w:tc>
          <w:tcPr>
            <w:tcW w:w="2187" w:type="dxa"/>
          </w:tcPr>
          <w:p w14:paraId="6D70AA10" w14:textId="77777777" w:rsidR="00161BD4" w:rsidRPr="002E291E" w:rsidRDefault="00161BD4" w:rsidP="00161BD4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ektamachra9510@gmail.com</w:t>
            </w:r>
          </w:p>
          <w:p w14:paraId="324976A3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161BD4" w:rsidRPr="002E291E" w14:paraId="32EC7DCE" w14:textId="77777777" w:rsidTr="00A515EC">
        <w:tc>
          <w:tcPr>
            <w:tcW w:w="985" w:type="dxa"/>
          </w:tcPr>
          <w:p w14:paraId="3E82A88E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2F59DB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INTERVENTION ON SOCIAL-AWARENESS AMONG RURAL WOMEN</w:t>
            </w:r>
          </w:p>
          <w:p w14:paraId="15B4B08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35892B13" w14:textId="223E236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rjit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umar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. G Swarupa Rani 2 , Dr. M Sarada Devi 3 , and Dr. R Geetha Reddy 4</w:t>
            </w:r>
          </w:p>
        </w:tc>
        <w:tc>
          <w:tcPr>
            <w:tcW w:w="2835" w:type="dxa"/>
          </w:tcPr>
          <w:p w14:paraId="257BA60D" w14:textId="35A7BD4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VI Innovative Approaches in Extension, under the sub-theme: Gender and development</w:t>
            </w:r>
          </w:p>
        </w:tc>
        <w:tc>
          <w:tcPr>
            <w:tcW w:w="2187" w:type="dxa"/>
          </w:tcPr>
          <w:p w14:paraId="139E1731" w14:textId="5360895F" w:rsidR="00161BD4" w:rsidRPr="002E291E" w:rsidRDefault="00000000" w:rsidP="00161BD4">
            <w:pPr>
              <w:pStyle w:val="Heading3"/>
              <w:shd w:val="clear" w:color="auto" w:fill="FFFFFF"/>
              <w:spacing w:line="300" w:lineRule="atLeast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35" w:tgtFrame="_blank" w:history="1">
              <w:r w:rsidR="00161BD4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surjita.rodhan96@gmail.com</w:t>
              </w:r>
            </w:hyperlink>
          </w:p>
        </w:tc>
      </w:tr>
      <w:tr w:rsidR="00161BD4" w:rsidRPr="002E291E" w14:paraId="539FE7B7" w14:textId="77777777" w:rsidTr="00A515EC">
        <w:tc>
          <w:tcPr>
            <w:tcW w:w="985" w:type="dxa"/>
          </w:tcPr>
          <w:p w14:paraId="67F7BCF6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3B0A0D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ocio-personal, Communication Characteristics of Youth of ARYA Project</w:t>
            </w:r>
          </w:p>
          <w:p w14:paraId="0AC33813" w14:textId="7A1741C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on Goat Farming in Tribal Area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nswar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istrict in Rajasthan</w:t>
            </w:r>
          </w:p>
        </w:tc>
        <w:tc>
          <w:tcPr>
            <w:tcW w:w="3686" w:type="dxa"/>
          </w:tcPr>
          <w:p w14:paraId="26191916" w14:textId="73D410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amlesh Choudhary 1 Shobhana Gupta 2</w:t>
            </w:r>
          </w:p>
        </w:tc>
        <w:tc>
          <w:tcPr>
            <w:tcW w:w="2835" w:type="dxa"/>
          </w:tcPr>
          <w:p w14:paraId="6CB1FA8F" w14:textId="6601662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02E62ED9" w14:textId="29C82471" w:rsidR="00161BD4" w:rsidRPr="002E291E" w:rsidRDefault="00161BD4" w:rsidP="00161BD4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kamleshchoudhary123456789@gmail.com</w:t>
            </w:r>
          </w:p>
        </w:tc>
      </w:tr>
      <w:tr w:rsidR="00161BD4" w:rsidRPr="002E291E" w14:paraId="77520D5B" w14:textId="77777777" w:rsidTr="00A515EC">
        <w:tc>
          <w:tcPr>
            <w:tcW w:w="985" w:type="dxa"/>
          </w:tcPr>
          <w:p w14:paraId="41FB256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9A114FE" w14:textId="6942674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erceived Climate Change Impacts on Biodiversity and Agriculture in the Subtropical Region of Jammu and Kashmir, India</w:t>
            </w:r>
          </w:p>
        </w:tc>
        <w:tc>
          <w:tcPr>
            <w:tcW w:w="3686" w:type="dxa"/>
          </w:tcPr>
          <w:p w14:paraId="5AD5D62D" w14:textId="78C9B5E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tanzi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Yangsdo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jinde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eshi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.S.Slath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 Raj Kumar</w:t>
            </w:r>
          </w:p>
        </w:tc>
        <w:tc>
          <w:tcPr>
            <w:tcW w:w="2835" w:type="dxa"/>
          </w:tcPr>
          <w:p w14:paraId="33EA6984" w14:textId="2565ADF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Theme 2: 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 ecosystem: Threats Opportunities and Solutions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'</w:t>
            </w:r>
          </w:p>
        </w:tc>
        <w:tc>
          <w:tcPr>
            <w:tcW w:w="2187" w:type="dxa"/>
          </w:tcPr>
          <w:p w14:paraId="42DEC5AB" w14:textId="3D33CD4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yangsdon@gmail.com</w:t>
            </w:r>
          </w:p>
        </w:tc>
      </w:tr>
      <w:tr w:rsidR="00161BD4" w:rsidRPr="002E291E" w14:paraId="5F804F5E" w14:textId="77777777" w:rsidTr="00A515EC">
        <w:tc>
          <w:tcPr>
            <w:tcW w:w="985" w:type="dxa"/>
          </w:tcPr>
          <w:p w14:paraId="2397BB7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D029FD5" w14:textId="3381B4E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Unveiling Gender Dynamics and Advancing Equality for Sustainable Progress</w:t>
            </w:r>
          </w:p>
        </w:tc>
        <w:tc>
          <w:tcPr>
            <w:tcW w:w="3686" w:type="dxa"/>
          </w:tcPr>
          <w:p w14:paraId="0EFF8D37" w14:textId="3719DE4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ekh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halkh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* and Souvik Ghosh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</w:p>
        </w:tc>
        <w:tc>
          <w:tcPr>
            <w:tcW w:w="2835" w:type="dxa"/>
          </w:tcPr>
          <w:p w14:paraId="58620C7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Theme 6. Innovative Approaches in Extension</w:t>
            </w:r>
          </w:p>
          <w:p w14:paraId="31C5E19C" w14:textId="4486118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 Gender and Development</w:t>
            </w:r>
          </w:p>
        </w:tc>
        <w:tc>
          <w:tcPr>
            <w:tcW w:w="2187" w:type="dxa"/>
          </w:tcPr>
          <w:p w14:paraId="0F6CE455" w14:textId="1A9683F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ekhakhalkho73@gmail.com</w:t>
            </w:r>
          </w:p>
        </w:tc>
      </w:tr>
      <w:tr w:rsidR="00161BD4" w:rsidRPr="002E291E" w14:paraId="543F6D18" w14:textId="77777777" w:rsidTr="00A515EC">
        <w:tc>
          <w:tcPr>
            <w:tcW w:w="985" w:type="dxa"/>
          </w:tcPr>
          <w:p w14:paraId="7C9F5FEE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2053FF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limate Smart Agriculture: The Key to Sustainability</w:t>
            </w:r>
          </w:p>
          <w:p w14:paraId="6E74600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5BDCA67B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9302BB8" w14:textId="0D825E2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kshit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andeep Sharma 2</w:t>
            </w:r>
          </w:p>
        </w:tc>
        <w:tc>
          <w:tcPr>
            <w:tcW w:w="2835" w:type="dxa"/>
          </w:tcPr>
          <w:p w14:paraId="4F110810" w14:textId="0A98EE3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Theme 1 - Smart farming technologies and Climate-smart agriculture: Hydroponics,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Aeroponics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 Vertical farming, etc.</w:t>
            </w:r>
          </w:p>
        </w:tc>
        <w:tc>
          <w:tcPr>
            <w:tcW w:w="2187" w:type="dxa"/>
          </w:tcPr>
          <w:p w14:paraId="5B6F348A" w14:textId="0E03500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akshita-1890035@pau.edu</w:t>
            </w:r>
          </w:p>
        </w:tc>
      </w:tr>
      <w:tr w:rsidR="00161BD4" w:rsidRPr="002E291E" w14:paraId="67374078" w14:textId="77777777" w:rsidTr="00A515EC">
        <w:tc>
          <w:tcPr>
            <w:tcW w:w="985" w:type="dxa"/>
          </w:tcPr>
          <w:p w14:paraId="3F8EB75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ADAC5C5" w14:textId="01945F8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dentify the constraints of beneficiary and non-beneficiary farmers with respect to the adoption of climate resilient technologies</w:t>
            </w:r>
          </w:p>
        </w:tc>
        <w:tc>
          <w:tcPr>
            <w:tcW w:w="3686" w:type="dxa"/>
          </w:tcPr>
          <w:p w14:paraId="611B768A" w14:textId="4C24009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nita Choudhar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.K.Jhajhar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Yashwant Singh Rathore 3 , Sanju Meena 4 , Antima Meghwal 5 , R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ula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6</w:t>
            </w:r>
          </w:p>
        </w:tc>
        <w:tc>
          <w:tcPr>
            <w:tcW w:w="2835" w:type="dxa"/>
          </w:tcPr>
          <w:p w14:paraId="0298AAC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5DC806A" w14:textId="4447C14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oudharyanita1515@gmail.com</w:t>
            </w:r>
          </w:p>
        </w:tc>
      </w:tr>
      <w:tr w:rsidR="00161BD4" w:rsidRPr="002E291E" w14:paraId="3CC7D283" w14:textId="77777777" w:rsidTr="00A515EC">
        <w:tc>
          <w:tcPr>
            <w:tcW w:w="985" w:type="dxa"/>
          </w:tcPr>
          <w:p w14:paraId="0BB7C76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E8A6A23" w14:textId="3420C0F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raditional Knowledge in Goat Farming for Sustainable Development</w:t>
            </w:r>
          </w:p>
        </w:tc>
        <w:tc>
          <w:tcPr>
            <w:tcW w:w="3686" w:type="dxa"/>
          </w:tcPr>
          <w:p w14:paraId="2468AFCD" w14:textId="2FD3F72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enu Sihag* &amp;amp; Dr. Seema Tyagi** &amp;amp;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if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**</w:t>
            </w:r>
          </w:p>
        </w:tc>
        <w:tc>
          <w:tcPr>
            <w:tcW w:w="2835" w:type="dxa"/>
          </w:tcPr>
          <w:p w14:paraId="61C9820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A8F76A8" w14:textId="406326A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enusihag20699@gmail.com</w:t>
            </w:r>
          </w:p>
        </w:tc>
      </w:tr>
      <w:tr w:rsidR="00161BD4" w:rsidRPr="002E291E" w14:paraId="08074BEC" w14:textId="77777777" w:rsidTr="00A515EC">
        <w:tc>
          <w:tcPr>
            <w:tcW w:w="985" w:type="dxa"/>
          </w:tcPr>
          <w:p w14:paraId="3FA91E38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13CAAE0" w14:textId="67987DA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reen Livelihoods: An Innovative Approach to Empower Women through Transformative Sustainable Development</w:t>
            </w:r>
          </w:p>
        </w:tc>
        <w:tc>
          <w:tcPr>
            <w:tcW w:w="3686" w:type="dxa"/>
          </w:tcPr>
          <w:p w14:paraId="55F91E43" w14:textId="35E4C9E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if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, Dr. Seema Tyagi**, Renu Sihag*** &amp;amp; Komal Singh****</w:t>
            </w:r>
          </w:p>
        </w:tc>
        <w:tc>
          <w:tcPr>
            <w:tcW w:w="2835" w:type="dxa"/>
          </w:tcPr>
          <w:p w14:paraId="287EFB6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A7FE880" w14:textId="3E34495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iftikaur25@gmail.com</w:t>
            </w:r>
          </w:p>
        </w:tc>
      </w:tr>
      <w:tr w:rsidR="00161BD4" w:rsidRPr="002E291E" w14:paraId="2E2675A6" w14:textId="77777777" w:rsidTr="00A515EC">
        <w:tc>
          <w:tcPr>
            <w:tcW w:w="985" w:type="dxa"/>
          </w:tcPr>
          <w:p w14:paraId="4FB27B73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01A646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Utilization Pattern of ICT tools by Dairy Farmers in Andhra Pradesh</w:t>
            </w:r>
          </w:p>
          <w:p w14:paraId="6F8A79A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6F4C20FB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D36BEED" w14:textId="2641322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1 Chinni Venkata Sai Bharath and 2 K. P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ghuprasad</w:t>
            </w:r>
            <w:proofErr w:type="spellEnd"/>
          </w:p>
        </w:tc>
        <w:tc>
          <w:tcPr>
            <w:tcW w:w="2835" w:type="dxa"/>
          </w:tcPr>
          <w:p w14:paraId="2A73BA3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ve Approaches in Extension</w:t>
            </w:r>
          </w:p>
          <w:p w14:paraId="2FF8233D" w14:textId="34BB832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 theme: Digital Extension / ICT</w:t>
            </w:r>
          </w:p>
        </w:tc>
        <w:tc>
          <w:tcPr>
            <w:tcW w:w="2187" w:type="dxa"/>
          </w:tcPr>
          <w:p w14:paraId="5D6CB346" w14:textId="4A42174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harathchinni1@gmail.com</w:t>
            </w:r>
          </w:p>
        </w:tc>
      </w:tr>
      <w:tr w:rsidR="00161BD4" w:rsidRPr="002E291E" w14:paraId="3746DBF6" w14:textId="77777777" w:rsidTr="00A515EC">
        <w:tc>
          <w:tcPr>
            <w:tcW w:w="985" w:type="dxa"/>
          </w:tcPr>
          <w:p w14:paraId="35E79339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E6A5C1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men’s Role and Strategic Approaches for Food and Nutrition Security</w:t>
            </w:r>
          </w:p>
          <w:p w14:paraId="7439575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007C747" w14:textId="1A114B3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etan Dogra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 Mandeep Sharma 2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dD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eeti Sharma 3</w:t>
            </w:r>
          </w:p>
        </w:tc>
        <w:tc>
          <w:tcPr>
            <w:tcW w:w="2835" w:type="dxa"/>
          </w:tcPr>
          <w:p w14:paraId="0DE6934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7- Strategies for Food and Nutritional Security:</w:t>
            </w:r>
          </w:p>
          <w:p w14:paraId="39002607" w14:textId="61ACBD1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ommunity Nutrition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ehavior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Change Interventions</w:t>
            </w:r>
          </w:p>
        </w:tc>
        <w:tc>
          <w:tcPr>
            <w:tcW w:w="2187" w:type="dxa"/>
          </w:tcPr>
          <w:p w14:paraId="55BFB9C7" w14:textId="176A28E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etandogra401@gmail.com</w:t>
            </w:r>
          </w:p>
        </w:tc>
      </w:tr>
      <w:tr w:rsidR="00161BD4" w:rsidRPr="002E291E" w14:paraId="46B62C65" w14:textId="77777777" w:rsidTr="00A515EC">
        <w:tc>
          <w:tcPr>
            <w:tcW w:w="985" w:type="dxa"/>
          </w:tcPr>
          <w:p w14:paraId="4D7DB1E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15B45B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comparative analysis unveiling the journey of women entrepreneurs in Punjab</w:t>
            </w:r>
          </w:p>
          <w:p w14:paraId="658DED7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7810FFE4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6A1DE5D8" w14:textId="6893E4F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onam Abrol, Ritu Mittal Gupta and Preeti Sharma</w:t>
            </w:r>
          </w:p>
        </w:tc>
        <w:tc>
          <w:tcPr>
            <w:tcW w:w="2835" w:type="dxa"/>
          </w:tcPr>
          <w:p w14:paraId="71B5B278" w14:textId="2F4B72D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Gender and development, Skilling, Innovation &amp;amp; Entrepreneurship, Agri-startups and Livelihood, Women empowerment, capacity building</w:t>
            </w:r>
          </w:p>
        </w:tc>
        <w:tc>
          <w:tcPr>
            <w:tcW w:w="2187" w:type="dxa"/>
          </w:tcPr>
          <w:p w14:paraId="628C9828" w14:textId="6B939B2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oonamabrol22@gmail.com</w:t>
            </w:r>
          </w:p>
        </w:tc>
      </w:tr>
      <w:tr w:rsidR="00161BD4" w:rsidRPr="002E291E" w14:paraId="4BF43338" w14:textId="77777777" w:rsidTr="00A515EC">
        <w:tc>
          <w:tcPr>
            <w:tcW w:w="985" w:type="dxa"/>
          </w:tcPr>
          <w:p w14:paraId="3FD32460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EE0EB61" w14:textId="228C51B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onstraints in Adoption of Recommended Production Technologies of Chilli crop in Punjab”</w:t>
            </w:r>
          </w:p>
        </w:tc>
        <w:tc>
          <w:tcPr>
            <w:tcW w:w="3686" w:type="dxa"/>
          </w:tcPr>
          <w:p w14:paraId="22275A75" w14:textId="4DFC564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nidhi and Dharminder Singh</w:t>
            </w:r>
          </w:p>
        </w:tc>
        <w:tc>
          <w:tcPr>
            <w:tcW w:w="2835" w:type="dxa"/>
          </w:tcPr>
          <w:p w14:paraId="7894CD5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968188" w14:textId="4F3323A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harminder@pau.edu</w:t>
            </w:r>
          </w:p>
        </w:tc>
      </w:tr>
      <w:tr w:rsidR="00161BD4" w:rsidRPr="002E291E" w14:paraId="2B701359" w14:textId="77777777" w:rsidTr="00A515EC">
        <w:tc>
          <w:tcPr>
            <w:tcW w:w="985" w:type="dxa"/>
          </w:tcPr>
          <w:p w14:paraId="1442A10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8A66A2B" w14:textId="7C26DA4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 assessment of women health status -Issues and challenges</w:t>
            </w:r>
          </w:p>
        </w:tc>
        <w:tc>
          <w:tcPr>
            <w:tcW w:w="3686" w:type="dxa"/>
          </w:tcPr>
          <w:p w14:paraId="5B276094" w14:textId="2D97693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1 Nishu Sharma, 2 Gaganpree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ur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 Shalini Sharma and 4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vjit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aur</w:t>
            </w:r>
          </w:p>
        </w:tc>
        <w:tc>
          <w:tcPr>
            <w:tcW w:w="2835" w:type="dxa"/>
          </w:tcPr>
          <w:p w14:paraId="6FFF3C7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DBFA029" w14:textId="528BDB7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ishu7884@gmail.com</w:t>
            </w:r>
          </w:p>
        </w:tc>
      </w:tr>
      <w:tr w:rsidR="00161BD4" w:rsidRPr="002E291E" w14:paraId="7B9D1546" w14:textId="77777777" w:rsidTr="00A515EC">
        <w:tc>
          <w:tcPr>
            <w:tcW w:w="985" w:type="dxa"/>
          </w:tcPr>
          <w:p w14:paraId="71EC91C0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98FB91D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ncome generation of Tribal youth through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enterprises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in Southern</w:t>
            </w:r>
          </w:p>
          <w:p w14:paraId="04C4A363" w14:textId="19BD951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jasthan</w:t>
            </w:r>
          </w:p>
        </w:tc>
        <w:tc>
          <w:tcPr>
            <w:tcW w:w="3686" w:type="dxa"/>
          </w:tcPr>
          <w:p w14:paraId="5C82DC63" w14:textId="12CAEDF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1BA0676A" w14:textId="234DAD9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Vandana*, </w:t>
            </w: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Dhriti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olanki**, Dr. Rajshree Upadhyay***</w:t>
            </w:r>
          </w:p>
        </w:tc>
        <w:tc>
          <w:tcPr>
            <w:tcW w:w="2835" w:type="dxa"/>
          </w:tcPr>
          <w:p w14:paraId="2D601F2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B984507" w14:textId="0D58298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hellovandana2011@gmail.com</w:t>
            </w:r>
          </w:p>
        </w:tc>
      </w:tr>
      <w:tr w:rsidR="00161BD4" w:rsidRPr="002E291E" w14:paraId="519AFFFE" w14:textId="77777777" w:rsidTr="00A515EC">
        <w:tc>
          <w:tcPr>
            <w:tcW w:w="985" w:type="dxa"/>
          </w:tcPr>
          <w:p w14:paraId="7FAE7B93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126B00" w14:textId="190D10B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doption of Recommended Litchi Cultivation Practices by the Growers in Jammu Region</w:t>
            </w:r>
          </w:p>
        </w:tc>
        <w:tc>
          <w:tcPr>
            <w:tcW w:w="3686" w:type="dxa"/>
          </w:tcPr>
          <w:p w14:paraId="63C7B2DB" w14:textId="32EE8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eenu Choudhary*, Dr. Poonam Parihar, Mamt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ajya</w:t>
            </w:r>
            <w:proofErr w:type="spellEnd"/>
          </w:p>
        </w:tc>
        <w:tc>
          <w:tcPr>
            <w:tcW w:w="2835" w:type="dxa"/>
          </w:tcPr>
          <w:p w14:paraId="37FD212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- Innovative Approaches in Extension</w:t>
            </w:r>
          </w:p>
          <w:p w14:paraId="5A5A8CE9" w14:textId="7012B2C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EDCA461" w14:textId="74E14B2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eenuchoudhary403@gmail.com</w:t>
            </w:r>
          </w:p>
        </w:tc>
      </w:tr>
      <w:tr w:rsidR="00161BD4" w:rsidRPr="002E291E" w14:paraId="14242EC9" w14:textId="77777777" w:rsidTr="00A515EC">
        <w:tc>
          <w:tcPr>
            <w:tcW w:w="985" w:type="dxa"/>
          </w:tcPr>
          <w:p w14:paraId="2AE95EF5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16CE7E0" w14:textId="2547C86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nowledge Assessment of Climate Change and Adaptation Strategies among Vulnerable Farmers in the Bundelkhand Region, Uttar Pradesh, India</w:t>
            </w:r>
          </w:p>
        </w:tc>
        <w:tc>
          <w:tcPr>
            <w:tcW w:w="3686" w:type="dxa"/>
          </w:tcPr>
          <w:p w14:paraId="55ECA2B0" w14:textId="52D7599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atiksha 1 * and M. A. Ansari 2</w:t>
            </w:r>
          </w:p>
        </w:tc>
        <w:tc>
          <w:tcPr>
            <w:tcW w:w="2835" w:type="dxa"/>
          </w:tcPr>
          <w:p w14:paraId="16960043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 2: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.</w:t>
            </w:r>
          </w:p>
          <w:p w14:paraId="52D84FE1" w14:textId="3E0ABA3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90EAEFB" w14:textId="69B206E6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6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pratikshasinghcsa@gmail.com</w:t>
              </w:r>
            </w:hyperlink>
          </w:p>
          <w:p w14:paraId="4F7D4746" w14:textId="2F3D0BF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161BD4" w:rsidRPr="002E291E" w14:paraId="7FEEBD45" w14:textId="77777777" w:rsidTr="00A515EC">
        <w:tc>
          <w:tcPr>
            <w:tcW w:w="985" w:type="dxa"/>
          </w:tcPr>
          <w:p w14:paraId="7223198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DE0C60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velopment of an AI-Powered Chatbot for Small Ruminant Farmers</w:t>
            </w:r>
          </w:p>
          <w:p w14:paraId="385701E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796E0C0" w14:textId="11AFC8A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amal Chandra Dhar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upasi Tiwari 2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kra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gi 3 , Triveni Dutt 4 , and Anuj Chauhan 5</w:t>
            </w:r>
          </w:p>
        </w:tc>
        <w:tc>
          <w:tcPr>
            <w:tcW w:w="2835" w:type="dxa"/>
          </w:tcPr>
          <w:p w14:paraId="629D73E7" w14:textId="7F6B997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s: 1. Smart farming technologies and Climate-smart agriculture</w:t>
            </w:r>
          </w:p>
        </w:tc>
        <w:tc>
          <w:tcPr>
            <w:tcW w:w="2187" w:type="dxa"/>
          </w:tcPr>
          <w:p w14:paraId="4D744102" w14:textId="06E9600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andratamaldhara@gmail.com</w:t>
            </w:r>
          </w:p>
        </w:tc>
      </w:tr>
      <w:tr w:rsidR="00161BD4" w:rsidRPr="002E291E" w14:paraId="600DF78D" w14:textId="77777777" w:rsidTr="00A515EC">
        <w:tc>
          <w:tcPr>
            <w:tcW w:w="985" w:type="dxa"/>
          </w:tcPr>
          <w:p w14:paraId="5B17EB4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E03629D" w14:textId="772B6D2D" w:rsidR="00161BD4" w:rsidRPr="002E291E" w:rsidRDefault="00161BD4" w:rsidP="00161BD4">
            <w:pPr>
              <w:spacing w:before="240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VESTIGATION, PROPAGATION, IMPLEMENTATION OF IDEAS AND VIRTUES: Delving deep into the ancient dungeons</w:t>
            </w:r>
          </w:p>
        </w:tc>
        <w:tc>
          <w:tcPr>
            <w:tcW w:w="3686" w:type="dxa"/>
          </w:tcPr>
          <w:p w14:paraId="3FA90A62" w14:textId="0FCE6EE3" w:rsidR="00161BD4" w:rsidRPr="002E291E" w:rsidRDefault="00161BD4" w:rsidP="00161BD4">
            <w:pPr>
              <w:spacing w:before="240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dmini Joshi</w:t>
            </w:r>
          </w:p>
        </w:tc>
        <w:tc>
          <w:tcPr>
            <w:tcW w:w="2835" w:type="dxa"/>
          </w:tcPr>
          <w:p w14:paraId="02F9C5A8" w14:textId="5D14C2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- Sustainable Resource Management</w:t>
            </w:r>
          </w:p>
          <w:p w14:paraId="4927B8DE" w14:textId="5DEC8AA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(Resource efficiency, waste management, environment-friendly technologies)</w:t>
            </w:r>
          </w:p>
        </w:tc>
        <w:tc>
          <w:tcPr>
            <w:tcW w:w="2187" w:type="dxa"/>
          </w:tcPr>
          <w:p w14:paraId="13EC01CE" w14:textId="298BBDC0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7" w:tgtFrame="_blank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joship.1108@gmail.com</w:t>
              </w:r>
            </w:hyperlink>
          </w:p>
        </w:tc>
      </w:tr>
      <w:tr w:rsidR="00161BD4" w:rsidRPr="002E291E" w14:paraId="4215EDCB" w14:textId="77777777" w:rsidTr="00A515EC">
        <w:tc>
          <w:tcPr>
            <w:tcW w:w="985" w:type="dxa"/>
          </w:tcPr>
          <w:p w14:paraId="5240448E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D67A0DF" w14:textId="580841B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ARTIFICIAL INTELLIGENCE (AI) FOR SMART FARMING AGRICULTURE</w:t>
            </w:r>
          </w:p>
        </w:tc>
        <w:tc>
          <w:tcPr>
            <w:tcW w:w="3686" w:type="dxa"/>
          </w:tcPr>
          <w:p w14:paraId="0692D5A7" w14:textId="4AFA1B1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uidro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liss, Mandeep Sharma and Ritu Mittal Gupta</w:t>
            </w:r>
          </w:p>
        </w:tc>
        <w:tc>
          <w:tcPr>
            <w:tcW w:w="2835" w:type="dxa"/>
          </w:tcPr>
          <w:p w14:paraId="0ED5D622" w14:textId="4F93BA2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under the seminar theme 1 on “Smart farming technologies and Climate-smart agriculture”. </w:t>
            </w:r>
          </w:p>
        </w:tc>
        <w:tc>
          <w:tcPr>
            <w:tcW w:w="2187" w:type="dxa"/>
          </w:tcPr>
          <w:p w14:paraId="3C847F56" w14:textId="71589E1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uidrombliss359@gmail.com</w:t>
            </w:r>
          </w:p>
        </w:tc>
      </w:tr>
      <w:tr w:rsidR="00161BD4" w:rsidRPr="002E291E" w14:paraId="2FA28048" w14:textId="77777777" w:rsidTr="00A515EC">
        <w:tc>
          <w:tcPr>
            <w:tcW w:w="985" w:type="dxa"/>
          </w:tcPr>
          <w:p w14:paraId="4EE7763A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1E9C158" w14:textId="628CACBF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Entrepreneurial behaviour of Fruit Crop Growers</w:t>
            </w:r>
          </w:p>
        </w:tc>
        <w:tc>
          <w:tcPr>
            <w:tcW w:w="3686" w:type="dxa"/>
          </w:tcPr>
          <w:p w14:paraId="20AF5F9F" w14:textId="19B22BB5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Authors: Anil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Sidaray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Chikkalaki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and B. Krishnamurthy</w:t>
            </w:r>
          </w:p>
        </w:tc>
        <w:tc>
          <w:tcPr>
            <w:tcW w:w="2835" w:type="dxa"/>
          </w:tcPr>
          <w:p w14:paraId="68BDA65F" w14:textId="569124A1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Theme: 6. Innovative approaches in Extension</w:t>
            </w:r>
          </w:p>
        </w:tc>
        <w:tc>
          <w:tcPr>
            <w:tcW w:w="2187" w:type="dxa"/>
          </w:tcPr>
          <w:p w14:paraId="1676792C" w14:textId="160BDA4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ikki025@gmail.com</w:t>
            </w:r>
          </w:p>
        </w:tc>
      </w:tr>
      <w:tr w:rsidR="00161BD4" w:rsidRPr="002E291E" w14:paraId="6A9E2D03" w14:textId="77777777" w:rsidTr="00A515EC">
        <w:tc>
          <w:tcPr>
            <w:tcW w:w="985" w:type="dxa"/>
          </w:tcPr>
          <w:p w14:paraId="032F6F40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42317D" w14:textId="41A8B36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 Logit Analysis of Adoption of Water Conservation Practices in Punjab State"   </w:t>
            </w:r>
          </w:p>
        </w:tc>
        <w:tc>
          <w:tcPr>
            <w:tcW w:w="3686" w:type="dxa"/>
          </w:tcPr>
          <w:p w14:paraId="4DCBA90A" w14:textId="2453D2C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avdeep Kaur and Vipan Kumar Rampal</w:t>
            </w:r>
          </w:p>
        </w:tc>
        <w:tc>
          <w:tcPr>
            <w:tcW w:w="2835" w:type="dxa"/>
          </w:tcPr>
          <w:p w14:paraId="1974426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B95EEB4" w14:textId="5CCE6E1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ampalvk@pau.edu</w:t>
            </w:r>
          </w:p>
        </w:tc>
      </w:tr>
      <w:tr w:rsidR="00161BD4" w:rsidRPr="002E291E" w14:paraId="13AC72C8" w14:textId="77777777" w:rsidTr="00A515EC">
        <w:tc>
          <w:tcPr>
            <w:tcW w:w="985" w:type="dxa"/>
          </w:tcPr>
          <w:p w14:paraId="7339DEDD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B70B811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ntrepreneurial Behaviour of Dairy Farm Women in Nainital District of Uttarakhand</w:t>
            </w:r>
          </w:p>
          <w:p w14:paraId="65F29C53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E27C34B" w14:textId="3C7243B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onik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hol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and Neelam Bhardwaj 2</w:t>
            </w:r>
          </w:p>
        </w:tc>
        <w:tc>
          <w:tcPr>
            <w:tcW w:w="2835" w:type="dxa"/>
          </w:tcPr>
          <w:p w14:paraId="0A53DC4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ve Approaches in Extension (Gender and Development, Skilling,</w:t>
            </w:r>
          </w:p>
          <w:p w14:paraId="4E35891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ons and Entrepreneurship, Agri-startups and Livelihood, Women empowerment,</w:t>
            </w:r>
          </w:p>
          <w:p w14:paraId="74FD5DA3" w14:textId="64B0EAD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apacity building)</w:t>
            </w:r>
          </w:p>
        </w:tc>
        <w:tc>
          <w:tcPr>
            <w:tcW w:w="2187" w:type="dxa"/>
          </w:tcPr>
          <w:p w14:paraId="486093A8" w14:textId="77777777" w:rsidR="00161BD4" w:rsidRPr="002E291E" w:rsidRDefault="00161BD4" w:rsidP="00161BD4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monikakholiya26gbpuat@gmail.com</w:t>
            </w:r>
          </w:p>
          <w:p w14:paraId="4E38DE1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248659BD" w14:textId="77777777" w:rsidTr="00A515EC">
        <w:tc>
          <w:tcPr>
            <w:tcW w:w="985" w:type="dxa"/>
          </w:tcPr>
          <w:p w14:paraId="59BC205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1C6D899" w14:textId="2E524E8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Agricultural Cooperatives in Nurturing Women Empowerment</w:t>
            </w:r>
          </w:p>
        </w:tc>
        <w:tc>
          <w:tcPr>
            <w:tcW w:w="3686" w:type="dxa"/>
          </w:tcPr>
          <w:p w14:paraId="4A8152D7" w14:textId="36D51CF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elen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akhellamb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eema Kwatra 1</w:t>
            </w:r>
          </w:p>
          <w:p w14:paraId="2130D670" w14:textId="5C3A424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EB4D5D8" w14:textId="7BC1F24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: Innovative Approaches in Extension</w:t>
            </w:r>
          </w:p>
        </w:tc>
        <w:tc>
          <w:tcPr>
            <w:tcW w:w="2187" w:type="dxa"/>
          </w:tcPr>
          <w:p w14:paraId="342CF5C2" w14:textId="3520418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elenastyles123@gmail.com</w:t>
            </w:r>
          </w:p>
        </w:tc>
      </w:tr>
      <w:tr w:rsidR="00161BD4" w:rsidRPr="002E291E" w14:paraId="2121D455" w14:textId="77777777" w:rsidTr="00A515EC">
        <w:tc>
          <w:tcPr>
            <w:tcW w:w="985" w:type="dxa"/>
          </w:tcPr>
          <w:p w14:paraId="512D7450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38289C8" w14:textId="269A54C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arketing practices and problems faced by flower growers of Punjab </w:t>
            </w:r>
          </w:p>
        </w:tc>
        <w:tc>
          <w:tcPr>
            <w:tcW w:w="3686" w:type="dxa"/>
          </w:tcPr>
          <w:p w14:paraId="57D3F3EF" w14:textId="52E6613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mrit Singh, Lakhwinder Kaur and Dharminder Singh</w:t>
            </w:r>
          </w:p>
        </w:tc>
        <w:tc>
          <w:tcPr>
            <w:tcW w:w="2835" w:type="dxa"/>
          </w:tcPr>
          <w:p w14:paraId="71459F6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E48D90C" w14:textId="5DF1D1F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khwinder@pau.edu</w:t>
            </w:r>
          </w:p>
        </w:tc>
      </w:tr>
      <w:tr w:rsidR="00161BD4" w:rsidRPr="002E291E" w14:paraId="52CC50F4" w14:textId="77777777" w:rsidTr="00A515EC">
        <w:tc>
          <w:tcPr>
            <w:tcW w:w="985" w:type="dxa"/>
          </w:tcPr>
          <w:p w14:paraId="29DB89B6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9B211D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usculoskeletal discomfort in Makhana production system in Bihar</w:t>
            </w:r>
          </w:p>
          <w:p w14:paraId="0E2621A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ED504DD" w14:textId="2B523D1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.Angela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</w:t>
            </w:r>
          </w:p>
          <w:p w14:paraId="663ED3D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CA593E7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USTAINABLE RESOURCE MANAGEMENT (ERGONOMICS FOR</w:t>
            </w:r>
          </w:p>
          <w:p w14:paraId="7153E32A" w14:textId="266E744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EALTH AND SAFETY AND INTERVENTIONS FOR DRUDGERY REDUCTION</w:t>
            </w:r>
          </w:p>
        </w:tc>
        <w:tc>
          <w:tcPr>
            <w:tcW w:w="2187" w:type="dxa"/>
          </w:tcPr>
          <w:p w14:paraId="11ABFD97" w14:textId="72198AA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hanthemangela99@gmail.com</w:t>
            </w:r>
          </w:p>
        </w:tc>
      </w:tr>
      <w:tr w:rsidR="00161BD4" w:rsidRPr="002E291E" w14:paraId="0535C1B6" w14:textId="77777777" w:rsidTr="00A515EC">
        <w:tc>
          <w:tcPr>
            <w:tcW w:w="985" w:type="dxa"/>
          </w:tcPr>
          <w:p w14:paraId="034A8E0A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F62E82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TERMINANTS OF ADOPTION OF SOLAR PUMPS BY THE</w:t>
            </w:r>
          </w:p>
          <w:p w14:paraId="0FF2C718" w14:textId="6071F15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RMERS IN JODHPUR DISTRICT OF RAJASTHAN</w:t>
            </w:r>
          </w:p>
        </w:tc>
        <w:tc>
          <w:tcPr>
            <w:tcW w:w="3686" w:type="dxa"/>
          </w:tcPr>
          <w:p w14:paraId="702D450B" w14:textId="3F49968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vya Choudhary*, Dr. R. K. Verma**, Kamlesh Choudhary* and Reshma Yadav</w:t>
            </w:r>
          </w:p>
          <w:p w14:paraId="5E37D09A" w14:textId="362FA0D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A8093EE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48EDFE4" w14:textId="07E97E1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oudharydivya433@gmail.com</w:t>
            </w:r>
          </w:p>
        </w:tc>
      </w:tr>
      <w:tr w:rsidR="00161BD4" w:rsidRPr="002E291E" w14:paraId="16124078" w14:textId="77777777" w:rsidTr="00A515EC">
        <w:tc>
          <w:tcPr>
            <w:tcW w:w="985" w:type="dxa"/>
          </w:tcPr>
          <w:p w14:paraId="29ECEE0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1627BC" w14:textId="0E44A57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IG DATA TECHNOLOGY: GAME CHANGER IN AGRICULTURE</w:t>
            </w:r>
          </w:p>
        </w:tc>
        <w:tc>
          <w:tcPr>
            <w:tcW w:w="3686" w:type="dxa"/>
          </w:tcPr>
          <w:p w14:paraId="01743C9E" w14:textId="626A0B0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itin Rajput 1, Divya Katiyar 2, Anjay Kumar Bhartiya 3</w:t>
            </w:r>
          </w:p>
        </w:tc>
        <w:tc>
          <w:tcPr>
            <w:tcW w:w="2835" w:type="dxa"/>
          </w:tcPr>
          <w:p w14:paraId="14E40E2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C00CF02" w14:textId="623BE589" w:rsidR="00161BD4" w:rsidRPr="002E291E" w:rsidRDefault="00161BD4" w:rsidP="00161BD4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nitinrajputjarakhar@gmail.com</w:t>
            </w:r>
          </w:p>
        </w:tc>
      </w:tr>
      <w:tr w:rsidR="00161BD4" w:rsidRPr="002E291E" w14:paraId="152D3C36" w14:textId="77777777" w:rsidTr="00A515EC">
        <w:tc>
          <w:tcPr>
            <w:tcW w:w="985" w:type="dxa"/>
          </w:tcPr>
          <w:p w14:paraId="1A4293A8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0AE8430" w14:textId="7A8DBB8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GITAL AGRICULTURAL EXTENSION AND ADVISORY SERVICES FOR EMPOWERING FARMERS</w:t>
            </w:r>
          </w:p>
        </w:tc>
        <w:tc>
          <w:tcPr>
            <w:tcW w:w="3686" w:type="dxa"/>
          </w:tcPr>
          <w:p w14:paraId="036BAAF4" w14:textId="5321005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jay Kumar Bhartiya 1, Nitin Rajput 2, Divya Katiyar 3</w:t>
            </w:r>
          </w:p>
          <w:p w14:paraId="0727615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459603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3CD4718" w14:textId="4DA683BE" w:rsidR="00161BD4" w:rsidRPr="002E291E" w:rsidRDefault="00161BD4" w:rsidP="00161BD4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anjaysaroj42@gmail.com</w:t>
            </w:r>
          </w:p>
        </w:tc>
      </w:tr>
      <w:tr w:rsidR="00161BD4" w:rsidRPr="002E291E" w14:paraId="2B91CB64" w14:textId="77777777" w:rsidTr="00A515EC">
        <w:tc>
          <w:tcPr>
            <w:tcW w:w="985" w:type="dxa"/>
          </w:tcPr>
          <w:p w14:paraId="66C4C895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DA5BE79" w14:textId="3A604D76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A STUDY ON KNOWLEDGE OF FARMERS ON ORGANIC FARMING IN BUNDELKHAND REGION OF UTTAR PRADESH”</w:t>
            </w:r>
          </w:p>
        </w:tc>
        <w:tc>
          <w:tcPr>
            <w:tcW w:w="3686" w:type="dxa"/>
          </w:tcPr>
          <w:p w14:paraId="01E1AABC" w14:textId="38F8E7FF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omdutt Tripathi 1, B. K. Gupta 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hanu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Praksh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ishra 3 , Abhishek Kalia 4 , Gaurav Shukla 5  </w:t>
            </w:r>
          </w:p>
          <w:p w14:paraId="264FEC2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8EE143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28394FC" w14:textId="77777777" w:rsidR="00161BD4" w:rsidRPr="002E291E" w:rsidRDefault="00000000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38" w:tgtFrame="_blank" w:history="1">
              <w:r w:rsidR="00161BD4" w:rsidRPr="002E291E">
                <w:rPr>
                  <w:rFonts w:ascii="Times New Roman" w:eastAsia="Times New Roman" w:hAnsi="Times New Roman" w:cs="Times New Roman"/>
                  <w:color w:val="0D0D0D" w:themeColor="text1" w:themeTint="F2"/>
                  <w:sz w:val="20"/>
                  <w:szCs w:val="20"/>
                </w:rPr>
                <w:t>somdutttripathi1111@gmail.com</w:t>
              </w:r>
            </w:hyperlink>
          </w:p>
          <w:p w14:paraId="408AE577" w14:textId="77777777" w:rsidR="00161BD4" w:rsidRPr="002E291E" w:rsidRDefault="00161BD4" w:rsidP="00161BD4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2AE13026" w14:textId="77777777" w:rsidTr="00A515EC">
        <w:tc>
          <w:tcPr>
            <w:tcW w:w="985" w:type="dxa"/>
          </w:tcPr>
          <w:p w14:paraId="5965D065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82A5D59" w14:textId="1B887AE4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Exploring Aspiration of Rural Rajbanshi Youths from Dairy Farm Families</w:t>
            </w:r>
          </w:p>
        </w:tc>
        <w:tc>
          <w:tcPr>
            <w:tcW w:w="3686" w:type="dxa"/>
          </w:tcPr>
          <w:p w14:paraId="1C00FA13" w14:textId="6466B2A2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Bikram Barman 1 and Asif Mohammad 2</w:t>
            </w:r>
          </w:p>
          <w:p w14:paraId="31F89A05" w14:textId="77777777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CB5BFFA" w14:textId="79B742B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THEME 5. LIVESTOCK AND DAIRY INNOVATIONS FOR SUSTAINABLE DEVELOPMENT</w:t>
            </w:r>
          </w:p>
        </w:tc>
        <w:tc>
          <w:tcPr>
            <w:tcW w:w="2187" w:type="dxa"/>
          </w:tcPr>
          <w:p w14:paraId="06877992" w14:textId="77777777" w:rsidR="00161BD4" w:rsidRPr="002E291E" w:rsidRDefault="00000000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39" w:tgtFrame="_blank" w:history="1">
              <w:r w:rsidR="00161BD4" w:rsidRPr="002E291E">
                <w:rPr>
                  <w:rFonts w:ascii="Times New Roman" w:eastAsia="Times New Roman" w:hAnsi="Times New Roman" w:cs="Times New Roman"/>
                  <w:color w:val="0D0D0D" w:themeColor="text1" w:themeTint="F2"/>
                  <w:sz w:val="20"/>
                  <w:szCs w:val="20"/>
                </w:rPr>
                <w:t>bbikramjoy1998@gmail.com</w:t>
              </w:r>
            </w:hyperlink>
          </w:p>
          <w:p w14:paraId="03929EC2" w14:textId="77777777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521F8C18" w14:textId="77777777" w:rsidTr="00A515EC">
        <w:tc>
          <w:tcPr>
            <w:tcW w:w="985" w:type="dxa"/>
          </w:tcPr>
          <w:p w14:paraId="13AB217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137C25" w14:textId="5DDF3A31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Role of Traditional Media in Dissemination of Information</w:t>
            </w:r>
          </w:p>
        </w:tc>
        <w:tc>
          <w:tcPr>
            <w:tcW w:w="3686" w:type="dxa"/>
          </w:tcPr>
          <w:p w14:paraId="1F4E57A0" w14:textId="71C293B0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Sunnyrudh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, Anil Sharma 2</w:t>
            </w:r>
          </w:p>
          <w:p w14:paraId="272F8FF9" w14:textId="77777777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E94D401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E962BEA" w14:textId="4148DAEC" w:rsidR="00161BD4" w:rsidRPr="002E291E" w:rsidRDefault="00000000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0" w:tgtFrame="_blank" w:history="1">
              <w:r w:rsidR="00161BD4" w:rsidRPr="002E291E">
                <w:rPr>
                  <w:rFonts w:ascii="Times New Roman" w:eastAsia="Times New Roman" w:hAnsi="Times New Roman" w:cs="Times New Roman"/>
                  <w:color w:val="0D0D0D" w:themeColor="text1" w:themeTint="F2"/>
                  <w:sz w:val="20"/>
                  <w:szCs w:val="20"/>
                </w:rPr>
                <w:t>sunnyrudh@gmail.com</w:t>
              </w:r>
            </w:hyperlink>
          </w:p>
        </w:tc>
      </w:tr>
      <w:tr w:rsidR="00161BD4" w:rsidRPr="002E291E" w14:paraId="3C1B72B2" w14:textId="77777777" w:rsidTr="00A515EC">
        <w:tc>
          <w:tcPr>
            <w:tcW w:w="985" w:type="dxa"/>
          </w:tcPr>
          <w:p w14:paraId="553271E5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DA00B3B" w14:textId="57C860F0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Socio- economic analysis of Jammu region farmers</w:t>
            </w:r>
          </w:p>
        </w:tc>
        <w:tc>
          <w:tcPr>
            <w:tcW w:w="3686" w:type="dxa"/>
          </w:tcPr>
          <w:p w14:paraId="0B483E07" w14:textId="77063526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haurya Sharma 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.P Singh 2 , Sudhakar Dwivedi 3 , Pranita Kohli 4</w:t>
            </w:r>
          </w:p>
        </w:tc>
        <w:tc>
          <w:tcPr>
            <w:tcW w:w="2835" w:type="dxa"/>
          </w:tcPr>
          <w:p w14:paraId="6EDF8A68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0CDA40E" w14:textId="31F75C7C" w:rsidR="00161BD4" w:rsidRPr="002E291E" w:rsidRDefault="00000000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1" w:tgtFrame="_blank" w:history="1">
              <w:r w:rsidR="00161BD4" w:rsidRPr="002E291E">
                <w:rPr>
                  <w:rFonts w:ascii="Times New Roman" w:eastAsia="Times New Roman" w:hAnsi="Times New Roman" w:cs="Times New Roman"/>
                  <w:color w:val="0D0D0D" w:themeColor="text1" w:themeTint="F2"/>
                  <w:sz w:val="20"/>
                  <w:szCs w:val="20"/>
                </w:rPr>
                <w:t>shauryasharma396@gmail.com</w:t>
              </w:r>
            </w:hyperlink>
          </w:p>
        </w:tc>
      </w:tr>
      <w:tr w:rsidR="00161BD4" w:rsidRPr="002E291E" w14:paraId="104AAE1D" w14:textId="77777777" w:rsidTr="00A515EC">
        <w:tc>
          <w:tcPr>
            <w:tcW w:w="985" w:type="dxa"/>
          </w:tcPr>
          <w:p w14:paraId="50C94609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825C12" w14:textId="3D3BA9AF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echnological gap in the cultivation of wheat crop in District Kanpur Nagar (U.P.)</w:t>
            </w:r>
          </w:p>
        </w:tc>
        <w:tc>
          <w:tcPr>
            <w:tcW w:w="3686" w:type="dxa"/>
          </w:tcPr>
          <w:p w14:paraId="5490B962" w14:textId="49365D11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 Awasthi, Somdutt Tripathi</w:t>
            </w:r>
          </w:p>
        </w:tc>
        <w:tc>
          <w:tcPr>
            <w:tcW w:w="2835" w:type="dxa"/>
          </w:tcPr>
          <w:p w14:paraId="5356BC6F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187C2D8" w14:textId="755BE3C9" w:rsidR="00161BD4" w:rsidRPr="002E291E" w:rsidRDefault="00161BD4" w:rsidP="00161BD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awasthi105@gmail.com</w:t>
            </w:r>
          </w:p>
        </w:tc>
      </w:tr>
      <w:tr w:rsidR="00161BD4" w:rsidRPr="002E291E" w14:paraId="5C842621" w14:textId="77777777" w:rsidTr="00A515EC">
        <w:tc>
          <w:tcPr>
            <w:tcW w:w="985" w:type="dxa"/>
          </w:tcPr>
          <w:p w14:paraId="26A769FF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61FEF4A" w14:textId="34E977E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everaging Innovations in Dairy Sector for Sustainable Development</w:t>
            </w:r>
          </w:p>
        </w:tc>
        <w:tc>
          <w:tcPr>
            <w:tcW w:w="3686" w:type="dxa"/>
          </w:tcPr>
          <w:p w14:paraId="7F9A34DF" w14:textId="38193589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ivya Katiya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oshani Chaurasiya 2 , Arjun Prasad Verma 3</w:t>
            </w:r>
          </w:p>
        </w:tc>
        <w:tc>
          <w:tcPr>
            <w:tcW w:w="2835" w:type="dxa"/>
          </w:tcPr>
          <w:p w14:paraId="35364CB0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28D519" w14:textId="79A3C5F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vyakatiyar116@gmail.com</w:t>
            </w:r>
          </w:p>
        </w:tc>
      </w:tr>
      <w:tr w:rsidR="00161BD4" w:rsidRPr="002E291E" w14:paraId="6CE19DEF" w14:textId="77777777" w:rsidTr="00A515EC">
        <w:tc>
          <w:tcPr>
            <w:tcW w:w="985" w:type="dxa"/>
          </w:tcPr>
          <w:p w14:paraId="37BA748C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BA92D15" w14:textId="77777777" w:rsidR="00161BD4" w:rsidRPr="002E291E" w:rsidRDefault="00161BD4" w:rsidP="00161BD4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nvestigating the Knowledge Levels of Trained Farmers in Natural Farming: A Study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onk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istrict of Rajasthan</w:t>
            </w:r>
          </w:p>
          <w:p w14:paraId="03E3A32D" w14:textId="77777777" w:rsidR="00161BD4" w:rsidRPr="002E291E" w:rsidRDefault="00161BD4" w:rsidP="00161BD4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3303D513" w14:textId="1A5191FB" w:rsidR="00161BD4" w:rsidRPr="002E291E" w:rsidRDefault="00161BD4" w:rsidP="00161BD4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icky Yadav 1*, Dr. M.N. Ansari 2 &amp; Saloni Kumari 3</w:t>
            </w:r>
          </w:p>
          <w:p w14:paraId="0715DFF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4797880" w14:textId="1485BD6F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Climate change and Agroecosystem</w:t>
            </w:r>
          </w:p>
        </w:tc>
        <w:tc>
          <w:tcPr>
            <w:tcW w:w="2187" w:type="dxa"/>
          </w:tcPr>
          <w:p w14:paraId="69C11A5F" w14:textId="77777777" w:rsidR="00161BD4" w:rsidRPr="002E291E" w:rsidRDefault="00000000" w:rsidP="00161BD4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2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vickyspecial01@gmail.com</w:t>
              </w:r>
            </w:hyperlink>
          </w:p>
          <w:p w14:paraId="43108C4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44B4481B" w14:textId="77777777" w:rsidTr="00A515EC">
        <w:tc>
          <w:tcPr>
            <w:tcW w:w="985" w:type="dxa"/>
          </w:tcPr>
          <w:p w14:paraId="7F6B9FB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43374DE" w14:textId="77777777" w:rsidR="00161BD4" w:rsidRPr="002E291E" w:rsidRDefault="00161BD4" w:rsidP="00161BD4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ospects and Challenges of Agricultural Marketing in India</w:t>
            </w:r>
          </w:p>
          <w:p w14:paraId="0E707430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EDAA883" w14:textId="06D21DA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. Amulya*, K. Sri ram, Sanju Meena, Antima Meghwal, Anita Choudhary</w:t>
            </w:r>
          </w:p>
        </w:tc>
        <w:tc>
          <w:tcPr>
            <w:tcW w:w="2835" w:type="dxa"/>
          </w:tcPr>
          <w:p w14:paraId="0882DD65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F741E1F" w14:textId="7BA52C97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3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amulyarajendla@gmail.com</w:t>
              </w:r>
            </w:hyperlink>
          </w:p>
        </w:tc>
      </w:tr>
      <w:tr w:rsidR="00161BD4" w:rsidRPr="002E291E" w14:paraId="5066E604" w14:textId="77777777" w:rsidTr="00A515EC">
        <w:tc>
          <w:tcPr>
            <w:tcW w:w="985" w:type="dxa"/>
          </w:tcPr>
          <w:p w14:paraId="2CC046A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5173466" w14:textId="77777777" w:rsidR="00161BD4" w:rsidRPr="002E291E" w:rsidRDefault="00161BD4" w:rsidP="00161BD4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nowledge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innow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rowers about Improve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innow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oduction Technology: A Case of Rajasthan</w:t>
            </w:r>
          </w:p>
          <w:p w14:paraId="505B663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6762BB1F" w14:textId="254201A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anju Meen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anmeet Kaur 2 , Antima Meghwal 3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.Amul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 and Anita Choudhary 5</w:t>
            </w:r>
          </w:p>
        </w:tc>
        <w:tc>
          <w:tcPr>
            <w:tcW w:w="2835" w:type="dxa"/>
          </w:tcPr>
          <w:p w14:paraId="21B98C03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CBE66DB" w14:textId="77777777" w:rsidR="00161BD4" w:rsidRPr="002E291E" w:rsidRDefault="00161BD4" w:rsidP="00161BD4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4F7C925C" w14:textId="77777777" w:rsidR="00161BD4" w:rsidRPr="002E291E" w:rsidRDefault="00000000" w:rsidP="00161BD4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4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sanjumeena.coa@gmail.com</w:t>
              </w:r>
            </w:hyperlink>
          </w:p>
          <w:p w14:paraId="663D154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2A0F5C55" w14:textId="77777777" w:rsidTr="00A515EC">
        <w:tc>
          <w:tcPr>
            <w:tcW w:w="985" w:type="dxa"/>
          </w:tcPr>
          <w:p w14:paraId="4FDE1053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D0915A" w14:textId="46421F6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tudy of personnel traits of Farmers Producer Organisation (FPOs) members in eastern region of Uttar Pradesh</w:t>
            </w:r>
          </w:p>
        </w:tc>
        <w:tc>
          <w:tcPr>
            <w:tcW w:w="3686" w:type="dxa"/>
          </w:tcPr>
          <w:p w14:paraId="152527DB" w14:textId="518D179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1 Abhinav Singh, 2 R.K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ohare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 3 Ritesh Singh, 4 Sudhanshu, 5 Virendra Pratap</w:t>
            </w:r>
          </w:p>
        </w:tc>
        <w:tc>
          <w:tcPr>
            <w:tcW w:w="2835" w:type="dxa"/>
          </w:tcPr>
          <w:p w14:paraId="5F8B0113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76EEAED" w14:textId="77777777" w:rsidR="00161BD4" w:rsidRPr="002E291E" w:rsidRDefault="00161BD4" w:rsidP="00161BD4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353750F4" w14:textId="77777777" w:rsidR="00161BD4" w:rsidRPr="002E291E" w:rsidRDefault="00000000" w:rsidP="00161BD4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5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abhinavagri069@gmail.com</w:t>
              </w:r>
            </w:hyperlink>
          </w:p>
          <w:p w14:paraId="72B5231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0D545100" w14:textId="77777777" w:rsidTr="00A515EC">
        <w:tc>
          <w:tcPr>
            <w:tcW w:w="985" w:type="dxa"/>
          </w:tcPr>
          <w:p w14:paraId="7454A803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CFC141" w14:textId="71BB469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xtent of Adoption of Vegetable Cultivation practices among the farmers under Polyhouse in Southern Rajasthan</w:t>
            </w:r>
          </w:p>
        </w:tc>
        <w:tc>
          <w:tcPr>
            <w:tcW w:w="3686" w:type="dxa"/>
          </w:tcPr>
          <w:p w14:paraId="6EBE7DC3" w14:textId="06E2CC6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Vishal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adheec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and S.S. Sisodia 2</w:t>
            </w:r>
          </w:p>
        </w:tc>
        <w:tc>
          <w:tcPr>
            <w:tcW w:w="2835" w:type="dxa"/>
          </w:tcPr>
          <w:p w14:paraId="1572603B" w14:textId="1D30562E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mart Farming Technologies and Climate-Smart Agriculture</w:t>
            </w:r>
          </w:p>
        </w:tc>
        <w:tc>
          <w:tcPr>
            <w:tcW w:w="2187" w:type="dxa"/>
          </w:tcPr>
          <w:p w14:paraId="5FE272A0" w14:textId="6266F2BC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6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Dadheechvishal4@gmail.com</w:t>
              </w:r>
            </w:hyperlink>
            <w:r w:rsidR="00161BD4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)</w:t>
            </w:r>
          </w:p>
        </w:tc>
      </w:tr>
      <w:tr w:rsidR="00161BD4" w:rsidRPr="002E291E" w14:paraId="53603FB0" w14:textId="77777777" w:rsidTr="00A515EC">
        <w:tc>
          <w:tcPr>
            <w:tcW w:w="985" w:type="dxa"/>
          </w:tcPr>
          <w:p w14:paraId="5587FD00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F139AEB" w14:textId="388F49EC" w:rsidR="00161BD4" w:rsidRPr="002E291E" w:rsidRDefault="00161BD4" w:rsidP="00161BD4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Democratisation of Women Empowerment by Fostering in –situ Skill Enhancement Ecosystem- A case study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ipa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rt in Kumaon Region of Uttarakhand</w:t>
            </w: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</w:p>
        </w:tc>
        <w:tc>
          <w:tcPr>
            <w:tcW w:w="3686" w:type="dxa"/>
          </w:tcPr>
          <w:p w14:paraId="4142E2B5" w14:textId="0A0548C7" w:rsidR="00161BD4" w:rsidRPr="002E291E" w:rsidRDefault="00161BD4" w:rsidP="00161BD4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r. Chhaya Shukla 1 and Ms. Tanushree Lohani 2</w:t>
            </w:r>
          </w:p>
          <w:p w14:paraId="5D01D605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0E226B2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EF335B4" w14:textId="614FC0E7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7" w:tgtFrame="_blank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chhaya.shukla3@gmail.com</w:t>
              </w:r>
            </w:hyperlink>
            <w:r w:rsidR="00161BD4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</w:t>
            </w:r>
            <w:r w:rsidR="00161BD4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 </w:t>
            </w:r>
            <w:hyperlink r:id="rId48" w:tgtFrame="_blank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lohanitanushri@gmail.com</w:t>
              </w:r>
            </w:hyperlink>
          </w:p>
        </w:tc>
      </w:tr>
      <w:tr w:rsidR="00161BD4" w:rsidRPr="002E291E" w14:paraId="0B205D8E" w14:textId="77777777" w:rsidTr="00A515EC">
        <w:tc>
          <w:tcPr>
            <w:tcW w:w="985" w:type="dxa"/>
          </w:tcPr>
          <w:p w14:paraId="3E4164A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8DAEEA4" w14:textId="4B952C5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LLENGES AND OPPORTUNITIES IN AGRO-FORESTRY IN PUNJAB</w:t>
            </w:r>
          </w:p>
        </w:tc>
        <w:tc>
          <w:tcPr>
            <w:tcW w:w="3686" w:type="dxa"/>
          </w:tcPr>
          <w:p w14:paraId="6DBE3B4B" w14:textId="65EBD7E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Hamidullah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ir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arg 2 and Devinder Tiwari 3</w:t>
            </w:r>
          </w:p>
        </w:tc>
        <w:tc>
          <w:tcPr>
            <w:tcW w:w="2835" w:type="dxa"/>
          </w:tcPr>
          <w:p w14:paraId="2AE3009A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19ACFBD" w14:textId="0AB6EDC9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9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lovleesh@pau.edu</w:t>
              </w:r>
            </w:hyperlink>
          </w:p>
        </w:tc>
      </w:tr>
      <w:tr w:rsidR="00161BD4" w:rsidRPr="002E291E" w14:paraId="4071C016" w14:textId="77777777" w:rsidTr="00A515EC">
        <w:tc>
          <w:tcPr>
            <w:tcW w:w="985" w:type="dxa"/>
          </w:tcPr>
          <w:p w14:paraId="392AF3E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D8F90C4" w14:textId="34D1F991" w:rsidR="00161BD4" w:rsidRPr="002E291E" w:rsidRDefault="00161BD4" w:rsidP="00161BD4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onservation Agriculture based Integrated Crop Management sustains productivity and Economic Profitability</w:t>
            </w: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3686" w:type="dxa"/>
          </w:tcPr>
          <w:p w14:paraId="1116AAB5" w14:textId="0959A87F" w:rsidR="00161BD4" w:rsidRPr="002E291E" w:rsidRDefault="00161BD4" w:rsidP="00161BD4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. Sriram*, S. Dayananda Singh and D. Venkata Sai</w:t>
            </w:r>
          </w:p>
          <w:p w14:paraId="3FDBC67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E620517" w14:textId="77777777" w:rsidR="00161BD4" w:rsidRPr="002E291E" w:rsidRDefault="00161BD4" w:rsidP="00161BD4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3. Sustainable Resource Management</w:t>
            </w:r>
          </w:p>
          <w:p w14:paraId="304527EF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819CA46" w14:textId="3169F765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50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sriramkancharla@gmail.com</w:t>
              </w:r>
            </w:hyperlink>
          </w:p>
        </w:tc>
      </w:tr>
      <w:tr w:rsidR="00161BD4" w:rsidRPr="002E291E" w14:paraId="56E5306C" w14:textId="77777777" w:rsidTr="00A515EC">
        <w:tc>
          <w:tcPr>
            <w:tcW w:w="985" w:type="dxa"/>
          </w:tcPr>
          <w:p w14:paraId="0D23446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2DD25FC" w14:textId="765FF6D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ssessing the occupational health hazards in paddy cultivation practices in the coastal region of Andhra Pradesh</w:t>
            </w:r>
          </w:p>
        </w:tc>
        <w:tc>
          <w:tcPr>
            <w:tcW w:w="3686" w:type="dxa"/>
          </w:tcPr>
          <w:p w14:paraId="1D03E19C" w14:textId="099B499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Leela Krishna Chaithanya N.V*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Joshi.P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rua.S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3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ravani.K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4</w:t>
            </w:r>
          </w:p>
        </w:tc>
        <w:tc>
          <w:tcPr>
            <w:tcW w:w="2835" w:type="dxa"/>
          </w:tcPr>
          <w:p w14:paraId="5AAF7E0A" w14:textId="7D3D33C4" w:rsidR="00161BD4" w:rsidRPr="002E291E" w:rsidRDefault="00904006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Theme 3</w:t>
            </w:r>
          </w:p>
        </w:tc>
        <w:tc>
          <w:tcPr>
            <w:tcW w:w="2187" w:type="dxa"/>
          </w:tcPr>
          <w:p w14:paraId="6A3DB54A" w14:textId="77777777" w:rsidR="00161BD4" w:rsidRPr="002E291E" w:rsidRDefault="00000000" w:rsidP="00161BD4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51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sukanya.iari@gmail.com</w:t>
              </w:r>
            </w:hyperlink>
            <w:r w:rsidR="00161BD4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, </w:t>
            </w:r>
            <w:hyperlink r:id="rId52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chaituchaitu60083@gmail.com</w:t>
              </w:r>
            </w:hyperlink>
            <w:r w:rsidR="00161BD4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19832312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072C8AB3" w14:textId="77777777" w:rsidTr="00A515EC">
        <w:tc>
          <w:tcPr>
            <w:tcW w:w="985" w:type="dxa"/>
          </w:tcPr>
          <w:p w14:paraId="77D3113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A840E64" w14:textId="5A8E1ED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WOMEN IN AGRICULTURE IN RURAL PUNJAB</w:t>
            </w:r>
          </w:p>
        </w:tc>
        <w:tc>
          <w:tcPr>
            <w:tcW w:w="3686" w:type="dxa"/>
          </w:tcPr>
          <w:p w14:paraId="77477F88" w14:textId="47F10D1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oja Rani* and Amanpreet Kaur</w:t>
            </w:r>
          </w:p>
        </w:tc>
        <w:tc>
          <w:tcPr>
            <w:tcW w:w="2835" w:type="dxa"/>
          </w:tcPr>
          <w:p w14:paraId="1A9331CD" w14:textId="08FE44CD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No. 6- INNOVATIVE APPROACHES IN EXTENSION</w:t>
            </w:r>
          </w:p>
        </w:tc>
        <w:tc>
          <w:tcPr>
            <w:tcW w:w="2187" w:type="dxa"/>
          </w:tcPr>
          <w:p w14:paraId="1DA20EF1" w14:textId="77777777" w:rsidR="00161BD4" w:rsidRPr="002E291E" w:rsidRDefault="00000000" w:rsidP="00161BD4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53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chawaria0010@gmail.com</w:t>
              </w:r>
            </w:hyperlink>
          </w:p>
          <w:p w14:paraId="1BEA50DA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161BD4" w:rsidRPr="002E291E" w14:paraId="53E136FC" w14:textId="77777777" w:rsidTr="00A515EC">
        <w:tc>
          <w:tcPr>
            <w:tcW w:w="985" w:type="dxa"/>
          </w:tcPr>
          <w:p w14:paraId="49C2F0C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C4BF18" w14:textId="19417AD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ALYSIS OF CONSTRAINTS FACED BY BLACKGRAM GROWERS IN HUMID SOUTH EASTERN PLAIN ZONE OF RAJASTHAN</w:t>
            </w:r>
          </w:p>
        </w:tc>
        <w:tc>
          <w:tcPr>
            <w:tcW w:w="3686" w:type="dxa"/>
          </w:tcPr>
          <w:p w14:paraId="569C811F" w14:textId="2397141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ntima Meghwal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.L. Dhaka 2 , Sanju Meena 3 , Anita Choudhary 4 , R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ula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5</w:t>
            </w:r>
          </w:p>
        </w:tc>
        <w:tc>
          <w:tcPr>
            <w:tcW w:w="2835" w:type="dxa"/>
          </w:tcPr>
          <w:p w14:paraId="58C250CF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1A2F6C2" w14:textId="1893247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ntimameghwal18@gmail.com</w:t>
            </w:r>
          </w:p>
        </w:tc>
      </w:tr>
      <w:tr w:rsidR="00161BD4" w:rsidRPr="002E291E" w14:paraId="4FDA87CF" w14:textId="77777777" w:rsidTr="00A515EC">
        <w:tc>
          <w:tcPr>
            <w:tcW w:w="985" w:type="dxa"/>
          </w:tcPr>
          <w:p w14:paraId="357D22DF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32672EF" w14:textId="0011689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Utilization Pattern of Social Media by the PG Students of SKRAU and RAJUVAS, Bikaner</w:t>
            </w:r>
          </w:p>
        </w:tc>
        <w:tc>
          <w:tcPr>
            <w:tcW w:w="3686" w:type="dxa"/>
          </w:tcPr>
          <w:p w14:paraId="1CAF9BA2" w14:textId="1CD393A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Vikash Kumar Meena*, Rajeev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hairath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*, Soniya Rishi*</w:t>
            </w:r>
          </w:p>
        </w:tc>
        <w:tc>
          <w:tcPr>
            <w:tcW w:w="2835" w:type="dxa"/>
          </w:tcPr>
          <w:p w14:paraId="44D16EBD" w14:textId="6BD1F010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: Innovative Approaches in </w:t>
            </w: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xtension:Sub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theme: Digital Extension/ICT</w:t>
            </w:r>
          </w:p>
        </w:tc>
        <w:tc>
          <w:tcPr>
            <w:tcW w:w="2187" w:type="dxa"/>
          </w:tcPr>
          <w:p w14:paraId="31922D24" w14:textId="6FF37CFC" w:rsidR="00161BD4" w:rsidRPr="002E291E" w:rsidRDefault="00000000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54" w:history="1">
              <w:r w:rsidR="00161BD4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vmmeena543@gmail.com</w:t>
              </w:r>
            </w:hyperlink>
          </w:p>
        </w:tc>
      </w:tr>
      <w:tr w:rsidR="00161BD4" w:rsidRPr="002E291E" w14:paraId="6666586C" w14:textId="77777777" w:rsidTr="00A515EC">
        <w:tc>
          <w:tcPr>
            <w:tcW w:w="985" w:type="dxa"/>
          </w:tcPr>
          <w:p w14:paraId="21BB6F99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75F4085" w14:textId="36E51E7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pplication of ICT in Agriculture: Opportunities and Challenges in Developing Countries</w:t>
            </w:r>
          </w:p>
        </w:tc>
        <w:tc>
          <w:tcPr>
            <w:tcW w:w="3686" w:type="dxa"/>
          </w:tcPr>
          <w:p w14:paraId="2EB50238" w14:textId="2B07514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oniyaRish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 Vikash Kumar Meena</w:t>
            </w:r>
          </w:p>
        </w:tc>
        <w:tc>
          <w:tcPr>
            <w:tcW w:w="2835" w:type="dxa"/>
          </w:tcPr>
          <w:p w14:paraId="66446CFC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A15EE5D" w14:textId="32F7027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soniyarishi97@gmail.com</w:t>
            </w:r>
          </w:p>
        </w:tc>
      </w:tr>
      <w:tr w:rsidR="00161BD4" w:rsidRPr="002E291E" w14:paraId="1F5D879D" w14:textId="77777777" w:rsidTr="00A515EC">
        <w:tc>
          <w:tcPr>
            <w:tcW w:w="985" w:type="dxa"/>
          </w:tcPr>
          <w:p w14:paraId="6C6D2CD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BEC03C9" w14:textId="0ECEF0B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nowledge of farm women about recommended technologies related to cauliflower cultivation</w:t>
            </w:r>
          </w:p>
        </w:tc>
        <w:tc>
          <w:tcPr>
            <w:tcW w:w="3686" w:type="dxa"/>
          </w:tcPr>
          <w:p w14:paraId="335E1776" w14:textId="6B3D285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kansha Yadav 1 and Rajshree Upadhyay 2</w:t>
            </w:r>
          </w:p>
        </w:tc>
        <w:tc>
          <w:tcPr>
            <w:tcW w:w="2835" w:type="dxa"/>
          </w:tcPr>
          <w:p w14:paraId="717B71BC" w14:textId="75CA00AE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 CLIMATE CHANGE AND AGRO ECOSYSTEM; THREATS, OPPORTUNITIES AND SOLUTION</w:t>
            </w:r>
          </w:p>
        </w:tc>
        <w:tc>
          <w:tcPr>
            <w:tcW w:w="2187" w:type="dxa"/>
          </w:tcPr>
          <w:p w14:paraId="27C72EDC" w14:textId="61890D6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akanshayadav661@gmail.com, upadhyayrajshree@gmai.com</w:t>
            </w:r>
          </w:p>
        </w:tc>
      </w:tr>
      <w:tr w:rsidR="00161BD4" w:rsidRPr="002E291E" w14:paraId="317AE277" w14:textId="77777777" w:rsidTr="00A515EC">
        <w:tc>
          <w:tcPr>
            <w:tcW w:w="985" w:type="dxa"/>
          </w:tcPr>
          <w:p w14:paraId="08319A0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3F534AF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Empowerment of Farm women through Self Help Group Activities in Udaipur District</w:t>
            </w:r>
          </w:p>
          <w:p w14:paraId="7336100C" w14:textId="60F2EAC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of Rajasthan</w:t>
            </w:r>
          </w:p>
        </w:tc>
        <w:tc>
          <w:tcPr>
            <w:tcW w:w="3686" w:type="dxa"/>
          </w:tcPr>
          <w:p w14:paraId="1A1184D5" w14:textId="6DEBB12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Abhilasha Gehlot, **S.S. Sisodia</w:t>
            </w:r>
          </w:p>
          <w:p w14:paraId="71EDEB2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5E1D5B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- Innovative Approaches in Extension</w:t>
            </w:r>
          </w:p>
          <w:p w14:paraId="306939FB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FE2238E" w14:textId="33D0C65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bhigehlot1995@gmail.com</w:t>
            </w:r>
          </w:p>
        </w:tc>
      </w:tr>
      <w:tr w:rsidR="00161BD4" w:rsidRPr="002E291E" w14:paraId="67BA7216" w14:textId="77777777" w:rsidTr="00A515EC">
        <w:tc>
          <w:tcPr>
            <w:tcW w:w="985" w:type="dxa"/>
          </w:tcPr>
          <w:p w14:paraId="7E7198E5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224A509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ransformative Impact of Developed Mobile App on Dairy Farmers &amp; Knowledge about Management of Parasitic Infestation and Antiparasitic Resistance</w:t>
            </w:r>
          </w:p>
          <w:p w14:paraId="6E91CEB6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86" w:type="dxa"/>
          </w:tcPr>
          <w:p w14:paraId="67039621" w14:textId="748BA2A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Maina Kumar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upasi Tiwari 2 , Amol Patil 3 and Triveni Dutt 4</w:t>
            </w:r>
          </w:p>
        </w:tc>
        <w:tc>
          <w:tcPr>
            <w:tcW w:w="2835" w:type="dxa"/>
          </w:tcPr>
          <w:p w14:paraId="563CB4FD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: Innovative Approaches in Extension</w:t>
            </w:r>
          </w:p>
          <w:p w14:paraId="71F84438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  <w:p w14:paraId="0A2B2F76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5C87EEF" w14:textId="5C5E114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ainadhaka1591@gmail.com</w:t>
            </w:r>
          </w:p>
        </w:tc>
      </w:tr>
      <w:tr w:rsidR="00161BD4" w:rsidRPr="002E291E" w14:paraId="0FFDD4BD" w14:textId="77777777" w:rsidTr="00A515EC">
        <w:tc>
          <w:tcPr>
            <w:tcW w:w="985" w:type="dxa"/>
          </w:tcPr>
          <w:p w14:paraId="179E32C7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B394155" w14:textId="32DC299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dvancing Gender and Development through Skilling, Innovations, Entrepreneurship, Agri-startups, Livelihood, and Capacity Building: A Holistic Approach to Women Empowerment</w:t>
            </w:r>
          </w:p>
        </w:tc>
        <w:tc>
          <w:tcPr>
            <w:tcW w:w="3686" w:type="dxa"/>
          </w:tcPr>
          <w:p w14:paraId="2B0EAB93" w14:textId="18DB7AC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arsha Patel</w:t>
            </w:r>
          </w:p>
        </w:tc>
        <w:tc>
          <w:tcPr>
            <w:tcW w:w="2835" w:type="dxa"/>
          </w:tcPr>
          <w:p w14:paraId="59B4D5AC" w14:textId="17A0CF25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s 6.- Innovative Approaches in Extension</w:t>
            </w:r>
          </w:p>
        </w:tc>
        <w:tc>
          <w:tcPr>
            <w:tcW w:w="2187" w:type="dxa"/>
          </w:tcPr>
          <w:p w14:paraId="0976072C" w14:textId="0F37867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p74192@gmail.com</w:t>
            </w:r>
          </w:p>
        </w:tc>
      </w:tr>
      <w:tr w:rsidR="00161BD4" w:rsidRPr="002E291E" w14:paraId="524F8F49" w14:textId="77777777" w:rsidTr="00A515EC">
        <w:tc>
          <w:tcPr>
            <w:tcW w:w="985" w:type="dxa"/>
          </w:tcPr>
          <w:p w14:paraId="7515673D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DFD4CD3" w14:textId="4333EE6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ROSPECTS AND CHALLENGES OF AGRICULTURE MARKETING IN INDIA</w:t>
            </w:r>
          </w:p>
        </w:tc>
        <w:tc>
          <w:tcPr>
            <w:tcW w:w="3686" w:type="dxa"/>
          </w:tcPr>
          <w:p w14:paraId="5126858C" w14:textId="3724C35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impal Verma 1 and Kavita Nitharwal 2</w:t>
            </w:r>
          </w:p>
        </w:tc>
        <w:tc>
          <w:tcPr>
            <w:tcW w:w="2835" w:type="dxa"/>
          </w:tcPr>
          <w:p w14:paraId="5E4D9637" w14:textId="5429D36D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Innovations in marketing</w:t>
            </w:r>
          </w:p>
        </w:tc>
        <w:tc>
          <w:tcPr>
            <w:tcW w:w="2187" w:type="dxa"/>
          </w:tcPr>
          <w:p w14:paraId="6188A5DA" w14:textId="63A0E4B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ermadimpal097@gmail.com</w:t>
            </w:r>
          </w:p>
        </w:tc>
      </w:tr>
      <w:tr w:rsidR="00161BD4" w:rsidRPr="002E291E" w14:paraId="700719F3" w14:textId="77777777" w:rsidTr="00A515EC">
        <w:tc>
          <w:tcPr>
            <w:tcW w:w="985" w:type="dxa"/>
          </w:tcPr>
          <w:p w14:paraId="12D2261C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A4DC4E1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Constraints faced by Farmers in the Adoption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aramparagat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Krishi Vikas Yojana (PKVY)</w:t>
            </w:r>
          </w:p>
          <w:p w14:paraId="1672A7AC" w14:textId="7777777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86" w:type="dxa"/>
          </w:tcPr>
          <w:p w14:paraId="230CCE66" w14:textId="47D2236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ksheet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Chauhan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amesh Chand Bunkar 2 and Devendra Singh 3</w:t>
            </w:r>
          </w:p>
        </w:tc>
        <w:tc>
          <w:tcPr>
            <w:tcW w:w="2835" w:type="dxa"/>
          </w:tcPr>
          <w:p w14:paraId="4A7AD32D" w14:textId="41869BEE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Strategies for Food and Nutritional Security</w:t>
            </w:r>
          </w:p>
        </w:tc>
        <w:tc>
          <w:tcPr>
            <w:tcW w:w="2187" w:type="dxa"/>
          </w:tcPr>
          <w:p w14:paraId="6504463A" w14:textId="6418C28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kshitachouhan07@gmail.com</w:t>
            </w:r>
          </w:p>
        </w:tc>
      </w:tr>
      <w:tr w:rsidR="00161BD4" w:rsidRPr="002E291E" w14:paraId="778F83F4" w14:textId="77777777" w:rsidTr="00A515EC">
        <w:tc>
          <w:tcPr>
            <w:tcW w:w="985" w:type="dxa"/>
          </w:tcPr>
          <w:p w14:paraId="3B4A2971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BC54ACD" w14:textId="5486AEF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 Comparative Analysis of Extent of Adoption of Improved Production Technology of Ajwain by Tribal and Non-Tribal Farmers of Rajasthan</w:t>
            </w:r>
          </w:p>
        </w:tc>
        <w:tc>
          <w:tcPr>
            <w:tcW w:w="3686" w:type="dxa"/>
          </w:tcPr>
          <w:p w14:paraId="2724AF8A" w14:textId="2FA21CB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urbhi Jangir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.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.Badhala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.S.Sisodia</w:t>
            </w:r>
            <w:proofErr w:type="spellEnd"/>
          </w:p>
        </w:tc>
        <w:tc>
          <w:tcPr>
            <w:tcW w:w="2835" w:type="dxa"/>
          </w:tcPr>
          <w:p w14:paraId="512B827C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D39A584" w14:textId="6B28A5D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jangirsurbhi95@gmail.com</w:t>
            </w:r>
          </w:p>
        </w:tc>
      </w:tr>
      <w:tr w:rsidR="00161BD4" w:rsidRPr="002E291E" w14:paraId="08EAA220" w14:textId="77777777" w:rsidTr="00A515EC">
        <w:tc>
          <w:tcPr>
            <w:tcW w:w="985" w:type="dxa"/>
          </w:tcPr>
          <w:p w14:paraId="4AF4A96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9E0583E" w14:textId="4DF2777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OLE OF LIVESTOCK SECTOR IN RURAL ECONOMY</w:t>
            </w:r>
          </w:p>
        </w:tc>
        <w:tc>
          <w:tcPr>
            <w:tcW w:w="3686" w:type="dxa"/>
          </w:tcPr>
          <w:p w14:paraId="2714405E" w14:textId="6A1B7C1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urend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j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1 and Kavita Nitharwal 2</w:t>
            </w:r>
          </w:p>
        </w:tc>
        <w:tc>
          <w:tcPr>
            <w:tcW w:w="2835" w:type="dxa"/>
          </w:tcPr>
          <w:p w14:paraId="5587AF7C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1641E48" w14:textId="510058E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bajiya620@gmail.com</w:t>
            </w:r>
          </w:p>
        </w:tc>
      </w:tr>
      <w:tr w:rsidR="00161BD4" w:rsidRPr="002E291E" w14:paraId="6D7DA090" w14:textId="77777777" w:rsidTr="00A515EC">
        <w:tc>
          <w:tcPr>
            <w:tcW w:w="985" w:type="dxa"/>
          </w:tcPr>
          <w:p w14:paraId="15BB06E0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0AA265C" w14:textId="69DF0718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onstraints faced by the farmers regarding Kitchen Gardening trained by KVK Jalandhar</w:t>
            </w:r>
          </w:p>
        </w:tc>
        <w:tc>
          <w:tcPr>
            <w:tcW w:w="3686" w:type="dxa"/>
          </w:tcPr>
          <w:p w14:paraId="430375B3" w14:textId="7DF1939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Iqbal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Kuldeep Singh 2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Garg 2 and Hira Singh 2</w:t>
            </w:r>
          </w:p>
        </w:tc>
        <w:tc>
          <w:tcPr>
            <w:tcW w:w="2835" w:type="dxa"/>
          </w:tcPr>
          <w:p w14:paraId="506E63E2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5FAB1A4" w14:textId="0EC7182C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qbal-ee@pau.edu</w:t>
            </w:r>
          </w:p>
        </w:tc>
      </w:tr>
      <w:tr w:rsidR="00161BD4" w:rsidRPr="002E291E" w14:paraId="4CC9A9D3" w14:textId="77777777" w:rsidTr="00A515EC">
        <w:tc>
          <w:tcPr>
            <w:tcW w:w="985" w:type="dxa"/>
          </w:tcPr>
          <w:p w14:paraId="6BA1419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71757F1" w14:textId="2C201A4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ttitude of trainees towards Long Term Skill Development Course organized by Skill Development Centre, PAU Ludhiana</w:t>
            </w:r>
          </w:p>
        </w:tc>
        <w:tc>
          <w:tcPr>
            <w:tcW w:w="3686" w:type="dxa"/>
          </w:tcPr>
          <w:p w14:paraId="245EB8A4" w14:textId="21FE9692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Iqbal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T S Riar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Garg and Devinder Tiwari</w:t>
            </w:r>
          </w:p>
        </w:tc>
        <w:tc>
          <w:tcPr>
            <w:tcW w:w="2835" w:type="dxa"/>
          </w:tcPr>
          <w:p w14:paraId="49D4EEA5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8D41F83" w14:textId="4B6C8D2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qbal-ee@pau.edu</w:t>
            </w:r>
          </w:p>
        </w:tc>
      </w:tr>
      <w:tr w:rsidR="00161BD4" w:rsidRPr="002E291E" w14:paraId="5CD80316" w14:textId="77777777" w:rsidTr="00A515EC">
        <w:tc>
          <w:tcPr>
            <w:tcW w:w="985" w:type="dxa"/>
          </w:tcPr>
          <w:p w14:paraId="0493BC24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0424AD" w14:textId="669C171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ole of Women Empowerment in Agricultural Development</w:t>
            </w:r>
          </w:p>
        </w:tc>
        <w:tc>
          <w:tcPr>
            <w:tcW w:w="3686" w:type="dxa"/>
          </w:tcPr>
          <w:p w14:paraId="32A56DC5" w14:textId="2C7A5363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ajani Bala, K.C. Meena, B.L. Dhaka and Kalawati Meena</w:t>
            </w:r>
          </w:p>
        </w:tc>
        <w:tc>
          <w:tcPr>
            <w:tcW w:w="2835" w:type="dxa"/>
          </w:tcPr>
          <w:p w14:paraId="7CB436EA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8ABAB51" w14:textId="2F2E2B0B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ajnibamniya95@gmail.com</w:t>
            </w:r>
          </w:p>
        </w:tc>
      </w:tr>
      <w:tr w:rsidR="00161BD4" w:rsidRPr="002E291E" w14:paraId="3F872EFE" w14:textId="77777777" w:rsidTr="00A515EC">
        <w:tc>
          <w:tcPr>
            <w:tcW w:w="985" w:type="dxa"/>
          </w:tcPr>
          <w:p w14:paraId="245DA4CD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1AC83AF" w14:textId="0D2EA14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 study on gender equality in promoting food security and Nutrition in INDIA</w:t>
            </w:r>
          </w:p>
        </w:tc>
        <w:tc>
          <w:tcPr>
            <w:tcW w:w="3686" w:type="dxa"/>
          </w:tcPr>
          <w:p w14:paraId="3788123B" w14:textId="381093D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ameera Hasan¹, Anupama Kaushik²</w:t>
            </w:r>
          </w:p>
        </w:tc>
        <w:tc>
          <w:tcPr>
            <w:tcW w:w="2835" w:type="dxa"/>
          </w:tcPr>
          <w:p w14:paraId="27FCD6FE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9D084E6" w14:textId="4C132BD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hasansameera9@gmail.com</w:t>
            </w:r>
          </w:p>
        </w:tc>
      </w:tr>
      <w:tr w:rsidR="00161BD4" w:rsidRPr="002E291E" w14:paraId="6B473B64" w14:textId="77777777" w:rsidTr="00A515EC">
        <w:tc>
          <w:tcPr>
            <w:tcW w:w="985" w:type="dxa"/>
          </w:tcPr>
          <w:p w14:paraId="5625D1F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D284EC0" w14:textId="50EDE50D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Knowledge level of Farmers abou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ratapdha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Breed under Backyard Poultry in Udaipur District of Rajasthan</w:t>
            </w:r>
          </w:p>
        </w:tc>
        <w:tc>
          <w:tcPr>
            <w:tcW w:w="3686" w:type="dxa"/>
          </w:tcPr>
          <w:p w14:paraId="03F40DD4" w14:textId="6DE7652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eenu</w:t>
            </w:r>
          </w:p>
        </w:tc>
        <w:tc>
          <w:tcPr>
            <w:tcW w:w="2835" w:type="dxa"/>
          </w:tcPr>
          <w:p w14:paraId="10A770EE" w14:textId="500B11ED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5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: Livestock And Dairy Innovations For Sustainable Development</w:t>
            </w:r>
          </w:p>
        </w:tc>
        <w:tc>
          <w:tcPr>
            <w:tcW w:w="2187" w:type="dxa"/>
          </w:tcPr>
          <w:p w14:paraId="02A411B0" w14:textId="53BB9966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eenusokhal2@gamil.com</w:t>
            </w:r>
          </w:p>
        </w:tc>
      </w:tr>
      <w:tr w:rsidR="00161BD4" w:rsidRPr="002E291E" w14:paraId="78A0020D" w14:textId="77777777" w:rsidTr="00A515EC">
        <w:tc>
          <w:tcPr>
            <w:tcW w:w="985" w:type="dxa"/>
          </w:tcPr>
          <w:p w14:paraId="4EBBC862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161D925" w14:textId="51790FC5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redit Utilization Pattern of Rural Women in Udaipur District of Rajasthan</w:t>
            </w:r>
          </w:p>
        </w:tc>
        <w:tc>
          <w:tcPr>
            <w:tcW w:w="3686" w:type="dxa"/>
          </w:tcPr>
          <w:p w14:paraId="150329F3" w14:textId="5C6AB2D4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riyanka Ran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,Rajshree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Upadhyay**</w:t>
            </w:r>
          </w:p>
        </w:tc>
        <w:tc>
          <w:tcPr>
            <w:tcW w:w="2835" w:type="dxa"/>
          </w:tcPr>
          <w:p w14:paraId="35A46E88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0312689" w14:textId="05CDA837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riyanka.mpuat@gmail.com</w:t>
            </w:r>
          </w:p>
        </w:tc>
      </w:tr>
      <w:tr w:rsidR="00161BD4" w:rsidRPr="002E291E" w14:paraId="571EAE1C" w14:textId="77777777" w:rsidTr="00A515EC">
        <w:tc>
          <w:tcPr>
            <w:tcW w:w="985" w:type="dxa"/>
          </w:tcPr>
          <w:p w14:paraId="10FD758A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639E8EB" w14:textId="2C5ECF8F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nowledge assessment of farm women regarding improved maize cultivation practices</w:t>
            </w:r>
          </w:p>
        </w:tc>
        <w:tc>
          <w:tcPr>
            <w:tcW w:w="3686" w:type="dxa"/>
          </w:tcPr>
          <w:p w14:paraId="6692DBB7" w14:textId="3E965941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rushi Shekhawa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ajshree Upadhyay 2 and Dhriti Solanki 3</w:t>
            </w:r>
          </w:p>
        </w:tc>
        <w:tc>
          <w:tcPr>
            <w:tcW w:w="2835" w:type="dxa"/>
          </w:tcPr>
          <w:p w14:paraId="4D8B976B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3CB5FD" w14:textId="4699AADA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rushishekhawat2000@gmail.com</w:t>
            </w:r>
          </w:p>
        </w:tc>
      </w:tr>
      <w:tr w:rsidR="00161BD4" w:rsidRPr="002E291E" w14:paraId="325D6E80" w14:textId="77777777" w:rsidTr="00A515EC">
        <w:tc>
          <w:tcPr>
            <w:tcW w:w="985" w:type="dxa"/>
          </w:tcPr>
          <w:p w14:paraId="568F2D2B" w14:textId="77777777" w:rsidR="00161BD4" w:rsidRPr="002E291E" w:rsidRDefault="00161BD4" w:rsidP="00161BD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38686B6" w14:textId="4C4D765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ssociation between Socioeconomic Characteristics of Farm Women and Their Decision-Making Pattern Regarding Bt. Cotton Cultivation</w:t>
            </w:r>
          </w:p>
        </w:tc>
        <w:tc>
          <w:tcPr>
            <w:tcW w:w="3686" w:type="dxa"/>
          </w:tcPr>
          <w:p w14:paraId="4DC4A356" w14:textId="57D14C10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Krishna Kumar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urb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 F.L. Sharma** and Abhilasha Gehlot***</w:t>
            </w:r>
          </w:p>
        </w:tc>
        <w:tc>
          <w:tcPr>
            <w:tcW w:w="2835" w:type="dxa"/>
          </w:tcPr>
          <w:p w14:paraId="1E8E972A" w14:textId="77777777" w:rsidR="00161BD4" w:rsidRPr="002E291E" w:rsidRDefault="00161BD4" w:rsidP="00161BD4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F49EEDD" w14:textId="735B777E" w:rsidR="00161BD4" w:rsidRPr="002E291E" w:rsidRDefault="00161BD4" w:rsidP="00161BD4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rishnapurbia228@gmail.com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4200" w:type="dxa"/>
        <w:tblLayout w:type="fixed"/>
        <w:tblLook w:val="04A0" w:firstRow="1" w:lastRow="0" w:firstColumn="1" w:lastColumn="0" w:noHBand="0" w:noVBand="1"/>
      </w:tblPr>
      <w:tblGrid>
        <w:gridCol w:w="985"/>
        <w:gridCol w:w="4507"/>
        <w:gridCol w:w="3686"/>
        <w:gridCol w:w="2835"/>
        <w:gridCol w:w="2187"/>
      </w:tblGrid>
      <w:tr w:rsidR="00A54EB1" w:rsidRPr="002E291E" w14:paraId="555C955A" w14:textId="77777777" w:rsidTr="00A54EB1">
        <w:tc>
          <w:tcPr>
            <w:tcW w:w="985" w:type="dxa"/>
          </w:tcPr>
          <w:p w14:paraId="02687DC5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DADA35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MEN ENTREPRENEURSHIP IN INDIA</w:t>
            </w:r>
          </w:p>
          <w:p w14:paraId="095F2F7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23AD05A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3FBEC98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andeep Kaur Makkar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Sukhdeep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au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shah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and Preeti Sharma 3</w:t>
            </w:r>
          </w:p>
          <w:p w14:paraId="1547506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BE3ACD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INNOVATIVE APPROACHES IN EXTENSION</w:t>
            </w:r>
          </w:p>
        </w:tc>
        <w:tc>
          <w:tcPr>
            <w:tcW w:w="2187" w:type="dxa"/>
          </w:tcPr>
          <w:p w14:paraId="186AD43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anmakkar722@gmail.com</w:t>
            </w:r>
          </w:p>
        </w:tc>
      </w:tr>
      <w:tr w:rsidR="00A54EB1" w:rsidRPr="002E291E" w14:paraId="6765E4FB" w14:textId="77777777" w:rsidTr="00A54EB1">
        <w:tc>
          <w:tcPr>
            <w:tcW w:w="985" w:type="dxa"/>
          </w:tcPr>
          <w:p w14:paraId="5BDA8731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81596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Review on Women Agri Entrepreneurship: Roles and opportunities in Agriculture for</w:t>
            </w:r>
          </w:p>
          <w:p w14:paraId="224FFF9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Growth in India</w:t>
            </w:r>
          </w:p>
        </w:tc>
        <w:tc>
          <w:tcPr>
            <w:tcW w:w="3686" w:type="dxa"/>
          </w:tcPr>
          <w:p w14:paraId="720D13A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irt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hirwa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jula Bhartiya 2 , Surend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 , Hemant Kumar Lamba 4</w:t>
            </w:r>
          </w:p>
        </w:tc>
        <w:tc>
          <w:tcPr>
            <w:tcW w:w="2835" w:type="dxa"/>
          </w:tcPr>
          <w:p w14:paraId="7AB7D8A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9FFDA4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irtiahirwar033@gmail.com</w:t>
            </w:r>
          </w:p>
        </w:tc>
      </w:tr>
      <w:tr w:rsidR="00A54EB1" w:rsidRPr="002E291E" w14:paraId="3B74954D" w14:textId="77777777" w:rsidTr="00A54EB1">
        <w:tc>
          <w:tcPr>
            <w:tcW w:w="985" w:type="dxa"/>
          </w:tcPr>
          <w:p w14:paraId="4B0E4F85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F0D6F1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al Marketing in India: Challenges, Policies and Politics</w:t>
            </w:r>
          </w:p>
        </w:tc>
        <w:tc>
          <w:tcPr>
            <w:tcW w:w="3686" w:type="dxa"/>
          </w:tcPr>
          <w:p w14:paraId="416BB406" w14:textId="77777777" w:rsidR="00A54EB1" w:rsidRPr="002E291E" w:rsidRDefault="00A54EB1" w:rsidP="00A54EB1">
            <w:pPr>
              <w:tabs>
                <w:tab w:val="left" w:pos="975"/>
              </w:tabs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akesh Kumar Jakhar* 1 Dr. Hari Singh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Hemant Kumar Lamba 3 , Sunil Kumar Jakhar 4</w:t>
            </w:r>
          </w:p>
        </w:tc>
        <w:tc>
          <w:tcPr>
            <w:tcW w:w="2835" w:type="dxa"/>
          </w:tcPr>
          <w:p w14:paraId="5BE62EF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8A4529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keshjakhar0115@gmail.com</w:t>
            </w:r>
          </w:p>
          <w:p w14:paraId="4301E9D6" w14:textId="77777777" w:rsidR="00A54EB1" w:rsidRPr="002E291E" w:rsidRDefault="00A54EB1" w:rsidP="00A54EB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4EB1" w:rsidRPr="002E291E" w14:paraId="47FDC11C" w14:textId="77777777" w:rsidTr="00A54EB1">
        <w:tc>
          <w:tcPr>
            <w:tcW w:w="985" w:type="dxa"/>
          </w:tcPr>
          <w:p w14:paraId="02908DA8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E9721F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doption of paddy straw management technologies by potato growers of Jalandhar district</w:t>
            </w:r>
          </w:p>
          <w:p w14:paraId="06FF334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f Punjab</w:t>
            </w:r>
          </w:p>
        </w:tc>
        <w:tc>
          <w:tcPr>
            <w:tcW w:w="3686" w:type="dxa"/>
          </w:tcPr>
          <w:p w14:paraId="075F629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kshdeep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 Kuldeep Singh 2 , D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arg 3</w:t>
            </w:r>
          </w:p>
        </w:tc>
        <w:tc>
          <w:tcPr>
            <w:tcW w:w="2835" w:type="dxa"/>
          </w:tcPr>
          <w:p w14:paraId="71562A5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11A37CF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akshbhullar14@gmail.com</w:t>
            </w:r>
          </w:p>
        </w:tc>
      </w:tr>
      <w:tr w:rsidR="00A54EB1" w:rsidRPr="002E291E" w14:paraId="15C68B4E" w14:textId="77777777" w:rsidTr="00A54EB1">
        <w:tc>
          <w:tcPr>
            <w:tcW w:w="985" w:type="dxa"/>
          </w:tcPr>
          <w:p w14:paraId="6CE61D8B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3085D8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ment of Adaptive capacity and Exposure to climate change of dairy farmers in the coastal low-lying region of Kerala</w:t>
            </w:r>
          </w:p>
        </w:tc>
        <w:tc>
          <w:tcPr>
            <w:tcW w:w="3686" w:type="dxa"/>
          </w:tcPr>
          <w:p w14:paraId="02F9AE0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nu. J*, Sanchita Gara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njit Maiti 3 , Siddhesh Zade 4</w:t>
            </w:r>
          </w:p>
        </w:tc>
        <w:tc>
          <w:tcPr>
            <w:tcW w:w="2835" w:type="dxa"/>
          </w:tcPr>
          <w:p w14:paraId="3F96518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-ecosystem; threats, opportunities and solutions.</w:t>
            </w:r>
          </w:p>
        </w:tc>
        <w:tc>
          <w:tcPr>
            <w:tcW w:w="2187" w:type="dxa"/>
          </w:tcPr>
          <w:p w14:paraId="04C1B19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ujoshivarkala@gmail.com</w:t>
            </w:r>
          </w:p>
        </w:tc>
      </w:tr>
      <w:tr w:rsidR="00A54EB1" w:rsidRPr="002E291E" w14:paraId="0C714B90" w14:textId="77777777" w:rsidTr="00A54EB1">
        <w:tc>
          <w:tcPr>
            <w:tcW w:w="985" w:type="dxa"/>
          </w:tcPr>
          <w:p w14:paraId="7CDAF19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6725DC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mpowering Women by Reducing Occupational Stress</w:t>
            </w:r>
          </w:p>
        </w:tc>
        <w:tc>
          <w:tcPr>
            <w:tcW w:w="3686" w:type="dxa"/>
          </w:tcPr>
          <w:p w14:paraId="1C83AEB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onia Bhandal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ukhdeep Kaur Mann 2 , Mandeep Sharma 3 and Jasbir Kaur 4</w:t>
            </w:r>
          </w:p>
        </w:tc>
        <w:tc>
          <w:tcPr>
            <w:tcW w:w="2835" w:type="dxa"/>
          </w:tcPr>
          <w:p w14:paraId="02D2C18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6A582FF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nia-eecm@pau.edu</w:t>
            </w:r>
          </w:p>
          <w:p w14:paraId="5434E63B" w14:textId="77777777" w:rsidR="00A54EB1" w:rsidRPr="002E291E" w:rsidRDefault="00A54EB1" w:rsidP="00A54E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4EB1" w:rsidRPr="002E291E" w14:paraId="5886E981" w14:textId="77777777" w:rsidTr="00A54EB1">
        <w:tc>
          <w:tcPr>
            <w:tcW w:w="985" w:type="dxa"/>
          </w:tcPr>
          <w:p w14:paraId="716C9CE4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ECBBEE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RTIFICIAL INTELLIGENCE IN AGRICULTURE</w:t>
            </w:r>
          </w:p>
        </w:tc>
        <w:tc>
          <w:tcPr>
            <w:tcW w:w="3686" w:type="dxa"/>
          </w:tcPr>
          <w:p w14:paraId="1967894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vita Nitharwal 1 and Kiran Choudhary 2</w:t>
            </w:r>
          </w:p>
        </w:tc>
        <w:tc>
          <w:tcPr>
            <w:tcW w:w="2835" w:type="dxa"/>
          </w:tcPr>
          <w:p w14:paraId="340AF94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40B173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vitanitharwal0707@gmail.com</w:t>
            </w:r>
          </w:p>
        </w:tc>
      </w:tr>
      <w:tr w:rsidR="00A54EB1" w:rsidRPr="002E291E" w14:paraId="1DC0B35D" w14:textId="77777777" w:rsidTr="00A54EB1">
        <w:tc>
          <w:tcPr>
            <w:tcW w:w="985" w:type="dxa"/>
          </w:tcPr>
          <w:p w14:paraId="4AB8E71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286F09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erception of Farmers towards Pradhan Mantri Fasal Bima Yojana in Samba District of Jammu and Kashmir</w:t>
            </w:r>
          </w:p>
        </w:tc>
        <w:tc>
          <w:tcPr>
            <w:tcW w:w="3686" w:type="dxa"/>
          </w:tcPr>
          <w:p w14:paraId="7DC7CAE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nesh Sou 1* and Rakesh Sharma 2</w:t>
            </w:r>
          </w:p>
        </w:tc>
        <w:tc>
          <w:tcPr>
            <w:tcW w:w="2835" w:type="dxa"/>
          </w:tcPr>
          <w:p w14:paraId="74BF22A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-ecosystem; Threats, Opportunities and Solutions</w:t>
            </w:r>
          </w:p>
        </w:tc>
        <w:tc>
          <w:tcPr>
            <w:tcW w:w="2187" w:type="dxa"/>
          </w:tcPr>
          <w:p w14:paraId="63A0754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udinesh2017@gmail.com</w:t>
            </w:r>
          </w:p>
        </w:tc>
      </w:tr>
      <w:tr w:rsidR="00A54EB1" w:rsidRPr="002E291E" w14:paraId="1C25DA91" w14:textId="77777777" w:rsidTr="00A54EB1">
        <w:tc>
          <w:tcPr>
            <w:tcW w:w="985" w:type="dxa"/>
          </w:tcPr>
          <w:p w14:paraId="04ADA698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DCC45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Digital Technologies in Agricultural Extension</w:t>
            </w:r>
          </w:p>
        </w:tc>
        <w:tc>
          <w:tcPr>
            <w:tcW w:w="3686" w:type="dxa"/>
          </w:tcPr>
          <w:p w14:paraId="74656DD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njula Bhartiya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irt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hirwa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Surend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 , Hemant Kumar Lamba 4</w:t>
            </w:r>
          </w:p>
        </w:tc>
        <w:tc>
          <w:tcPr>
            <w:tcW w:w="2835" w:type="dxa"/>
          </w:tcPr>
          <w:p w14:paraId="72338CF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EB40B64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julabhartiya1996@gmail.com</w:t>
            </w:r>
          </w:p>
        </w:tc>
      </w:tr>
      <w:tr w:rsidR="00A54EB1" w:rsidRPr="002E291E" w14:paraId="4D3124D8" w14:textId="77777777" w:rsidTr="00A54EB1">
        <w:tc>
          <w:tcPr>
            <w:tcW w:w="985" w:type="dxa"/>
          </w:tcPr>
          <w:p w14:paraId="733E9AFB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3CC72C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Value addition in Economic Empowerment of Self-Help Groups</w:t>
            </w:r>
          </w:p>
        </w:tc>
        <w:tc>
          <w:tcPr>
            <w:tcW w:w="3686" w:type="dxa"/>
          </w:tcPr>
          <w:p w14:paraId="155B8C1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eetu Sharma, Sanjay Sharma and Deep Kumar</w:t>
            </w:r>
          </w:p>
        </w:tc>
        <w:tc>
          <w:tcPr>
            <w:tcW w:w="2835" w:type="dxa"/>
          </w:tcPr>
          <w:p w14:paraId="741B163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4E311CF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eepradu@gmail.com</w:t>
            </w:r>
          </w:p>
        </w:tc>
      </w:tr>
      <w:tr w:rsidR="00A54EB1" w:rsidRPr="002E291E" w14:paraId="515189D2" w14:textId="77777777" w:rsidTr="00A54EB1">
        <w:tc>
          <w:tcPr>
            <w:tcW w:w="985" w:type="dxa"/>
          </w:tcPr>
          <w:p w14:paraId="715F48A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F726AB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agement practices followed for pesticide application by vegetable growers in Punjab.</w:t>
            </w:r>
          </w:p>
        </w:tc>
        <w:tc>
          <w:tcPr>
            <w:tcW w:w="3686" w:type="dxa"/>
          </w:tcPr>
          <w:p w14:paraId="1374855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anchan Yadav 1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arg 2</w:t>
            </w:r>
          </w:p>
        </w:tc>
        <w:tc>
          <w:tcPr>
            <w:tcW w:w="2835" w:type="dxa"/>
          </w:tcPr>
          <w:p w14:paraId="782BF72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Number 3 Resource Efficiency</w:t>
            </w:r>
          </w:p>
        </w:tc>
        <w:tc>
          <w:tcPr>
            <w:tcW w:w="2187" w:type="dxa"/>
          </w:tcPr>
          <w:p w14:paraId="49B574E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yadavkanchan669@gmail.com</w:t>
            </w:r>
          </w:p>
        </w:tc>
      </w:tr>
      <w:tr w:rsidR="00A54EB1" w:rsidRPr="002E291E" w14:paraId="7EE3A97E" w14:textId="77777777" w:rsidTr="00A54EB1">
        <w:tc>
          <w:tcPr>
            <w:tcW w:w="985" w:type="dxa"/>
          </w:tcPr>
          <w:p w14:paraId="40210BF7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ED4D1E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ortance of Silicon Regarding Yield Attributes and Yield in Maize Crop</w:t>
            </w:r>
          </w:p>
        </w:tc>
        <w:tc>
          <w:tcPr>
            <w:tcW w:w="3686" w:type="dxa"/>
          </w:tcPr>
          <w:p w14:paraId="5586711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eem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oniyan</w:t>
            </w:r>
            <w:proofErr w:type="spellEnd"/>
          </w:p>
        </w:tc>
        <w:tc>
          <w:tcPr>
            <w:tcW w:w="2835" w:type="dxa"/>
          </w:tcPr>
          <w:p w14:paraId="21ACC90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CA91DA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ooniyaseema@gmail.com</w:t>
            </w:r>
          </w:p>
        </w:tc>
      </w:tr>
      <w:tr w:rsidR="00A54EB1" w:rsidRPr="002E291E" w14:paraId="1621AE17" w14:textId="77777777" w:rsidTr="00A54EB1">
        <w:tc>
          <w:tcPr>
            <w:tcW w:w="985" w:type="dxa"/>
          </w:tcPr>
          <w:p w14:paraId="7EEA4387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C2D7C8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Integrated Farming Systems in Agricultural Sustainability</w:t>
            </w:r>
          </w:p>
        </w:tc>
        <w:tc>
          <w:tcPr>
            <w:tcW w:w="3686" w:type="dxa"/>
          </w:tcPr>
          <w:p w14:paraId="780EB22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Udangshr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rahma#, Rakesh Sharma</w:t>
            </w:r>
          </w:p>
        </w:tc>
        <w:tc>
          <w:tcPr>
            <w:tcW w:w="2835" w:type="dxa"/>
          </w:tcPr>
          <w:p w14:paraId="66D4CEF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D15BDD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udangshribrahma8@gmail.com</w:t>
            </w:r>
          </w:p>
        </w:tc>
      </w:tr>
      <w:tr w:rsidR="00A54EB1" w:rsidRPr="002E291E" w14:paraId="23CEE667" w14:textId="77777777" w:rsidTr="00A54EB1">
        <w:tc>
          <w:tcPr>
            <w:tcW w:w="985" w:type="dxa"/>
          </w:tcPr>
          <w:p w14:paraId="750320BA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0B6494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defoliation of scion and plant growth regulators on wedge grafting and growth of sapling in guava (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sidiu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uajava L.)</w:t>
            </w:r>
          </w:p>
        </w:tc>
        <w:tc>
          <w:tcPr>
            <w:tcW w:w="3686" w:type="dxa"/>
          </w:tcPr>
          <w:p w14:paraId="141E2F8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EGHA KUMARI and Dr. L.K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ashora</w:t>
            </w:r>
            <w:proofErr w:type="spellEnd"/>
          </w:p>
        </w:tc>
        <w:tc>
          <w:tcPr>
            <w:tcW w:w="2835" w:type="dxa"/>
          </w:tcPr>
          <w:p w14:paraId="6512E70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135B0D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meghakumari7111995@gmail.com</w:t>
            </w:r>
          </w:p>
        </w:tc>
      </w:tr>
      <w:tr w:rsidR="00A54EB1" w:rsidRPr="002E291E" w14:paraId="361CEE2E" w14:textId="77777777" w:rsidTr="00A54EB1">
        <w:tc>
          <w:tcPr>
            <w:tcW w:w="985" w:type="dxa"/>
          </w:tcPr>
          <w:p w14:paraId="15228ECD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CD1B3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>Microbial and Chemical Quality of Water in Dairy Industry: A Review</w:t>
            </w:r>
          </w:p>
        </w:tc>
        <w:tc>
          <w:tcPr>
            <w:tcW w:w="3686" w:type="dxa"/>
          </w:tcPr>
          <w:p w14:paraId="7C994D5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ahavir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>Pooni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>, Arun Kumar, Kamalesh Kumar Meena*and Manvik Joshi</w:t>
            </w:r>
          </w:p>
        </w:tc>
        <w:tc>
          <w:tcPr>
            <w:tcW w:w="2835" w:type="dxa"/>
          </w:tcPr>
          <w:p w14:paraId="2039E0D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>STRATEGIES FOR FOOD AND NUTRITIONAL SECURITY</w:t>
            </w:r>
          </w:p>
        </w:tc>
        <w:tc>
          <w:tcPr>
            <w:tcW w:w="2187" w:type="dxa"/>
          </w:tcPr>
          <w:p w14:paraId="6772B1D4" w14:textId="77777777" w:rsidR="00A54EB1" w:rsidRPr="002E291E" w:rsidRDefault="00000000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55" w:history="1">
              <w:r w:rsidR="00A54EB1" w:rsidRPr="002E291E">
                <w:rPr>
                  <w:rStyle w:val="Hyperlink"/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manvikjoshi2001@gmail.com</w:t>
              </w:r>
            </w:hyperlink>
            <w:r w:rsidR="00A54EB1"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, kamleshrj14@gmail.com</w:t>
            </w:r>
          </w:p>
        </w:tc>
      </w:tr>
      <w:tr w:rsidR="00A54EB1" w:rsidRPr="002E291E" w14:paraId="6892456B" w14:textId="77777777" w:rsidTr="00A54EB1">
        <w:tc>
          <w:tcPr>
            <w:tcW w:w="985" w:type="dxa"/>
          </w:tcPr>
          <w:p w14:paraId="0EEA1E3A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6963D6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doption of Solar Home Lighting System Among Rural Women</w:t>
            </w:r>
          </w:p>
        </w:tc>
        <w:tc>
          <w:tcPr>
            <w:tcW w:w="3686" w:type="dxa"/>
          </w:tcPr>
          <w:p w14:paraId="0CBFA52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eert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aruk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Vishakha Bansal 2</w:t>
            </w:r>
          </w:p>
        </w:tc>
        <w:tc>
          <w:tcPr>
            <w:tcW w:w="2835" w:type="dxa"/>
          </w:tcPr>
          <w:p w14:paraId="2F300DE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1933CD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eertinaruka02@gmail.com</w:t>
            </w:r>
          </w:p>
        </w:tc>
      </w:tr>
      <w:tr w:rsidR="00A54EB1" w:rsidRPr="002E291E" w14:paraId="0410EA30" w14:textId="77777777" w:rsidTr="00A54EB1">
        <w:tc>
          <w:tcPr>
            <w:tcW w:w="985" w:type="dxa"/>
          </w:tcPr>
          <w:p w14:paraId="4E7E0BF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49EB4E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rtificial Intelligence: A Sustainable Technology to Improve Indian Agriculture</w:t>
            </w:r>
          </w:p>
        </w:tc>
        <w:tc>
          <w:tcPr>
            <w:tcW w:w="3686" w:type="dxa"/>
          </w:tcPr>
          <w:p w14:paraId="678E495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anita Kohli, S.P Singh, Shaurya Sharma</w:t>
            </w:r>
          </w:p>
        </w:tc>
        <w:tc>
          <w:tcPr>
            <w:tcW w:w="2835" w:type="dxa"/>
          </w:tcPr>
          <w:p w14:paraId="58A0AFD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78713D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ntakohli1@gmail.com</w:t>
            </w:r>
          </w:p>
        </w:tc>
      </w:tr>
      <w:tr w:rsidR="00A54EB1" w:rsidRPr="002E291E" w14:paraId="52821986" w14:textId="77777777" w:rsidTr="00A54EB1">
        <w:tc>
          <w:tcPr>
            <w:tcW w:w="985" w:type="dxa"/>
          </w:tcPr>
          <w:p w14:paraId="17F4E711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951306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armony and Discord: Unveiling the Dual Roles of Bacteria in Fish Health</w:t>
            </w:r>
          </w:p>
        </w:tc>
        <w:tc>
          <w:tcPr>
            <w:tcW w:w="3686" w:type="dxa"/>
          </w:tcPr>
          <w:p w14:paraId="2ABB706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eerat Zehra, Sahar Masud, Shafeeqa Jan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oushee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Farooq, Mohd. Asrar, Prem Kumar</w:t>
            </w:r>
          </w:p>
        </w:tc>
        <w:tc>
          <w:tcPr>
            <w:tcW w:w="2835" w:type="dxa"/>
          </w:tcPr>
          <w:p w14:paraId="73D32E9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lue Economy</w:t>
            </w:r>
          </w:p>
        </w:tc>
        <w:tc>
          <w:tcPr>
            <w:tcW w:w="2187" w:type="dxa"/>
          </w:tcPr>
          <w:p w14:paraId="07AEA87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seeratzehra84@gmail.com</w:t>
            </w:r>
          </w:p>
        </w:tc>
      </w:tr>
      <w:tr w:rsidR="00A54EB1" w:rsidRPr="002E291E" w14:paraId="541BB3D4" w14:textId="77777777" w:rsidTr="00A54EB1">
        <w:tc>
          <w:tcPr>
            <w:tcW w:w="985" w:type="dxa"/>
          </w:tcPr>
          <w:p w14:paraId="641A1546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AF185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ONSEQUENCES OF CLIMATE CHANGE ON FISHERIES</w:t>
            </w:r>
          </w:p>
        </w:tc>
        <w:tc>
          <w:tcPr>
            <w:tcW w:w="3686" w:type="dxa"/>
          </w:tcPr>
          <w:p w14:paraId="7345896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oushee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Farooq, Prem Kumar, Shafeeqa Jan, Seerat Zehra, Mohd. Asrar</w:t>
            </w:r>
          </w:p>
        </w:tc>
        <w:tc>
          <w:tcPr>
            <w:tcW w:w="2835" w:type="dxa"/>
          </w:tcPr>
          <w:p w14:paraId="4DB4754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1F0313C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nowsh4444@gmail.com</w:t>
            </w:r>
          </w:p>
        </w:tc>
      </w:tr>
      <w:tr w:rsidR="00A54EB1" w:rsidRPr="002E291E" w14:paraId="79F119B0" w14:textId="77777777" w:rsidTr="00A54EB1">
        <w:tc>
          <w:tcPr>
            <w:tcW w:w="985" w:type="dxa"/>
          </w:tcPr>
          <w:p w14:paraId="45CEBEBB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777E94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Fishing Practices: Balancing Conservation and Economic Viability</w:t>
            </w:r>
          </w:p>
        </w:tc>
        <w:tc>
          <w:tcPr>
            <w:tcW w:w="3686" w:type="dxa"/>
          </w:tcPr>
          <w:p w14:paraId="3E3DC88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afeeqa Jan, prem Kumar, Seerat Zehra, Nausheen Farooq, Mohd Asrar</w:t>
            </w:r>
          </w:p>
        </w:tc>
        <w:tc>
          <w:tcPr>
            <w:tcW w:w="2835" w:type="dxa"/>
          </w:tcPr>
          <w:p w14:paraId="6342943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0C3C220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shahshafiqa74@gmail.com</w:t>
            </w:r>
          </w:p>
        </w:tc>
      </w:tr>
      <w:tr w:rsidR="00A54EB1" w:rsidRPr="002E291E" w14:paraId="0C8C8994" w14:textId="77777777" w:rsidTr="00A54EB1">
        <w:tc>
          <w:tcPr>
            <w:tcW w:w="985" w:type="dxa"/>
          </w:tcPr>
          <w:p w14:paraId="31735DEA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1E69FE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ment of Farm Mechanization in Wheat Production System in Kumaon Region of Uttarakhand</w:t>
            </w:r>
          </w:p>
        </w:tc>
        <w:tc>
          <w:tcPr>
            <w:tcW w:w="3686" w:type="dxa"/>
          </w:tcPr>
          <w:p w14:paraId="7791BFE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ishnu Ji Awasthi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j Naraya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ter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a , Abhishek Mishra 3a , Rajat Arya 4a Keta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ibhisha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halphale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5a</w:t>
            </w:r>
          </w:p>
        </w:tc>
        <w:tc>
          <w:tcPr>
            <w:tcW w:w="2835" w:type="dxa"/>
          </w:tcPr>
          <w:p w14:paraId="2D7BF05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06BFF0F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vawasthi92@gmail.com</w:t>
            </w:r>
          </w:p>
        </w:tc>
      </w:tr>
      <w:tr w:rsidR="00A54EB1" w:rsidRPr="002E291E" w14:paraId="0A409453" w14:textId="77777777" w:rsidTr="00A54EB1">
        <w:tc>
          <w:tcPr>
            <w:tcW w:w="985" w:type="dxa"/>
          </w:tcPr>
          <w:p w14:paraId="0686B5AE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8F48F8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rkload and Ergonomic Investigation for Female Farm Workers in various Farm</w:t>
            </w:r>
          </w:p>
          <w:p w14:paraId="59340F0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perations in Udham Singh Nagar</w:t>
            </w:r>
          </w:p>
        </w:tc>
        <w:tc>
          <w:tcPr>
            <w:tcW w:w="3686" w:type="dxa"/>
          </w:tcPr>
          <w:p w14:paraId="3D3174A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ishnu Ji Awasthi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Jayant Singh 2a , Raj Naraya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ter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a , Abhishek Mishra 4a , Bhawana Negi 5a , Rajat Arya 6a , Abhinav Kumar 7b</w:t>
            </w:r>
          </w:p>
        </w:tc>
        <w:tc>
          <w:tcPr>
            <w:tcW w:w="2835" w:type="dxa"/>
          </w:tcPr>
          <w:p w14:paraId="2D55273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36CDA50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wasthi92@gmail.com</w:t>
            </w:r>
          </w:p>
        </w:tc>
      </w:tr>
      <w:tr w:rsidR="00A54EB1" w:rsidRPr="002E291E" w14:paraId="0B85E695" w14:textId="77777777" w:rsidTr="00A54EB1">
        <w:tc>
          <w:tcPr>
            <w:tcW w:w="985" w:type="dxa"/>
          </w:tcPr>
          <w:p w14:paraId="6A86F005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5B2CEA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Biochar in Mitigating the Water Stress in Wheat (Triticum aestivum L.)</w:t>
            </w:r>
          </w:p>
        </w:tc>
        <w:tc>
          <w:tcPr>
            <w:tcW w:w="3686" w:type="dxa"/>
          </w:tcPr>
          <w:p w14:paraId="47AF9B0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Naresh Kumar 1* and S.K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tod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</w:t>
            </w:r>
          </w:p>
        </w:tc>
        <w:tc>
          <w:tcPr>
            <w:tcW w:w="2835" w:type="dxa"/>
          </w:tcPr>
          <w:p w14:paraId="36DBA07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22A7697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telnaresh1114@gmail.com</w:t>
            </w:r>
          </w:p>
        </w:tc>
      </w:tr>
      <w:tr w:rsidR="00A54EB1" w:rsidRPr="002E291E" w14:paraId="4E9883E5" w14:textId="77777777" w:rsidTr="00A54EB1">
        <w:tc>
          <w:tcPr>
            <w:tcW w:w="985" w:type="dxa"/>
          </w:tcPr>
          <w:p w14:paraId="2AEB8845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8D7840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e Development through Information and Communication Technologies (ICT)</w:t>
            </w:r>
          </w:p>
        </w:tc>
        <w:tc>
          <w:tcPr>
            <w:tcW w:w="3686" w:type="dxa"/>
          </w:tcPr>
          <w:p w14:paraId="6EEFD20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Payal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oudhar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Dr. S.S. Sisodia 2</w:t>
            </w:r>
          </w:p>
        </w:tc>
        <w:tc>
          <w:tcPr>
            <w:tcW w:w="2835" w:type="dxa"/>
          </w:tcPr>
          <w:p w14:paraId="01597B8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0E50FB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choudharypayal657@gmail.com</w:t>
            </w:r>
          </w:p>
        </w:tc>
      </w:tr>
      <w:tr w:rsidR="00A54EB1" w:rsidRPr="002E291E" w14:paraId="073F6FAF" w14:textId="77777777" w:rsidTr="00A54EB1">
        <w:tc>
          <w:tcPr>
            <w:tcW w:w="985" w:type="dxa"/>
          </w:tcPr>
          <w:p w14:paraId="4C08D82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58786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pplication of Internet of Things in Agriculture</w:t>
            </w:r>
          </w:p>
        </w:tc>
        <w:tc>
          <w:tcPr>
            <w:tcW w:w="3686" w:type="dxa"/>
          </w:tcPr>
          <w:p w14:paraId="7F10D2E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eha Yadav1, Dr. Beena Yadav2</w:t>
            </w:r>
          </w:p>
        </w:tc>
        <w:tc>
          <w:tcPr>
            <w:tcW w:w="2835" w:type="dxa"/>
          </w:tcPr>
          <w:p w14:paraId="4377B19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1E41D2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yadavneha0008@gmail.com</w:t>
            </w:r>
          </w:p>
        </w:tc>
      </w:tr>
      <w:tr w:rsidR="00A54EB1" w:rsidRPr="002E291E" w14:paraId="7EF71805" w14:textId="77777777" w:rsidTr="00A54EB1">
        <w:tc>
          <w:tcPr>
            <w:tcW w:w="985" w:type="dxa"/>
          </w:tcPr>
          <w:p w14:paraId="27AC527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8E5249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men Empowerment Strategies to Improve their Role in Society</w:t>
            </w:r>
          </w:p>
        </w:tc>
        <w:tc>
          <w:tcPr>
            <w:tcW w:w="3686" w:type="dxa"/>
          </w:tcPr>
          <w:p w14:paraId="29B9313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iyanshu Singh</w:t>
            </w:r>
          </w:p>
        </w:tc>
        <w:tc>
          <w:tcPr>
            <w:tcW w:w="2835" w:type="dxa"/>
          </w:tcPr>
          <w:p w14:paraId="40A0B5B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068C91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priyanshu1992.singh@gmail.com</w:t>
            </w:r>
          </w:p>
        </w:tc>
      </w:tr>
      <w:tr w:rsidR="00A54EB1" w:rsidRPr="002E291E" w14:paraId="17446B4D" w14:textId="77777777" w:rsidTr="00A54EB1">
        <w:tc>
          <w:tcPr>
            <w:tcW w:w="985" w:type="dxa"/>
          </w:tcPr>
          <w:p w14:paraId="68617F8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F659CA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rend Analysis of Major Agricultural Commodities in Rajasthan: Implications for Regional Development</w:t>
            </w:r>
          </w:p>
        </w:tc>
        <w:tc>
          <w:tcPr>
            <w:tcW w:w="3686" w:type="dxa"/>
          </w:tcPr>
          <w:p w14:paraId="7836B6B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. V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haske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. L. Meena 2 , L. Sharma 3 , H. Singh 4 , B. Upadhyay 5 , L. N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hawe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6 and D. Jain 7</w:t>
            </w:r>
          </w:p>
        </w:tc>
        <w:tc>
          <w:tcPr>
            <w:tcW w:w="2835" w:type="dxa"/>
          </w:tcPr>
          <w:p w14:paraId="660D3A0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4777EB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akashmhaskey@gmail.com</w:t>
            </w:r>
          </w:p>
        </w:tc>
      </w:tr>
      <w:tr w:rsidR="00A54EB1" w:rsidRPr="002E291E" w14:paraId="14FCD054" w14:textId="77777777" w:rsidTr="00A54EB1">
        <w:tc>
          <w:tcPr>
            <w:tcW w:w="985" w:type="dxa"/>
          </w:tcPr>
          <w:p w14:paraId="36D52D6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B3ADC3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KVK’s trainings on Knowledge Level of Farm Women.</w:t>
            </w:r>
          </w:p>
        </w:tc>
        <w:tc>
          <w:tcPr>
            <w:tcW w:w="3686" w:type="dxa"/>
          </w:tcPr>
          <w:p w14:paraId="0C1F457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epali Chauhan 1 &amp; Shantanu Dubey 2</w:t>
            </w:r>
          </w:p>
        </w:tc>
        <w:tc>
          <w:tcPr>
            <w:tcW w:w="2835" w:type="dxa"/>
          </w:tcPr>
          <w:p w14:paraId="26B86FA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CA0EEF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deepali_chauhan20@rediffmail.com</w:t>
            </w:r>
          </w:p>
        </w:tc>
      </w:tr>
      <w:tr w:rsidR="00A54EB1" w:rsidRPr="002E291E" w14:paraId="012D92AE" w14:textId="77777777" w:rsidTr="00A54EB1">
        <w:tc>
          <w:tcPr>
            <w:tcW w:w="985" w:type="dxa"/>
          </w:tcPr>
          <w:p w14:paraId="41D0E26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589A87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 assessment of water footprints of major crops in Punjab state and policy implications</w:t>
            </w:r>
          </w:p>
        </w:tc>
        <w:tc>
          <w:tcPr>
            <w:tcW w:w="3686" w:type="dxa"/>
          </w:tcPr>
          <w:p w14:paraId="0D108F1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Navdeep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Vipan Kumar Rampal 2 and Ajmer Singh Brar 3</w:t>
            </w:r>
          </w:p>
        </w:tc>
        <w:tc>
          <w:tcPr>
            <w:tcW w:w="2835" w:type="dxa"/>
          </w:tcPr>
          <w:p w14:paraId="4F4D044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58A9B264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ur2949@gmail.com</w:t>
            </w:r>
          </w:p>
        </w:tc>
      </w:tr>
      <w:tr w:rsidR="00A54EB1" w:rsidRPr="002E291E" w14:paraId="555FD1C5" w14:textId="77777777" w:rsidTr="00A54EB1">
        <w:tc>
          <w:tcPr>
            <w:tcW w:w="985" w:type="dxa"/>
          </w:tcPr>
          <w:p w14:paraId="4C60C359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3318A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warm-Intelligence for Strengthening Group-Decision Making in Farmers’ Self-Help Groups</w:t>
            </w:r>
          </w:p>
        </w:tc>
        <w:tc>
          <w:tcPr>
            <w:tcW w:w="3686" w:type="dxa"/>
          </w:tcPr>
          <w:p w14:paraId="3E44C1F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agya Goswamy and S. K. Kashyap</w:t>
            </w:r>
          </w:p>
        </w:tc>
        <w:tc>
          <w:tcPr>
            <w:tcW w:w="2835" w:type="dxa"/>
          </w:tcPr>
          <w:p w14:paraId="6ED2D72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299507F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pragya24goswamy@gmail.com</w:t>
            </w:r>
          </w:p>
        </w:tc>
      </w:tr>
      <w:tr w:rsidR="00A54EB1" w:rsidRPr="002E291E" w14:paraId="38C2B75D" w14:textId="77777777" w:rsidTr="00A54EB1">
        <w:tc>
          <w:tcPr>
            <w:tcW w:w="985" w:type="dxa"/>
          </w:tcPr>
          <w:p w14:paraId="57FF4523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70C2FF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climate change on fisheries of J&amp;K</w:t>
            </w:r>
          </w:p>
        </w:tc>
        <w:tc>
          <w:tcPr>
            <w:tcW w:w="3686" w:type="dxa"/>
          </w:tcPr>
          <w:p w14:paraId="299A332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ohd Asrar⃰⃰⃰, Raj Kumar, Shafeeqa Jan, Seerat Zehra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oushee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Farooq.</w:t>
            </w:r>
          </w:p>
        </w:tc>
        <w:tc>
          <w:tcPr>
            <w:tcW w:w="2835" w:type="dxa"/>
          </w:tcPr>
          <w:p w14:paraId="1BA895F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d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2D8DECD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asrarmohd10@gmail.com</w:t>
            </w:r>
          </w:p>
        </w:tc>
      </w:tr>
      <w:tr w:rsidR="00A54EB1" w:rsidRPr="002E291E" w14:paraId="68E4054A" w14:textId="77777777" w:rsidTr="00A54EB1">
        <w:tc>
          <w:tcPr>
            <w:tcW w:w="985" w:type="dxa"/>
          </w:tcPr>
          <w:p w14:paraId="21012F6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585046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wareness among Rural Youth in Punjab towards Agricultural Schemes for Climate</w:t>
            </w:r>
          </w:p>
          <w:p w14:paraId="1B067F7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esilience</w:t>
            </w:r>
          </w:p>
        </w:tc>
        <w:tc>
          <w:tcPr>
            <w:tcW w:w="3686" w:type="dxa"/>
          </w:tcPr>
          <w:p w14:paraId="6353E95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vyata Joshi 1 and R. K. Dhaliwal 2</w:t>
            </w:r>
          </w:p>
        </w:tc>
        <w:tc>
          <w:tcPr>
            <w:tcW w:w="2835" w:type="dxa"/>
          </w:tcPr>
          <w:p w14:paraId="252B9FE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LIMATE CHANGE AND AGRO ECOSYSTEM; THREATS,</w:t>
            </w:r>
          </w:p>
          <w:p w14:paraId="15A2069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PPORTUNITIES AND SOLUTIONS</w:t>
            </w:r>
          </w:p>
        </w:tc>
        <w:tc>
          <w:tcPr>
            <w:tcW w:w="2187" w:type="dxa"/>
          </w:tcPr>
          <w:p w14:paraId="03E4502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divyatajoshi01@gmail.com</w:t>
            </w:r>
          </w:p>
        </w:tc>
      </w:tr>
      <w:tr w:rsidR="00A54EB1" w:rsidRPr="002E291E" w14:paraId="761378EC" w14:textId="77777777" w:rsidTr="00A54EB1">
        <w:tc>
          <w:tcPr>
            <w:tcW w:w="985" w:type="dxa"/>
          </w:tcPr>
          <w:p w14:paraId="0EABE444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360CC4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Nano Fertilizers on Quality, Nutrient Content and Uptake by Maize (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Ze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ays L.) in Southern Rajasthan</w:t>
            </w:r>
          </w:p>
        </w:tc>
        <w:tc>
          <w:tcPr>
            <w:tcW w:w="3686" w:type="dxa"/>
          </w:tcPr>
          <w:p w14:paraId="6388EBB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Bhupendra Kumar Meen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mawta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L. L. Panwar 3 , Suchit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adheec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</w:t>
            </w:r>
          </w:p>
        </w:tc>
        <w:tc>
          <w:tcPr>
            <w:tcW w:w="2835" w:type="dxa"/>
          </w:tcPr>
          <w:p w14:paraId="16C7F9D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0C87A9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drrak69@gmail.com</w:t>
            </w:r>
          </w:p>
        </w:tc>
      </w:tr>
      <w:tr w:rsidR="00A54EB1" w:rsidRPr="002E291E" w14:paraId="75ED78F1" w14:textId="77777777" w:rsidTr="00A54EB1">
        <w:tc>
          <w:tcPr>
            <w:tcW w:w="985" w:type="dxa"/>
          </w:tcPr>
          <w:p w14:paraId="6412EAE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CB3CD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Agriculture as a Catalyst for Livelihood Security and Women Empowerment in Rural India</w:t>
            </w:r>
          </w:p>
        </w:tc>
        <w:tc>
          <w:tcPr>
            <w:tcW w:w="3686" w:type="dxa"/>
          </w:tcPr>
          <w:p w14:paraId="43EB086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hash Kumar Saurav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onika Wason 2 &amp;amp; Vani Chandran 3</w:t>
            </w:r>
          </w:p>
        </w:tc>
        <w:tc>
          <w:tcPr>
            <w:tcW w:w="2835" w:type="dxa"/>
          </w:tcPr>
          <w:p w14:paraId="2AAD7B7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C66FC64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hashksrv@gmail.com</w:t>
            </w:r>
          </w:p>
        </w:tc>
      </w:tr>
      <w:tr w:rsidR="00A54EB1" w:rsidRPr="002E291E" w14:paraId="0A044C03" w14:textId="77777777" w:rsidTr="00A54EB1">
        <w:tc>
          <w:tcPr>
            <w:tcW w:w="985" w:type="dxa"/>
          </w:tcPr>
          <w:p w14:paraId="3245B5FB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631E8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rend Analysis of Major Agricultural Commodities in Rajasthan: Implications for Regional Development</w:t>
            </w:r>
          </w:p>
        </w:tc>
        <w:tc>
          <w:tcPr>
            <w:tcW w:w="3686" w:type="dxa"/>
          </w:tcPr>
          <w:p w14:paraId="7097BBD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. V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haske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. L. Meena 2 , L. Sharma 3 , H. Singh 4 , B. Upadhyay 5 , L. N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hawe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6 and D. Jain 7</w:t>
            </w:r>
          </w:p>
        </w:tc>
        <w:tc>
          <w:tcPr>
            <w:tcW w:w="2835" w:type="dxa"/>
          </w:tcPr>
          <w:p w14:paraId="080D54C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2797ED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kashmhaskey@gmail.com</w:t>
            </w:r>
          </w:p>
        </w:tc>
      </w:tr>
      <w:tr w:rsidR="00707B19" w:rsidRPr="002E291E" w14:paraId="6F9B7738" w14:textId="77777777" w:rsidTr="00A54EB1">
        <w:tc>
          <w:tcPr>
            <w:tcW w:w="985" w:type="dxa"/>
          </w:tcPr>
          <w:p w14:paraId="196A63A8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17DF452" w14:textId="67E3895F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Impact of KVK training on improving socio-economic status of paddy growers in Southern India</w:t>
            </w:r>
          </w:p>
        </w:tc>
        <w:tc>
          <w:tcPr>
            <w:tcW w:w="3686" w:type="dxa"/>
          </w:tcPr>
          <w:p w14:paraId="7812A62B" w14:textId="1F19F308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1. M Bharath and 2. N Sriram</w:t>
            </w:r>
          </w:p>
        </w:tc>
        <w:tc>
          <w:tcPr>
            <w:tcW w:w="2835" w:type="dxa"/>
          </w:tcPr>
          <w:p w14:paraId="7E7DC6E7" w14:textId="418D3480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Theme: INNOVATIVE APPROACHES IN EXTENSION</w:t>
            </w:r>
          </w:p>
        </w:tc>
        <w:tc>
          <w:tcPr>
            <w:tcW w:w="2187" w:type="dxa"/>
          </w:tcPr>
          <w:p w14:paraId="3A447724" w14:textId="6123EDFC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bharatthvirat@gmail.com</w:t>
            </w:r>
          </w:p>
        </w:tc>
      </w:tr>
      <w:tr w:rsidR="00707B19" w:rsidRPr="002E291E" w14:paraId="72055715" w14:textId="77777777" w:rsidTr="00A54EB1">
        <w:tc>
          <w:tcPr>
            <w:tcW w:w="985" w:type="dxa"/>
          </w:tcPr>
          <w:p w14:paraId="2763FD5D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1FBAB82" w14:textId="3A6DD46F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Camel Yarn Macramé Products: An Approach for Women Empowerment in Rural Villages</w:t>
            </w:r>
          </w:p>
        </w:tc>
        <w:tc>
          <w:tcPr>
            <w:tcW w:w="3686" w:type="dxa"/>
          </w:tcPr>
          <w:p w14:paraId="227B71C7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KIRTIKA SWAMI 1* Dr. SUDHA BABEL 2</w:t>
            </w:r>
          </w:p>
          <w:p w14:paraId="6EEF6215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092A0E2" w14:textId="74C8B5C2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Theme: Women Empowerment</w:t>
            </w:r>
          </w:p>
        </w:tc>
        <w:tc>
          <w:tcPr>
            <w:tcW w:w="2187" w:type="dxa"/>
          </w:tcPr>
          <w:p w14:paraId="4432F59D" w14:textId="52F1C4D8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kirtikaswami249@gmail.com</w:t>
            </w:r>
          </w:p>
        </w:tc>
      </w:tr>
      <w:tr w:rsidR="00707B19" w:rsidRPr="002E291E" w14:paraId="2AF8C8BC" w14:textId="77777777" w:rsidTr="00A54EB1">
        <w:tc>
          <w:tcPr>
            <w:tcW w:w="985" w:type="dxa"/>
          </w:tcPr>
          <w:p w14:paraId="42CF5198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679F94E" w14:textId="20196591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Performance Analysis of e-NAM and Its Impact on Price Realization in Rajasthan and Haryana</w:t>
            </w:r>
          </w:p>
        </w:tc>
        <w:tc>
          <w:tcPr>
            <w:tcW w:w="3686" w:type="dxa"/>
          </w:tcPr>
          <w:p w14:paraId="305DEAF2" w14:textId="095A3004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B00CDC">
              <w:rPr>
                <w:rFonts w:ascii="Times New Roman" w:hAnsi="Times New Roman" w:cs="Times New Roman"/>
                <w:shd w:val="clear" w:color="auto" w:fill="FFFFFF"/>
              </w:rPr>
              <w:t>Shubho</w:t>
            </w:r>
            <w:proofErr w:type="spellEnd"/>
            <w:r w:rsidRPr="00B00CDC">
              <w:rPr>
                <w:rFonts w:ascii="Times New Roman" w:hAnsi="Times New Roman" w:cs="Times New Roman"/>
                <w:shd w:val="clear" w:color="auto" w:fill="FFFFFF"/>
              </w:rPr>
              <w:t xml:space="preserve"> Paul</w:t>
            </w:r>
          </w:p>
        </w:tc>
        <w:tc>
          <w:tcPr>
            <w:tcW w:w="2835" w:type="dxa"/>
          </w:tcPr>
          <w:p w14:paraId="1E0B15F1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A5571BA" w14:textId="63F0AFBD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eastAsia="Times New Roman" w:hAnsi="Times New Roman" w:cs="Times New Roman"/>
                <w:kern w:val="0"/>
                <w:lang w:val="en-US" w:bidi="hi-IN"/>
              </w:rPr>
              <w:t>shubhopaul113934@gmail.com</w:t>
            </w:r>
          </w:p>
        </w:tc>
      </w:tr>
      <w:tr w:rsidR="00707B19" w:rsidRPr="002E291E" w14:paraId="52FFBB54" w14:textId="77777777" w:rsidTr="00A54EB1">
        <w:tc>
          <w:tcPr>
            <w:tcW w:w="985" w:type="dxa"/>
          </w:tcPr>
          <w:p w14:paraId="052C6BD0" w14:textId="77777777" w:rsidR="00707B19" w:rsidRPr="002E291E" w:rsidRDefault="00707B19" w:rsidP="00707B1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30B0B4" w14:textId="2392DEE5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Fostering Skill Based Agricultural Education: Challenges and Way ahead</w:t>
            </w:r>
          </w:p>
        </w:tc>
        <w:tc>
          <w:tcPr>
            <w:tcW w:w="3686" w:type="dxa"/>
          </w:tcPr>
          <w:p w14:paraId="2AF7AE54" w14:textId="547DCCFC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 xml:space="preserve">Yogesh B.M.1, Sreenanda S Anand2 and </w:t>
            </w:r>
            <w:proofErr w:type="spellStart"/>
            <w:r w:rsidRPr="00B00CDC">
              <w:rPr>
                <w:rFonts w:ascii="Times New Roman" w:hAnsi="Times New Roman" w:cs="Times New Roman"/>
              </w:rPr>
              <w:t>Girijesh</w:t>
            </w:r>
            <w:proofErr w:type="spellEnd"/>
            <w:r w:rsidRPr="00B00CDC">
              <w:rPr>
                <w:rFonts w:ascii="Times New Roman" w:hAnsi="Times New Roman" w:cs="Times New Roman"/>
              </w:rPr>
              <w:t xml:space="preserve"> Singh Mahra3</w:t>
            </w:r>
          </w:p>
        </w:tc>
        <w:tc>
          <w:tcPr>
            <w:tcW w:w="2835" w:type="dxa"/>
          </w:tcPr>
          <w:p w14:paraId="7AE7842F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EC6FDB5" w14:textId="792DB88F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eastAsia="Times New Roman" w:hAnsi="Times New Roman" w:cs="Times New Roman"/>
                <w:kern w:val="0"/>
                <w:lang w:eastAsia="en-IN" w:bidi="hi-IN"/>
              </w:rPr>
              <w:t>yogi18bm@gmail.com</w:t>
            </w:r>
          </w:p>
        </w:tc>
      </w:tr>
      <w:tr w:rsidR="00707B19" w:rsidRPr="002E291E" w14:paraId="6715FC10" w14:textId="77777777" w:rsidTr="00394B57">
        <w:tc>
          <w:tcPr>
            <w:tcW w:w="985" w:type="dxa"/>
          </w:tcPr>
          <w:p w14:paraId="33E07CAD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61BD60F" w14:textId="6A0E3E0F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Probing into Livelihood enhancement through the lens of Self-Help Groups: A Multidimensional Perspective</w:t>
            </w:r>
          </w:p>
        </w:tc>
        <w:tc>
          <w:tcPr>
            <w:tcW w:w="3686" w:type="dxa"/>
          </w:tcPr>
          <w:p w14:paraId="3F6FA5E2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 xml:space="preserve">Vaishnavi </w:t>
            </w:r>
            <w:proofErr w:type="spellStart"/>
            <w:r w:rsidRPr="00B00CDC">
              <w:rPr>
                <w:rFonts w:ascii="Times New Roman" w:hAnsi="Times New Roman" w:cs="Times New Roman"/>
              </w:rPr>
              <w:t>Sakaray</w:t>
            </w:r>
            <w:proofErr w:type="spellEnd"/>
            <w:r w:rsidRPr="00B00CDC">
              <w:rPr>
                <w:rFonts w:ascii="Times New Roman" w:hAnsi="Times New Roman" w:cs="Times New Roman"/>
              </w:rPr>
              <w:t xml:space="preserve"> 1*&amp; Dr. Venu Lenin2</w:t>
            </w:r>
          </w:p>
          <w:p w14:paraId="34EFD5CA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93BA02D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heme 6: Innovative approaches in Extension</w:t>
            </w:r>
          </w:p>
          <w:p w14:paraId="6FE98623" w14:textId="3F7CA65B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Sub theme: Livelihood, Women empowerment, Capacity building</w:t>
            </w:r>
          </w:p>
        </w:tc>
        <w:tc>
          <w:tcPr>
            <w:tcW w:w="2187" w:type="dxa"/>
          </w:tcPr>
          <w:p w14:paraId="6CCBF229" w14:textId="2C06B9E4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vaishnavisakaray99@gmail.com</w:t>
            </w:r>
          </w:p>
        </w:tc>
      </w:tr>
      <w:tr w:rsidR="00707B19" w:rsidRPr="002E291E" w14:paraId="170B6D5D" w14:textId="77777777" w:rsidTr="00394B57">
        <w:tc>
          <w:tcPr>
            <w:tcW w:w="985" w:type="dxa"/>
          </w:tcPr>
          <w:p w14:paraId="5173E4AD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618AC25" w14:textId="19162896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 xml:space="preserve">Organic Agriculture for a Sustainable Future: Enhancing soil biodiversity and embracing climate change </w:t>
            </w:r>
          </w:p>
        </w:tc>
        <w:tc>
          <w:tcPr>
            <w:tcW w:w="3686" w:type="dxa"/>
          </w:tcPr>
          <w:p w14:paraId="5B90E57A" w14:textId="021FC449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 xml:space="preserve">Swetha </w:t>
            </w:r>
            <w:proofErr w:type="spellStart"/>
            <w:r w:rsidRPr="00B00CDC">
              <w:rPr>
                <w:rFonts w:ascii="Times New Roman" w:hAnsi="Times New Roman" w:cs="Times New Roman"/>
              </w:rPr>
              <w:t>Bandewale</w:t>
            </w:r>
            <w:proofErr w:type="spellEnd"/>
            <w:r w:rsidRPr="00B00CDC">
              <w:rPr>
                <w:rFonts w:ascii="Times New Roman" w:hAnsi="Times New Roman" w:cs="Times New Roman"/>
              </w:rPr>
              <w:t xml:space="preserve"> 1</w:t>
            </w:r>
            <w:proofErr w:type="gramStart"/>
            <w:r w:rsidRPr="00B00CDC">
              <w:rPr>
                <w:rFonts w:ascii="Times New Roman" w:hAnsi="Times New Roman" w:cs="Times New Roman"/>
              </w:rPr>
              <w:t>* ,</w:t>
            </w:r>
            <w:proofErr w:type="gramEnd"/>
            <w:r w:rsidRPr="00B00CDC">
              <w:rPr>
                <w:rFonts w:ascii="Times New Roman" w:hAnsi="Times New Roman" w:cs="Times New Roman"/>
              </w:rPr>
              <w:t xml:space="preserve"> Sukanya Barua 2</w:t>
            </w:r>
          </w:p>
        </w:tc>
        <w:tc>
          <w:tcPr>
            <w:tcW w:w="2835" w:type="dxa"/>
          </w:tcPr>
          <w:p w14:paraId="60C05196" w14:textId="17B9C411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Theme 3: Sustainable resource management</w:t>
            </w:r>
          </w:p>
        </w:tc>
        <w:tc>
          <w:tcPr>
            <w:tcW w:w="2187" w:type="dxa"/>
          </w:tcPr>
          <w:p w14:paraId="4D06C048" w14:textId="4CA385B6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swetha9929@gmail.com</w:t>
            </w:r>
          </w:p>
        </w:tc>
      </w:tr>
      <w:tr w:rsidR="00707B19" w:rsidRPr="002E291E" w14:paraId="6DCBCF74" w14:textId="77777777" w:rsidTr="00394B57">
        <w:tc>
          <w:tcPr>
            <w:tcW w:w="985" w:type="dxa"/>
          </w:tcPr>
          <w:p w14:paraId="2C6F4F25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53C076C" w14:textId="384D772D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Women Entrepreneurship</w:t>
            </w:r>
          </w:p>
        </w:tc>
        <w:tc>
          <w:tcPr>
            <w:tcW w:w="3686" w:type="dxa"/>
          </w:tcPr>
          <w:p w14:paraId="2AF590EE" w14:textId="0EE1CDF2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Mukta Surya and Prachi Patel</w:t>
            </w:r>
          </w:p>
        </w:tc>
        <w:tc>
          <w:tcPr>
            <w:tcW w:w="2835" w:type="dxa"/>
          </w:tcPr>
          <w:p w14:paraId="29C5B402" w14:textId="07A6732A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THEME- INNOVATIVE APPROACHES IN EXTENSION</w:t>
            </w:r>
          </w:p>
        </w:tc>
        <w:tc>
          <w:tcPr>
            <w:tcW w:w="2187" w:type="dxa"/>
          </w:tcPr>
          <w:p w14:paraId="20977763" w14:textId="179CD938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muktasurya13@gmail.com</w:t>
            </w:r>
          </w:p>
        </w:tc>
      </w:tr>
      <w:tr w:rsidR="00707B19" w:rsidRPr="002E291E" w14:paraId="4295355B" w14:textId="77777777" w:rsidTr="00394B57">
        <w:tc>
          <w:tcPr>
            <w:tcW w:w="985" w:type="dxa"/>
          </w:tcPr>
          <w:p w14:paraId="3EE281B6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745ED57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Drone Uses in Agriculture</w:t>
            </w:r>
          </w:p>
          <w:p w14:paraId="1297049A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698477C" w14:textId="50AF250E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 xml:space="preserve">Ashok Kumar Samota </w:t>
            </w:r>
            <w:proofErr w:type="gramStart"/>
            <w:r w:rsidRPr="00B00CDC">
              <w:rPr>
                <w:rFonts w:ascii="Times New Roman" w:hAnsi="Times New Roman" w:cs="Times New Roman"/>
              </w:rPr>
              <w:t>1 ,</w:t>
            </w:r>
            <w:proofErr w:type="gramEnd"/>
            <w:r w:rsidRPr="00B00CDC">
              <w:rPr>
                <w:rFonts w:ascii="Times New Roman" w:hAnsi="Times New Roman" w:cs="Times New Roman"/>
              </w:rPr>
              <w:t xml:space="preserve"> Lalchand Kumawat 2 &amp;amp; Hemant Kumar Lamba 3</w:t>
            </w:r>
          </w:p>
        </w:tc>
        <w:tc>
          <w:tcPr>
            <w:tcW w:w="2835" w:type="dxa"/>
          </w:tcPr>
          <w:p w14:paraId="5AFB3B15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3168911" w14:textId="6A2D6D10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hklamba1997@gmail.com</w:t>
            </w:r>
          </w:p>
        </w:tc>
      </w:tr>
      <w:tr w:rsidR="00707B19" w:rsidRPr="002E291E" w14:paraId="6D1CD456" w14:textId="77777777" w:rsidTr="00394B57">
        <w:tc>
          <w:tcPr>
            <w:tcW w:w="985" w:type="dxa"/>
          </w:tcPr>
          <w:p w14:paraId="3DA49699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BBDFCFD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Impact of Digital Technologies in Agriculture Sector</w:t>
            </w:r>
          </w:p>
          <w:p w14:paraId="729F719D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</w:p>
          <w:p w14:paraId="6E322FFD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69D6900A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aruna</w:t>
            </w:r>
          </w:p>
          <w:p w14:paraId="1667F6E5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D777DF1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760C126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</w:p>
          <w:p w14:paraId="5C275CB8" w14:textId="05DEAFC4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tanuharshwal@gmail.com</w:t>
            </w:r>
          </w:p>
        </w:tc>
      </w:tr>
      <w:tr w:rsidR="00707B19" w:rsidRPr="002E291E" w14:paraId="67E9D860" w14:textId="77777777" w:rsidTr="00394B57">
        <w:tc>
          <w:tcPr>
            <w:tcW w:w="985" w:type="dxa"/>
          </w:tcPr>
          <w:p w14:paraId="060ACAC0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710E39E" w14:textId="4B09A754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Nutrient management in conservation agriculture</w:t>
            </w:r>
          </w:p>
        </w:tc>
        <w:tc>
          <w:tcPr>
            <w:tcW w:w="3686" w:type="dxa"/>
          </w:tcPr>
          <w:p w14:paraId="0DF90343" w14:textId="4C65130A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 xml:space="preserve">Megha Kumari </w:t>
            </w:r>
            <w:proofErr w:type="gramStart"/>
            <w:r w:rsidRPr="00B00CDC">
              <w:rPr>
                <w:rFonts w:ascii="Times New Roman" w:hAnsi="Times New Roman" w:cs="Times New Roman"/>
              </w:rPr>
              <w:t>1 ,</w:t>
            </w:r>
            <w:proofErr w:type="gramEnd"/>
            <w:r w:rsidRPr="00B00CD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00CDC">
              <w:rPr>
                <w:rFonts w:ascii="Times New Roman" w:hAnsi="Times New Roman" w:cs="Times New Roman"/>
              </w:rPr>
              <w:t>Twinle</w:t>
            </w:r>
            <w:proofErr w:type="spellEnd"/>
            <w:r w:rsidRPr="00B00CDC">
              <w:rPr>
                <w:rFonts w:ascii="Times New Roman" w:hAnsi="Times New Roman" w:cs="Times New Roman"/>
              </w:rPr>
              <w:t xml:space="preserve"> Jena 1 , Kamini Kaushal 2 and Amandeep Ranjan 3</w:t>
            </w:r>
          </w:p>
        </w:tc>
        <w:tc>
          <w:tcPr>
            <w:tcW w:w="2835" w:type="dxa"/>
          </w:tcPr>
          <w:p w14:paraId="5C983216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heme: 3-SUSTAINABLE RESOURCE MANAGEMENT</w:t>
            </w:r>
          </w:p>
          <w:p w14:paraId="24FED32B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EF7EA71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707B19" w:rsidRPr="002E291E" w14:paraId="698C3450" w14:textId="77777777" w:rsidTr="00394B57">
        <w:tc>
          <w:tcPr>
            <w:tcW w:w="985" w:type="dxa"/>
          </w:tcPr>
          <w:p w14:paraId="111EC739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5C64C75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Varietal improvements in crops</w:t>
            </w:r>
          </w:p>
          <w:p w14:paraId="64CDA235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3FD4B68D" w14:textId="337015DF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 xml:space="preserve">Kamini Kaushal </w:t>
            </w:r>
            <w:proofErr w:type="gramStart"/>
            <w:r w:rsidRPr="00B00CDC">
              <w:rPr>
                <w:rFonts w:ascii="Times New Roman" w:hAnsi="Times New Roman" w:cs="Times New Roman"/>
              </w:rPr>
              <w:t>1 ,</w:t>
            </w:r>
            <w:proofErr w:type="gramEnd"/>
            <w:r w:rsidRPr="00B00CDC">
              <w:rPr>
                <w:rFonts w:ascii="Times New Roman" w:hAnsi="Times New Roman" w:cs="Times New Roman"/>
              </w:rPr>
              <w:t xml:space="preserve"> Megha </w:t>
            </w:r>
            <w:proofErr w:type="spellStart"/>
            <w:r w:rsidRPr="00B00CDC">
              <w:rPr>
                <w:rFonts w:ascii="Times New Roman" w:hAnsi="Times New Roman" w:cs="Times New Roman"/>
              </w:rPr>
              <w:t>kumari</w:t>
            </w:r>
            <w:proofErr w:type="spellEnd"/>
            <w:r w:rsidRPr="00B00CDC">
              <w:rPr>
                <w:rFonts w:ascii="Times New Roman" w:hAnsi="Times New Roman" w:cs="Times New Roman"/>
              </w:rPr>
              <w:t xml:space="preserve"> 2 , Twinkle Jena 2 and Amandeep Ranjan 3</w:t>
            </w:r>
          </w:p>
        </w:tc>
        <w:tc>
          <w:tcPr>
            <w:tcW w:w="2835" w:type="dxa"/>
          </w:tcPr>
          <w:p w14:paraId="6E03DF08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heme:7-Genetic resources and varietal improvement</w:t>
            </w:r>
          </w:p>
          <w:p w14:paraId="5E6C1D42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4AB453D" w14:textId="259019A3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kaushalkamini38@gmail.com</w:t>
            </w:r>
          </w:p>
        </w:tc>
      </w:tr>
      <w:tr w:rsidR="00707B19" w:rsidRPr="002E291E" w14:paraId="48748F25" w14:textId="77777777" w:rsidTr="00394B57">
        <w:tc>
          <w:tcPr>
            <w:tcW w:w="985" w:type="dxa"/>
          </w:tcPr>
          <w:p w14:paraId="42BFC458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4345311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Conservation Agriculture - Integrated Nutrient Management (INM)</w:t>
            </w:r>
          </w:p>
          <w:p w14:paraId="51DC314B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75BF579" w14:textId="221238AF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Vidisha Vidy</w:t>
            </w:r>
            <w:r w:rsidR="00D1569D">
              <w:rPr>
                <w:rFonts w:ascii="Times New Roman" w:hAnsi="Times New Roman" w:cs="Times New Roman"/>
              </w:rPr>
              <w:t>a</w:t>
            </w:r>
            <w:r w:rsidRPr="00B00CDC">
              <w:rPr>
                <w:rFonts w:ascii="Times New Roman" w:hAnsi="Times New Roman" w:cs="Times New Roman"/>
              </w:rPr>
              <w:t xml:space="preserve"> 1* and Amandeep Ranjan 2</w:t>
            </w:r>
          </w:p>
        </w:tc>
        <w:tc>
          <w:tcPr>
            <w:tcW w:w="2835" w:type="dxa"/>
          </w:tcPr>
          <w:p w14:paraId="2E5786FD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heme: 3. SUSTAINABLE RESOURCE MANAGEMENT</w:t>
            </w:r>
          </w:p>
          <w:p w14:paraId="6DE4D3A8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E98D6C7" w14:textId="6EE25F8A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vidyavidisha14 @gmail.com</w:t>
            </w:r>
          </w:p>
        </w:tc>
      </w:tr>
      <w:tr w:rsidR="00707B19" w:rsidRPr="002E291E" w14:paraId="35BD44DC" w14:textId="77777777" w:rsidTr="00394B57">
        <w:tc>
          <w:tcPr>
            <w:tcW w:w="985" w:type="dxa"/>
          </w:tcPr>
          <w:p w14:paraId="301A60E4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D7823D8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 xml:space="preserve">Microbial Degradation of Waste: An Eco-Friendly Solution to Agricultural Waste Management </w:t>
            </w:r>
          </w:p>
          <w:p w14:paraId="7F03D4C7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106E136" w14:textId="05041946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Sonam Priyadarshani 1* and Amandeep Ranjan 2</w:t>
            </w:r>
          </w:p>
        </w:tc>
        <w:tc>
          <w:tcPr>
            <w:tcW w:w="2835" w:type="dxa"/>
          </w:tcPr>
          <w:p w14:paraId="0FFAA578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DAA9FB3" w14:textId="094A330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sonampriayadarshani97@gmail.com</w:t>
            </w:r>
          </w:p>
        </w:tc>
      </w:tr>
      <w:tr w:rsidR="00707B19" w:rsidRPr="002E291E" w14:paraId="4093500C" w14:textId="77777777" w:rsidTr="00394B57">
        <w:tc>
          <w:tcPr>
            <w:tcW w:w="985" w:type="dxa"/>
          </w:tcPr>
          <w:p w14:paraId="3907738E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E94478A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IMPACT OF SELF -HELP GROUPS ON WOMEN EMPOWERMENT</w:t>
            </w:r>
          </w:p>
          <w:p w14:paraId="19897B96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</w:p>
          <w:p w14:paraId="6DE8DAEF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924068D" w14:textId="4A56E61C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 xml:space="preserve">Dr. Vandana Joshi </w:t>
            </w:r>
            <w:proofErr w:type="gramStart"/>
            <w:r w:rsidRPr="00B00CDC">
              <w:rPr>
                <w:rFonts w:ascii="Times New Roman" w:hAnsi="Times New Roman" w:cs="Times New Roman"/>
              </w:rPr>
              <w:t>1 ,</w:t>
            </w:r>
            <w:proofErr w:type="gramEnd"/>
            <w:r w:rsidRPr="00B00CDC">
              <w:rPr>
                <w:rFonts w:ascii="Times New Roman" w:hAnsi="Times New Roman" w:cs="Times New Roman"/>
              </w:rPr>
              <w:t xml:space="preserve"> Dr. Vishakha Bansal 2 and Anushka Tiwari 3</w:t>
            </w:r>
          </w:p>
        </w:tc>
        <w:tc>
          <w:tcPr>
            <w:tcW w:w="2835" w:type="dxa"/>
          </w:tcPr>
          <w:p w14:paraId="161C0F4A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D8348F9" w14:textId="02C697FE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vandanajoshi23@rediffmail.com</w:t>
            </w:r>
          </w:p>
        </w:tc>
      </w:tr>
      <w:tr w:rsidR="00707B19" w:rsidRPr="002E291E" w14:paraId="156D9D3D" w14:textId="77777777" w:rsidTr="00394B57">
        <w:tc>
          <w:tcPr>
            <w:tcW w:w="985" w:type="dxa"/>
          </w:tcPr>
          <w:p w14:paraId="6E72C329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C19A42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Value added dairy products: A way for enhancing farmers income</w:t>
            </w:r>
          </w:p>
          <w:p w14:paraId="43B5DDD3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7947852E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Deepa Singh1, Pooja Singh2, Neha Singh3</w:t>
            </w:r>
          </w:p>
          <w:p w14:paraId="330BD114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7CD3730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Theme- livestock and dairy innovations for sustainable development</w:t>
            </w:r>
          </w:p>
          <w:p w14:paraId="6760B58B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6CB017C" w14:textId="77777777" w:rsidR="00707B19" w:rsidRPr="00B00CDC" w:rsidRDefault="00000000" w:rsidP="00707B19">
            <w:pPr>
              <w:jc w:val="both"/>
              <w:rPr>
                <w:rFonts w:ascii="Times New Roman" w:hAnsi="Times New Roman" w:cs="Times New Roman"/>
              </w:rPr>
            </w:pPr>
            <w:hyperlink r:id="rId56" w:history="1">
              <w:r w:rsidR="00707B19" w:rsidRPr="00B00CDC">
                <w:rPr>
                  <w:rStyle w:val="Hyperlink"/>
                  <w:rFonts w:ascii="Times New Roman" w:hAnsi="Times New Roman" w:cs="Times New Roman"/>
                  <w:color w:val="auto"/>
                </w:rPr>
                <w:t>1998deepasingh@gmail.com</w:t>
              </w:r>
            </w:hyperlink>
          </w:p>
          <w:p w14:paraId="04218811" w14:textId="5504ABBE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lastRenderedPageBreak/>
              <w:t>nehasingh@svpuat.edu.in</w:t>
            </w:r>
          </w:p>
        </w:tc>
      </w:tr>
      <w:tr w:rsidR="00707B19" w:rsidRPr="002E291E" w14:paraId="353EC216" w14:textId="77777777" w:rsidTr="00394B57">
        <w:tc>
          <w:tcPr>
            <w:tcW w:w="985" w:type="dxa"/>
          </w:tcPr>
          <w:p w14:paraId="2935F551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610FB32" w14:textId="2F3D6C9E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Utilizing Agricultural Residue Fibres: Pioneering a Sustainable Future in Textile Manufacturing</w:t>
            </w:r>
          </w:p>
        </w:tc>
        <w:tc>
          <w:tcPr>
            <w:tcW w:w="3686" w:type="dxa"/>
          </w:tcPr>
          <w:p w14:paraId="627CC602" w14:textId="77777777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</w:p>
          <w:p w14:paraId="24816DAE" w14:textId="67C5280B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1 Sneha Gargi, 2 Dr. Rupal Babel</w:t>
            </w:r>
          </w:p>
        </w:tc>
        <w:tc>
          <w:tcPr>
            <w:tcW w:w="2835" w:type="dxa"/>
          </w:tcPr>
          <w:p w14:paraId="14596EC0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5FA7A9D" w14:textId="119E2EBA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B00CDC">
              <w:rPr>
                <w:rFonts w:ascii="Times New Roman" w:hAnsi="Times New Roman" w:cs="Times New Roman"/>
              </w:rPr>
              <w:t>gargisneha5@gmail.com</w:t>
            </w:r>
          </w:p>
        </w:tc>
      </w:tr>
      <w:tr w:rsidR="00707B19" w:rsidRPr="002E291E" w14:paraId="2B89AF92" w14:textId="77777777" w:rsidTr="00394B57">
        <w:tc>
          <w:tcPr>
            <w:tcW w:w="985" w:type="dxa"/>
          </w:tcPr>
          <w:p w14:paraId="5A25A659" w14:textId="77777777" w:rsidR="00707B19" w:rsidRPr="00707B19" w:rsidRDefault="00707B19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16B7EFE" w14:textId="41D8DB5F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Harnessing Plant Genetic Resources for Sustainable Agriculture: A Comprehensive Review</w:t>
            </w:r>
          </w:p>
        </w:tc>
        <w:tc>
          <w:tcPr>
            <w:tcW w:w="3686" w:type="dxa"/>
          </w:tcPr>
          <w:p w14:paraId="43F3CE3C" w14:textId="77C3CC13" w:rsidR="00707B19" w:rsidRPr="00B00CDC" w:rsidRDefault="00707B19" w:rsidP="00707B19">
            <w:pPr>
              <w:jc w:val="both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hAnsi="Times New Roman" w:cs="Times New Roman"/>
              </w:rPr>
              <w:t>Mukesh Kumar Yadav, Amit Kumar and Bhavna Goswami</w:t>
            </w:r>
          </w:p>
        </w:tc>
        <w:tc>
          <w:tcPr>
            <w:tcW w:w="2835" w:type="dxa"/>
          </w:tcPr>
          <w:p w14:paraId="7B3BA64A" w14:textId="77777777" w:rsidR="00707B19" w:rsidRPr="002E291E" w:rsidRDefault="00707B19" w:rsidP="00707B19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A676490" w14:textId="75ED0053" w:rsidR="00707B19" w:rsidRPr="00B00CDC" w:rsidRDefault="00707B19" w:rsidP="005569D1">
            <w:pPr>
              <w:shd w:val="clear" w:color="auto" w:fill="FFFFFF"/>
              <w:spacing w:before="100" w:beforeAutospacing="1" w:after="100" w:afterAutospacing="1"/>
              <w:jc w:val="both"/>
              <w:outlineLvl w:val="2"/>
              <w:rPr>
                <w:rFonts w:ascii="Times New Roman" w:hAnsi="Times New Roman" w:cs="Times New Roman"/>
              </w:rPr>
            </w:pPr>
            <w:r w:rsidRPr="00B00CDC">
              <w:rPr>
                <w:rFonts w:ascii="Times New Roman" w:eastAsia="Times New Roman" w:hAnsi="Times New Roman" w:cs="Times New Roman"/>
                <w:kern w:val="0"/>
                <w:lang w:eastAsia="en-IN" w:bidi="hi-IN"/>
              </w:rPr>
              <w:t>mukesh6161yadav@gmail.com</w:t>
            </w:r>
          </w:p>
        </w:tc>
      </w:tr>
      <w:tr w:rsidR="005569D1" w:rsidRPr="002E291E" w14:paraId="4E0841EA" w14:textId="77777777" w:rsidTr="00394B57">
        <w:tc>
          <w:tcPr>
            <w:tcW w:w="985" w:type="dxa"/>
          </w:tcPr>
          <w:p w14:paraId="55CF960C" w14:textId="77777777" w:rsidR="005569D1" w:rsidRPr="00707B19" w:rsidRDefault="005569D1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BC3908" w14:textId="0A8D2A1A" w:rsidR="005569D1" w:rsidRPr="005569D1" w:rsidRDefault="005569D1" w:rsidP="005569D1">
            <w:pPr>
              <w:pStyle w:val="NormalWeb"/>
              <w:spacing w:before="300" w:beforeAutospacing="0" w:after="300" w:afterAutospacing="0"/>
              <w:jc w:val="both"/>
              <w:rPr>
                <w:color w:val="0D0D0D"/>
                <w:sz w:val="22"/>
                <w:szCs w:val="22"/>
              </w:rPr>
            </w:pPr>
            <w:r w:rsidRPr="005569D1">
              <w:rPr>
                <w:color w:val="0D0D0D"/>
                <w:sz w:val="22"/>
                <w:szCs w:val="22"/>
              </w:rPr>
              <w:t>Empowering Kerala's Entrepreneurs: A Comprehensive Review of Entrepreneurial Training Programs</w:t>
            </w:r>
          </w:p>
        </w:tc>
        <w:tc>
          <w:tcPr>
            <w:tcW w:w="3686" w:type="dxa"/>
          </w:tcPr>
          <w:p w14:paraId="2AE4A640" w14:textId="431C0B78" w:rsidR="005569D1" w:rsidRPr="005569D1" w:rsidRDefault="005569D1" w:rsidP="005569D1">
            <w:pPr>
              <w:pStyle w:val="NormalWeb"/>
              <w:spacing w:before="300" w:beforeAutospacing="0" w:after="300" w:afterAutospacing="0"/>
              <w:jc w:val="both"/>
              <w:rPr>
                <w:color w:val="0D0D0D"/>
                <w:sz w:val="22"/>
                <w:szCs w:val="22"/>
              </w:rPr>
            </w:pPr>
            <w:proofErr w:type="spellStart"/>
            <w:r w:rsidRPr="005569D1">
              <w:rPr>
                <w:color w:val="0D0D0D"/>
              </w:rPr>
              <w:t>Sulthana</w:t>
            </w:r>
            <w:proofErr w:type="spellEnd"/>
            <w:r w:rsidRPr="005569D1">
              <w:rPr>
                <w:color w:val="0D0D0D"/>
              </w:rPr>
              <w:t xml:space="preserve"> Parveen, J.R. Mishra &amp; Subhashree Sahu</w:t>
            </w:r>
          </w:p>
        </w:tc>
        <w:tc>
          <w:tcPr>
            <w:tcW w:w="2835" w:type="dxa"/>
          </w:tcPr>
          <w:p w14:paraId="16E23F26" w14:textId="77777777" w:rsidR="005569D1" w:rsidRDefault="005569D1" w:rsidP="005569D1">
            <w:pPr>
              <w:pStyle w:val="NormalWeb"/>
              <w:spacing w:before="120" w:beforeAutospacing="0" w:after="120" w:afterAutospacing="0"/>
              <w:jc w:val="both"/>
              <w:rPr>
                <w:color w:val="0D0D0D"/>
              </w:rPr>
            </w:pPr>
            <w:r>
              <w:rPr>
                <w:color w:val="0D0D0D"/>
              </w:rPr>
              <w:t>Theme 6: Innovative approaches in extension</w:t>
            </w:r>
          </w:p>
          <w:p w14:paraId="20CA9D86" w14:textId="77777777" w:rsidR="005569D1" w:rsidRPr="002E291E" w:rsidRDefault="005569D1" w:rsidP="005569D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809E0F8" w14:textId="5E60312F" w:rsidR="005569D1" w:rsidRPr="00B00CDC" w:rsidRDefault="005D4DC5" w:rsidP="005569D1">
            <w:pPr>
              <w:shd w:val="clear" w:color="auto" w:fill="FFFFFF"/>
              <w:spacing w:before="100" w:beforeAutospacing="1" w:after="100" w:afterAutospacing="1"/>
              <w:jc w:val="both"/>
              <w:outlineLvl w:val="2"/>
              <w:rPr>
                <w:rFonts w:ascii="Times New Roman" w:eastAsia="Times New Roman" w:hAnsi="Times New Roman" w:cs="Times New Roman"/>
                <w:kern w:val="0"/>
                <w:lang w:eastAsia="en-IN" w:bidi="hi-IN"/>
              </w:rPr>
            </w:pPr>
            <w:r w:rsidRPr="005D4DC5">
              <w:rPr>
                <w:rFonts w:ascii="Times New Roman" w:eastAsia="Times New Roman" w:hAnsi="Times New Roman" w:cs="Times New Roman"/>
                <w:kern w:val="0"/>
                <w:lang w:eastAsia="en-IN" w:bidi="hi-IN"/>
              </w:rPr>
              <w:t>sulthanaparveen1089@gmail.c</w:t>
            </w:r>
            <w:r>
              <w:rPr>
                <w:rFonts w:ascii="Times New Roman" w:eastAsia="Times New Roman" w:hAnsi="Times New Roman" w:cs="Times New Roman"/>
                <w:kern w:val="0"/>
                <w:lang w:eastAsia="en-IN" w:bidi="hi-IN"/>
              </w:rPr>
              <w:t>om</w:t>
            </w:r>
          </w:p>
        </w:tc>
      </w:tr>
      <w:tr w:rsidR="00653FAF" w:rsidRPr="002E291E" w14:paraId="03E12F83" w14:textId="77777777" w:rsidTr="00394B57">
        <w:tc>
          <w:tcPr>
            <w:tcW w:w="985" w:type="dxa"/>
          </w:tcPr>
          <w:p w14:paraId="2E5B84D8" w14:textId="77777777" w:rsidR="00653FAF" w:rsidRPr="00707B19" w:rsidRDefault="00653FAF" w:rsidP="00707B1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8042545" w14:textId="27115DA1" w:rsidR="00653FAF" w:rsidRPr="005569D1" w:rsidRDefault="00653FAF" w:rsidP="00653FAF">
            <w:pPr>
              <w:pStyle w:val="NormalWeb"/>
              <w:spacing w:before="300" w:after="300"/>
              <w:jc w:val="both"/>
              <w:rPr>
                <w:color w:val="0D0D0D"/>
                <w:sz w:val="22"/>
                <w:szCs w:val="22"/>
              </w:rPr>
            </w:pPr>
            <w:r w:rsidRPr="00653FAF">
              <w:rPr>
                <w:color w:val="0D0D0D"/>
                <w:sz w:val="22"/>
                <w:szCs w:val="22"/>
              </w:rPr>
              <w:t xml:space="preserve">Cultivating Self-Reliance: Transforming Agricultural Education for </w:t>
            </w:r>
            <w:proofErr w:type="spellStart"/>
            <w:r w:rsidRPr="00653FAF">
              <w:rPr>
                <w:color w:val="0D0D0D"/>
                <w:sz w:val="22"/>
                <w:szCs w:val="22"/>
              </w:rPr>
              <w:t>Atmanirbhar</w:t>
            </w:r>
            <w:proofErr w:type="spellEnd"/>
            <w:r w:rsidRPr="00653FAF">
              <w:rPr>
                <w:color w:val="0D0D0D"/>
                <w:sz w:val="22"/>
                <w:szCs w:val="22"/>
              </w:rPr>
              <w:t xml:space="preserve"> Bharat</w:t>
            </w:r>
          </w:p>
        </w:tc>
        <w:tc>
          <w:tcPr>
            <w:tcW w:w="3686" w:type="dxa"/>
          </w:tcPr>
          <w:p w14:paraId="22167088" w14:textId="7F1A017B" w:rsidR="00653FAF" w:rsidRPr="005569D1" w:rsidRDefault="00653FAF" w:rsidP="005569D1">
            <w:pPr>
              <w:pStyle w:val="NormalWeb"/>
              <w:spacing w:before="300" w:beforeAutospacing="0" w:after="300" w:afterAutospacing="0"/>
              <w:jc w:val="both"/>
              <w:rPr>
                <w:color w:val="0D0D0D"/>
              </w:rPr>
            </w:pPr>
            <w:r w:rsidRPr="00653FAF">
              <w:rPr>
                <w:color w:val="0D0D0D"/>
                <w:sz w:val="22"/>
                <w:szCs w:val="22"/>
              </w:rPr>
              <w:t xml:space="preserve">Sreenanda S Anand </w:t>
            </w:r>
            <w:proofErr w:type="gramStart"/>
            <w:r w:rsidRPr="00653FAF">
              <w:rPr>
                <w:color w:val="0D0D0D"/>
                <w:sz w:val="22"/>
                <w:szCs w:val="22"/>
              </w:rPr>
              <w:t>1 ,</w:t>
            </w:r>
            <w:proofErr w:type="gramEnd"/>
            <w:r w:rsidRPr="00653FAF">
              <w:rPr>
                <w:color w:val="0D0D0D"/>
                <w:sz w:val="22"/>
                <w:szCs w:val="22"/>
              </w:rPr>
              <w:t xml:space="preserve"> Yogesh B.M. 2 and </w:t>
            </w:r>
            <w:proofErr w:type="spellStart"/>
            <w:r w:rsidRPr="00653FAF">
              <w:rPr>
                <w:color w:val="0D0D0D"/>
                <w:sz w:val="22"/>
                <w:szCs w:val="22"/>
              </w:rPr>
              <w:t>Girijesh</w:t>
            </w:r>
            <w:proofErr w:type="spellEnd"/>
            <w:r w:rsidRPr="00653FAF">
              <w:rPr>
                <w:color w:val="0D0D0D"/>
                <w:sz w:val="22"/>
                <w:szCs w:val="22"/>
              </w:rPr>
              <w:t xml:space="preserve"> Singh Mahra 3</w:t>
            </w:r>
          </w:p>
        </w:tc>
        <w:tc>
          <w:tcPr>
            <w:tcW w:w="2835" w:type="dxa"/>
          </w:tcPr>
          <w:p w14:paraId="51E7C82E" w14:textId="77777777" w:rsidR="00653FAF" w:rsidRDefault="00653FAF" w:rsidP="005569D1">
            <w:pPr>
              <w:pStyle w:val="NormalWeb"/>
              <w:spacing w:before="120" w:beforeAutospacing="0" w:after="120" w:afterAutospacing="0"/>
              <w:jc w:val="both"/>
              <w:rPr>
                <w:color w:val="0D0D0D"/>
              </w:rPr>
            </w:pPr>
          </w:p>
        </w:tc>
        <w:tc>
          <w:tcPr>
            <w:tcW w:w="2187" w:type="dxa"/>
          </w:tcPr>
          <w:p w14:paraId="43F75E15" w14:textId="110EF7E9" w:rsidR="00653FAF" w:rsidRPr="005D4DC5" w:rsidRDefault="00653FAF" w:rsidP="005569D1">
            <w:pPr>
              <w:shd w:val="clear" w:color="auto" w:fill="FFFFFF"/>
              <w:spacing w:before="100" w:beforeAutospacing="1" w:after="100" w:afterAutospacing="1"/>
              <w:jc w:val="both"/>
              <w:outlineLvl w:val="2"/>
              <w:rPr>
                <w:rFonts w:ascii="Times New Roman" w:eastAsia="Times New Roman" w:hAnsi="Times New Roman" w:cs="Times New Roman"/>
                <w:kern w:val="0"/>
                <w:lang w:eastAsia="en-IN" w:bidi="hi-IN"/>
              </w:rPr>
            </w:pPr>
            <w:r w:rsidRPr="00653FAF">
              <w:rPr>
                <w:rFonts w:ascii="Times New Roman" w:eastAsia="Times New Roman" w:hAnsi="Times New Roman" w:cs="Times New Roman"/>
                <w:kern w:val="0"/>
                <w:lang w:eastAsia="en-IN" w:bidi="hi-IN"/>
              </w:rPr>
              <w:t>sreenanda1910@gmail.com</w:t>
            </w:r>
          </w:p>
        </w:tc>
      </w:tr>
    </w:tbl>
    <w:p w14:paraId="43A892CB" w14:textId="77777777" w:rsidR="00707B19" w:rsidRDefault="00707B19" w:rsidP="00707B19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p w14:paraId="01805A42" w14:textId="77777777" w:rsidR="00653FAF" w:rsidRDefault="00653FAF" w:rsidP="00707B19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p w14:paraId="2A9C1F7E" w14:textId="77777777" w:rsidR="00653FAF" w:rsidRDefault="00653FAF" w:rsidP="00707B19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p w14:paraId="739D55AF" w14:textId="77777777" w:rsidR="005569D1" w:rsidRDefault="005569D1" w:rsidP="00707B19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p w14:paraId="652740DC" w14:textId="77777777" w:rsidR="005569D1" w:rsidRDefault="005569D1" w:rsidP="00707B19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p w14:paraId="2224F082" w14:textId="77777777" w:rsidR="008564A4" w:rsidRPr="002E291E" w:rsidRDefault="008564A4" w:rsidP="00FC3CF6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p w14:paraId="1A0B857C" w14:textId="77777777" w:rsidR="00A54EB1" w:rsidRPr="002E291E" w:rsidRDefault="00A54EB1" w:rsidP="00FC3CF6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sectPr w:rsidR="00A54EB1" w:rsidRPr="002E291E" w:rsidSect="00BA3F2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B6963E" w14:textId="77777777" w:rsidR="00BA3F24" w:rsidRDefault="00BA3F24" w:rsidP="002522E9">
      <w:pPr>
        <w:spacing w:after="0" w:line="240" w:lineRule="auto"/>
      </w:pPr>
      <w:r>
        <w:separator/>
      </w:r>
    </w:p>
  </w:endnote>
  <w:endnote w:type="continuationSeparator" w:id="0">
    <w:p w14:paraId="63433A25" w14:textId="77777777" w:rsidR="00BA3F24" w:rsidRDefault="00BA3F24" w:rsidP="00252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712506" w14:textId="77777777" w:rsidR="00BA3F24" w:rsidRDefault="00BA3F24" w:rsidP="002522E9">
      <w:pPr>
        <w:spacing w:after="0" w:line="240" w:lineRule="auto"/>
      </w:pPr>
      <w:r>
        <w:separator/>
      </w:r>
    </w:p>
  </w:footnote>
  <w:footnote w:type="continuationSeparator" w:id="0">
    <w:p w14:paraId="27ADCA42" w14:textId="77777777" w:rsidR="00BA3F24" w:rsidRDefault="00BA3F24" w:rsidP="002522E9">
      <w:pPr>
        <w:spacing w:after="0" w:line="240" w:lineRule="auto"/>
      </w:pPr>
      <w:r>
        <w:continuationSeparator/>
      </w:r>
    </w:p>
  </w:footnote>
  <w:footnote w:id="1">
    <w:p w14:paraId="5F41CE70" w14:textId="028C7D6E" w:rsidR="00A54EB1" w:rsidRDefault="00A54EB1" w:rsidP="00D30F5B">
      <w:pPr>
        <w:pStyle w:val="FootnoteText"/>
        <w:rPr>
          <w:rFonts w:ascii="Times New Roman" w:hAnsi="Times New Roman" w:cs="Times New Roman"/>
          <w:sz w:val="22"/>
          <w:szCs w:val="22"/>
        </w:rPr>
      </w:pPr>
    </w:p>
  </w:footnote>
  <w:footnote w:id="2">
    <w:p w14:paraId="7A998DA7" w14:textId="5127DEE6" w:rsidR="00A54EB1" w:rsidRDefault="00A54EB1" w:rsidP="00D30F5B">
      <w:pPr>
        <w:pStyle w:val="FootnoteText"/>
      </w:pPr>
      <w:r>
        <w:rPr>
          <w:rFonts w:ascii="Times New Roman" w:hAnsi="Times New Roman" w:cs="Times New Roman"/>
          <w:sz w:val="22"/>
          <w:szCs w:val="22"/>
        </w:rPr>
        <w:t xml:space="preserve">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C41B0"/>
    <w:multiLevelType w:val="hybridMultilevel"/>
    <w:tmpl w:val="9B1884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91031"/>
    <w:multiLevelType w:val="hybridMultilevel"/>
    <w:tmpl w:val="CFACA61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AD2F83"/>
    <w:multiLevelType w:val="hybridMultilevel"/>
    <w:tmpl w:val="AB3C98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0426E"/>
    <w:multiLevelType w:val="hybridMultilevel"/>
    <w:tmpl w:val="AB3C98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71057"/>
    <w:multiLevelType w:val="hybridMultilevel"/>
    <w:tmpl w:val="A5A076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F56FB"/>
    <w:multiLevelType w:val="hybridMultilevel"/>
    <w:tmpl w:val="AB3C98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979AC"/>
    <w:multiLevelType w:val="hybridMultilevel"/>
    <w:tmpl w:val="D97A9A3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B41555"/>
    <w:multiLevelType w:val="hybridMultilevel"/>
    <w:tmpl w:val="4B288DC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3875323"/>
    <w:multiLevelType w:val="hybridMultilevel"/>
    <w:tmpl w:val="4B00BD3E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43958389">
    <w:abstractNumId w:val="4"/>
  </w:num>
  <w:num w:numId="2" w16cid:durableId="1702045388">
    <w:abstractNumId w:val="0"/>
  </w:num>
  <w:num w:numId="3" w16cid:durableId="1872065154">
    <w:abstractNumId w:val="2"/>
  </w:num>
  <w:num w:numId="4" w16cid:durableId="676230122">
    <w:abstractNumId w:val="5"/>
  </w:num>
  <w:num w:numId="5" w16cid:durableId="1051534986">
    <w:abstractNumId w:val="3"/>
  </w:num>
  <w:num w:numId="6" w16cid:durableId="1578855574">
    <w:abstractNumId w:val="1"/>
  </w:num>
  <w:num w:numId="7" w16cid:durableId="367872718">
    <w:abstractNumId w:val="8"/>
  </w:num>
  <w:num w:numId="8" w16cid:durableId="345669132">
    <w:abstractNumId w:val="6"/>
  </w:num>
  <w:num w:numId="9" w16cid:durableId="1790586321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C0NDI3NzIyMjcxNDVT0lEKTi0uzszPAykwMqgFAGKR3HotAAAA"/>
  </w:docVars>
  <w:rsids>
    <w:rsidRoot w:val="005B7A5C"/>
    <w:rsid w:val="00001E31"/>
    <w:rsid w:val="00002A26"/>
    <w:rsid w:val="00047B58"/>
    <w:rsid w:val="00052A55"/>
    <w:rsid w:val="000846A8"/>
    <w:rsid w:val="000901B8"/>
    <w:rsid w:val="0009366D"/>
    <w:rsid w:val="000E3489"/>
    <w:rsid w:val="000E3BEE"/>
    <w:rsid w:val="00104438"/>
    <w:rsid w:val="00120CAF"/>
    <w:rsid w:val="001228E3"/>
    <w:rsid w:val="0014154D"/>
    <w:rsid w:val="0014349E"/>
    <w:rsid w:val="00151D78"/>
    <w:rsid w:val="00161BD4"/>
    <w:rsid w:val="001703C1"/>
    <w:rsid w:val="00176041"/>
    <w:rsid w:val="001947DE"/>
    <w:rsid w:val="001A2A8B"/>
    <w:rsid w:val="001A6B73"/>
    <w:rsid w:val="001B2B07"/>
    <w:rsid w:val="001F0129"/>
    <w:rsid w:val="002070A1"/>
    <w:rsid w:val="002075B5"/>
    <w:rsid w:val="00236CE2"/>
    <w:rsid w:val="00241A01"/>
    <w:rsid w:val="002434B5"/>
    <w:rsid w:val="002457E6"/>
    <w:rsid w:val="002522E9"/>
    <w:rsid w:val="002559EB"/>
    <w:rsid w:val="002747DD"/>
    <w:rsid w:val="002756F1"/>
    <w:rsid w:val="0028254A"/>
    <w:rsid w:val="002838E1"/>
    <w:rsid w:val="00283998"/>
    <w:rsid w:val="00283E78"/>
    <w:rsid w:val="002E291E"/>
    <w:rsid w:val="002E437D"/>
    <w:rsid w:val="002E6C78"/>
    <w:rsid w:val="00307B4C"/>
    <w:rsid w:val="00315BF4"/>
    <w:rsid w:val="0032219B"/>
    <w:rsid w:val="00323875"/>
    <w:rsid w:val="00331F1B"/>
    <w:rsid w:val="00382D17"/>
    <w:rsid w:val="003839FD"/>
    <w:rsid w:val="003946D9"/>
    <w:rsid w:val="003964DE"/>
    <w:rsid w:val="00397239"/>
    <w:rsid w:val="003B2E6D"/>
    <w:rsid w:val="003B425A"/>
    <w:rsid w:val="003C4FB0"/>
    <w:rsid w:val="003F0C8F"/>
    <w:rsid w:val="00415E67"/>
    <w:rsid w:val="00457E1F"/>
    <w:rsid w:val="0047566E"/>
    <w:rsid w:val="00481ACA"/>
    <w:rsid w:val="00491773"/>
    <w:rsid w:val="00492DAD"/>
    <w:rsid w:val="004A6F44"/>
    <w:rsid w:val="005104E4"/>
    <w:rsid w:val="00540DA6"/>
    <w:rsid w:val="005421B6"/>
    <w:rsid w:val="00547AAF"/>
    <w:rsid w:val="005569D1"/>
    <w:rsid w:val="00556D52"/>
    <w:rsid w:val="0056313F"/>
    <w:rsid w:val="00565667"/>
    <w:rsid w:val="00577003"/>
    <w:rsid w:val="0058154D"/>
    <w:rsid w:val="00586B7A"/>
    <w:rsid w:val="005A45C0"/>
    <w:rsid w:val="005B2625"/>
    <w:rsid w:val="005B7A5C"/>
    <w:rsid w:val="005C6FB4"/>
    <w:rsid w:val="005D4DC5"/>
    <w:rsid w:val="0060103D"/>
    <w:rsid w:val="00604915"/>
    <w:rsid w:val="0064323A"/>
    <w:rsid w:val="00653FAF"/>
    <w:rsid w:val="00656EAF"/>
    <w:rsid w:val="006624E7"/>
    <w:rsid w:val="00666ADA"/>
    <w:rsid w:val="00667E67"/>
    <w:rsid w:val="006928B0"/>
    <w:rsid w:val="00697D3B"/>
    <w:rsid w:val="006A7B4B"/>
    <w:rsid w:val="006C12EF"/>
    <w:rsid w:val="006C20AA"/>
    <w:rsid w:val="006D2BD2"/>
    <w:rsid w:val="006E0465"/>
    <w:rsid w:val="006E34C5"/>
    <w:rsid w:val="006F38CB"/>
    <w:rsid w:val="006F3C0B"/>
    <w:rsid w:val="00707B19"/>
    <w:rsid w:val="0071123D"/>
    <w:rsid w:val="007125CE"/>
    <w:rsid w:val="00737002"/>
    <w:rsid w:val="0074579C"/>
    <w:rsid w:val="00747F14"/>
    <w:rsid w:val="00756622"/>
    <w:rsid w:val="0077123C"/>
    <w:rsid w:val="00780376"/>
    <w:rsid w:val="007B1530"/>
    <w:rsid w:val="007D44FF"/>
    <w:rsid w:val="007D63EB"/>
    <w:rsid w:val="008017AB"/>
    <w:rsid w:val="0080238C"/>
    <w:rsid w:val="0083113A"/>
    <w:rsid w:val="00833A8D"/>
    <w:rsid w:val="00841EBE"/>
    <w:rsid w:val="008420DE"/>
    <w:rsid w:val="008428C5"/>
    <w:rsid w:val="00854131"/>
    <w:rsid w:val="008564A4"/>
    <w:rsid w:val="008609A2"/>
    <w:rsid w:val="008649B6"/>
    <w:rsid w:val="00882C0B"/>
    <w:rsid w:val="0088429B"/>
    <w:rsid w:val="008C08A1"/>
    <w:rsid w:val="008C09E1"/>
    <w:rsid w:val="008D6141"/>
    <w:rsid w:val="008E1E0D"/>
    <w:rsid w:val="008E6DA5"/>
    <w:rsid w:val="008F071D"/>
    <w:rsid w:val="008F1E83"/>
    <w:rsid w:val="008F38C5"/>
    <w:rsid w:val="00904006"/>
    <w:rsid w:val="00907F05"/>
    <w:rsid w:val="00924EAF"/>
    <w:rsid w:val="00927BD7"/>
    <w:rsid w:val="009336B8"/>
    <w:rsid w:val="009374A9"/>
    <w:rsid w:val="00952697"/>
    <w:rsid w:val="00952DCD"/>
    <w:rsid w:val="00974FA5"/>
    <w:rsid w:val="009800C3"/>
    <w:rsid w:val="0098618D"/>
    <w:rsid w:val="00993AD6"/>
    <w:rsid w:val="009956E8"/>
    <w:rsid w:val="009C609F"/>
    <w:rsid w:val="009D2BBD"/>
    <w:rsid w:val="009F3546"/>
    <w:rsid w:val="009F447E"/>
    <w:rsid w:val="009F7FA9"/>
    <w:rsid w:val="00A36099"/>
    <w:rsid w:val="00A44572"/>
    <w:rsid w:val="00A515EC"/>
    <w:rsid w:val="00A54EB1"/>
    <w:rsid w:val="00A6496E"/>
    <w:rsid w:val="00A824D6"/>
    <w:rsid w:val="00AB3B20"/>
    <w:rsid w:val="00AC52A3"/>
    <w:rsid w:val="00AF06A5"/>
    <w:rsid w:val="00AF1554"/>
    <w:rsid w:val="00AF68DE"/>
    <w:rsid w:val="00B16050"/>
    <w:rsid w:val="00B1797F"/>
    <w:rsid w:val="00B257DB"/>
    <w:rsid w:val="00B25F1A"/>
    <w:rsid w:val="00B33693"/>
    <w:rsid w:val="00B738F5"/>
    <w:rsid w:val="00B76D76"/>
    <w:rsid w:val="00B801DC"/>
    <w:rsid w:val="00B80302"/>
    <w:rsid w:val="00B85F78"/>
    <w:rsid w:val="00B875AE"/>
    <w:rsid w:val="00B93ED1"/>
    <w:rsid w:val="00BA3F24"/>
    <w:rsid w:val="00BB1133"/>
    <w:rsid w:val="00BB4488"/>
    <w:rsid w:val="00BC01F0"/>
    <w:rsid w:val="00BC6EBA"/>
    <w:rsid w:val="00BD7D91"/>
    <w:rsid w:val="00BE6B90"/>
    <w:rsid w:val="00BF6A8D"/>
    <w:rsid w:val="00C0031C"/>
    <w:rsid w:val="00C11050"/>
    <w:rsid w:val="00C23307"/>
    <w:rsid w:val="00C36BE1"/>
    <w:rsid w:val="00C464E5"/>
    <w:rsid w:val="00C4760D"/>
    <w:rsid w:val="00C5357A"/>
    <w:rsid w:val="00C65131"/>
    <w:rsid w:val="00C8298C"/>
    <w:rsid w:val="00C82A68"/>
    <w:rsid w:val="00C9235C"/>
    <w:rsid w:val="00CA2191"/>
    <w:rsid w:val="00CA77F7"/>
    <w:rsid w:val="00CB31D8"/>
    <w:rsid w:val="00CC6B67"/>
    <w:rsid w:val="00CE0FD5"/>
    <w:rsid w:val="00D042F3"/>
    <w:rsid w:val="00D1569D"/>
    <w:rsid w:val="00D30F5B"/>
    <w:rsid w:val="00D35CFE"/>
    <w:rsid w:val="00DA71E1"/>
    <w:rsid w:val="00DB7C0F"/>
    <w:rsid w:val="00DC4508"/>
    <w:rsid w:val="00DD797B"/>
    <w:rsid w:val="00DE2D50"/>
    <w:rsid w:val="00DE6866"/>
    <w:rsid w:val="00DF128F"/>
    <w:rsid w:val="00E050CE"/>
    <w:rsid w:val="00E11B9B"/>
    <w:rsid w:val="00E12485"/>
    <w:rsid w:val="00E15220"/>
    <w:rsid w:val="00E23546"/>
    <w:rsid w:val="00E31952"/>
    <w:rsid w:val="00E36920"/>
    <w:rsid w:val="00E43476"/>
    <w:rsid w:val="00E51AD5"/>
    <w:rsid w:val="00E530CA"/>
    <w:rsid w:val="00E702AB"/>
    <w:rsid w:val="00EA34C9"/>
    <w:rsid w:val="00EA4033"/>
    <w:rsid w:val="00EA7318"/>
    <w:rsid w:val="00EC43CF"/>
    <w:rsid w:val="00EF7050"/>
    <w:rsid w:val="00F011D0"/>
    <w:rsid w:val="00F047C7"/>
    <w:rsid w:val="00F106C5"/>
    <w:rsid w:val="00F37852"/>
    <w:rsid w:val="00F41BEE"/>
    <w:rsid w:val="00F52914"/>
    <w:rsid w:val="00F66CE8"/>
    <w:rsid w:val="00F73FA8"/>
    <w:rsid w:val="00F92196"/>
    <w:rsid w:val="00F93F31"/>
    <w:rsid w:val="00FA1E08"/>
    <w:rsid w:val="00FC3CF6"/>
    <w:rsid w:val="00FD1955"/>
    <w:rsid w:val="00FD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0566D0"/>
  <w15:chartTrackingRefBased/>
  <w15:docId w15:val="{F18F8BF6-D428-4267-B59C-2EC41343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66C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7A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26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269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66CE8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customStyle="1" w:styleId="go">
    <w:name w:val="go"/>
    <w:basedOn w:val="DefaultParagraphFont"/>
    <w:rsid w:val="00F66CE8"/>
  </w:style>
  <w:style w:type="paragraph" w:styleId="FootnoteText">
    <w:name w:val="footnote text"/>
    <w:basedOn w:val="Normal"/>
    <w:link w:val="FootnoteTextChar"/>
    <w:uiPriority w:val="99"/>
    <w:semiHidden/>
    <w:unhideWhenUsed/>
    <w:rsid w:val="002522E9"/>
    <w:pPr>
      <w:spacing w:after="0" w:line="240" w:lineRule="auto"/>
    </w:pPr>
    <w:rPr>
      <w:rFonts w:eastAsiaTheme="minorEastAsia"/>
      <w:kern w:val="0"/>
      <w:sz w:val="20"/>
      <w:szCs w:val="2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22E9"/>
    <w:rPr>
      <w:rFonts w:eastAsiaTheme="minorEastAsia"/>
      <w:kern w:val="0"/>
      <w:sz w:val="20"/>
      <w:szCs w:val="20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2522E9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56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hi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C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B67"/>
  </w:style>
  <w:style w:type="paragraph" w:styleId="Footer">
    <w:name w:val="footer"/>
    <w:basedOn w:val="Normal"/>
    <w:link w:val="FooterChar"/>
    <w:uiPriority w:val="99"/>
    <w:unhideWhenUsed/>
    <w:rsid w:val="00CC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B6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6AD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D61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54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9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1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90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0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886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960219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629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059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1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116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773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215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5907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4222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2437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31360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9946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4833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808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939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EFEFEF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26322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6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45747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597229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19978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09572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51802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48195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773369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581223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71075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311549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14080721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3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389994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8015339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225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113971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80"/>
                                                                                                                      <w:marBottom w:val="18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024121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80332406">
                                                                                                                              <w:marLeft w:val="3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6814388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313148749">
                                                                                                                              <w:marLeft w:val="3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9167383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057512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55181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399031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16394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37380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4815473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7321154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8770520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1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80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5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handrakalacsa@gmail.com" TargetMode="External"/><Relationship Id="rId18" Type="http://schemas.openxmlformats.org/officeDocument/2006/relationships/hyperlink" Target="mailto:sanjay.gupta526@gmail.com" TargetMode="External"/><Relationship Id="rId26" Type="http://schemas.openxmlformats.org/officeDocument/2006/relationships/hyperlink" Target="mailto:prvnkumr01@yahoo.com" TargetMode="External"/><Relationship Id="rId39" Type="http://schemas.openxmlformats.org/officeDocument/2006/relationships/hyperlink" Target="mailto:bbikramjoy1998@gmail.com" TargetMode="External"/><Relationship Id="rId21" Type="http://schemas.openxmlformats.org/officeDocument/2006/relationships/hyperlink" Target="mailto:sudipad97@gmail.com" TargetMode="External"/><Relationship Id="rId34" Type="http://schemas.openxmlformats.org/officeDocument/2006/relationships/hyperlink" Target="mailto:doodwal9784@gmail.com" TargetMode="External"/><Relationship Id="rId42" Type="http://schemas.openxmlformats.org/officeDocument/2006/relationships/hyperlink" Target="mailto:vickyspecial01@gmail.com" TargetMode="External"/><Relationship Id="rId47" Type="http://schemas.openxmlformats.org/officeDocument/2006/relationships/hyperlink" Target="mailto:chhaya.shukla3@gmail.com" TargetMode="External"/><Relationship Id="rId50" Type="http://schemas.openxmlformats.org/officeDocument/2006/relationships/hyperlink" Target="mailto:sriramkancharla@gmail.com" TargetMode="External"/><Relationship Id="rId55" Type="http://schemas.openxmlformats.org/officeDocument/2006/relationships/hyperlink" Target="mailto:manvikjoshi2001@gmail.com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ojha.pragya063@gmail.com" TargetMode="External"/><Relationship Id="rId29" Type="http://schemas.openxmlformats.org/officeDocument/2006/relationships/hyperlink" Target="mailto:qtamkeen1@gmail.com" TargetMode="External"/><Relationship Id="rId11" Type="http://schemas.openxmlformats.org/officeDocument/2006/relationships/hyperlink" Target="mailto:ysjadoun@basu.org.in" TargetMode="External"/><Relationship Id="rId24" Type="http://schemas.openxmlformats.org/officeDocument/2006/relationships/hyperlink" Target="mailto:bhataadarsh@gmail.com" TargetMode="External"/><Relationship Id="rId32" Type="http://schemas.openxmlformats.org/officeDocument/2006/relationships/hyperlink" Target="mailto:rekhavyas1963@gmail.com" TargetMode="External"/><Relationship Id="rId37" Type="http://schemas.openxmlformats.org/officeDocument/2006/relationships/hyperlink" Target="mailto:joship.1108@gmail.com" TargetMode="External"/><Relationship Id="rId40" Type="http://schemas.openxmlformats.org/officeDocument/2006/relationships/hyperlink" Target="mailto:sunnyrudh@gmail.com" TargetMode="External"/><Relationship Id="rId45" Type="http://schemas.openxmlformats.org/officeDocument/2006/relationships/hyperlink" Target="mailto:abhinavagri069@gmail.com" TargetMode="External"/><Relationship Id="rId53" Type="http://schemas.openxmlformats.org/officeDocument/2006/relationships/hyperlink" Target="mailto:chawaria0010@gmail.com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hyperlink" Target="mailto:sweetybwn334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hoopendraakola@rediffmail.com" TargetMode="External"/><Relationship Id="rId14" Type="http://schemas.openxmlformats.org/officeDocument/2006/relationships/hyperlink" Target="mailto:Dipika.Hajong@icar.gov.in" TargetMode="External"/><Relationship Id="rId22" Type="http://schemas.openxmlformats.org/officeDocument/2006/relationships/hyperlink" Target="mailto:rana.devendrakumar@gmail.com" TargetMode="External"/><Relationship Id="rId27" Type="http://schemas.openxmlformats.org/officeDocument/2006/relationships/hyperlink" Target="mailto:prachi1981997@gmail.com" TargetMode="External"/><Relationship Id="rId30" Type="http://schemas.openxmlformats.org/officeDocument/2006/relationships/hyperlink" Target="mailto:rajatnath864@gmail.com" TargetMode="External"/><Relationship Id="rId35" Type="http://schemas.openxmlformats.org/officeDocument/2006/relationships/hyperlink" Target="mailto:surjita.rodhan96@gmail.com" TargetMode="External"/><Relationship Id="rId43" Type="http://schemas.openxmlformats.org/officeDocument/2006/relationships/hyperlink" Target="mailto:amulyarajendla@gmail.com" TargetMode="External"/><Relationship Id="rId48" Type="http://schemas.openxmlformats.org/officeDocument/2006/relationships/hyperlink" Target="mailto:lohanitanushri@gmail.com" TargetMode="External"/><Relationship Id="rId56" Type="http://schemas.openxmlformats.org/officeDocument/2006/relationships/hyperlink" Target="mailto:1998deepasingh@gmail.com" TargetMode="External"/><Relationship Id="rId8" Type="http://schemas.openxmlformats.org/officeDocument/2006/relationships/hyperlink" Target="mailto:b.singh@icar.gov.in" TargetMode="External"/><Relationship Id="rId51" Type="http://schemas.openxmlformats.org/officeDocument/2006/relationships/hyperlink" Target="mailto:sukanya.iari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mailto:ngadprasad64@rediffmail.com" TargetMode="External"/><Relationship Id="rId17" Type="http://schemas.openxmlformats.org/officeDocument/2006/relationships/hyperlink" Target="mailto:navjotsachdeva01@gmail.com" TargetMode="External"/><Relationship Id="rId25" Type="http://schemas.openxmlformats.org/officeDocument/2006/relationships/hyperlink" Target="mailto:vinayakrnikam@gmail.com" TargetMode="External"/><Relationship Id="rId33" Type="http://schemas.openxmlformats.org/officeDocument/2006/relationships/hyperlink" Target="mailto:dhaliwala290@gmail.com" TargetMode="External"/><Relationship Id="rId38" Type="http://schemas.openxmlformats.org/officeDocument/2006/relationships/hyperlink" Target="mailto:somdutttripathi1111@gmail.com" TargetMode="External"/><Relationship Id="rId46" Type="http://schemas.openxmlformats.org/officeDocument/2006/relationships/hyperlink" Target="mailto:Dadheechvishal4@gmail.com" TargetMode="External"/><Relationship Id="rId20" Type="http://schemas.openxmlformats.org/officeDocument/2006/relationships/hyperlink" Target="mailto:amandeepranjan4@gmail.com" TargetMode="External"/><Relationship Id="rId41" Type="http://schemas.openxmlformats.org/officeDocument/2006/relationships/hyperlink" Target="mailto:shauryasharma396@gmail.com" TargetMode="External"/><Relationship Id="rId54" Type="http://schemas.openxmlformats.org/officeDocument/2006/relationships/hyperlink" Target="mailto:vmmeena543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mailto:tocakanksha@gmail.com" TargetMode="External"/><Relationship Id="rId23" Type="http://schemas.openxmlformats.org/officeDocument/2006/relationships/hyperlink" Target="mailto:nitin111pandey@gmail.com" TargetMode="External"/><Relationship Id="rId28" Type="http://schemas.openxmlformats.org/officeDocument/2006/relationships/hyperlink" Target="mailto:sakshiryadav14@gmail.com" TargetMode="External"/><Relationship Id="rId36" Type="http://schemas.openxmlformats.org/officeDocument/2006/relationships/hyperlink" Target="mailto:pratikshasinghcsa@gmail.com" TargetMode="External"/><Relationship Id="rId49" Type="http://schemas.openxmlformats.org/officeDocument/2006/relationships/hyperlink" Target="mailto:lovleesh@pau.edu" TargetMode="External"/><Relationship Id="rId57" Type="http://schemas.openxmlformats.org/officeDocument/2006/relationships/fontTable" Target="fontTable.xml"/><Relationship Id="rId10" Type="http://schemas.openxmlformats.org/officeDocument/2006/relationships/hyperlink" Target="mailto:ranguwal@gmail.com" TargetMode="External"/><Relationship Id="rId31" Type="http://schemas.openxmlformats.org/officeDocument/2006/relationships/hyperlink" Target="mailto:poonamkp18@gmail.com" TargetMode="External"/><Relationship Id="rId44" Type="http://schemas.openxmlformats.org/officeDocument/2006/relationships/hyperlink" Target="mailto:sanjumeena.coa@gmail.com" TargetMode="External"/><Relationship Id="rId52" Type="http://schemas.openxmlformats.org/officeDocument/2006/relationships/hyperlink" Target="mailto:chaituchaitu6008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E9E96-2AA6-427C-BB22-CA397E41E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2</Pages>
  <Words>10925</Words>
  <Characters>62279</Characters>
  <Application>Microsoft Office Word</Application>
  <DocSecurity>0</DocSecurity>
  <Lines>518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ubhashree Sahu, IARI</dc:creator>
  <cp:keywords/>
  <dc:description/>
  <cp:lastModifiedBy>Dr. Subhashree Sahu, IARI</cp:lastModifiedBy>
  <cp:revision>38</cp:revision>
  <dcterms:created xsi:type="dcterms:W3CDTF">2024-02-25T05:21:00Z</dcterms:created>
  <dcterms:modified xsi:type="dcterms:W3CDTF">2024-02-25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0337e8e9ec74d99e6f4b705ca80737f18a35d0f83200229e4135ba67868c88</vt:lpwstr>
  </property>
</Properties>
</file>